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k="http://schemas.microsoft.com/office/drawing/2018/sketchyshapes" mc:Ignorable="w14 w15 w16se w16cid w16 w16cex w16sdtdh wp14">
  <w:body>
    <w:p w:rsidR="00021296" w:rsidP="00021296" w:rsidRDefault="00021296" w14:paraId="2678B213" w14:textId="1DFA2051">
      <w:pPr>
        <w:spacing w:after="0" w:line="240" w:lineRule="auto"/>
        <w:rPr>
          <w:rFonts w:eastAsia="Times New Roman" w:cstheme="minorHAnsi"/>
          <w:b/>
          <w:bCs/>
          <w:color w:val="0E101A"/>
          <w:sz w:val="24"/>
          <w:szCs w:val="24"/>
          <w:u w:val="single"/>
        </w:rPr>
      </w:pPr>
      <w:r w:rsidRPr="00021296">
        <w:rPr>
          <w:rFonts w:eastAsia="Times New Roman" w:cstheme="minorHAnsi"/>
          <w:b/>
          <w:bCs/>
          <w:color w:val="0E101A"/>
          <w:sz w:val="24"/>
          <w:szCs w:val="24"/>
          <w:u w:val="single"/>
        </w:rPr>
        <w:t>Case 1 This case is divided into the following 3 main Steps A, B, C</w:t>
      </w:r>
    </w:p>
    <w:p w:rsidRPr="00021296" w:rsidR="00021296" w:rsidP="00021296" w:rsidRDefault="00021296" w14:paraId="1FB6982C" w14:textId="7777777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</w:p>
    <w:p w:rsidRPr="00021296" w:rsidR="00021296" w:rsidP="00021296" w:rsidRDefault="00021296" w14:paraId="7F544A75" w14:textId="14B1F86C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 w:rsidRPr="00021296">
        <w:rPr>
          <w:rFonts w:eastAsia="Times New Roman" w:cstheme="minorHAnsi"/>
          <w:color w:val="2F5496" w:themeColor="accent1" w:themeShade="BF"/>
          <w:sz w:val="24"/>
          <w:szCs w:val="24"/>
        </w:rPr>
        <w:t>Storge account</w:t>
      </w:r>
      <w:r w:rsidRPr="00021296">
        <w:rPr>
          <w:rFonts w:eastAsia="Times New Roman" w:cstheme="minorHAnsi"/>
          <w:color w:val="0E101A"/>
          <w:sz w:val="24"/>
          <w:szCs w:val="24"/>
        </w:rPr>
        <w:t>---</w:t>
      </w:r>
      <w:r w:rsidRPr="00021296">
        <w:rPr>
          <w:rFonts w:ascii="Wingdings" w:hAnsi="Wingdings" w:eastAsia="Wingdings" w:cs="Wingdings"/>
        </w:rPr>
        <w:t>à</w:t>
      </w:r>
      <w:r w:rsidRPr="00021296">
        <w:rPr>
          <w:rFonts w:eastAsia="Times New Roman" w:cstheme="minorHAnsi"/>
          <w:color w:val="0E101A"/>
          <w:sz w:val="24"/>
          <w:szCs w:val="24"/>
        </w:rPr>
        <w:t xml:space="preserve"> B. </w:t>
      </w:r>
      <w:r w:rsidRPr="00021296">
        <w:rPr>
          <w:rFonts w:eastAsia="Times New Roman" w:cstheme="minorHAnsi"/>
          <w:color w:val="2F5496" w:themeColor="accent1" w:themeShade="BF"/>
          <w:sz w:val="24"/>
          <w:szCs w:val="24"/>
        </w:rPr>
        <w:t>Azure SQL DB</w:t>
      </w:r>
      <w:r w:rsidRPr="00021296">
        <w:rPr>
          <w:rFonts w:eastAsia="Times New Roman" w:cstheme="minorHAnsi"/>
          <w:color w:val="0E101A"/>
          <w:sz w:val="24"/>
          <w:szCs w:val="24"/>
        </w:rPr>
        <w:t>---</w:t>
      </w:r>
      <w:r w:rsidRPr="00021296">
        <w:rPr>
          <w:rFonts w:ascii="Wingdings" w:hAnsi="Wingdings" w:eastAsia="Wingdings" w:cs="Wingdings"/>
        </w:rPr>
        <w:t>à</w:t>
      </w:r>
      <w:r w:rsidRPr="00021296">
        <w:rPr>
          <w:rFonts w:eastAsia="Times New Roman" w:cstheme="minorHAnsi"/>
          <w:color w:val="0E101A"/>
          <w:sz w:val="24"/>
          <w:szCs w:val="24"/>
        </w:rPr>
        <w:t xml:space="preserve"> C. </w:t>
      </w:r>
      <w:r w:rsidRPr="00021296">
        <w:rPr>
          <w:rFonts w:eastAsia="Times New Roman" w:cstheme="minorHAnsi"/>
          <w:color w:val="FFC000"/>
          <w:sz w:val="24"/>
          <w:szCs w:val="24"/>
        </w:rPr>
        <w:t>Power Bi Desktop</w:t>
      </w:r>
      <w:r w:rsidRPr="00021296">
        <w:rPr>
          <w:rFonts w:eastAsia="Times New Roman" w:cstheme="minorHAnsi"/>
          <w:color w:val="0E101A"/>
          <w:sz w:val="24"/>
          <w:szCs w:val="24"/>
        </w:rPr>
        <w:t>.</w:t>
      </w:r>
    </w:p>
    <w:p w:rsidRPr="00021296" w:rsidR="00021296" w:rsidP="00021296" w:rsidRDefault="00021296" w14:paraId="79095BC2" w14:textId="77777777">
      <w:pPr>
        <w:spacing w:after="0" w:line="240" w:lineRule="auto"/>
        <w:ind w:left="720"/>
        <w:rPr>
          <w:rFonts w:eastAsia="Times New Roman" w:cstheme="minorHAnsi"/>
          <w:color w:val="0E101A"/>
          <w:sz w:val="24"/>
          <w:szCs w:val="24"/>
        </w:rPr>
      </w:pPr>
    </w:p>
    <w:p w:rsidRPr="00021296" w:rsidR="00021296" w:rsidP="00021296" w:rsidRDefault="00021296" w14:paraId="5FB95640" w14:textId="7777777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 w:rsidRPr="00021296">
        <w:rPr>
          <w:rFonts w:eastAsia="Times New Roman" w:cstheme="minorHAnsi"/>
          <w:color w:val="0E101A"/>
          <w:sz w:val="24"/>
          <w:szCs w:val="24"/>
        </w:rPr>
        <w:t xml:space="preserve">In step </w:t>
      </w:r>
      <w:r w:rsidRPr="00021296">
        <w:rPr>
          <w:rFonts w:eastAsia="Times New Roman" w:cstheme="minorHAnsi"/>
          <w:b/>
          <w:bCs/>
          <w:color w:val="0E101A"/>
          <w:sz w:val="24"/>
          <w:szCs w:val="24"/>
        </w:rPr>
        <w:t>A</w:t>
      </w:r>
      <w:r w:rsidRPr="00021296">
        <w:rPr>
          <w:rFonts w:eastAsia="Times New Roman" w:cstheme="minorHAnsi"/>
          <w:color w:val="0E101A"/>
          <w:sz w:val="24"/>
          <w:szCs w:val="24"/>
        </w:rPr>
        <w:t xml:space="preserve"> we will create a Storge account and configure it with data lake gen 2 then create a container and upload a </w:t>
      </w:r>
      <w:proofErr w:type="spellStart"/>
      <w:r w:rsidRPr="00021296">
        <w:rPr>
          <w:rFonts w:eastAsia="Times New Roman" w:cstheme="minorHAnsi"/>
          <w:color w:val="0E101A"/>
          <w:sz w:val="24"/>
          <w:szCs w:val="24"/>
        </w:rPr>
        <w:t>bacpac</w:t>
      </w:r>
      <w:proofErr w:type="spellEnd"/>
      <w:r w:rsidRPr="00021296">
        <w:rPr>
          <w:rFonts w:eastAsia="Times New Roman" w:cstheme="minorHAnsi"/>
          <w:color w:val="0E101A"/>
          <w:sz w:val="24"/>
          <w:szCs w:val="24"/>
        </w:rPr>
        <w:t xml:space="preserve"> file in it.</w:t>
      </w:r>
    </w:p>
    <w:p w:rsidRPr="00021296" w:rsidR="00021296" w:rsidP="00021296" w:rsidRDefault="00021296" w14:paraId="642EB6E1" w14:textId="7777777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 w:rsidRPr="00021296">
        <w:rPr>
          <w:rFonts w:eastAsia="Times New Roman" w:cstheme="minorHAnsi"/>
          <w:color w:val="0E101A"/>
          <w:sz w:val="24"/>
          <w:szCs w:val="24"/>
        </w:rPr>
        <w:t xml:space="preserve">In Step </w:t>
      </w:r>
      <w:r w:rsidRPr="00021296">
        <w:rPr>
          <w:rFonts w:eastAsia="Times New Roman" w:cstheme="minorHAnsi"/>
          <w:b/>
          <w:bCs/>
          <w:color w:val="0E101A"/>
          <w:sz w:val="24"/>
          <w:szCs w:val="24"/>
        </w:rPr>
        <w:t>B</w:t>
      </w:r>
      <w:r w:rsidRPr="00021296">
        <w:rPr>
          <w:rFonts w:eastAsia="Times New Roman" w:cstheme="minorHAnsi"/>
          <w:color w:val="0E101A"/>
          <w:sz w:val="24"/>
          <w:szCs w:val="24"/>
        </w:rPr>
        <w:t xml:space="preserve"> we will create an Azure SQL Server using Azure portal and connect that to MSSM and Restore </w:t>
      </w:r>
      <w:proofErr w:type="spellStart"/>
      <w:r w:rsidRPr="00021296">
        <w:rPr>
          <w:rFonts w:eastAsia="Times New Roman" w:cstheme="minorHAnsi"/>
          <w:color w:val="0E101A"/>
          <w:sz w:val="24"/>
          <w:szCs w:val="24"/>
        </w:rPr>
        <w:t>bacpac</w:t>
      </w:r>
      <w:proofErr w:type="spellEnd"/>
      <w:r w:rsidRPr="00021296">
        <w:rPr>
          <w:rFonts w:eastAsia="Times New Roman" w:cstheme="minorHAnsi"/>
          <w:color w:val="0E101A"/>
          <w:sz w:val="24"/>
          <w:szCs w:val="24"/>
        </w:rPr>
        <w:t xml:space="preserve"> file in Azure SQL Server.</w:t>
      </w:r>
    </w:p>
    <w:p w:rsidRPr="00021296" w:rsidR="00021296" w:rsidP="00021296" w:rsidRDefault="00021296" w14:paraId="6F2AC993" w14:textId="7777777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 w:rsidRPr="00021296">
        <w:rPr>
          <w:rFonts w:eastAsia="Times New Roman" w:cstheme="minorHAnsi"/>
          <w:color w:val="0E101A"/>
          <w:sz w:val="24"/>
          <w:szCs w:val="24"/>
        </w:rPr>
        <w:t xml:space="preserve">In Step </w:t>
      </w:r>
      <w:r w:rsidRPr="00021296">
        <w:rPr>
          <w:rFonts w:eastAsia="Times New Roman" w:cstheme="minorHAnsi"/>
          <w:b/>
          <w:bCs/>
          <w:color w:val="0E101A"/>
          <w:sz w:val="24"/>
          <w:szCs w:val="24"/>
        </w:rPr>
        <w:t>C</w:t>
      </w:r>
      <w:r w:rsidRPr="00021296">
        <w:rPr>
          <w:rFonts w:eastAsia="Times New Roman" w:cstheme="minorHAnsi"/>
          <w:color w:val="0E101A"/>
          <w:sz w:val="24"/>
          <w:szCs w:val="24"/>
        </w:rPr>
        <w:t xml:space="preserve"> we will connect the Azure SQL Database to Power BI Desktop.</w:t>
      </w:r>
    </w:p>
    <w:p w:rsidRPr="00021296" w:rsidR="00021296" w:rsidP="00021296" w:rsidRDefault="00021296" w14:paraId="5784058F" w14:textId="7777777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</w:p>
    <w:p w:rsidRPr="00021296" w:rsidR="00021296" w:rsidP="00021296" w:rsidRDefault="00021296" w14:paraId="7ED63435" w14:textId="7777777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 w:rsidRPr="00021296">
        <w:rPr>
          <w:rFonts w:eastAsia="Times New Roman" w:cstheme="minorHAnsi"/>
          <w:b/>
          <w:bCs/>
          <w:color w:val="0E101A"/>
          <w:sz w:val="24"/>
          <w:szCs w:val="24"/>
        </w:rPr>
        <w:t>A</w:t>
      </w:r>
      <w:r w:rsidRPr="00021296">
        <w:rPr>
          <w:rFonts w:eastAsia="Times New Roman" w:cstheme="minorHAnsi"/>
          <w:color w:val="0E101A"/>
          <w:sz w:val="24"/>
          <w:szCs w:val="24"/>
        </w:rPr>
        <w:t>. </w:t>
      </w:r>
      <w:r w:rsidRPr="00021296">
        <w:rPr>
          <w:rFonts w:eastAsia="Times New Roman" w:cstheme="minorHAnsi"/>
          <w:b/>
          <w:bCs/>
          <w:color w:val="0E101A"/>
          <w:sz w:val="24"/>
          <w:szCs w:val="24"/>
        </w:rPr>
        <w:t xml:space="preserve">Storage account Gen2 and Upload a </w:t>
      </w:r>
      <w:proofErr w:type="spellStart"/>
      <w:r w:rsidRPr="00021296">
        <w:rPr>
          <w:rFonts w:eastAsia="Times New Roman" w:cstheme="minorHAnsi"/>
          <w:b/>
          <w:bCs/>
          <w:color w:val="0E101A"/>
          <w:sz w:val="24"/>
          <w:szCs w:val="24"/>
        </w:rPr>
        <w:t>bacpac</w:t>
      </w:r>
      <w:proofErr w:type="spellEnd"/>
      <w:r w:rsidRPr="00021296">
        <w:rPr>
          <w:rFonts w:eastAsia="Times New Roman" w:cstheme="minorHAnsi"/>
          <w:b/>
          <w:bCs/>
          <w:color w:val="0E101A"/>
          <w:sz w:val="24"/>
          <w:szCs w:val="24"/>
        </w:rPr>
        <w:t xml:space="preserve"> file in a Container.</w:t>
      </w:r>
    </w:p>
    <w:p w:rsidR="00021296" w:rsidP="00021296" w:rsidRDefault="00021296" w14:paraId="7A9DDFB8" w14:textId="2FB12E09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 w:rsidRPr="00021296">
        <w:rPr>
          <w:rFonts w:eastAsia="Times New Roman" w:cstheme="minorHAnsi"/>
          <w:color w:val="0E101A"/>
          <w:sz w:val="24"/>
          <w:szCs w:val="24"/>
        </w:rPr>
        <w:t xml:space="preserve">In the following steps, we will Create - Storage Account Data Lake Gen2 &gt; Container &gt; Upload “sample. </w:t>
      </w:r>
      <w:proofErr w:type="spellStart"/>
      <w:r w:rsidRPr="00021296">
        <w:rPr>
          <w:rFonts w:eastAsia="Times New Roman" w:cstheme="minorHAnsi"/>
          <w:color w:val="0E101A"/>
          <w:sz w:val="24"/>
          <w:szCs w:val="24"/>
        </w:rPr>
        <w:t>bacpac</w:t>
      </w:r>
      <w:proofErr w:type="spellEnd"/>
      <w:r w:rsidRPr="00021296">
        <w:rPr>
          <w:rFonts w:eastAsia="Times New Roman" w:cstheme="minorHAnsi"/>
          <w:color w:val="0E101A"/>
          <w:sz w:val="24"/>
          <w:szCs w:val="24"/>
        </w:rPr>
        <w:t>”.</w:t>
      </w:r>
    </w:p>
    <w:p w:rsidRPr="00021296" w:rsidR="00021296" w:rsidP="00021296" w:rsidRDefault="00021296" w14:paraId="3B3FD148" w14:textId="7777777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</w:p>
    <w:p w:rsidRPr="00021296" w:rsidR="00021296" w:rsidP="00021296" w:rsidRDefault="00021296" w14:paraId="159C8976" w14:textId="7777777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 w:rsidRPr="00021296">
        <w:rPr>
          <w:rFonts w:eastAsia="Times New Roman" w:cstheme="minorHAnsi"/>
          <w:b/>
          <w:bCs/>
          <w:color w:val="0E101A"/>
          <w:sz w:val="24"/>
          <w:szCs w:val="24"/>
        </w:rPr>
        <w:t>Step1</w:t>
      </w:r>
      <w:r w:rsidRPr="00021296">
        <w:rPr>
          <w:rFonts w:eastAsia="Times New Roman" w:cstheme="minorHAnsi"/>
          <w:color w:val="0E101A"/>
          <w:sz w:val="24"/>
          <w:szCs w:val="24"/>
        </w:rPr>
        <w:t> Select a Storage Account. Note: &lt;Create using Azure Portal&gt;.</w:t>
      </w:r>
    </w:p>
    <w:p w:rsidRPr="00021296" w:rsidR="00076340" w:rsidRDefault="008B52BF" w14:paraId="07CFD6FF" w14:textId="3A1D3D2B">
      <w:pPr>
        <w:rPr>
          <w:rFonts w:cstheme="minorHAnsi"/>
        </w:rPr>
      </w:pPr>
      <w:r w:rsidRPr="00021296">
        <w:rPr>
          <w:rFonts w:cstheme="minorHAnsi"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EC06C85" wp14:editId="06127936">
                <wp:simplePos x="0" y="0"/>
                <wp:positionH relativeFrom="column">
                  <wp:posOffset>1302818</wp:posOffset>
                </wp:positionH>
                <wp:positionV relativeFrom="paragraph">
                  <wp:posOffset>719528</wp:posOffset>
                </wp:positionV>
                <wp:extent cx="946768" cy="938676"/>
                <wp:effectExtent l="0" t="0" r="25400" b="13970"/>
                <wp:wrapNone/>
                <wp:docPr id="113" name="Rectangle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6768" cy="93867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>
            <w:pict w14:anchorId="27FE7236">
              <v:rect id="Rectangle 113" style="position:absolute;margin-left:102.6pt;margin-top:56.65pt;width:74.55pt;height:73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#ed7d31 [3205]" strokeweight="1pt" w14:anchorId="5B689E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"/>
            </w:pict>
          </mc:Fallback>
        </mc:AlternateContent>
      </w:r>
      <w:r w:rsidRPr="00021296" w:rsidR="00076340">
        <w:rPr>
          <w:rFonts w:cstheme="minorHAnsi"/>
          <w:noProof/>
        </w:rPr>
        <w:drawing>
          <wp:inline distT="0" distB="0" distL="0" distR="0" wp14:anchorId="6A0B9BEF" wp14:editId="44801CCA">
            <wp:extent cx="3058789" cy="1778364"/>
            <wp:effectExtent l="19050" t="19050" r="27940" b="1270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8"/>
                    <a:srcRect l="8319" t="11999" r="67982" b="63492"/>
                    <a:stretch/>
                  </pic:blipFill>
                  <pic:spPr bwMode="auto">
                    <a:xfrm>
                      <a:off x="0" y="0"/>
                      <a:ext cx="3106910" cy="180634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76340" w:rsidRDefault="00076340" w14:paraId="3A640EE5" w14:textId="6DD25D57">
      <w:r w:rsidRPr="005145EC">
        <w:rPr>
          <w:b/>
          <w:bCs/>
        </w:rPr>
        <w:t>Step2</w:t>
      </w:r>
      <w:r>
        <w:t xml:space="preserve"> Click on</w:t>
      </w:r>
      <w:r w:rsidR="00021296">
        <w:t xml:space="preserve"> the</w:t>
      </w:r>
      <w:r>
        <w:t xml:space="preserve"> </w:t>
      </w:r>
      <w:r w:rsidRPr="005145EC">
        <w:rPr>
          <w:b/>
          <w:bCs/>
          <w:u w:val="single"/>
        </w:rPr>
        <w:t xml:space="preserve">“+ </w:t>
      </w:r>
      <w:r w:rsidRPr="005145EC" w:rsidR="005145EC">
        <w:rPr>
          <w:b/>
          <w:bCs/>
          <w:u w:val="single"/>
        </w:rPr>
        <w:t>Create</w:t>
      </w:r>
      <w:r w:rsidR="005145EC">
        <w:t xml:space="preserve"> “Button</w:t>
      </w:r>
      <w:r>
        <w:t>.</w:t>
      </w:r>
      <w:r w:rsidRPr="00021296" w:rsidR="00021296">
        <w:rPr>
          <w:color w:val="0E101A"/>
        </w:rPr>
        <w:t xml:space="preserve"> </w:t>
      </w:r>
    </w:p>
    <w:p w:rsidR="005145EC" w:rsidRDefault="008B52BF" w14:paraId="31613F64" w14:textId="4E26CA74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1319B35" wp14:editId="35A17A7A">
                <wp:simplePos x="0" y="0"/>
                <wp:positionH relativeFrom="column">
                  <wp:posOffset>283220</wp:posOffset>
                </wp:positionH>
                <wp:positionV relativeFrom="paragraph">
                  <wp:posOffset>1422225</wp:posOffset>
                </wp:positionV>
                <wp:extent cx="743849" cy="258799"/>
                <wp:effectExtent l="0" t="0" r="18415" b="27305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3849" cy="25879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78D65A02">
              <v:rect id="Rectangle 117" style="position:absolute;margin-left:22.3pt;margin-top:112pt;width:58.55pt;height:20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031E7EC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"/>
            </w:pict>
          </mc:Fallback>
        </mc:AlternateContent>
      </w:r>
      <w:r w:rsidR="00076340">
        <w:rPr>
          <w:noProof/>
        </w:rPr>
        <w:drawing>
          <wp:inline distT="0" distB="0" distL="0" distR="0" wp14:anchorId="1CEFDAC6" wp14:editId="11539278">
            <wp:extent cx="3550855" cy="2314322"/>
            <wp:effectExtent l="19050" t="19050" r="12065" b="10160"/>
            <wp:docPr id="2" name="Picture 2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able&#10;&#10;Description automatically generated"/>
                    <pic:cNvPicPr/>
                  </pic:nvPicPr>
                  <pic:blipFill rotWithShape="1">
                    <a:blip r:embed="rId9"/>
                    <a:srcRect l="-135" t="10175" r="75677" b="61468"/>
                    <a:stretch/>
                  </pic:blipFill>
                  <pic:spPr bwMode="auto">
                    <a:xfrm>
                      <a:off x="0" y="0"/>
                      <a:ext cx="3602761" cy="234815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21296" w:rsidRDefault="00021296" w14:paraId="51F34EE9" w14:textId="77777777">
      <w:pPr>
        <w:rPr>
          <w:b/>
          <w:bCs/>
        </w:rPr>
      </w:pPr>
    </w:p>
    <w:p w:rsidR="00021296" w:rsidRDefault="00021296" w14:paraId="3C949FB4" w14:textId="77777777">
      <w:pPr>
        <w:rPr>
          <w:b/>
          <w:bCs/>
        </w:rPr>
      </w:pPr>
    </w:p>
    <w:p w:rsidR="00021296" w:rsidRDefault="00021296" w14:paraId="4BBCB512" w14:textId="77777777">
      <w:pPr>
        <w:rPr>
          <w:b/>
          <w:bCs/>
        </w:rPr>
      </w:pPr>
    </w:p>
    <w:p w:rsidR="00076340" w:rsidRDefault="00076340" w14:paraId="2C5EBA06" w14:textId="2CBF8E24">
      <w:r w:rsidRPr="005145EC">
        <w:rPr>
          <w:b/>
          <w:bCs/>
        </w:rPr>
        <w:t>Step3</w:t>
      </w:r>
      <w:r>
        <w:t xml:space="preserve"> Enter data</w:t>
      </w:r>
      <w:r w:rsidR="0056404A">
        <w:t xml:space="preserve"> as</w:t>
      </w:r>
      <w:r w:rsidR="005348B9">
        <w:t xml:space="preserve"> show</w:t>
      </w:r>
      <w:r w:rsidR="005145EC">
        <w:t>n</w:t>
      </w:r>
      <w:r w:rsidR="0056404A">
        <w:t xml:space="preserve"> below and click</w:t>
      </w:r>
      <w:r w:rsidR="00021296">
        <w:t xml:space="preserve"> the</w:t>
      </w:r>
      <w:r w:rsidR="0056404A">
        <w:t xml:space="preserve"> “</w:t>
      </w:r>
      <w:r w:rsidRPr="005145EC" w:rsidR="005145EC">
        <w:rPr>
          <w:b/>
          <w:bCs/>
          <w:u w:val="single"/>
        </w:rPr>
        <w:t>Next: Advanced</w:t>
      </w:r>
      <w:r w:rsidR="0056404A">
        <w:t>” Button.</w:t>
      </w:r>
    </w:p>
    <w:p w:rsidRPr="00021296" w:rsidR="00076340" w:rsidP="00021296" w:rsidRDefault="00076340" w14:paraId="6807A38D" w14:textId="090323BC">
      <w:pPr>
        <w:ind w:left="720"/>
        <w:rPr>
          <w:rFonts w:ascii="Segoe UI" w:hAnsi="Segoe UI" w:cs="Segoe UI"/>
          <w:color w:val="323130"/>
          <w:sz w:val="20"/>
          <w:szCs w:val="20"/>
          <w:shd w:val="clear" w:color="auto" w:fill="FFFFFF"/>
        </w:rPr>
      </w:pPr>
      <w:r w:rsidRPr="005145EC">
        <w:rPr>
          <w:rFonts w:ascii="Segoe UI" w:hAnsi="Segoe UI" w:cs="Segoe UI"/>
          <w:b/>
          <w:bCs/>
          <w:color w:val="323130"/>
          <w:sz w:val="20"/>
          <w:szCs w:val="20"/>
          <w:u w:val="single"/>
          <w:shd w:val="clear" w:color="auto" w:fill="FFFFFF"/>
        </w:rPr>
        <w:t>Subscription</w:t>
      </w:r>
      <w:r w:rsidRPr="005145EC">
        <w:rPr>
          <w:rFonts w:ascii="Segoe UI" w:hAnsi="Segoe UI" w:cs="Segoe UI"/>
          <w:b/>
          <w:bCs/>
          <w:color w:val="323130"/>
          <w:sz w:val="20"/>
          <w:szCs w:val="20"/>
          <w:shd w:val="clear" w:color="auto" w:fill="FFFFFF"/>
        </w:rPr>
        <w:t>:</w:t>
      </w:r>
      <w:r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t>&lt;</w:t>
      </w:r>
      <w:r w:rsidR="0056404A"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t>Y</w:t>
      </w:r>
      <w:r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t xml:space="preserve">our </w:t>
      </w:r>
      <w:r w:rsidR="0056404A"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t xml:space="preserve">azure </w:t>
      </w:r>
      <w:r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t xml:space="preserve">Subscription select </w:t>
      </w:r>
      <w:r w:rsidR="0056404A"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t>f</w:t>
      </w:r>
      <w:r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t>rom Drop-Down&gt;</w:t>
      </w:r>
      <w:r w:rsidR="00021296"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br/>
      </w:r>
      <w:r w:rsidRPr="005145EC">
        <w:rPr>
          <w:rFonts w:ascii="Segoe UI" w:hAnsi="Segoe UI" w:cs="Segoe UI"/>
          <w:b/>
          <w:bCs/>
          <w:color w:val="323130"/>
          <w:sz w:val="20"/>
          <w:szCs w:val="20"/>
          <w:u w:val="single"/>
          <w:shd w:val="clear" w:color="auto" w:fill="FFFFFF"/>
        </w:rPr>
        <w:t>Resource group</w:t>
      </w:r>
      <w:r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t>:</w:t>
      </w:r>
      <w:r w:rsidR="0056404A"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t>&lt;Select from Drop-Down / Create a new one&gt;</w:t>
      </w:r>
      <w:r w:rsidR="00021296"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br/>
      </w:r>
      <w:r w:rsidRPr="005145EC">
        <w:rPr>
          <w:rFonts w:ascii="Segoe UI" w:hAnsi="Segoe UI" w:cs="Segoe UI"/>
          <w:b/>
          <w:bCs/>
          <w:color w:val="323130"/>
          <w:sz w:val="20"/>
          <w:szCs w:val="20"/>
          <w:u w:val="single"/>
          <w:shd w:val="clear" w:color="auto" w:fill="FFFFFF"/>
        </w:rPr>
        <w:t>Storage account name</w:t>
      </w:r>
      <w:r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t>:</w:t>
      </w:r>
      <w:r w:rsidR="0056404A"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t>&lt;Give any Name for Storage account&gt;</w:t>
      </w:r>
    </w:p>
    <w:p w:rsidR="00076340" w:rsidRDefault="00021296" w14:paraId="193856AC" w14:textId="69FC3723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EFA0B37" wp14:editId="0AB11191">
                <wp:simplePos x="0" y="0"/>
                <wp:positionH relativeFrom="column">
                  <wp:posOffset>4102352</wp:posOffset>
                </wp:positionH>
                <wp:positionV relativeFrom="paragraph">
                  <wp:posOffset>5651685</wp:posOffset>
                </wp:positionV>
                <wp:extent cx="1513154" cy="299260"/>
                <wp:effectExtent l="0" t="0" r="11430" b="24765"/>
                <wp:wrapNone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3154" cy="2992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51AE5B2C">
              <v:rect id="Rectangle 119" style="position:absolute;margin-left:323pt;margin-top:445pt;width:119.15pt;height:23.5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09930A9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11F5978" wp14:editId="507B1701">
                <wp:simplePos x="0" y="0"/>
                <wp:positionH relativeFrom="column">
                  <wp:posOffset>2702589</wp:posOffset>
                </wp:positionH>
                <wp:positionV relativeFrom="paragraph">
                  <wp:posOffset>3952364</wp:posOffset>
                </wp:positionV>
                <wp:extent cx="2775568" cy="533928"/>
                <wp:effectExtent l="0" t="0" r="25400" b="19050"/>
                <wp:wrapNone/>
                <wp:docPr id="118" name="Rectangle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5568" cy="53392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6CC7FE20">
              <v:rect id="Rectangle 118" style="position:absolute;margin-left:212.8pt;margin-top:311.2pt;width:218.55pt;height:42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198E150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"/>
            </w:pict>
          </mc:Fallback>
        </mc:AlternateContent>
      </w:r>
      <w:r w:rsidR="00076340">
        <w:rPr>
          <w:noProof/>
        </w:rPr>
        <w:drawing>
          <wp:inline distT="0" distB="0" distL="0" distR="0" wp14:anchorId="1B2D13F4" wp14:editId="2A457862">
            <wp:extent cx="6098462" cy="5985240"/>
            <wp:effectExtent l="19050" t="19050" r="17145" b="1587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 rotWithShape="1">
                    <a:blip r:embed="rId10"/>
                    <a:srcRect l="1089" t="15899" r="56895" b="10749"/>
                    <a:stretch/>
                  </pic:blipFill>
                  <pic:spPr bwMode="auto">
                    <a:xfrm>
                      <a:off x="0" y="0"/>
                      <a:ext cx="6225106" cy="61095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348B9" w:rsidRDefault="005348B9" w14:paraId="356BC15B" w14:textId="77777777"/>
    <w:p w:rsidR="005348B9" w:rsidRDefault="005348B9" w14:paraId="5FAA0599" w14:textId="77777777"/>
    <w:p w:rsidR="005348B9" w:rsidRDefault="005348B9" w14:paraId="2479288A" w14:textId="77777777"/>
    <w:p w:rsidR="0056404A" w:rsidRDefault="0056404A" w14:paraId="103A8A91" w14:textId="27E326D4">
      <w:r w:rsidRPr="005145EC">
        <w:rPr>
          <w:b/>
          <w:bCs/>
        </w:rPr>
        <w:t xml:space="preserve">Step4 </w:t>
      </w:r>
      <w:r>
        <w:t>Click on “</w:t>
      </w:r>
      <w:r w:rsidRPr="005145EC">
        <w:rPr>
          <w:b/>
          <w:bCs/>
          <w:u w:val="single"/>
        </w:rPr>
        <w:t>Enable Hierarchical namespace</w:t>
      </w:r>
      <w:r>
        <w:t>” Check box &lt;</w:t>
      </w:r>
      <w:r w:rsidR="005145EC">
        <w:t xml:space="preserve"> Note:</w:t>
      </w:r>
      <w:r>
        <w:t xml:space="preserve"> </w:t>
      </w:r>
      <w:r w:rsidR="00B40A08">
        <w:t>T</w:t>
      </w:r>
      <w:r>
        <w:t>his will Configure this storage account as “Data Lake Gen 2”</w:t>
      </w:r>
      <w:proofErr w:type="gramStart"/>
      <w:r>
        <w:t xml:space="preserve">&gt;  </w:t>
      </w:r>
      <w:r w:rsidR="00021296">
        <w:t>c</w:t>
      </w:r>
      <w:r>
        <w:t>lick</w:t>
      </w:r>
      <w:proofErr w:type="gramEnd"/>
      <w:r>
        <w:t xml:space="preserve"> on </w:t>
      </w:r>
      <w:r w:rsidR="00021296">
        <w:t xml:space="preserve">the </w:t>
      </w:r>
      <w:r>
        <w:t>“</w:t>
      </w:r>
      <w:r w:rsidRPr="005145EC">
        <w:rPr>
          <w:b/>
          <w:bCs/>
          <w:u w:val="single"/>
        </w:rPr>
        <w:t>Review + Create</w:t>
      </w:r>
      <w:r>
        <w:t>” Button.</w:t>
      </w:r>
    </w:p>
    <w:p w:rsidR="0056404A" w:rsidRDefault="00021296" w14:paraId="2C999563" w14:textId="16D3838F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1DC5B038" wp14:editId="4291CD67">
                <wp:simplePos x="0" y="0"/>
                <wp:positionH relativeFrom="column">
                  <wp:posOffset>48552</wp:posOffset>
                </wp:positionH>
                <wp:positionV relativeFrom="paragraph">
                  <wp:posOffset>3155331</wp:posOffset>
                </wp:positionV>
                <wp:extent cx="922492" cy="202143"/>
                <wp:effectExtent l="0" t="0" r="11430" b="26670"/>
                <wp:wrapNone/>
                <wp:docPr id="121" name="Rectangle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2492" cy="2021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44F98E69">
              <v:rect id="Rectangle 121" style="position:absolute;margin-left:3.8pt;margin-top:248.45pt;width:72.65pt;height:15.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7D8AC5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64A10469" wp14:editId="7AAD4B75">
                <wp:simplePos x="0" y="0"/>
                <wp:positionH relativeFrom="margin">
                  <wp:align>left</wp:align>
                </wp:positionH>
                <wp:positionV relativeFrom="paragraph">
                  <wp:posOffset>1690219</wp:posOffset>
                </wp:positionV>
                <wp:extent cx="1950181" cy="218485"/>
                <wp:effectExtent l="0" t="0" r="12065" b="1016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0181" cy="21848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69A00BE9">
              <v:rect id="Rectangle 120" style="position:absolute;margin-left:0;margin-top:133.1pt;width:153.55pt;height:17.2pt;z-index:2516736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spid="_x0000_s1026" filled="f" strokecolor="#ed7d31 [3205]" strokeweight="1pt" w14:anchorId="0D9DFC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">
                <w10:wrap anchorx="margin"/>
              </v:rect>
            </w:pict>
          </mc:Fallback>
        </mc:AlternateContent>
      </w:r>
      <w:r w:rsidR="0056404A">
        <w:rPr>
          <w:noProof/>
        </w:rPr>
        <w:drawing>
          <wp:inline distT="0" distB="0" distL="0" distR="0" wp14:anchorId="65804AC1" wp14:editId="015A0B18">
            <wp:extent cx="3759931" cy="3422676"/>
            <wp:effectExtent l="19050" t="19050" r="12065" b="2540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 rotWithShape="1">
                    <a:blip r:embed="rId11"/>
                    <a:srcRect l="2315" t="20109" r="53977" b="9120"/>
                    <a:stretch/>
                  </pic:blipFill>
                  <pic:spPr bwMode="auto">
                    <a:xfrm>
                      <a:off x="0" y="0"/>
                      <a:ext cx="3813790" cy="347170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B6E4C" w:rsidP="00021296" w:rsidRDefault="006B6E4C" w14:paraId="57462F84" w14:textId="4BC11BAE">
      <w:r w:rsidRPr="005145EC">
        <w:rPr>
          <w:b/>
          <w:bCs/>
        </w:rPr>
        <w:t>Step5</w:t>
      </w:r>
      <w:r>
        <w:t xml:space="preserve"> Upload “</w:t>
      </w:r>
      <w:proofErr w:type="spellStart"/>
      <w:r>
        <w:t>Sample.ba</w:t>
      </w:r>
      <w:r w:rsidR="00626164">
        <w:t>cpac</w:t>
      </w:r>
      <w:proofErr w:type="spellEnd"/>
      <w:r>
        <w:t>” in your Storage Account</w:t>
      </w:r>
      <w:r w:rsidR="005348B9">
        <w:t>.</w:t>
      </w:r>
      <w:r w:rsidR="00021296">
        <w:br/>
      </w:r>
      <w:r w:rsidR="00021296">
        <w:t xml:space="preserve">                      </w:t>
      </w:r>
      <w:r>
        <w:t>Step 5.1 open Storage account Click on “</w:t>
      </w:r>
      <w:r w:rsidRPr="006B6E4C">
        <w:rPr>
          <w:u w:val="single"/>
        </w:rPr>
        <w:t>Containers</w:t>
      </w:r>
      <w:r>
        <w:t>”</w:t>
      </w:r>
      <w:r w:rsidR="00021296">
        <w:t>.</w:t>
      </w:r>
    </w:p>
    <w:p w:rsidR="00021296" w:rsidRDefault="008B52BF" w14:paraId="4B02B31B" w14:textId="77777777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161248D5" wp14:editId="1CD0FD7A">
                <wp:simplePos x="0" y="0"/>
                <wp:positionH relativeFrom="column">
                  <wp:posOffset>1124455</wp:posOffset>
                </wp:positionH>
                <wp:positionV relativeFrom="paragraph">
                  <wp:posOffset>2995009</wp:posOffset>
                </wp:positionV>
                <wp:extent cx="971044" cy="194063"/>
                <wp:effectExtent l="0" t="0" r="19685" b="15875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044" cy="194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6E3DECB4">
              <v:rect id="Rectangle 122" style="position:absolute;margin-left:88.55pt;margin-top:235.85pt;width:76.45pt;height:15.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1D4AF0F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"/>
            </w:pict>
          </mc:Fallback>
        </mc:AlternateContent>
      </w:r>
      <w:r w:rsidR="006B6E4C">
        <w:tab/>
      </w:r>
      <w:r w:rsidR="006B6E4C">
        <w:tab/>
      </w:r>
      <w:r w:rsidR="006B6E4C">
        <w:rPr>
          <w:noProof/>
        </w:rPr>
        <w:drawing>
          <wp:inline distT="0" distB="0" distL="0" distR="0" wp14:anchorId="4D88D2EA" wp14:editId="2EBF61BD">
            <wp:extent cx="4310189" cy="3448154"/>
            <wp:effectExtent l="19050" t="19050" r="14605" b="1905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 rotWithShape="1">
                    <a:blip r:embed="rId12"/>
                    <a:srcRect l="817" t="13804" r="52887" b="20315"/>
                    <a:stretch/>
                  </pic:blipFill>
                  <pic:spPr bwMode="auto">
                    <a:xfrm>
                      <a:off x="0" y="0"/>
                      <a:ext cx="4374024" cy="349922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B6E4C" w:rsidP="00021296" w:rsidRDefault="006B6E4C" w14:paraId="5372EDF1" w14:textId="222A476C">
      <w:pPr>
        <w:ind w:firstLine="720"/>
      </w:pPr>
      <w:r w:rsidRPr="00021296">
        <w:rPr>
          <w:b/>
          <w:bCs/>
        </w:rPr>
        <w:t>Step 5.2</w:t>
      </w:r>
      <w:r>
        <w:t xml:space="preserve"> Click on </w:t>
      </w:r>
      <w:r w:rsidRPr="00021296">
        <w:rPr>
          <w:b/>
          <w:bCs/>
          <w:u w:val="single"/>
        </w:rPr>
        <w:t>“+ Container</w:t>
      </w:r>
      <w:r>
        <w:t>” to create a New Container.</w:t>
      </w:r>
    </w:p>
    <w:p w:rsidR="006B6E4C" w:rsidRDefault="008B52BF" w14:paraId="3953257B" w14:textId="53624A4F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21352544" wp14:editId="12086781">
                <wp:simplePos x="0" y="0"/>
                <wp:positionH relativeFrom="column">
                  <wp:posOffset>4313055</wp:posOffset>
                </wp:positionH>
                <wp:positionV relativeFrom="paragraph">
                  <wp:posOffset>954393</wp:posOffset>
                </wp:positionV>
                <wp:extent cx="1059438" cy="388271"/>
                <wp:effectExtent l="0" t="0" r="26670" b="12065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438" cy="38827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4797FEBA">
              <v:rect id="Rectangle 123" style="position:absolute;margin-left:339.6pt;margin-top:75.15pt;width:83.4pt;height:30.5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3ED1CD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"/>
            </w:pict>
          </mc:Fallback>
        </mc:AlternateContent>
      </w:r>
      <w:r w:rsidR="006B6E4C">
        <w:tab/>
      </w:r>
      <w:r w:rsidR="006B6E4C">
        <w:tab/>
      </w:r>
      <w:r w:rsidR="006B6E4C">
        <w:rPr>
          <w:noProof/>
        </w:rPr>
        <w:drawing>
          <wp:inline distT="0" distB="0" distL="0" distR="0" wp14:anchorId="29D7E0E8" wp14:editId="075BB4CF">
            <wp:extent cx="4811895" cy="1878805"/>
            <wp:effectExtent l="19050" t="19050" r="27305" b="2667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 rotWithShape="1">
                    <a:blip r:embed="rId13"/>
                    <a:srcRect l="272" t="15189" r="67421" b="62373"/>
                    <a:stretch/>
                  </pic:blipFill>
                  <pic:spPr bwMode="auto">
                    <a:xfrm>
                      <a:off x="0" y="0"/>
                      <a:ext cx="4886571" cy="19079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B6E4C" w:rsidP="00021296" w:rsidRDefault="006B6E4C" w14:paraId="68567D4A" w14:textId="6ADF3FC2">
      <w:pPr>
        <w:ind w:firstLine="720"/>
      </w:pPr>
      <w:r w:rsidRPr="00021296">
        <w:rPr>
          <w:b/>
          <w:bCs/>
        </w:rPr>
        <w:t>Step5.3</w:t>
      </w:r>
      <w:r>
        <w:t xml:space="preserve"> Enter a name &lt;</w:t>
      </w:r>
      <w:proofErr w:type="spellStart"/>
      <w:r>
        <w:t>bacpac</w:t>
      </w:r>
      <w:proofErr w:type="spellEnd"/>
      <w:r>
        <w:t>&gt; of a Container and click on “</w:t>
      </w:r>
      <w:r w:rsidRPr="00021296">
        <w:rPr>
          <w:b/>
          <w:bCs/>
          <w:u w:val="single"/>
        </w:rPr>
        <w:t>Create</w:t>
      </w:r>
      <w:r>
        <w:t xml:space="preserve">” </w:t>
      </w:r>
      <w:r w:rsidR="00021296">
        <w:t>B</w:t>
      </w:r>
      <w:r>
        <w:t>utton</w:t>
      </w:r>
    </w:p>
    <w:p w:rsidR="006B6E4C" w:rsidRDefault="008B52BF" w14:paraId="1695B843" w14:textId="59608D0F">
      <w:pPr>
        <w:rPr>
          <w:noProof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6B688F98" wp14:editId="1CA392EC">
                <wp:simplePos x="0" y="0"/>
                <wp:positionH relativeFrom="column">
                  <wp:posOffset>1043872</wp:posOffset>
                </wp:positionH>
                <wp:positionV relativeFrom="paragraph">
                  <wp:posOffset>4933612</wp:posOffset>
                </wp:positionV>
                <wp:extent cx="743849" cy="291167"/>
                <wp:effectExtent l="0" t="0" r="18415" b="13970"/>
                <wp:wrapNone/>
                <wp:docPr id="124" name="Rectangle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3849" cy="29116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0732A277">
              <v:rect id="Rectangle 124" style="position:absolute;margin-left:82.2pt;margin-top:388.45pt;width:58.55pt;height:22.9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286220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"/>
            </w:pict>
          </mc:Fallback>
        </mc:AlternateContent>
      </w:r>
      <w:r w:rsidR="006B6E4C">
        <w:rPr>
          <w:noProof/>
        </w:rPr>
        <w:t xml:space="preserve">                             </w:t>
      </w:r>
      <w:r w:rsidR="006B6E4C">
        <w:rPr>
          <w:noProof/>
        </w:rPr>
        <w:drawing>
          <wp:inline distT="0" distB="0" distL="0" distR="0" wp14:anchorId="2B70EF51" wp14:editId="4B804851">
            <wp:extent cx="2476163" cy="5297139"/>
            <wp:effectExtent l="19050" t="19050" r="19685" b="18415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 rotWithShape="1">
                    <a:blip r:embed="rId14"/>
                    <a:srcRect l="78290" t="15264" r="1009" b="5964"/>
                    <a:stretch/>
                  </pic:blipFill>
                  <pic:spPr bwMode="auto">
                    <a:xfrm>
                      <a:off x="0" y="0"/>
                      <a:ext cx="2503503" cy="53556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B6E4C" w:rsidRDefault="006B6E4C" w14:paraId="62E9E149" w14:textId="119DEA4B">
      <w:pPr>
        <w:rPr>
          <w:noProof/>
        </w:rPr>
      </w:pPr>
      <w:r>
        <w:rPr>
          <w:noProof/>
        </w:rPr>
        <w:tab/>
      </w:r>
      <w:r w:rsidRPr="00021296">
        <w:rPr>
          <w:b/>
          <w:bCs/>
          <w:noProof/>
        </w:rPr>
        <w:t>Step5.4</w:t>
      </w:r>
      <w:r>
        <w:rPr>
          <w:noProof/>
        </w:rPr>
        <w:t xml:space="preserve"> </w:t>
      </w:r>
      <w:r w:rsidR="00D2000E">
        <w:rPr>
          <w:noProof/>
        </w:rPr>
        <w:t>Open “</w:t>
      </w:r>
      <w:r w:rsidRPr="00D2000E" w:rsidR="00D2000E">
        <w:rPr>
          <w:noProof/>
          <w:u w:val="single"/>
        </w:rPr>
        <w:t xml:space="preserve">bacpac </w:t>
      </w:r>
      <w:r w:rsidRPr="00021296" w:rsidR="00D2000E">
        <w:rPr>
          <w:b/>
          <w:bCs/>
          <w:noProof/>
          <w:u w:val="single"/>
        </w:rPr>
        <w:t>Container</w:t>
      </w:r>
      <w:r w:rsidR="00D2000E">
        <w:rPr>
          <w:noProof/>
          <w:u w:val="single"/>
        </w:rPr>
        <w:t>”</w:t>
      </w:r>
      <w:r w:rsidR="00D2000E">
        <w:rPr>
          <w:noProof/>
        </w:rPr>
        <w:t xml:space="preserve"> </w:t>
      </w:r>
      <w:r>
        <w:rPr>
          <w:noProof/>
        </w:rPr>
        <w:t>Click on “</w:t>
      </w:r>
      <w:r w:rsidRPr="00021296">
        <w:rPr>
          <w:b/>
          <w:bCs/>
          <w:noProof/>
          <w:u w:val="single"/>
        </w:rPr>
        <w:t>upload</w:t>
      </w:r>
      <w:r>
        <w:rPr>
          <w:noProof/>
        </w:rPr>
        <w:t>” Button</w:t>
      </w:r>
      <w:r w:rsidR="00D2000E">
        <w:rPr>
          <w:noProof/>
        </w:rPr>
        <w:t>.</w:t>
      </w:r>
    </w:p>
    <w:p w:rsidR="00D2000E" w:rsidRDefault="008B52BF" w14:paraId="48B2DAF3" w14:textId="7231F99D">
      <w:pPr>
        <w:rPr>
          <w:noProof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4C346DAF" wp14:editId="1BB4AFC0">
                <wp:simplePos x="0" y="0"/>
                <wp:positionH relativeFrom="column">
                  <wp:posOffset>2953408</wp:posOffset>
                </wp:positionH>
                <wp:positionV relativeFrom="paragraph">
                  <wp:posOffset>549736</wp:posOffset>
                </wp:positionV>
                <wp:extent cx="889506" cy="380180"/>
                <wp:effectExtent l="0" t="0" r="25400" b="20320"/>
                <wp:wrapNone/>
                <wp:docPr id="125" name="Rectangle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9506" cy="3801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49B31E8C">
              <v:rect id="Rectangle 125" style="position:absolute;margin-left:232.55pt;margin-top:43.3pt;width:70.05pt;height:29.9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1FF997C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"/>
            </w:pict>
          </mc:Fallback>
        </mc:AlternateContent>
      </w:r>
      <w:r w:rsidR="006B6E4C">
        <w:rPr>
          <w:noProof/>
        </w:rPr>
        <w:tab/>
      </w:r>
      <w:r w:rsidR="006B6E4C">
        <w:rPr>
          <w:noProof/>
        </w:rPr>
        <w:drawing>
          <wp:inline distT="0" distB="0" distL="0" distR="0" wp14:anchorId="41B4E725" wp14:editId="47B55A52">
            <wp:extent cx="4722883" cy="1627964"/>
            <wp:effectExtent l="19050" t="19050" r="20955" b="10795"/>
            <wp:docPr id="10" name="Picture 10" descr="Graphical user interface, text, application, Word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Word, email&#10;&#10;Description automatically generated"/>
                    <pic:cNvPicPr/>
                  </pic:nvPicPr>
                  <pic:blipFill rotWithShape="1">
                    <a:blip r:embed="rId15"/>
                    <a:srcRect l="1497" t="18890" r="62557" b="59070"/>
                    <a:stretch/>
                  </pic:blipFill>
                  <pic:spPr bwMode="auto">
                    <a:xfrm>
                      <a:off x="0" y="0"/>
                      <a:ext cx="4780231" cy="16477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2000E" w:rsidP="00D2000E" w:rsidRDefault="00D2000E" w14:paraId="21C02B47" w14:textId="2186B8E2">
      <w:pPr>
        <w:ind w:left="720"/>
        <w:rPr>
          <w:noProof/>
        </w:rPr>
      </w:pPr>
      <w:r w:rsidRPr="00021296">
        <w:rPr>
          <w:b/>
          <w:bCs/>
          <w:noProof/>
        </w:rPr>
        <w:t>Step5.5</w:t>
      </w:r>
      <w:r>
        <w:rPr>
          <w:noProof/>
        </w:rPr>
        <w:t xml:space="preserve"> Click on </w:t>
      </w:r>
      <w:r w:rsidR="00021296">
        <w:rPr>
          <w:noProof/>
        </w:rPr>
        <w:t>f</w:t>
      </w:r>
      <w:r>
        <w:rPr>
          <w:noProof/>
        </w:rPr>
        <w:t xml:space="preserve">ile </w:t>
      </w:r>
      <w:r w:rsidR="00021296">
        <w:rPr>
          <w:noProof/>
        </w:rPr>
        <w:t>I</w:t>
      </w:r>
      <w:r>
        <w:rPr>
          <w:noProof/>
        </w:rPr>
        <w:t>con .</w:t>
      </w:r>
    </w:p>
    <w:p w:rsidR="00D2000E" w:rsidRDefault="008B52BF" w14:paraId="08B65226" w14:textId="1B9209DB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15A85DCC" wp14:editId="7272DA1C">
                <wp:simplePos x="0" y="0"/>
                <wp:positionH relativeFrom="column">
                  <wp:posOffset>2847935</wp:posOffset>
                </wp:positionH>
                <wp:positionV relativeFrom="paragraph">
                  <wp:posOffset>658090</wp:posOffset>
                </wp:positionV>
                <wp:extent cx="298787" cy="412210"/>
                <wp:effectExtent l="0" t="0" r="25400" b="26035"/>
                <wp:wrapNone/>
                <wp:docPr id="126" name="Rectangle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787" cy="4122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20F0BAF6">
              <v:rect id="Rectangle 126" style="position:absolute;margin-left:224.25pt;margin-top:51.8pt;width:23.55pt;height:32.4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432C916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"/>
            </w:pict>
          </mc:Fallback>
        </mc:AlternateContent>
      </w:r>
      <w:r w:rsidR="00D2000E">
        <w:tab/>
      </w:r>
      <w:r w:rsidR="00D2000E">
        <w:tab/>
      </w:r>
      <w:r w:rsidR="00D2000E">
        <w:rPr>
          <w:noProof/>
        </w:rPr>
        <w:drawing>
          <wp:inline distT="0" distB="0" distL="0" distR="0" wp14:anchorId="4F80650E" wp14:editId="0D697B3D">
            <wp:extent cx="2295272" cy="2342190"/>
            <wp:effectExtent l="19050" t="19050" r="10160" b="203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78421" t="14537" b="46293"/>
                    <a:stretch/>
                  </pic:blipFill>
                  <pic:spPr bwMode="auto">
                    <a:xfrm>
                      <a:off x="0" y="0"/>
                      <a:ext cx="2359574" cy="240780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2000E" w:rsidRDefault="00D2000E" w14:paraId="7968C666" w14:textId="408A4A28">
      <w:r>
        <w:tab/>
      </w:r>
      <w:r w:rsidRPr="00021296">
        <w:rPr>
          <w:b/>
          <w:bCs/>
        </w:rPr>
        <w:t>Step5.6</w:t>
      </w:r>
      <w:r>
        <w:t xml:space="preserve"> Select a “</w:t>
      </w:r>
      <w:r w:rsidRPr="00021296" w:rsidR="00021296">
        <w:rPr>
          <w:b/>
          <w:bCs/>
        </w:rPr>
        <w:t>datafile</w:t>
      </w:r>
      <w:r w:rsidR="00021296">
        <w:t>.</w:t>
      </w:r>
      <w:r w:rsidRPr="00021296" w:rsidR="00021296">
        <w:rPr>
          <w:b/>
          <w:bCs/>
        </w:rPr>
        <w:t xml:space="preserve"> </w:t>
      </w:r>
      <w:proofErr w:type="spellStart"/>
      <w:r w:rsidRPr="00021296" w:rsidR="00021296">
        <w:rPr>
          <w:b/>
          <w:bCs/>
        </w:rPr>
        <w:t>bacpac</w:t>
      </w:r>
      <w:proofErr w:type="spellEnd"/>
      <w:r>
        <w:t>” file from Local System and Click on Open Button.</w:t>
      </w:r>
    </w:p>
    <w:p w:rsidR="00D2000E" w:rsidRDefault="00021296" w14:paraId="2381CB1D" w14:textId="51223123">
      <w:pPr>
        <w:rPr>
          <w:noProof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3836B64B" wp14:editId="76061154">
                <wp:simplePos x="0" y="0"/>
                <wp:positionH relativeFrom="column">
                  <wp:posOffset>3187795</wp:posOffset>
                </wp:positionH>
                <wp:positionV relativeFrom="paragraph">
                  <wp:posOffset>2178028</wp:posOffset>
                </wp:positionV>
                <wp:extent cx="776218" cy="250707"/>
                <wp:effectExtent l="0" t="0" r="24130" b="16510"/>
                <wp:wrapNone/>
                <wp:docPr id="128" name="Rectangle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218" cy="25070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61A9232A">
              <v:rect id="Rectangle 128" style="position:absolute;margin-left:251pt;margin-top:171.5pt;width:61.1pt;height:19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24B9DCE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09463F1C" wp14:editId="0FD54319">
                <wp:simplePos x="0" y="0"/>
                <wp:positionH relativeFrom="column">
                  <wp:posOffset>1529052</wp:posOffset>
                </wp:positionH>
                <wp:positionV relativeFrom="paragraph">
                  <wp:posOffset>478695</wp:posOffset>
                </wp:positionV>
                <wp:extent cx="1642683" cy="250853"/>
                <wp:effectExtent l="0" t="0" r="15240" b="15875"/>
                <wp:wrapNone/>
                <wp:docPr id="127" name="Rectangle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2683" cy="25085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6CBB1DF2">
              <v:rect id="Rectangle 127" style="position:absolute;margin-left:120.4pt;margin-top:37.7pt;width:129.35pt;height:19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2FC2F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"/>
            </w:pict>
          </mc:Fallback>
        </mc:AlternateContent>
      </w:r>
      <w:r w:rsidR="00D2000E">
        <w:rPr>
          <w:noProof/>
        </w:rPr>
        <w:tab/>
      </w:r>
      <w:r w:rsidR="00D2000E">
        <w:rPr>
          <w:noProof/>
        </w:rPr>
        <w:drawing>
          <wp:inline distT="0" distB="0" distL="0" distR="0" wp14:anchorId="2077B5FC" wp14:editId="20767CC1">
            <wp:extent cx="4140256" cy="2485383"/>
            <wp:effectExtent l="19050" t="19050" r="12700" b="10795"/>
            <wp:docPr id="14" name="Picture 1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Word&#10;&#10;Description automatically generated"/>
                    <pic:cNvPicPr/>
                  </pic:nvPicPr>
                  <pic:blipFill rotWithShape="1">
                    <a:blip r:embed="rId17"/>
                    <a:srcRect l="17563" t="18460" r="34631" b="30493"/>
                    <a:stretch/>
                  </pic:blipFill>
                  <pic:spPr bwMode="auto">
                    <a:xfrm>
                      <a:off x="0" y="0"/>
                      <a:ext cx="4183041" cy="251106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348B9" w:rsidRDefault="00D2000E" w14:paraId="2CB44F6C" w14:textId="59CDB941">
      <w:pPr>
        <w:rPr>
          <w:noProof/>
        </w:rPr>
      </w:pPr>
      <w:r>
        <w:rPr>
          <w:noProof/>
        </w:rPr>
        <w:tab/>
      </w:r>
    </w:p>
    <w:p w:rsidR="00021296" w:rsidP="00021296" w:rsidRDefault="00021296" w14:paraId="20A391C3" w14:textId="77777777">
      <w:pPr>
        <w:rPr>
          <w:noProof/>
        </w:rPr>
      </w:pPr>
    </w:p>
    <w:p w:rsidR="00D2000E" w:rsidP="00021296" w:rsidRDefault="00D2000E" w14:paraId="4AFCECB3" w14:textId="37A498E5">
      <w:pPr>
        <w:ind w:firstLine="720"/>
        <w:rPr>
          <w:noProof/>
        </w:rPr>
      </w:pPr>
      <w:r w:rsidRPr="00021296">
        <w:rPr>
          <w:b/>
          <w:bCs/>
          <w:noProof/>
        </w:rPr>
        <w:t>Step5.7</w:t>
      </w:r>
      <w:r w:rsidR="00021296">
        <w:rPr>
          <w:noProof/>
        </w:rPr>
        <w:t xml:space="preserve"> </w:t>
      </w:r>
      <w:r>
        <w:rPr>
          <w:noProof/>
        </w:rPr>
        <w:t>Click on “</w:t>
      </w:r>
      <w:r w:rsidRPr="00021296">
        <w:rPr>
          <w:b/>
          <w:bCs/>
          <w:noProof/>
        </w:rPr>
        <w:t>Uplode</w:t>
      </w:r>
      <w:r>
        <w:rPr>
          <w:noProof/>
        </w:rPr>
        <w:t>” Button.</w:t>
      </w:r>
    </w:p>
    <w:p w:rsidR="00D2000E" w:rsidRDefault="008B52BF" w14:paraId="7E678765" w14:textId="1A2B96B2">
      <w:pPr>
        <w:rPr>
          <w:noProof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05931474" wp14:editId="0D50F41E">
                <wp:simplePos x="0" y="0"/>
                <wp:positionH relativeFrom="column">
                  <wp:posOffset>1060057</wp:posOffset>
                </wp:positionH>
                <wp:positionV relativeFrom="paragraph">
                  <wp:posOffset>1980019</wp:posOffset>
                </wp:positionV>
                <wp:extent cx="784927" cy="307351"/>
                <wp:effectExtent l="0" t="0" r="15240" b="16510"/>
                <wp:wrapNone/>
                <wp:docPr id="129" name="Rectangle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4927" cy="30735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54043DA">
              <v:rect id="Rectangle 129" style="position:absolute;margin-left:83.45pt;margin-top:155.9pt;width:61.8pt;height:24.2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69E6F9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"/>
            </w:pict>
          </mc:Fallback>
        </mc:AlternateContent>
      </w:r>
      <w:r w:rsidR="00D2000E">
        <w:rPr>
          <w:noProof/>
        </w:rPr>
        <w:tab/>
      </w:r>
      <w:r w:rsidR="00D2000E">
        <w:rPr>
          <w:noProof/>
        </w:rPr>
        <w:tab/>
      </w:r>
      <w:r w:rsidR="00D2000E">
        <w:rPr>
          <w:noProof/>
        </w:rPr>
        <w:drawing>
          <wp:inline distT="0" distB="0" distL="0" distR="0" wp14:anchorId="258E5A20" wp14:editId="3F38B7A9">
            <wp:extent cx="2470482" cy="2456180"/>
            <wp:effectExtent l="19050" t="19050" r="25400" b="20320"/>
            <wp:docPr id="15" name="Picture 15" descr="Graphical user interface, text, application, Word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Word, email&#10;&#10;Description automatically generated"/>
                    <pic:cNvPicPr/>
                  </pic:nvPicPr>
                  <pic:blipFill rotWithShape="1">
                    <a:blip r:embed="rId18"/>
                    <a:srcRect l="77956" t="15021" b="45993"/>
                    <a:stretch/>
                  </pic:blipFill>
                  <pic:spPr bwMode="auto">
                    <a:xfrm>
                      <a:off x="0" y="0"/>
                      <a:ext cx="2477769" cy="24634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2000E" w:rsidP="00021296" w:rsidRDefault="008B52BF" w14:paraId="7E8C7A24" w14:textId="353FE275">
      <w:pPr>
        <w:ind w:firstLine="720"/>
        <w:rPr>
          <w:noProof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415A7F7B" wp14:editId="5F70F550">
                <wp:simplePos x="0" y="0"/>
                <wp:positionH relativeFrom="column">
                  <wp:posOffset>5640148</wp:posOffset>
                </wp:positionH>
                <wp:positionV relativeFrom="paragraph">
                  <wp:posOffset>1244357</wp:posOffset>
                </wp:positionV>
                <wp:extent cx="444443" cy="194063"/>
                <wp:effectExtent l="0" t="0" r="13335" b="15875"/>
                <wp:wrapNone/>
                <wp:docPr id="130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4443" cy="194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0F0D8E18">
              <v:rect id="Rectangle 130" style="position:absolute;margin-left:444.1pt;margin-top:98pt;width:35pt;height:15.3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7820FF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"/>
            </w:pict>
          </mc:Fallback>
        </mc:AlternateContent>
      </w:r>
      <w:r w:rsidRPr="00021296" w:rsidR="003D3009">
        <w:rPr>
          <w:b/>
          <w:bCs/>
          <w:noProof/>
        </w:rPr>
        <w:t>Step</w:t>
      </w:r>
      <w:r w:rsidRPr="00021296" w:rsidR="00D2000E">
        <w:rPr>
          <w:b/>
          <w:bCs/>
          <w:noProof/>
        </w:rPr>
        <w:t>5.8</w:t>
      </w:r>
      <w:r w:rsidR="00D2000E">
        <w:rPr>
          <w:noProof/>
        </w:rPr>
        <w:t xml:space="preserve">  Check The “</w:t>
      </w:r>
      <w:r w:rsidRPr="00B40A08" w:rsidR="00D2000E">
        <w:rPr>
          <w:b/>
          <w:bCs/>
          <w:noProof/>
          <w:color w:val="FF0000"/>
        </w:rPr>
        <w:t>Lease State</w:t>
      </w:r>
      <w:r w:rsidR="00D2000E">
        <w:rPr>
          <w:noProof/>
        </w:rPr>
        <w:t xml:space="preserve">” is </w:t>
      </w:r>
      <w:r w:rsidRPr="00D2000E" w:rsidR="00D2000E">
        <w:rPr>
          <w:noProof/>
          <w:u w:val="single"/>
        </w:rPr>
        <w:t>Available</w:t>
      </w:r>
      <w:r>
        <w:rPr>
          <w:noProof/>
          <w:u w:val="single"/>
        </w:rPr>
        <w:t>.</w:t>
      </w:r>
      <w:r w:rsidR="00D2000E">
        <w:rPr>
          <w:noProof/>
        </w:rPr>
        <w:drawing>
          <wp:inline distT="0" distB="0" distL="0" distR="0" wp14:anchorId="3883199A" wp14:editId="69360E8F">
            <wp:extent cx="6339253" cy="1359462"/>
            <wp:effectExtent l="19050" t="19050" r="23495" b="12700"/>
            <wp:docPr id="16" name="Picture 16" descr="Graphical user interface, text, application, Word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Word, email&#10;&#10;Description automatically generated"/>
                    <pic:cNvPicPr/>
                  </pic:nvPicPr>
                  <pic:blipFill rotWithShape="1">
                    <a:blip r:embed="rId19"/>
                    <a:srcRect l="19964" t="26710" r="5905" b="45011"/>
                    <a:stretch/>
                  </pic:blipFill>
                  <pic:spPr bwMode="auto">
                    <a:xfrm>
                      <a:off x="0" y="0"/>
                      <a:ext cx="6464559" cy="138633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5348B9" w:rsidR="005348B9" w:rsidP="005348B9" w:rsidRDefault="005348B9" w14:paraId="4E9DCAD6" w14:textId="77777777">
      <w:pPr>
        <w:rPr>
          <w:sz w:val="24"/>
          <w:szCs w:val="24"/>
        </w:rPr>
      </w:pPr>
    </w:p>
    <w:p w:rsidRPr="00146B87" w:rsidR="005348B9" w:rsidP="005348B9" w:rsidRDefault="005348B9" w14:paraId="167B5E5E" w14:textId="5B70A301">
      <w:pPr>
        <w:rPr>
          <w:b/>
          <w:bCs/>
          <w:sz w:val="28"/>
          <w:szCs w:val="28"/>
        </w:rPr>
      </w:pPr>
      <w:r w:rsidRPr="00146B87">
        <w:rPr>
          <w:b/>
          <w:bCs/>
          <w:sz w:val="28"/>
          <w:szCs w:val="28"/>
        </w:rPr>
        <w:t>B</w:t>
      </w:r>
      <w:r w:rsidRPr="00146B87">
        <w:rPr>
          <w:sz w:val="28"/>
          <w:szCs w:val="28"/>
        </w:rPr>
        <w:t xml:space="preserve">. </w:t>
      </w:r>
      <w:r w:rsidRPr="00146B87">
        <w:rPr>
          <w:b/>
          <w:bCs/>
          <w:sz w:val="28"/>
          <w:szCs w:val="28"/>
        </w:rPr>
        <w:t>Create</w:t>
      </w:r>
      <w:r w:rsidRPr="00146B87">
        <w:rPr>
          <w:sz w:val="28"/>
          <w:szCs w:val="28"/>
        </w:rPr>
        <w:t xml:space="preserve"> </w:t>
      </w:r>
      <w:r w:rsidRPr="00146B87" w:rsidR="00146B87">
        <w:rPr>
          <w:b/>
          <w:bCs/>
          <w:sz w:val="28"/>
          <w:szCs w:val="28"/>
        </w:rPr>
        <w:t>an</w:t>
      </w:r>
      <w:r w:rsidRPr="00146B87">
        <w:rPr>
          <w:b/>
          <w:bCs/>
          <w:sz w:val="28"/>
          <w:szCs w:val="28"/>
        </w:rPr>
        <w:t xml:space="preserve"> Azure SQL DB Using Azure Portal and Restore </w:t>
      </w:r>
      <w:proofErr w:type="spellStart"/>
      <w:r w:rsidRPr="00146B87">
        <w:rPr>
          <w:b/>
          <w:bCs/>
          <w:sz w:val="28"/>
          <w:szCs w:val="28"/>
        </w:rPr>
        <w:t>bacpac</w:t>
      </w:r>
      <w:proofErr w:type="spellEnd"/>
      <w:r w:rsidRPr="00146B87">
        <w:rPr>
          <w:b/>
          <w:bCs/>
          <w:sz w:val="28"/>
          <w:szCs w:val="28"/>
        </w:rPr>
        <w:t xml:space="preserve"> file In It.</w:t>
      </w:r>
    </w:p>
    <w:p w:rsidR="00735290" w:rsidP="005348B9" w:rsidRDefault="005348B9" w14:paraId="5340D7B6" w14:textId="516337B9">
      <w:pPr>
        <w:rPr>
          <w:sz w:val="24"/>
          <w:szCs w:val="24"/>
        </w:rPr>
      </w:pPr>
      <w:r w:rsidRPr="005348B9">
        <w:rPr>
          <w:sz w:val="24"/>
          <w:szCs w:val="24"/>
        </w:rPr>
        <w:t xml:space="preserve">In the following Steps we will Create </w:t>
      </w:r>
      <w:r>
        <w:rPr>
          <w:sz w:val="24"/>
          <w:szCs w:val="24"/>
        </w:rPr>
        <w:t>–</w:t>
      </w:r>
      <w:r w:rsidRPr="005348B9">
        <w:rPr>
          <w:sz w:val="24"/>
          <w:szCs w:val="24"/>
        </w:rPr>
        <w:t xml:space="preserve"> </w:t>
      </w:r>
      <w:r w:rsidRPr="00146B87">
        <w:rPr>
          <w:b/>
          <w:bCs/>
          <w:sz w:val="24"/>
          <w:szCs w:val="24"/>
        </w:rPr>
        <w:t>Azure SQL DB</w:t>
      </w:r>
      <w:r>
        <w:rPr>
          <w:sz w:val="24"/>
          <w:szCs w:val="24"/>
        </w:rPr>
        <w:t>, and we will see</w:t>
      </w:r>
      <w:r w:rsidR="0073529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How to restore </w:t>
      </w:r>
      <w:proofErr w:type="spellStart"/>
      <w:r>
        <w:rPr>
          <w:sz w:val="24"/>
          <w:szCs w:val="24"/>
        </w:rPr>
        <w:t>bacpac</w:t>
      </w:r>
      <w:proofErr w:type="spellEnd"/>
      <w:r>
        <w:rPr>
          <w:sz w:val="24"/>
          <w:szCs w:val="24"/>
        </w:rPr>
        <w:t xml:space="preserve"> file. In </w:t>
      </w:r>
      <w:r w:rsidRPr="00146B87">
        <w:rPr>
          <w:b/>
          <w:bCs/>
          <w:sz w:val="24"/>
          <w:szCs w:val="24"/>
        </w:rPr>
        <w:t>Azure SQL</w:t>
      </w:r>
      <w:r>
        <w:rPr>
          <w:sz w:val="24"/>
          <w:szCs w:val="24"/>
        </w:rPr>
        <w:t xml:space="preserve"> using </w:t>
      </w:r>
      <w:r w:rsidRPr="00146B87">
        <w:rPr>
          <w:b/>
          <w:bCs/>
          <w:sz w:val="24"/>
          <w:szCs w:val="24"/>
        </w:rPr>
        <w:t>MSSM</w:t>
      </w:r>
      <w:r>
        <w:rPr>
          <w:sz w:val="24"/>
          <w:szCs w:val="24"/>
        </w:rPr>
        <w:t>.</w:t>
      </w:r>
    </w:p>
    <w:p w:rsidR="00ED3783" w:rsidP="005348B9" w:rsidRDefault="00ED3783" w14:paraId="1BF4261B" w14:textId="77777777">
      <w:pPr>
        <w:rPr>
          <w:sz w:val="24"/>
          <w:szCs w:val="24"/>
        </w:rPr>
      </w:pPr>
    </w:p>
    <w:p w:rsidR="00735290" w:rsidP="005348B9" w:rsidRDefault="00735290" w14:paraId="1613575F" w14:textId="0602780C">
      <w:pPr>
        <w:rPr>
          <w:sz w:val="24"/>
          <w:szCs w:val="24"/>
        </w:rPr>
      </w:pPr>
      <w:r w:rsidRPr="00ED3783">
        <w:rPr>
          <w:b/>
          <w:bCs/>
          <w:sz w:val="24"/>
          <w:szCs w:val="24"/>
        </w:rPr>
        <w:t>Step1</w:t>
      </w:r>
      <w:r>
        <w:rPr>
          <w:sz w:val="24"/>
          <w:szCs w:val="24"/>
        </w:rPr>
        <w:t xml:space="preserve"> Select </w:t>
      </w:r>
      <w:r w:rsidRPr="00ED3783">
        <w:rPr>
          <w:b/>
          <w:bCs/>
          <w:sz w:val="24"/>
          <w:szCs w:val="24"/>
        </w:rPr>
        <w:t>Azure SQL</w:t>
      </w:r>
      <w:r>
        <w:rPr>
          <w:sz w:val="24"/>
          <w:szCs w:val="24"/>
        </w:rPr>
        <w:t xml:space="preserve"> from </w:t>
      </w:r>
      <w:r w:rsidRPr="00ED3783">
        <w:rPr>
          <w:b/>
          <w:bCs/>
          <w:sz w:val="24"/>
          <w:szCs w:val="24"/>
        </w:rPr>
        <w:t>Azure Portal</w:t>
      </w:r>
      <w:r>
        <w:rPr>
          <w:sz w:val="24"/>
          <w:szCs w:val="24"/>
        </w:rPr>
        <w:t>.</w:t>
      </w:r>
    </w:p>
    <w:p w:rsidR="00735290" w:rsidP="005348B9" w:rsidRDefault="008B52BF" w14:paraId="4E0615DA" w14:textId="42A7494C">
      <w:pPr>
        <w:rPr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26B3BF27" wp14:editId="64D387A9">
                <wp:simplePos x="0" y="0"/>
                <wp:positionH relativeFrom="column">
                  <wp:posOffset>2524715</wp:posOffset>
                </wp:positionH>
                <wp:positionV relativeFrom="paragraph">
                  <wp:posOffset>433361</wp:posOffset>
                </wp:positionV>
                <wp:extent cx="484904" cy="598665"/>
                <wp:effectExtent l="0" t="0" r="10795" b="11430"/>
                <wp:wrapNone/>
                <wp:docPr id="131" name="Rectangle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904" cy="59866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24F644EE">
              <v:rect id="Rectangle 131" style="position:absolute;margin-left:198.8pt;margin-top:34.1pt;width:38.2pt;height:47.1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78247A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"/>
            </w:pict>
          </mc:Fallback>
        </mc:AlternateContent>
      </w:r>
      <w:r w:rsidR="00735290">
        <w:rPr>
          <w:noProof/>
        </w:rPr>
        <w:drawing>
          <wp:inline distT="0" distB="0" distL="0" distR="0" wp14:anchorId="22A5A011" wp14:editId="6EB7BCEF">
            <wp:extent cx="3099656" cy="1210940"/>
            <wp:effectExtent l="19050" t="19050" r="24765" b="27940"/>
            <wp:docPr id="17" name="Picture 1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&#10;&#10;Description automatically generated with medium confidence"/>
                    <pic:cNvPicPr/>
                  </pic:nvPicPr>
                  <pic:blipFill rotWithShape="1">
                    <a:blip r:embed="rId20"/>
                    <a:srcRect l="5120" t="13208" r="58470" b="61490"/>
                    <a:stretch/>
                  </pic:blipFill>
                  <pic:spPr bwMode="auto">
                    <a:xfrm>
                      <a:off x="0" y="0"/>
                      <a:ext cx="3136369" cy="122528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21296" w:rsidP="005348B9" w:rsidRDefault="00021296" w14:paraId="1E0EE09F" w14:textId="77777777">
      <w:pPr>
        <w:rPr>
          <w:b/>
          <w:bCs/>
          <w:sz w:val="24"/>
          <w:szCs w:val="24"/>
        </w:rPr>
      </w:pPr>
    </w:p>
    <w:p w:rsidR="00021296" w:rsidP="005348B9" w:rsidRDefault="00021296" w14:paraId="193C17C8" w14:textId="77777777">
      <w:pPr>
        <w:rPr>
          <w:b/>
          <w:bCs/>
          <w:sz w:val="24"/>
          <w:szCs w:val="24"/>
        </w:rPr>
      </w:pPr>
    </w:p>
    <w:p w:rsidR="00735290" w:rsidP="005348B9" w:rsidRDefault="00735290" w14:paraId="21C9FB92" w14:textId="3BCBEC7C">
      <w:pPr>
        <w:rPr>
          <w:sz w:val="24"/>
          <w:szCs w:val="24"/>
        </w:rPr>
      </w:pPr>
      <w:r w:rsidRPr="00ED3783">
        <w:rPr>
          <w:b/>
          <w:bCs/>
          <w:sz w:val="24"/>
          <w:szCs w:val="24"/>
        </w:rPr>
        <w:t>Step2</w:t>
      </w:r>
      <w:r>
        <w:rPr>
          <w:sz w:val="24"/>
          <w:szCs w:val="24"/>
        </w:rPr>
        <w:t xml:space="preserve"> Click on </w:t>
      </w:r>
      <w:r w:rsidRPr="00ED3783">
        <w:rPr>
          <w:b/>
          <w:bCs/>
          <w:sz w:val="24"/>
          <w:szCs w:val="24"/>
          <w:u w:val="single"/>
        </w:rPr>
        <w:t>“+ Create</w:t>
      </w:r>
      <w:r>
        <w:rPr>
          <w:sz w:val="24"/>
          <w:szCs w:val="24"/>
        </w:rPr>
        <w:t>” Button.</w:t>
      </w:r>
    </w:p>
    <w:p w:rsidR="00ED3783" w:rsidP="005348B9" w:rsidRDefault="008B52BF" w14:paraId="5EDBB64F" w14:textId="22084F04">
      <w:pPr>
        <w:rPr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33CC0028" wp14:editId="55D8A328">
                <wp:simplePos x="0" y="0"/>
                <wp:positionH relativeFrom="margin">
                  <wp:posOffset>242210</wp:posOffset>
                </wp:positionH>
                <wp:positionV relativeFrom="paragraph">
                  <wp:posOffset>910815</wp:posOffset>
                </wp:positionV>
                <wp:extent cx="784309" cy="355903"/>
                <wp:effectExtent l="0" t="0" r="15875" b="25400"/>
                <wp:wrapNone/>
                <wp:docPr id="132" name="Rectangle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4309" cy="35590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2F25DDC8">
              <v:rect id="Rectangle 132" style="position:absolute;margin-left:19.05pt;margin-top:71.7pt;width:61.75pt;height:28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ed="f" strokecolor="#ed7d31 [3205]" strokeweight="1pt" w14:anchorId="5A32BA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">
                <w10:wrap anchorx="margin"/>
              </v:rect>
            </w:pict>
          </mc:Fallback>
        </mc:AlternateContent>
      </w:r>
      <w:r w:rsidR="00735290">
        <w:rPr>
          <w:noProof/>
        </w:rPr>
        <w:drawing>
          <wp:inline distT="0" distB="0" distL="0" distR="0" wp14:anchorId="2438D607" wp14:editId="2148C886">
            <wp:extent cx="4293035" cy="1890671"/>
            <wp:effectExtent l="19050" t="19050" r="12700" b="14605"/>
            <wp:docPr id="18" name="Picture 18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, table&#10;&#10;Description automatically generated"/>
                    <pic:cNvPicPr/>
                  </pic:nvPicPr>
                  <pic:blipFill rotWithShape="1">
                    <a:blip r:embed="rId21"/>
                    <a:srcRect l="-136" t="15506" r="69231" b="60283"/>
                    <a:stretch/>
                  </pic:blipFill>
                  <pic:spPr bwMode="auto">
                    <a:xfrm>
                      <a:off x="0" y="0"/>
                      <a:ext cx="4351733" cy="191652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35290" w:rsidP="005348B9" w:rsidRDefault="00735290" w14:paraId="2B444BD3" w14:textId="2640FC08">
      <w:pPr>
        <w:rPr>
          <w:sz w:val="24"/>
          <w:szCs w:val="24"/>
        </w:rPr>
      </w:pPr>
      <w:r w:rsidRPr="00ED3783">
        <w:rPr>
          <w:b/>
          <w:bCs/>
          <w:sz w:val="24"/>
          <w:szCs w:val="24"/>
        </w:rPr>
        <w:t>Step3</w:t>
      </w:r>
      <w:r>
        <w:rPr>
          <w:sz w:val="24"/>
          <w:szCs w:val="24"/>
        </w:rPr>
        <w:t xml:space="preserve"> Select </w:t>
      </w:r>
      <w:r w:rsidR="00ED3783">
        <w:rPr>
          <w:sz w:val="24"/>
          <w:szCs w:val="24"/>
        </w:rPr>
        <w:t>“</w:t>
      </w:r>
      <w:r w:rsidRPr="00ED3783">
        <w:rPr>
          <w:b/>
          <w:bCs/>
          <w:sz w:val="24"/>
          <w:szCs w:val="24"/>
          <w:u w:val="single"/>
        </w:rPr>
        <w:t xml:space="preserve">Database </w:t>
      </w:r>
      <w:r w:rsidRPr="00ED3783" w:rsidR="00ED3783">
        <w:rPr>
          <w:b/>
          <w:bCs/>
          <w:sz w:val="24"/>
          <w:szCs w:val="24"/>
          <w:u w:val="single"/>
        </w:rPr>
        <w:t>S</w:t>
      </w:r>
      <w:r w:rsidRPr="00ED3783">
        <w:rPr>
          <w:b/>
          <w:bCs/>
          <w:sz w:val="24"/>
          <w:szCs w:val="24"/>
          <w:u w:val="single"/>
        </w:rPr>
        <w:t>erver</w:t>
      </w:r>
      <w:r w:rsidR="00ED3783">
        <w:rPr>
          <w:sz w:val="24"/>
          <w:szCs w:val="24"/>
        </w:rPr>
        <w:t>”</w:t>
      </w:r>
      <w:r w:rsidR="00814132">
        <w:rPr>
          <w:sz w:val="24"/>
          <w:szCs w:val="24"/>
        </w:rPr>
        <w:t xml:space="preserve"> and </w:t>
      </w:r>
      <w:r w:rsidR="00ED3783">
        <w:rPr>
          <w:sz w:val="24"/>
          <w:szCs w:val="24"/>
        </w:rPr>
        <w:t>click</w:t>
      </w:r>
      <w:r w:rsidR="00814132">
        <w:rPr>
          <w:sz w:val="24"/>
          <w:szCs w:val="24"/>
        </w:rPr>
        <w:t xml:space="preserve"> on “</w:t>
      </w:r>
      <w:r w:rsidRPr="00ED3783" w:rsidR="00814132">
        <w:rPr>
          <w:b/>
          <w:bCs/>
          <w:sz w:val="24"/>
          <w:szCs w:val="24"/>
          <w:u w:val="single"/>
        </w:rPr>
        <w:t>Create</w:t>
      </w:r>
      <w:r w:rsidR="00814132">
        <w:rPr>
          <w:sz w:val="24"/>
          <w:szCs w:val="24"/>
        </w:rPr>
        <w:t>” button.</w:t>
      </w:r>
    </w:p>
    <w:p w:rsidR="00ED3783" w:rsidP="005348B9" w:rsidRDefault="008B52BF" w14:paraId="5D16E725" w14:textId="23C1BA63">
      <w:pPr>
        <w:rPr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58" behindDoc="0" locked="0" layoutInCell="1" allowOverlap="1" wp14:anchorId="5A18282D" wp14:editId="7EB0841A">
                <wp:simplePos x="0" y="0"/>
                <wp:positionH relativeFrom="column">
                  <wp:posOffset>590719</wp:posOffset>
                </wp:positionH>
                <wp:positionV relativeFrom="paragraph">
                  <wp:posOffset>2648051</wp:posOffset>
                </wp:positionV>
                <wp:extent cx="905690" cy="703513"/>
                <wp:effectExtent l="0" t="0" r="27940" b="20955"/>
                <wp:wrapNone/>
                <wp:docPr id="133" name="Rectangle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5690" cy="70351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2D34809">
              <v:rect id="Rectangle 133" style="position:absolute;margin-left:46.5pt;margin-top:208.5pt;width:71.3pt;height:55.4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5BA383C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"/>
            </w:pict>
          </mc:Fallback>
        </mc:AlternateContent>
      </w:r>
      <w:r w:rsidR="00735290">
        <w:rPr>
          <w:noProof/>
        </w:rPr>
        <w:drawing>
          <wp:inline distT="0" distB="0" distL="0" distR="0" wp14:anchorId="322CF714" wp14:editId="3E2B68B7">
            <wp:extent cx="3428157" cy="3428157"/>
            <wp:effectExtent l="19050" t="19050" r="20320" b="20320"/>
            <wp:docPr id="20" name="Picture 2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, Word&#10;&#10;Description automatically generated"/>
                    <pic:cNvPicPr/>
                  </pic:nvPicPr>
                  <pic:blipFill rotWithShape="1">
                    <a:blip r:embed="rId22"/>
                    <a:srcRect l="1324" t="15339" r="69640" b="33012"/>
                    <a:stretch/>
                  </pic:blipFill>
                  <pic:spPr bwMode="auto">
                    <a:xfrm>
                      <a:off x="0" y="0"/>
                      <a:ext cx="3511435" cy="35114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21296" w:rsidP="005348B9" w:rsidRDefault="00021296" w14:paraId="38FEFF4B" w14:textId="77777777">
      <w:pPr>
        <w:rPr>
          <w:b/>
          <w:bCs/>
          <w:sz w:val="24"/>
          <w:szCs w:val="24"/>
        </w:rPr>
      </w:pPr>
    </w:p>
    <w:p w:rsidR="00021296" w:rsidP="005348B9" w:rsidRDefault="00021296" w14:paraId="481E61E6" w14:textId="77777777">
      <w:pPr>
        <w:rPr>
          <w:b/>
          <w:bCs/>
          <w:sz w:val="24"/>
          <w:szCs w:val="24"/>
        </w:rPr>
      </w:pPr>
    </w:p>
    <w:p w:rsidR="00021296" w:rsidP="005348B9" w:rsidRDefault="00021296" w14:paraId="6E8FE170" w14:textId="77777777">
      <w:pPr>
        <w:rPr>
          <w:b/>
          <w:bCs/>
          <w:sz w:val="24"/>
          <w:szCs w:val="24"/>
        </w:rPr>
      </w:pPr>
    </w:p>
    <w:p w:rsidR="00021296" w:rsidP="005348B9" w:rsidRDefault="00021296" w14:paraId="455589B7" w14:textId="77777777">
      <w:pPr>
        <w:rPr>
          <w:b/>
          <w:bCs/>
          <w:sz w:val="24"/>
          <w:szCs w:val="24"/>
        </w:rPr>
      </w:pPr>
    </w:p>
    <w:p w:rsidR="00021296" w:rsidP="005348B9" w:rsidRDefault="00021296" w14:paraId="3E7AD0D6" w14:textId="77777777">
      <w:pPr>
        <w:rPr>
          <w:b/>
          <w:bCs/>
          <w:sz w:val="24"/>
          <w:szCs w:val="24"/>
        </w:rPr>
      </w:pPr>
    </w:p>
    <w:p w:rsidR="00021296" w:rsidP="005348B9" w:rsidRDefault="00021296" w14:paraId="0CE130FF" w14:textId="77777777">
      <w:pPr>
        <w:rPr>
          <w:b/>
          <w:bCs/>
          <w:sz w:val="24"/>
          <w:szCs w:val="24"/>
        </w:rPr>
      </w:pPr>
    </w:p>
    <w:p w:rsidR="00021296" w:rsidP="005348B9" w:rsidRDefault="00021296" w14:paraId="3AE0C14F" w14:textId="77777777">
      <w:pPr>
        <w:rPr>
          <w:b/>
          <w:bCs/>
          <w:sz w:val="24"/>
          <w:szCs w:val="24"/>
        </w:rPr>
      </w:pPr>
    </w:p>
    <w:p w:rsidR="00814132" w:rsidP="005348B9" w:rsidRDefault="00814132" w14:paraId="2DD03D86" w14:textId="362169B3">
      <w:pPr>
        <w:rPr>
          <w:sz w:val="24"/>
          <w:szCs w:val="24"/>
        </w:rPr>
      </w:pPr>
      <w:r w:rsidRPr="00ED3783">
        <w:rPr>
          <w:b/>
          <w:bCs/>
          <w:sz w:val="24"/>
          <w:szCs w:val="24"/>
        </w:rPr>
        <w:t>Step4</w:t>
      </w:r>
      <w:r>
        <w:rPr>
          <w:sz w:val="24"/>
          <w:szCs w:val="24"/>
        </w:rPr>
        <w:t xml:space="preserve"> Enter data as</w:t>
      </w:r>
      <w:r w:rsidR="00ED3783">
        <w:rPr>
          <w:sz w:val="24"/>
          <w:szCs w:val="24"/>
        </w:rPr>
        <w:t xml:space="preserve"> given</w:t>
      </w:r>
      <w:r>
        <w:rPr>
          <w:sz w:val="24"/>
          <w:szCs w:val="24"/>
        </w:rPr>
        <w:t xml:space="preserve"> below.</w:t>
      </w:r>
    </w:p>
    <w:p w:rsidR="00814132" w:rsidP="005348B9" w:rsidRDefault="00814132" w14:paraId="3E8D30C7" w14:textId="5B64BFE6">
      <w:pPr>
        <w:rPr>
          <w:sz w:val="24"/>
          <w:szCs w:val="24"/>
        </w:rPr>
      </w:pPr>
      <w:r w:rsidRPr="00ED3783">
        <w:rPr>
          <w:b/>
          <w:bCs/>
          <w:sz w:val="24"/>
          <w:szCs w:val="24"/>
        </w:rPr>
        <w:t>Server name</w:t>
      </w:r>
      <w:r>
        <w:rPr>
          <w:sz w:val="24"/>
          <w:szCs w:val="24"/>
        </w:rPr>
        <w:t xml:space="preserve">: &lt;Give a server name </w:t>
      </w:r>
      <w:proofErr w:type="spellStart"/>
      <w:r>
        <w:rPr>
          <w:sz w:val="24"/>
          <w:szCs w:val="24"/>
        </w:rPr>
        <w:t>eg</w:t>
      </w:r>
      <w:proofErr w:type="spellEnd"/>
      <w:r>
        <w:rPr>
          <w:sz w:val="24"/>
          <w:szCs w:val="24"/>
        </w:rPr>
        <w:t xml:space="preserve">: </w:t>
      </w:r>
      <w:proofErr w:type="spellStart"/>
      <w:r>
        <w:rPr>
          <w:sz w:val="24"/>
          <w:szCs w:val="24"/>
        </w:rPr>
        <w:t>serverxyz</w:t>
      </w:r>
      <w:proofErr w:type="spellEnd"/>
      <w:r>
        <w:rPr>
          <w:sz w:val="24"/>
          <w:szCs w:val="24"/>
        </w:rPr>
        <w:t>&gt;</w:t>
      </w:r>
      <w:r w:rsidR="00ED3783">
        <w:rPr>
          <w:sz w:val="24"/>
          <w:szCs w:val="24"/>
        </w:rPr>
        <w:br/>
      </w:r>
      <w:r w:rsidRPr="00814132">
        <w:rPr>
          <w:rFonts w:ascii="Segoe UI" w:hAnsi="Segoe UI" w:eastAsia="Times New Roman" w:cs="Segoe UI"/>
          <w:b/>
          <w:bCs/>
          <w:color w:val="323130"/>
          <w:sz w:val="20"/>
          <w:szCs w:val="20"/>
        </w:rPr>
        <w:t>Server admin login</w:t>
      </w:r>
      <w:r>
        <w:rPr>
          <w:rFonts w:ascii="Segoe UI" w:hAnsi="Segoe UI" w:eastAsia="Times New Roman" w:cs="Segoe UI"/>
          <w:color w:val="323130"/>
          <w:sz w:val="20"/>
          <w:szCs w:val="20"/>
        </w:rPr>
        <w:t xml:space="preserve">: &lt;User id </w:t>
      </w:r>
      <w:proofErr w:type="spellStart"/>
      <w:r>
        <w:rPr>
          <w:rFonts w:ascii="Segoe UI" w:hAnsi="Segoe UI" w:eastAsia="Times New Roman" w:cs="Segoe UI"/>
          <w:color w:val="323130"/>
          <w:sz w:val="20"/>
          <w:szCs w:val="20"/>
        </w:rPr>
        <w:t>eg</w:t>
      </w:r>
      <w:proofErr w:type="spellEnd"/>
      <w:r>
        <w:rPr>
          <w:rFonts w:ascii="Segoe UI" w:hAnsi="Segoe UI" w:eastAsia="Times New Roman" w:cs="Segoe UI"/>
          <w:color w:val="323130"/>
          <w:sz w:val="20"/>
          <w:szCs w:val="20"/>
        </w:rPr>
        <w:t>: test123&gt;</w:t>
      </w:r>
      <w:r w:rsidR="00ED3783">
        <w:rPr>
          <w:sz w:val="24"/>
          <w:szCs w:val="24"/>
        </w:rPr>
        <w:br/>
      </w:r>
      <w:r w:rsidRPr="00814132">
        <w:rPr>
          <w:rFonts w:ascii="Segoe UI" w:hAnsi="Segoe UI" w:eastAsia="Times New Roman" w:cs="Segoe UI"/>
          <w:b/>
          <w:bCs/>
          <w:color w:val="323130"/>
          <w:sz w:val="20"/>
          <w:szCs w:val="20"/>
        </w:rPr>
        <w:t>Password</w:t>
      </w:r>
      <w:r w:rsidR="00ED3783">
        <w:rPr>
          <w:rFonts w:ascii="Segoe UI" w:hAnsi="Segoe UI" w:eastAsia="Times New Roman" w:cs="Segoe UI"/>
          <w:b/>
          <w:bCs/>
          <w:color w:val="323130"/>
          <w:sz w:val="20"/>
          <w:szCs w:val="20"/>
        </w:rPr>
        <w:t>:</w:t>
      </w:r>
      <w:r w:rsidRPr="00ED3783">
        <w:rPr>
          <w:rFonts w:ascii="Segoe UI" w:hAnsi="Segoe UI" w:eastAsia="Times New Roman" w:cs="Segoe UI"/>
          <w:b/>
          <w:bCs/>
          <w:color w:val="323130"/>
          <w:sz w:val="20"/>
          <w:szCs w:val="20"/>
        </w:rPr>
        <w:t xml:space="preserve"> </w:t>
      </w:r>
      <w:r>
        <w:rPr>
          <w:rFonts w:ascii="Segoe UI" w:hAnsi="Segoe UI" w:eastAsia="Times New Roman" w:cs="Segoe UI"/>
          <w:color w:val="323130"/>
          <w:sz w:val="20"/>
          <w:szCs w:val="20"/>
        </w:rPr>
        <w:t xml:space="preserve">&lt;Enter password </w:t>
      </w:r>
      <w:proofErr w:type="spellStart"/>
      <w:proofErr w:type="gramStart"/>
      <w:r>
        <w:rPr>
          <w:rFonts w:ascii="Segoe UI" w:hAnsi="Segoe UI" w:eastAsia="Times New Roman" w:cs="Segoe UI"/>
          <w:color w:val="323130"/>
          <w:sz w:val="20"/>
          <w:szCs w:val="20"/>
        </w:rPr>
        <w:t>eg</w:t>
      </w:r>
      <w:proofErr w:type="spellEnd"/>
      <w:r>
        <w:rPr>
          <w:rFonts w:ascii="Segoe UI" w:hAnsi="Segoe UI" w:eastAsia="Times New Roman" w:cs="Segoe UI"/>
          <w:color w:val="323130"/>
          <w:sz w:val="20"/>
          <w:szCs w:val="20"/>
        </w:rPr>
        <w:t>:@</w:t>
      </w:r>
      <w:proofErr w:type="gramEnd"/>
      <w:r>
        <w:rPr>
          <w:rFonts w:ascii="Segoe UI" w:hAnsi="Segoe UI" w:eastAsia="Times New Roman" w:cs="Segoe UI"/>
          <w:color w:val="323130"/>
          <w:sz w:val="20"/>
          <w:szCs w:val="20"/>
        </w:rPr>
        <w:t>1234xyz&gt;</w:t>
      </w:r>
      <w:r w:rsidR="00ED3783">
        <w:rPr>
          <w:sz w:val="24"/>
          <w:szCs w:val="24"/>
        </w:rPr>
        <w:br/>
      </w:r>
      <w:r w:rsidRPr="00814132">
        <w:rPr>
          <w:rFonts w:ascii="Segoe UI" w:hAnsi="Segoe UI" w:eastAsia="Times New Roman" w:cs="Segoe UI"/>
          <w:b/>
          <w:bCs/>
          <w:color w:val="323130"/>
          <w:sz w:val="20"/>
          <w:szCs w:val="20"/>
        </w:rPr>
        <w:t>Confirm password</w:t>
      </w:r>
      <w:r w:rsidR="00ED3783">
        <w:rPr>
          <w:rFonts w:ascii="Segoe UI" w:hAnsi="Segoe UI" w:eastAsia="Times New Roman" w:cs="Segoe UI"/>
          <w:b/>
          <w:bCs/>
          <w:color w:val="323130"/>
          <w:sz w:val="20"/>
          <w:szCs w:val="20"/>
        </w:rPr>
        <w:t>:</w:t>
      </w:r>
      <w:r>
        <w:rPr>
          <w:rFonts w:ascii="Segoe UI" w:hAnsi="Segoe UI" w:eastAsia="Times New Roman" w:cs="Segoe UI"/>
          <w:color w:val="323130"/>
          <w:sz w:val="20"/>
          <w:szCs w:val="20"/>
        </w:rPr>
        <w:t>&lt;same as password&gt;</w:t>
      </w:r>
    </w:p>
    <w:p w:rsidRPr="005348B9" w:rsidR="00814132" w:rsidP="005348B9" w:rsidRDefault="00021296" w14:paraId="0B989473" w14:textId="4BA113D8">
      <w:pPr>
        <w:rPr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60" behindDoc="0" locked="0" layoutInCell="1" allowOverlap="1" wp14:anchorId="37AADAD2" wp14:editId="49027C1D">
                <wp:simplePos x="0" y="0"/>
                <wp:positionH relativeFrom="column">
                  <wp:posOffset>79813</wp:posOffset>
                </wp:positionH>
                <wp:positionV relativeFrom="paragraph">
                  <wp:posOffset>1741237</wp:posOffset>
                </wp:positionV>
                <wp:extent cx="2783660" cy="1076240"/>
                <wp:effectExtent l="0" t="0" r="17145" b="10160"/>
                <wp:wrapNone/>
                <wp:docPr id="135" name="Rectangle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3660" cy="10762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4BF9AE7A">
              <v:rect id="Rectangle 135" style="position:absolute;margin-left:6.3pt;margin-top:137.1pt;width:219.2pt;height:84.7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665E191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61" behindDoc="0" locked="0" layoutInCell="1" allowOverlap="1" wp14:anchorId="328DE247" wp14:editId="25E930B1">
                <wp:simplePos x="0" y="0"/>
                <wp:positionH relativeFrom="margin">
                  <wp:align>left</wp:align>
                </wp:positionH>
                <wp:positionV relativeFrom="paragraph">
                  <wp:posOffset>2999324</wp:posOffset>
                </wp:positionV>
                <wp:extent cx="890124" cy="177851"/>
                <wp:effectExtent l="0" t="0" r="24765" b="12700"/>
                <wp:wrapNone/>
                <wp:docPr id="136" name="Rectangle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0124" cy="17785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4903E8D5">
              <v:rect id="Rectangle 136" style="position:absolute;margin-left:0;margin-top:236.15pt;width:70.1pt;height:14pt;z-index:2517063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spid="_x0000_s1026" filled="f" strokecolor="#ed7d31 [3205]" strokeweight="1pt" w14:anchorId="405DCDF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">
                <w10:wrap anchorx="margin"/>
              </v:rect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5356FC6E" wp14:editId="1C83E262">
                <wp:simplePos x="0" y="0"/>
                <wp:positionH relativeFrom="column">
                  <wp:posOffset>89012</wp:posOffset>
                </wp:positionH>
                <wp:positionV relativeFrom="paragraph">
                  <wp:posOffset>1146248</wp:posOffset>
                </wp:positionV>
                <wp:extent cx="2661661" cy="209747"/>
                <wp:effectExtent l="0" t="0" r="24765" b="19050"/>
                <wp:wrapNone/>
                <wp:docPr id="134" name="Rectangle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1661" cy="20974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CDB9245">
              <v:rect id="Rectangle 134" style="position:absolute;margin-left:7pt;margin-top:90.25pt;width:209.6pt;height:16.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3BC017F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"/>
            </w:pict>
          </mc:Fallback>
        </mc:AlternateContent>
      </w:r>
      <w:r w:rsidR="00814132">
        <w:rPr>
          <w:noProof/>
        </w:rPr>
        <w:drawing>
          <wp:inline distT="0" distB="0" distL="0" distR="0" wp14:anchorId="512428C8" wp14:editId="4B7C5086">
            <wp:extent cx="2865936" cy="3185396"/>
            <wp:effectExtent l="19050" t="19050" r="10795" b="15240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/>
                  </pic:nvPicPr>
                  <pic:blipFill rotWithShape="1">
                    <a:blip r:embed="rId23"/>
                    <a:srcRect l="545" t="18654" r="62832" b="8941"/>
                    <a:stretch/>
                  </pic:blipFill>
                  <pic:spPr bwMode="auto">
                    <a:xfrm>
                      <a:off x="0" y="0"/>
                      <a:ext cx="2892210" cy="321459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814132" w:rsidR="005348B9" w:rsidP="00814132" w:rsidRDefault="00814132" w14:paraId="7828390D" w14:textId="020FB647">
      <w:pPr>
        <w:shd w:val="clear" w:color="auto" w:fill="FFFFFF"/>
        <w:rPr>
          <w:rFonts w:ascii="Segoe UI" w:hAnsi="Segoe UI" w:eastAsia="Times New Roman" w:cs="Segoe UI"/>
          <w:color w:val="323130"/>
          <w:sz w:val="20"/>
          <w:szCs w:val="20"/>
        </w:rPr>
      </w:pPr>
      <w:r w:rsidRPr="00ED3783">
        <w:rPr>
          <w:b/>
          <w:bCs/>
        </w:rPr>
        <w:t>Step5</w:t>
      </w:r>
      <w:r>
        <w:t xml:space="preserve"> “</w:t>
      </w:r>
      <w:r w:rsidRPr="00814132">
        <w:rPr>
          <w:rFonts w:ascii="Segoe UI" w:hAnsi="Segoe UI" w:eastAsia="Times New Roman" w:cs="Segoe UI"/>
          <w:b/>
          <w:bCs/>
          <w:color w:val="323130"/>
          <w:sz w:val="20"/>
          <w:szCs w:val="20"/>
          <w:u w:val="single"/>
        </w:rPr>
        <w:t>Allow Azure services and resources to access this server</w:t>
      </w:r>
      <w:r>
        <w:rPr>
          <w:rFonts w:ascii="Segoe UI" w:hAnsi="Segoe UI" w:eastAsia="Times New Roman" w:cs="Segoe UI"/>
          <w:color w:val="323130"/>
          <w:sz w:val="20"/>
          <w:szCs w:val="20"/>
        </w:rPr>
        <w:t xml:space="preserve">” Select </w:t>
      </w:r>
      <w:r w:rsidRPr="00ED3783">
        <w:rPr>
          <w:rFonts w:ascii="Segoe UI" w:hAnsi="Segoe UI" w:eastAsia="Times New Roman" w:cs="Segoe UI"/>
          <w:color w:val="323130"/>
          <w:sz w:val="20"/>
          <w:szCs w:val="20"/>
        </w:rPr>
        <w:t>Yes</w:t>
      </w:r>
      <w:r>
        <w:rPr>
          <w:rFonts w:ascii="Segoe UI" w:hAnsi="Segoe UI" w:eastAsia="Times New Roman" w:cs="Segoe UI"/>
          <w:color w:val="323130"/>
          <w:sz w:val="20"/>
          <w:szCs w:val="20"/>
          <w:u w:val="single"/>
        </w:rPr>
        <w:t xml:space="preserve">. </w:t>
      </w:r>
      <w:r w:rsidRPr="00814132">
        <w:rPr>
          <w:rFonts w:ascii="Segoe UI" w:hAnsi="Segoe UI" w:eastAsia="Times New Roman" w:cs="Segoe UI"/>
          <w:color w:val="323130"/>
          <w:sz w:val="20"/>
          <w:szCs w:val="20"/>
        </w:rPr>
        <w:t xml:space="preserve">and </w:t>
      </w:r>
      <w:r w:rsidRPr="00814132" w:rsidR="00ED3783">
        <w:rPr>
          <w:rFonts w:ascii="Segoe UI" w:hAnsi="Segoe UI" w:eastAsia="Times New Roman" w:cs="Segoe UI"/>
          <w:color w:val="323130"/>
          <w:sz w:val="20"/>
          <w:szCs w:val="20"/>
        </w:rPr>
        <w:t>click</w:t>
      </w:r>
      <w:r w:rsidRPr="00814132">
        <w:rPr>
          <w:rFonts w:ascii="Segoe UI" w:hAnsi="Segoe UI" w:eastAsia="Times New Roman" w:cs="Segoe UI"/>
          <w:color w:val="323130"/>
          <w:sz w:val="20"/>
          <w:szCs w:val="20"/>
        </w:rPr>
        <w:t xml:space="preserve"> on </w:t>
      </w:r>
      <w:r>
        <w:rPr>
          <w:rFonts w:ascii="Segoe UI" w:hAnsi="Segoe UI" w:eastAsia="Times New Roman" w:cs="Segoe UI"/>
          <w:color w:val="323130"/>
          <w:sz w:val="20"/>
          <w:szCs w:val="20"/>
        </w:rPr>
        <w:br/>
      </w:r>
      <w:r>
        <w:rPr>
          <w:rFonts w:ascii="Segoe UI" w:hAnsi="Segoe UI" w:eastAsia="Times New Roman" w:cs="Segoe UI"/>
          <w:color w:val="323130"/>
          <w:sz w:val="20"/>
          <w:szCs w:val="20"/>
        </w:rPr>
        <w:t>“</w:t>
      </w:r>
      <w:r w:rsidRPr="00ED3783">
        <w:rPr>
          <w:rFonts w:ascii="Segoe UI" w:hAnsi="Segoe UI" w:eastAsia="Times New Roman" w:cs="Segoe UI"/>
          <w:b/>
          <w:bCs/>
          <w:color w:val="323130"/>
          <w:sz w:val="20"/>
          <w:szCs w:val="20"/>
          <w:u w:val="single"/>
        </w:rPr>
        <w:t>Review + Create</w:t>
      </w:r>
      <w:r>
        <w:rPr>
          <w:rFonts w:ascii="Segoe UI" w:hAnsi="Segoe UI" w:eastAsia="Times New Roman" w:cs="Segoe UI"/>
          <w:color w:val="323130"/>
          <w:sz w:val="20"/>
          <w:szCs w:val="20"/>
          <w:u w:val="single"/>
        </w:rPr>
        <w:t>”</w:t>
      </w:r>
      <w:r w:rsidR="00ED3783">
        <w:rPr>
          <w:rFonts w:ascii="Segoe UI" w:hAnsi="Segoe UI" w:eastAsia="Times New Roman" w:cs="Segoe UI"/>
          <w:color w:val="323130"/>
          <w:sz w:val="20"/>
          <w:szCs w:val="20"/>
          <w:u w:val="single"/>
        </w:rPr>
        <w:t xml:space="preserve"> </w:t>
      </w:r>
      <w:r w:rsidRPr="00814132">
        <w:rPr>
          <w:rFonts w:ascii="Segoe UI" w:hAnsi="Segoe UI" w:eastAsia="Times New Roman" w:cs="Segoe UI"/>
          <w:color w:val="323130"/>
          <w:sz w:val="20"/>
          <w:szCs w:val="20"/>
        </w:rPr>
        <w:t>Button</w:t>
      </w:r>
      <w:r>
        <w:rPr>
          <w:rFonts w:ascii="Segoe UI" w:hAnsi="Segoe UI" w:eastAsia="Times New Roman" w:cs="Segoe UI"/>
          <w:color w:val="323130"/>
          <w:sz w:val="20"/>
          <w:szCs w:val="20"/>
        </w:rPr>
        <w:t>.</w:t>
      </w:r>
    </w:p>
    <w:p w:rsidR="00021296" w:rsidRDefault="00021296" w14:paraId="7711F3C6" w14:textId="77777777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52" behindDoc="0" locked="0" layoutInCell="1" allowOverlap="1" wp14:anchorId="74AB1AFE" wp14:editId="72EA181B">
                <wp:simplePos x="0" y="0"/>
                <wp:positionH relativeFrom="margin">
                  <wp:align>left</wp:align>
                </wp:positionH>
                <wp:positionV relativeFrom="paragraph">
                  <wp:posOffset>2988299</wp:posOffset>
                </wp:positionV>
                <wp:extent cx="913849" cy="250353"/>
                <wp:effectExtent l="0" t="0" r="19685" b="16510"/>
                <wp:wrapNone/>
                <wp:docPr id="138" name="Rectangle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3849" cy="25035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48B99B26">
              <v:rect id="Rectangle 138" style="position:absolute;margin-left:0;margin-top:235.3pt;width:71.95pt;height:19.7pt;z-index:2519009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spid="_x0000_s1026" filled="f" strokecolor="#ed7d31 [3205]" strokeweight="1pt" w14:anchorId="27885A3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">
                <w10:wrap anchorx="margin"/>
              </v:rect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62" behindDoc="0" locked="0" layoutInCell="1" allowOverlap="1" wp14:anchorId="2DECEA3E" wp14:editId="51C0D1CE">
                <wp:simplePos x="0" y="0"/>
                <wp:positionH relativeFrom="column">
                  <wp:posOffset>1642683</wp:posOffset>
                </wp:positionH>
                <wp:positionV relativeFrom="paragraph">
                  <wp:posOffset>1070486</wp:posOffset>
                </wp:positionV>
                <wp:extent cx="776836" cy="250853"/>
                <wp:effectExtent l="0" t="0" r="23495" b="15875"/>
                <wp:wrapNone/>
                <wp:docPr id="137" name="Rectangle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836" cy="25085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28A613B5">
              <v:rect id="Rectangle 137" style="position:absolute;margin-left:129.35pt;margin-top:84.3pt;width:61.15pt;height:19.7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0DCC7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"/>
            </w:pict>
          </mc:Fallback>
        </mc:AlternateContent>
      </w:r>
      <w:r w:rsidR="00814132">
        <w:rPr>
          <w:noProof/>
        </w:rPr>
        <w:drawing>
          <wp:inline distT="0" distB="0" distL="0" distR="0" wp14:anchorId="07722FB4" wp14:editId="0C0CB2DF">
            <wp:extent cx="2892845" cy="3217764"/>
            <wp:effectExtent l="19050" t="19050" r="22225" b="20955"/>
            <wp:docPr id="22" name="Picture 2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, Word&#10;&#10;Description automatically generated"/>
                    <pic:cNvPicPr/>
                  </pic:nvPicPr>
                  <pic:blipFill rotWithShape="1">
                    <a:blip r:embed="rId24"/>
                    <a:srcRect t="19135" r="63649" b="8942"/>
                    <a:stretch/>
                  </pic:blipFill>
                  <pic:spPr bwMode="auto">
                    <a:xfrm>
                      <a:off x="0" y="0"/>
                      <a:ext cx="2923229" cy="325156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348B9" w:rsidRDefault="00625DFC" w14:paraId="627AD0FD" w14:textId="2BE47965">
      <w:r w:rsidRPr="00ED3783">
        <w:rPr>
          <w:b/>
          <w:bCs/>
        </w:rPr>
        <w:t>Step6</w:t>
      </w:r>
      <w:r>
        <w:t xml:space="preserve"> Restore </w:t>
      </w:r>
      <w:proofErr w:type="spellStart"/>
      <w:r>
        <w:t>bacpac</w:t>
      </w:r>
      <w:proofErr w:type="spellEnd"/>
      <w:r>
        <w:t xml:space="preserve"> using MSSM.</w:t>
      </w:r>
    </w:p>
    <w:p w:rsidR="00625DFC" w:rsidP="00625DFC" w:rsidRDefault="00625DFC" w14:paraId="15B0A5C0" w14:textId="0900F95A">
      <w:pPr>
        <w:tabs>
          <w:tab w:val="left" w:pos="720"/>
          <w:tab w:val="left" w:pos="1440"/>
          <w:tab w:val="left" w:pos="3084"/>
        </w:tabs>
      </w:pPr>
      <w:r>
        <w:tab/>
      </w:r>
      <w:r w:rsidRPr="00ED3783">
        <w:rPr>
          <w:b/>
          <w:bCs/>
        </w:rPr>
        <w:t>Step6.1</w:t>
      </w:r>
      <w:r>
        <w:t xml:space="preserve"> From </w:t>
      </w:r>
      <w:r w:rsidR="00ED3783">
        <w:t>your s</w:t>
      </w:r>
      <w:r>
        <w:t xml:space="preserve">ystem </w:t>
      </w:r>
      <w:r w:rsidR="00ED3783">
        <w:t>o</w:t>
      </w:r>
      <w:r>
        <w:t xml:space="preserve">pen </w:t>
      </w:r>
      <w:r w:rsidR="00ED3783">
        <w:t>“</w:t>
      </w:r>
      <w:r w:rsidRPr="00ED3783">
        <w:rPr>
          <w:b/>
          <w:bCs/>
          <w:u w:val="single"/>
        </w:rPr>
        <w:t>Microsoft SQL Server Management Studio</w:t>
      </w:r>
      <w:r w:rsidR="00ED3783">
        <w:t>”</w:t>
      </w:r>
      <w:r>
        <w:t>.</w:t>
      </w:r>
      <w:r>
        <w:tab/>
      </w:r>
    </w:p>
    <w:p w:rsidR="00625DFC" w:rsidP="00625DFC" w:rsidRDefault="008B52BF" w14:paraId="6A6ACA5C" w14:textId="76FC289E">
      <w:pPr>
        <w:tabs>
          <w:tab w:val="left" w:pos="720"/>
          <w:tab w:val="left" w:pos="1440"/>
          <w:tab w:val="left" w:pos="3084"/>
        </w:tabs>
        <w:rPr>
          <w:noProof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5B21B8C0" wp14:editId="7A194902">
                <wp:simplePos x="0" y="0"/>
                <wp:positionH relativeFrom="column">
                  <wp:posOffset>1238081</wp:posOffset>
                </wp:positionH>
                <wp:positionV relativeFrom="paragraph">
                  <wp:posOffset>726023</wp:posOffset>
                </wp:positionV>
                <wp:extent cx="1780248" cy="258799"/>
                <wp:effectExtent l="0" t="0" r="10795" b="27305"/>
                <wp:wrapNone/>
                <wp:docPr id="139" name="Rectangle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0248" cy="25879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20FA4A57">
              <v:rect id="Rectangle 139" style="position:absolute;margin-left:97.5pt;margin-top:57.15pt;width:140.2pt;height:20.4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0688ECF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"/>
            </w:pict>
          </mc:Fallback>
        </mc:AlternateContent>
      </w:r>
      <w:r w:rsidR="00625DFC">
        <w:rPr>
          <w:noProof/>
        </w:rPr>
        <w:t xml:space="preserve">                             </w:t>
      </w:r>
      <w:r w:rsidR="00625DFC">
        <w:rPr>
          <w:noProof/>
        </w:rPr>
        <w:drawing>
          <wp:inline distT="0" distB="0" distL="0" distR="0" wp14:anchorId="1A3BC1CD" wp14:editId="6CED3D28">
            <wp:extent cx="2201034" cy="2666257"/>
            <wp:effectExtent l="19050" t="19050" r="27940" b="2032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 rotWithShape="1">
                    <a:blip r:embed="rId25"/>
                    <a:srcRect t="47470" r="76174" b="1192"/>
                    <a:stretch/>
                  </pic:blipFill>
                  <pic:spPr bwMode="auto">
                    <a:xfrm>
                      <a:off x="0" y="0"/>
                      <a:ext cx="2216098" cy="26845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D3783" w:rsidP="00625DFC" w:rsidRDefault="00625DFC" w14:paraId="7435840F" w14:textId="77777777">
      <w:pPr>
        <w:tabs>
          <w:tab w:val="left" w:pos="720"/>
          <w:tab w:val="left" w:pos="1440"/>
          <w:tab w:val="left" w:pos="3084"/>
        </w:tabs>
        <w:rPr>
          <w:noProof/>
        </w:rPr>
      </w:pPr>
      <w:r>
        <w:rPr>
          <w:noProof/>
        </w:rPr>
        <w:tab/>
      </w:r>
    </w:p>
    <w:p w:rsidR="00625DFC" w:rsidP="00625DFC" w:rsidRDefault="00ED3783" w14:paraId="3F691EAA" w14:textId="4117FDA5">
      <w:pPr>
        <w:tabs>
          <w:tab w:val="left" w:pos="720"/>
          <w:tab w:val="left" w:pos="1440"/>
          <w:tab w:val="left" w:pos="3084"/>
        </w:tabs>
        <w:rPr>
          <w:noProof/>
        </w:rPr>
      </w:pPr>
      <w:r>
        <w:rPr>
          <w:b/>
          <w:bCs/>
          <w:noProof/>
        </w:rPr>
        <w:tab/>
      </w:r>
      <w:r w:rsidRPr="00ED3783" w:rsidR="00625DFC">
        <w:rPr>
          <w:b w:val="1"/>
          <w:bCs w:val="1"/>
          <w:noProof/>
        </w:rPr>
        <w:t>Step6.2</w:t>
      </w:r>
      <w:r w:rsidR="00625DFC">
        <w:rPr>
          <w:noProof/>
        </w:rPr>
        <w:t xml:space="preserve"> Click on “Connect” Select “Database Engine..”</w:t>
      </w:r>
      <w:r w:rsidR="0FE803F0">
        <w:rPr>
          <w:noProof/>
        </w:rPr>
        <w:t xml:space="preserve">.</w:t>
      </w:r>
    </w:p>
    <w:p w:rsidR="00625DFC" w:rsidP="00625DFC" w:rsidRDefault="008B52BF" w14:paraId="504C1993" w14:textId="239AB83B">
      <w:pPr>
        <w:tabs>
          <w:tab w:val="left" w:pos="720"/>
          <w:tab w:val="left" w:pos="1440"/>
          <w:tab w:val="left" w:pos="3084"/>
        </w:tabs>
        <w:rPr>
          <w:noProof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64A85043" wp14:editId="3E817FB5">
                <wp:simplePos x="0" y="0"/>
                <wp:positionH relativeFrom="column">
                  <wp:posOffset>1108608</wp:posOffset>
                </wp:positionH>
                <wp:positionV relativeFrom="paragraph">
                  <wp:posOffset>1338219</wp:posOffset>
                </wp:positionV>
                <wp:extent cx="1221897" cy="234523"/>
                <wp:effectExtent l="0" t="0" r="16510" b="13335"/>
                <wp:wrapNone/>
                <wp:docPr id="140" name="Rectangle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1897" cy="23452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BE219AD">
              <v:rect id="Rectangle 140" style="position:absolute;margin-left:87.3pt;margin-top:105.35pt;width:96.2pt;height:18.4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0BE91EE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"/>
            </w:pict>
          </mc:Fallback>
        </mc:AlternateContent>
      </w:r>
      <w:r w:rsidR="00625DFC">
        <w:rPr>
          <w:noProof/>
        </w:rPr>
        <w:tab/>
      </w:r>
      <w:r w:rsidR="00625DFC">
        <w:rPr>
          <w:noProof/>
        </w:rPr>
        <w:tab/>
      </w:r>
      <w:r w:rsidR="00625DFC">
        <w:rPr>
          <w:noProof/>
        </w:rPr>
        <w:drawing>
          <wp:inline distT="0" distB="0" distL="0" distR="0" wp14:anchorId="50997C49" wp14:editId="41B30B50">
            <wp:extent cx="3873219" cy="2676325"/>
            <wp:effectExtent l="19050" t="19050" r="13335" b="10160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 rotWithShape="1">
                    <a:blip r:embed="rId26"/>
                    <a:srcRect t="969" r="68278" b="60040"/>
                    <a:stretch/>
                  </pic:blipFill>
                  <pic:spPr bwMode="auto">
                    <a:xfrm>
                      <a:off x="0" y="0"/>
                      <a:ext cx="3902126" cy="269629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21296" w:rsidP="00625DFC" w:rsidRDefault="00625DFC" w14:paraId="5AF50160" w14:textId="77777777">
      <w:pPr>
        <w:tabs>
          <w:tab w:val="left" w:pos="720"/>
          <w:tab w:val="left" w:pos="1440"/>
          <w:tab w:val="left" w:pos="3084"/>
        </w:tabs>
        <w:rPr>
          <w:noProof/>
        </w:rPr>
      </w:pPr>
      <w:r>
        <w:rPr>
          <w:noProof/>
        </w:rPr>
        <w:tab/>
      </w:r>
    </w:p>
    <w:p w:rsidR="00021296" w:rsidP="00625DFC" w:rsidRDefault="00021296" w14:paraId="0A0173CD" w14:textId="77777777">
      <w:pPr>
        <w:tabs>
          <w:tab w:val="left" w:pos="720"/>
          <w:tab w:val="left" w:pos="1440"/>
          <w:tab w:val="left" w:pos="3084"/>
        </w:tabs>
        <w:rPr>
          <w:noProof/>
        </w:rPr>
      </w:pPr>
    </w:p>
    <w:p w:rsidR="00021296" w:rsidP="00625DFC" w:rsidRDefault="00021296" w14:paraId="28E8A32A" w14:textId="77777777">
      <w:pPr>
        <w:tabs>
          <w:tab w:val="left" w:pos="720"/>
          <w:tab w:val="left" w:pos="1440"/>
          <w:tab w:val="left" w:pos="3084"/>
        </w:tabs>
        <w:rPr>
          <w:noProof/>
        </w:rPr>
      </w:pPr>
    </w:p>
    <w:p w:rsidR="00021296" w:rsidP="00625DFC" w:rsidRDefault="00021296" w14:paraId="3F4C38C3" w14:textId="77777777">
      <w:pPr>
        <w:tabs>
          <w:tab w:val="left" w:pos="720"/>
          <w:tab w:val="left" w:pos="1440"/>
          <w:tab w:val="left" w:pos="3084"/>
        </w:tabs>
        <w:rPr>
          <w:noProof/>
        </w:rPr>
      </w:pPr>
    </w:p>
    <w:p w:rsidR="00021296" w:rsidP="00625DFC" w:rsidRDefault="00021296" w14:paraId="7759F1BE" w14:textId="77777777">
      <w:pPr>
        <w:tabs>
          <w:tab w:val="left" w:pos="720"/>
          <w:tab w:val="left" w:pos="1440"/>
          <w:tab w:val="left" w:pos="3084"/>
        </w:tabs>
        <w:rPr>
          <w:noProof/>
        </w:rPr>
      </w:pPr>
    </w:p>
    <w:p w:rsidR="00625DFC" w:rsidP="00625DFC" w:rsidRDefault="00021296" w14:paraId="432DD71D" w14:textId="509C06AD">
      <w:pPr>
        <w:tabs>
          <w:tab w:val="left" w:pos="720"/>
          <w:tab w:val="left" w:pos="1440"/>
          <w:tab w:val="left" w:pos="3084"/>
        </w:tabs>
        <w:rPr>
          <w:noProof/>
        </w:rPr>
      </w:pPr>
      <w:r>
        <w:rPr>
          <w:noProof/>
        </w:rPr>
        <w:tab/>
      </w:r>
      <w:r w:rsidRPr="00ED3783" w:rsidR="00625DFC">
        <w:rPr>
          <w:b/>
          <w:bCs/>
          <w:noProof/>
        </w:rPr>
        <w:t>Step6.3</w:t>
      </w:r>
      <w:r w:rsidR="00625DFC">
        <w:rPr>
          <w:noProof/>
        </w:rPr>
        <w:t xml:space="preserve"> Enter data as</w:t>
      </w:r>
      <w:r w:rsidR="00ED3783">
        <w:rPr>
          <w:noProof/>
        </w:rPr>
        <w:t xml:space="preserve"> given</w:t>
      </w:r>
      <w:r w:rsidR="00625DFC">
        <w:rPr>
          <w:noProof/>
        </w:rPr>
        <w:t xml:space="preserve"> below.</w:t>
      </w:r>
    </w:p>
    <w:p w:rsidR="00625DFC" w:rsidP="00ED3783" w:rsidRDefault="00625DFC" w14:paraId="733FCA31" w14:textId="1B1979EE">
      <w:pPr>
        <w:tabs>
          <w:tab w:val="left" w:pos="720"/>
          <w:tab w:val="left" w:pos="1440"/>
          <w:tab w:val="left" w:pos="3084"/>
        </w:tabs>
        <w:ind w:left="1440"/>
        <w:rPr>
          <w:noProof/>
        </w:rPr>
      </w:pPr>
      <w:r w:rsidRPr="00ED3783">
        <w:rPr>
          <w:b/>
          <w:bCs/>
          <w:noProof/>
        </w:rPr>
        <w:t>Server name</w:t>
      </w:r>
      <w:r>
        <w:rPr>
          <w:noProof/>
        </w:rPr>
        <w:t>: &lt;server-name&gt;.database.windows.net</w:t>
      </w:r>
      <w:r w:rsidR="00ED3783">
        <w:rPr>
          <w:noProof/>
        </w:rPr>
        <w:br/>
      </w:r>
      <w:r w:rsidRPr="00ED3783">
        <w:rPr>
          <w:b/>
          <w:bCs/>
          <w:noProof/>
        </w:rPr>
        <w:t>Login</w:t>
      </w:r>
      <w:r>
        <w:rPr>
          <w:noProof/>
        </w:rPr>
        <w:t>: &lt;Server user id&gt;</w:t>
      </w:r>
      <w:r w:rsidR="00ED3783">
        <w:rPr>
          <w:noProof/>
        </w:rPr>
        <w:br/>
      </w:r>
      <w:r w:rsidRPr="00ED3783">
        <w:rPr>
          <w:b/>
          <w:bCs/>
          <w:noProof/>
        </w:rPr>
        <w:t>Password</w:t>
      </w:r>
      <w:r>
        <w:rPr>
          <w:noProof/>
        </w:rPr>
        <w:t>: &lt;Server password&gt;</w:t>
      </w:r>
    </w:p>
    <w:p w:rsidR="00ED3783" w:rsidP="00625DFC" w:rsidRDefault="008B52BF" w14:paraId="262DC70A" w14:textId="7BDB9F41">
      <w:pPr>
        <w:tabs>
          <w:tab w:val="left" w:pos="720"/>
          <w:tab w:val="left" w:pos="1440"/>
          <w:tab w:val="left" w:pos="3084"/>
        </w:tabs>
        <w:rPr>
          <w:noProof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65" behindDoc="0" locked="0" layoutInCell="1" allowOverlap="1" wp14:anchorId="56F7C5ED" wp14:editId="4C1EDEC9">
                <wp:simplePos x="0" y="0"/>
                <wp:positionH relativeFrom="column">
                  <wp:posOffset>1909495</wp:posOffset>
                </wp:positionH>
                <wp:positionV relativeFrom="paragraph">
                  <wp:posOffset>2109689</wp:posOffset>
                </wp:positionV>
                <wp:extent cx="662929" cy="234523"/>
                <wp:effectExtent l="0" t="0" r="23495" b="13335"/>
                <wp:wrapNone/>
                <wp:docPr id="141" name="Rectangle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929" cy="23452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215E8667">
              <v:rect id="Rectangle 141" style="position:absolute;margin-left:150.35pt;margin-top:166.1pt;width:52.2pt;height:18.4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28E999C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"/>
            </w:pict>
          </mc:Fallback>
        </mc:AlternateContent>
      </w:r>
      <w:r w:rsidR="00625DFC">
        <w:rPr>
          <w:noProof/>
        </w:rPr>
        <w:tab/>
      </w:r>
      <w:r w:rsidR="00625DFC">
        <w:rPr>
          <w:noProof/>
        </w:rPr>
        <w:tab/>
      </w:r>
      <w:r w:rsidR="000D2DE0">
        <w:rPr>
          <w:noProof/>
        </w:rPr>
        <w:drawing>
          <wp:inline distT="0" distB="0" distL="0" distR="0" wp14:anchorId="634C1E73" wp14:editId="3FD6D543">
            <wp:extent cx="3633324" cy="2346085"/>
            <wp:effectExtent l="0" t="0" r="5715" b="0"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6191" cy="2354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5DFC" w:rsidP="00625DFC" w:rsidRDefault="00ED3783" w14:paraId="0CA717EF" w14:textId="453986BA">
      <w:pPr>
        <w:tabs>
          <w:tab w:val="left" w:pos="720"/>
          <w:tab w:val="left" w:pos="1440"/>
          <w:tab w:val="left" w:pos="3084"/>
        </w:tabs>
        <w:rPr>
          <w:noProof/>
        </w:rPr>
      </w:pPr>
      <w:r>
        <w:rPr>
          <w:noProof/>
        </w:rPr>
        <w:tab/>
      </w:r>
      <w:r w:rsidRPr="00ED3783" w:rsidR="00625DFC">
        <w:rPr>
          <w:b/>
          <w:bCs/>
          <w:noProof/>
        </w:rPr>
        <w:t>Step6.4</w:t>
      </w:r>
      <w:r w:rsidR="00625DFC">
        <w:rPr>
          <w:noProof/>
        </w:rPr>
        <w:t xml:space="preserve"> </w:t>
      </w:r>
      <w:r w:rsidR="008E00E8">
        <w:rPr>
          <w:noProof/>
        </w:rPr>
        <w:t>Server is Connected</w:t>
      </w:r>
      <w:r>
        <w:rPr>
          <w:noProof/>
        </w:rPr>
        <w:t>.</w:t>
      </w:r>
    </w:p>
    <w:p w:rsidR="00625DFC" w:rsidP="00625DFC" w:rsidRDefault="008B52BF" w14:paraId="74F4DBD9" w14:textId="3C829768">
      <w:pPr>
        <w:tabs>
          <w:tab w:val="left" w:pos="720"/>
          <w:tab w:val="left" w:pos="1440"/>
          <w:tab w:val="left" w:pos="3084"/>
        </w:tabs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2E7DC235" wp14:editId="128DF19A">
                <wp:simplePos x="0" y="0"/>
                <wp:positionH relativeFrom="column">
                  <wp:posOffset>1035781</wp:posOffset>
                </wp:positionH>
                <wp:positionV relativeFrom="paragraph">
                  <wp:posOffset>248324</wp:posOffset>
                </wp:positionV>
                <wp:extent cx="3261090" cy="234669"/>
                <wp:effectExtent l="0" t="0" r="15875" b="13335"/>
                <wp:wrapNone/>
                <wp:docPr id="142" name="Rectangle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1090" cy="23466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65D6348">
              <v:rect id="Rectangle 142" style="position:absolute;margin-left:81.55pt;margin-top:19.55pt;width:256.8pt;height:18.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279CEAD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"/>
            </w:pict>
          </mc:Fallback>
        </mc:AlternateContent>
      </w:r>
      <w:r w:rsidR="00625DFC">
        <w:rPr>
          <w:noProof/>
        </w:rPr>
        <w:tab/>
      </w:r>
      <w:r w:rsidR="00625DFC">
        <w:rPr>
          <w:noProof/>
        </w:rPr>
        <w:tab/>
      </w:r>
      <w:r w:rsidR="000D2DE0">
        <w:rPr>
          <w:noProof/>
        </w:rPr>
        <w:drawing>
          <wp:inline distT="0" distB="0" distL="0" distR="0" wp14:anchorId="2C4C3517" wp14:editId="38685BBD">
            <wp:extent cx="4046018" cy="1168734"/>
            <wp:effectExtent l="0" t="0" r="0" b="0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6095" cy="1186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48B9" w:rsidRDefault="008E00E8" w14:paraId="365589AF" w14:textId="282B62D2">
      <w:r>
        <w:tab/>
      </w:r>
      <w:r w:rsidRPr="00ED3783">
        <w:rPr>
          <w:b/>
          <w:bCs/>
        </w:rPr>
        <w:t>Step6.5</w:t>
      </w:r>
      <w:r>
        <w:t xml:space="preserve"> Right Click on Database Folder and select </w:t>
      </w:r>
      <w:r w:rsidRPr="00ED3783" w:rsidR="00ED3783">
        <w:rPr>
          <w:b/>
          <w:bCs/>
          <w:u w:val="single"/>
        </w:rPr>
        <w:t>“Import</w:t>
      </w:r>
      <w:r w:rsidRPr="00ED3783">
        <w:rPr>
          <w:b/>
          <w:bCs/>
          <w:u w:val="single"/>
        </w:rPr>
        <w:t xml:space="preserve"> </w:t>
      </w:r>
      <w:r w:rsidR="00ED3783">
        <w:rPr>
          <w:b/>
          <w:bCs/>
          <w:u w:val="single"/>
        </w:rPr>
        <w:t>D</w:t>
      </w:r>
      <w:r w:rsidRPr="00ED3783">
        <w:rPr>
          <w:b/>
          <w:bCs/>
          <w:u w:val="single"/>
        </w:rPr>
        <w:t>ata-tier Application</w:t>
      </w:r>
      <w:r>
        <w:t>…”</w:t>
      </w:r>
      <w:r w:rsidR="00ED3783">
        <w:t>.</w:t>
      </w:r>
    </w:p>
    <w:p w:rsidR="008E00E8" w:rsidRDefault="008B52BF" w14:paraId="5BE4D3AD" w14:textId="3AF739EB">
      <w:pPr>
        <w:rPr>
          <w:noProof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67" behindDoc="0" locked="0" layoutInCell="1" allowOverlap="1" wp14:anchorId="74FC62C3" wp14:editId="0D78AF29">
                <wp:simplePos x="0" y="0"/>
                <wp:positionH relativeFrom="column">
                  <wp:posOffset>1812094</wp:posOffset>
                </wp:positionH>
                <wp:positionV relativeFrom="paragraph">
                  <wp:posOffset>1491238</wp:posOffset>
                </wp:positionV>
                <wp:extent cx="1861168" cy="250707"/>
                <wp:effectExtent l="0" t="0" r="25400" b="16510"/>
                <wp:wrapNone/>
                <wp:docPr id="143" name="Rectangle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1168" cy="25070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16D59866">
              <v:rect id="Rectangle 143" style="position:absolute;margin-left:142.7pt;margin-top:117.4pt;width:146.55pt;height:19.7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4D8F9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"/>
            </w:pict>
          </mc:Fallback>
        </mc:AlternateContent>
      </w:r>
      <w:r w:rsidR="008E00E8">
        <w:rPr>
          <w:noProof/>
        </w:rPr>
        <w:t xml:space="preserve">                             </w:t>
      </w:r>
      <w:r w:rsidR="000D2DE0">
        <w:rPr>
          <w:noProof/>
        </w:rPr>
        <w:drawing>
          <wp:inline distT="0" distB="0" distL="0" distR="0" wp14:anchorId="61ED131B" wp14:editId="526FFB7A">
            <wp:extent cx="3285366" cy="2284128"/>
            <wp:effectExtent l="0" t="0" r="0" b="1905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2633" cy="228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1296" w:rsidP="00ED3783" w:rsidRDefault="008E00E8" w14:paraId="40D2B982" w14:textId="77777777">
      <w:pPr>
        <w:rPr>
          <w:noProof/>
        </w:rPr>
      </w:pPr>
      <w:r>
        <w:rPr>
          <w:noProof/>
        </w:rPr>
        <w:tab/>
      </w:r>
    </w:p>
    <w:p w:rsidR="00021296" w:rsidP="00ED3783" w:rsidRDefault="00021296" w14:paraId="411B63DB" w14:textId="77777777">
      <w:pPr>
        <w:rPr>
          <w:noProof/>
        </w:rPr>
      </w:pPr>
    </w:p>
    <w:p w:rsidR="008E00E8" w:rsidP="00021296" w:rsidRDefault="008E00E8" w14:paraId="351B6E61" w14:textId="6F2387BE">
      <w:pPr>
        <w:ind w:firstLine="720"/>
        <w:rPr>
          <w:noProof/>
        </w:rPr>
      </w:pPr>
      <w:r w:rsidRPr="00ED3783">
        <w:rPr>
          <w:b/>
          <w:bCs/>
          <w:noProof/>
        </w:rPr>
        <w:t>Step6.6</w:t>
      </w:r>
      <w:r>
        <w:rPr>
          <w:noProof/>
        </w:rPr>
        <w:t xml:space="preserve"> </w:t>
      </w:r>
      <w:r w:rsidR="00DB0F06">
        <w:rPr>
          <w:noProof/>
        </w:rPr>
        <w:t xml:space="preserve">Click on </w:t>
      </w:r>
      <w:r w:rsidR="00ED3783">
        <w:rPr>
          <w:noProof/>
        </w:rPr>
        <w:t>“</w:t>
      </w:r>
      <w:r w:rsidRPr="00ED3783" w:rsidR="00DB0F06">
        <w:rPr>
          <w:b/>
          <w:bCs/>
          <w:noProof/>
          <w:u w:val="single"/>
        </w:rPr>
        <w:t>Next</w:t>
      </w:r>
      <w:r w:rsidRPr="00ED3783" w:rsidR="00ED3783">
        <w:rPr>
          <w:b/>
          <w:bCs/>
          <w:noProof/>
          <w:u w:val="single"/>
        </w:rPr>
        <w:t>”</w:t>
      </w:r>
      <w:r w:rsidR="00DB0F06">
        <w:rPr>
          <w:noProof/>
        </w:rPr>
        <w:t xml:space="preserve"> Button.</w:t>
      </w:r>
    </w:p>
    <w:p w:rsidR="00DB0F06" w:rsidP="00DB0F06" w:rsidRDefault="00021296" w14:paraId="215500FF" w14:textId="67412197">
      <w:pPr>
        <w:ind w:firstLine="720"/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53" behindDoc="0" locked="0" layoutInCell="1" allowOverlap="1" wp14:anchorId="4DB7ECD2" wp14:editId="33357C38">
                <wp:simplePos x="0" y="0"/>
                <wp:positionH relativeFrom="column">
                  <wp:posOffset>3157950</wp:posOffset>
                </wp:positionH>
                <wp:positionV relativeFrom="paragraph">
                  <wp:posOffset>2937426</wp:posOffset>
                </wp:positionV>
                <wp:extent cx="541548" cy="250707"/>
                <wp:effectExtent l="0" t="0" r="11430" b="1651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1548" cy="25070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6756E3F3">
              <v:rect id="Rectangle 234" style="position:absolute;margin-left:248.65pt;margin-top:231.3pt;width:42.65pt;height:19.75pt;z-index:25190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480039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"/>
            </w:pict>
          </mc:Fallback>
        </mc:AlternateContent>
      </w:r>
      <w:r w:rsidR="00DB0F06">
        <w:rPr>
          <w:noProof/>
        </w:rPr>
        <w:drawing>
          <wp:inline distT="0" distB="0" distL="0" distR="0" wp14:anchorId="4EC1DED4" wp14:editId="046565F4">
            <wp:extent cx="3630458" cy="3158002"/>
            <wp:effectExtent l="19050" t="19050" r="27305" b="23495"/>
            <wp:docPr id="28" name="Picture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&#10;&#10;Description automatically generated"/>
                    <pic:cNvPicPr/>
                  </pic:nvPicPr>
                  <pic:blipFill rotWithShape="1">
                    <a:blip r:embed="rId30"/>
                    <a:srcRect l="20286" t="726" r="20073" b="6990"/>
                    <a:stretch/>
                  </pic:blipFill>
                  <pic:spPr bwMode="auto">
                    <a:xfrm>
                      <a:off x="0" y="0"/>
                      <a:ext cx="3672238" cy="31943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B0F06" w:rsidP="00DB0F06" w:rsidRDefault="00DB0F06" w14:paraId="183EAA46" w14:textId="4029C335">
      <w:pPr>
        <w:ind w:firstLine="720"/>
      </w:pPr>
      <w:r w:rsidRPr="00ED3783">
        <w:rPr>
          <w:b/>
          <w:bCs/>
        </w:rPr>
        <w:t>Step6.7</w:t>
      </w:r>
      <w:r w:rsidR="00ED5837">
        <w:t xml:space="preserve"> Click on </w:t>
      </w:r>
      <w:r w:rsidR="00ED3783">
        <w:t>“</w:t>
      </w:r>
      <w:r w:rsidRPr="00ED3783" w:rsidR="00ED5837">
        <w:rPr>
          <w:b/>
          <w:bCs/>
        </w:rPr>
        <w:t>Connect</w:t>
      </w:r>
      <w:r w:rsidR="00ED3783">
        <w:rPr>
          <w:b/>
          <w:bCs/>
        </w:rPr>
        <w:t>”</w:t>
      </w:r>
      <w:r w:rsidR="00ED5837">
        <w:t xml:space="preserve"> Button.</w:t>
      </w:r>
    </w:p>
    <w:p w:rsidRPr="00021296" w:rsidR="00021296" w:rsidP="00021296" w:rsidRDefault="008B52BF" w14:paraId="0113D6C3" w14:textId="25EB4CA8">
      <w:pPr>
        <w:ind w:firstLine="720"/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23C80C8B" wp14:editId="7BA5698B">
                <wp:simplePos x="0" y="0"/>
                <wp:positionH relativeFrom="column">
                  <wp:posOffset>4604368</wp:posOffset>
                </wp:positionH>
                <wp:positionV relativeFrom="paragraph">
                  <wp:posOffset>1656337</wp:posOffset>
                </wp:positionV>
                <wp:extent cx="541548" cy="234523"/>
                <wp:effectExtent l="0" t="0" r="11430" b="13335"/>
                <wp:wrapNone/>
                <wp:docPr id="145" name="Rectangle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1548" cy="23452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0C34B18C">
              <v:rect id="Rectangle 145" style="position:absolute;margin-left:362.55pt;margin-top:130.4pt;width:42.65pt;height:18.4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0722C5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"/>
            </w:pict>
          </mc:Fallback>
        </mc:AlternateContent>
      </w:r>
      <w:r w:rsidR="00DB0F06">
        <w:rPr>
          <w:noProof/>
        </w:rPr>
        <w:drawing>
          <wp:inline distT="0" distB="0" distL="0" distR="0" wp14:anchorId="70ABA368" wp14:editId="37F5C876">
            <wp:extent cx="4762470" cy="4115980"/>
            <wp:effectExtent l="19050" t="19050" r="19685" b="18415"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/>
                  </pic:nvPicPr>
                  <pic:blipFill rotWithShape="1">
                    <a:blip r:embed="rId31"/>
                    <a:srcRect l="20014" t="484" r="19803" b="6996"/>
                    <a:stretch/>
                  </pic:blipFill>
                  <pic:spPr bwMode="auto">
                    <a:xfrm>
                      <a:off x="0" y="0"/>
                      <a:ext cx="4791874" cy="41413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D5837" w:rsidP="00DB0F06" w:rsidRDefault="00ED5837" w14:paraId="4FC10F5D" w14:textId="06AB9F88">
      <w:pPr>
        <w:ind w:firstLine="720"/>
      </w:pPr>
      <w:r w:rsidRPr="00D7782D">
        <w:rPr>
          <w:b/>
          <w:bCs/>
        </w:rPr>
        <w:t>Step6.8</w:t>
      </w:r>
      <w:r>
        <w:t xml:space="preserve"> Click on </w:t>
      </w:r>
      <w:r w:rsidR="00ED3783">
        <w:t>“</w:t>
      </w:r>
      <w:r w:rsidRPr="00D7782D">
        <w:rPr>
          <w:b/>
          <w:bCs/>
          <w:u w:val="single"/>
        </w:rPr>
        <w:t xml:space="preserve">Sign </w:t>
      </w:r>
      <w:r w:rsidRPr="00D7782D" w:rsidR="00ED3783">
        <w:rPr>
          <w:b/>
          <w:bCs/>
          <w:u w:val="single"/>
        </w:rPr>
        <w:t>i</w:t>
      </w:r>
      <w:r w:rsidRPr="00D7782D">
        <w:rPr>
          <w:b/>
          <w:bCs/>
          <w:u w:val="single"/>
        </w:rPr>
        <w:t>n</w:t>
      </w:r>
      <w:r w:rsidR="00ED3783">
        <w:t>”</w:t>
      </w:r>
      <w:r>
        <w:t xml:space="preserve"> Button</w:t>
      </w:r>
    </w:p>
    <w:p w:rsidR="00DB0F06" w:rsidP="00DB0F06" w:rsidRDefault="008B52BF" w14:paraId="0252EDAB" w14:textId="13CEFF3F">
      <w:pPr>
        <w:ind w:firstLine="720"/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69" behindDoc="0" locked="0" layoutInCell="1" allowOverlap="1" wp14:anchorId="0722D035" wp14:editId="69A4EAB5">
                <wp:simplePos x="0" y="0"/>
                <wp:positionH relativeFrom="column">
                  <wp:posOffset>598811</wp:posOffset>
                </wp:positionH>
                <wp:positionV relativeFrom="paragraph">
                  <wp:posOffset>355752</wp:posOffset>
                </wp:positionV>
                <wp:extent cx="558350" cy="234669"/>
                <wp:effectExtent l="0" t="0" r="13335" b="13335"/>
                <wp:wrapNone/>
                <wp:docPr id="146" name="Rectangle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350" cy="23466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5FBFC135">
              <v:rect id="Rectangle 146" style="position:absolute;margin-left:47.15pt;margin-top:28pt;width:43.95pt;height:18.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2293B2B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"/>
            </w:pict>
          </mc:Fallback>
        </mc:AlternateContent>
      </w:r>
      <w:r w:rsidR="00D030DD">
        <w:rPr>
          <w:noProof/>
        </w:rPr>
        <w:drawing>
          <wp:inline distT="0" distB="0" distL="0" distR="0" wp14:anchorId="707D2131" wp14:editId="4F556763">
            <wp:extent cx="4780915" cy="3318198"/>
            <wp:effectExtent l="19050" t="19050" r="19685" b="15875"/>
            <wp:docPr id="56" name="Picture 5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application&#10;&#10;Description automatically generated"/>
                    <pic:cNvPicPr/>
                  </pic:nvPicPr>
                  <pic:blipFill rotWithShape="1">
                    <a:blip r:embed="rId32"/>
                    <a:srcRect l="26140" t="17196" r="25797" b="23469"/>
                    <a:stretch/>
                  </pic:blipFill>
                  <pic:spPr bwMode="auto">
                    <a:xfrm>
                      <a:off x="0" y="0"/>
                      <a:ext cx="4794910" cy="332791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B0F06" w:rsidP="00ED5837" w:rsidRDefault="00ED5837" w14:paraId="11212585" w14:textId="7D49BF0D">
      <w:pPr>
        <w:ind w:firstLine="720"/>
      </w:pPr>
      <w:r w:rsidRPr="00D7782D">
        <w:rPr>
          <w:b/>
          <w:bCs/>
        </w:rPr>
        <w:t>Step6.9</w:t>
      </w:r>
      <w:r>
        <w:t xml:space="preserve"> Enter your </w:t>
      </w:r>
      <w:r w:rsidR="00D7782D">
        <w:t>E</w:t>
      </w:r>
      <w:r>
        <w:t xml:space="preserve">mail Address same as used in </w:t>
      </w:r>
      <w:r w:rsidR="00D7782D">
        <w:t>A</w:t>
      </w:r>
      <w:r>
        <w:t xml:space="preserve">zure </w:t>
      </w:r>
      <w:r w:rsidR="00D7782D">
        <w:t>P</w:t>
      </w:r>
      <w:r>
        <w:t>ortal</w:t>
      </w:r>
    </w:p>
    <w:p w:rsidRPr="00584A86" w:rsidR="00021296" w:rsidP="00584A86" w:rsidRDefault="008B52BF" w14:paraId="682B3BEE" w14:textId="7AA6ADB8">
      <w:pPr>
        <w:ind w:firstLine="720"/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70" behindDoc="0" locked="0" layoutInCell="1" allowOverlap="1" wp14:anchorId="34BF5B25" wp14:editId="0A7D0E9F">
                <wp:simplePos x="0" y="0"/>
                <wp:positionH relativeFrom="column">
                  <wp:posOffset>3261090</wp:posOffset>
                </wp:positionH>
                <wp:positionV relativeFrom="paragraph">
                  <wp:posOffset>1973147</wp:posOffset>
                </wp:positionV>
                <wp:extent cx="987229" cy="339719"/>
                <wp:effectExtent l="0" t="0" r="22860" b="22860"/>
                <wp:wrapNone/>
                <wp:docPr id="147" name="Rectangle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7229" cy="33971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BC35182">
              <v:rect id="Rectangle 147" style="position:absolute;margin-left:256.8pt;margin-top:155.35pt;width:77.75pt;height:26.7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63E0E09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"/>
            </w:pict>
          </mc:Fallback>
        </mc:AlternateContent>
      </w:r>
      <w:r w:rsidR="00584A86">
        <w:rPr>
          <w:noProof/>
        </w:rPr>
        <w:drawing>
          <wp:inline distT="0" distB="0" distL="0" distR="0" wp14:anchorId="72F79497" wp14:editId="1F4B585F">
            <wp:extent cx="4385945" cy="4159250"/>
            <wp:effectExtent l="0" t="0" r="0" b="0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5945" cy="415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5837" w:rsidP="00D7782D" w:rsidRDefault="00ED5837" w14:paraId="4731D9E6" w14:textId="72CAC66D">
      <w:pPr>
        <w:ind w:firstLine="720"/>
      </w:pPr>
      <w:r w:rsidRPr="00D7782D">
        <w:rPr>
          <w:b/>
          <w:bCs/>
        </w:rPr>
        <w:t>Step6.10</w:t>
      </w:r>
      <w:r>
        <w:t xml:space="preserve"> Enter password and </w:t>
      </w:r>
      <w:r w:rsidR="00D7782D">
        <w:t>click</w:t>
      </w:r>
      <w:r>
        <w:t xml:space="preserve"> on </w:t>
      </w:r>
      <w:r w:rsidR="00D7782D">
        <w:t>“</w:t>
      </w:r>
      <w:r w:rsidRPr="00D7782D">
        <w:rPr>
          <w:b/>
          <w:bCs/>
          <w:u w:val="single"/>
        </w:rPr>
        <w:t>Sign in</w:t>
      </w:r>
      <w:r w:rsidR="00D7782D">
        <w:t>”</w:t>
      </w:r>
      <w:r>
        <w:t xml:space="preserve"> Button.</w:t>
      </w:r>
    </w:p>
    <w:p w:rsidR="00D7782D" w:rsidP="00021296" w:rsidRDefault="008B52BF" w14:paraId="3443CB76" w14:textId="47C1C294">
      <w:pPr>
        <w:ind w:firstLine="720"/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5F4AB28E" wp14:editId="58B92524">
                <wp:simplePos x="0" y="0"/>
                <wp:positionH relativeFrom="column">
                  <wp:posOffset>2759384</wp:posOffset>
                </wp:positionH>
                <wp:positionV relativeFrom="paragraph">
                  <wp:posOffset>1613894</wp:posOffset>
                </wp:positionV>
                <wp:extent cx="873322" cy="331627"/>
                <wp:effectExtent l="0" t="0" r="22225" b="11430"/>
                <wp:wrapNone/>
                <wp:docPr id="148" name="Rectangle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3322" cy="3316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596806D7">
              <v:rect id="Rectangle 148" style="position:absolute;margin-left:217.25pt;margin-top:127.1pt;width:68.75pt;height:26.1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7DFC6F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"/>
            </w:pict>
          </mc:Fallback>
        </mc:AlternateContent>
      </w:r>
      <w:r w:rsidR="00D52189">
        <w:rPr>
          <w:noProof/>
        </w:rPr>
        <w:drawing>
          <wp:inline distT="0" distB="0" distL="0" distR="0" wp14:anchorId="19D27FB6" wp14:editId="6177D1D6">
            <wp:extent cx="3414839" cy="3414839"/>
            <wp:effectExtent l="0" t="0" r="0" b="0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565" cy="3421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5837" w:rsidP="00DB0F06" w:rsidRDefault="00ED5837" w14:paraId="4CE0906B" w14:textId="4C02988A">
      <w:pPr>
        <w:ind w:firstLine="720"/>
      </w:pPr>
      <w:r w:rsidRPr="00D7782D">
        <w:rPr>
          <w:b/>
          <w:bCs/>
        </w:rPr>
        <w:t>Step6.11</w:t>
      </w:r>
      <w:r>
        <w:t xml:space="preserve"> Select below Drop-Down and click on </w:t>
      </w:r>
      <w:r w:rsidR="00D7782D">
        <w:t>“</w:t>
      </w:r>
      <w:r w:rsidRPr="00D7782D">
        <w:rPr>
          <w:b/>
          <w:bCs/>
          <w:u w:val="single"/>
        </w:rPr>
        <w:t>OK</w:t>
      </w:r>
      <w:r w:rsidR="00D7782D">
        <w:rPr>
          <w:b/>
          <w:bCs/>
        </w:rPr>
        <w:t>”</w:t>
      </w:r>
      <w:r>
        <w:t xml:space="preserve"> Button.</w:t>
      </w:r>
    </w:p>
    <w:p w:rsidR="00ED5837" w:rsidP="00D7782D" w:rsidRDefault="00ED5837" w14:paraId="050B9AF6" w14:textId="4477B603">
      <w:pPr>
        <w:ind w:left="720"/>
      </w:pPr>
      <w:r w:rsidRPr="00D7782D">
        <w:rPr>
          <w:b/>
          <w:bCs/>
        </w:rPr>
        <w:t>Select a Subscription to use</w:t>
      </w:r>
      <w:r>
        <w:t>: &lt;Select in which you have your Storage account&gt;</w:t>
      </w:r>
      <w:r w:rsidR="00D7782D">
        <w:br/>
      </w:r>
      <w:r w:rsidRPr="00D7782D">
        <w:rPr>
          <w:b/>
          <w:bCs/>
        </w:rPr>
        <w:t>Select Storage Account</w:t>
      </w:r>
      <w:r>
        <w:t>:&lt;Select Storage account from drop-down&gt;</w:t>
      </w:r>
      <w:r w:rsidR="00D7782D">
        <w:br/>
      </w:r>
      <w:r w:rsidRPr="00D7782D">
        <w:rPr>
          <w:b/>
          <w:bCs/>
        </w:rPr>
        <w:t>Select Blob Container</w:t>
      </w:r>
      <w:r>
        <w:t>:&lt;Select Container from drop-down &gt;</w:t>
      </w:r>
    </w:p>
    <w:p w:rsidR="00DB0F06" w:rsidP="00DB0F06" w:rsidRDefault="008B52BF" w14:paraId="64492D2C" w14:textId="7BF291BD">
      <w:pPr>
        <w:ind w:firstLine="720"/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75" behindDoc="0" locked="0" layoutInCell="1" allowOverlap="1" wp14:anchorId="71188219" wp14:editId="66F90CDD">
                <wp:simplePos x="0" y="0"/>
                <wp:positionH relativeFrom="column">
                  <wp:posOffset>3560496</wp:posOffset>
                </wp:positionH>
                <wp:positionV relativeFrom="paragraph">
                  <wp:posOffset>2508042</wp:posOffset>
                </wp:positionV>
                <wp:extent cx="825078" cy="347958"/>
                <wp:effectExtent l="0" t="0" r="13335" b="14605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078" cy="34795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2B574F8D">
              <v:rect id="Rectangle 152" style="position:absolute;margin-left:280.35pt;margin-top:197.5pt;width:64.95pt;height:27.4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29ED0C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74" behindDoc="0" locked="0" layoutInCell="1" allowOverlap="1" wp14:anchorId="10520AE0" wp14:editId="1405DF4B">
                <wp:simplePos x="0" y="0"/>
                <wp:positionH relativeFrom="column">
                  <wp:posOffset>1616631</wp:posOffset>
                </wp:positionH>
                <wp:positionV relativeFrom="paragraph">
                  <wp:posOffset>1623695</wp:posOffset>
                </wp:positionV>
                <wp:extent cx="930584" cy="315590"/>
                <wp:effectExtent l="0" t="0" r="22225" b="27940"/>
                <wp:wrapNone/>
                <wp:docPr id="151" name="Rectangle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0584" cy="3155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1A15C359">
              <v:rect id="Rectangle 151" style="position:absolute;margin-left:127.3pt;margin-top:127.85pt;width:73.25pt;height:24.8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453412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73" behindDoc="0" locked="0" layoutInCell="1" allowOverlap="1" wp14:anchorId="07636605" wp14:editId="07181452">
                <wp:simplePos x="0" y="0"/>
                <wp:positionH relativeFrom="column">
                  <wp:posOffset>1618407</wp:posOffset>
                </wp:positionH>
                <wp:positionV relativeFrom="paragraph">
                  <wp:posOffset>1156672</wp:posOffset>
                </wp:positionV>
                <wp:extent cx="930584" cy="315590"/>
                <wp:effectExtent l="0" t="0" r="22225" b="27940"/>
                <wp:wrapNone/>
                <wp:docPr id="150" name="Rectangle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0584" cy="3155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21B7A64D">
              <v:rect id="Rectangle 150" style="position:absolute;margin-left:127.45pt;margin-top:91.1pt;width:73.25pt;height:24.8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21EF8D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72" behindDoc="0" locked="0" layoutInCell="1" allowOverlap="1" wp14:anchorId="1E59D204" wp14:editId="184FC4E3">
                <wp:simplePos x="0" y="0"/>
                <wp:positionH relativeFrom="column">
                  <wp:posOffset>582626</wp:posOffset>
                </wp:positionH>
                <wp:positionV relativeFrom="paragraph">
                  <wp:posOffset>371745</wp:posOffset>
                </wp:positionV>
                <wp:extent cx="2694647" cy="404602"/>
                <wp:effectExtent l="0" t="0" r="10795" b="14605"/>
                <wp:wrapNone/>
                <wp:docPr id="149" name="Rectangle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4647" cy="4046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5BE76316">
              <v:rect id="Rectangle 149" style="position:absolute;margin-left:45.9pt;margin-top:29.25pt;width:212.2pt;height:31.8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1CD1E6C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"/>
            </w:pict>
          </mc:Fallback>
        </mc:AlternateContent>
      </w:r>
      <w:r w:rsidR="00D52189">
        <w:rPr>
          <w:noProof/>
        </w:rPr>
        <w:drawing>
          <wp:inline distT="0" distB="0" distL="0" distR="0" wp14:anchorId="1D1E0685" wp14:editId="36885C7C">
            <wp:extent cx="4798577" cy="3033353"/>
            <wp:effectExtent l="0" t="0" r="2540" b="0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112" cy="303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1296" w:rsidP="00D7782D" w:rsidRDefault="00021296" w14:paraId="2C34A519" w14:textId="77777777">
      <w:pPr>
        <w:ind w:firstLine="720"/>
        <w:rPr>
          <w:b/>
          <w:bCs/>
        </w:rPr>
      </w:pPr>
    </w:p>
    <w:p w:rsidR="00ED5837" w:rsidP="00D7782D" w:rsidRDefault="00ED5837" w14:paraId="22E7FCB5" w14:textId="6CF2730D">
      <w:pPr>
        <w:ind w:firstLine="720"/>
      </w:pPr>
      <w:r w:rsidRPr="00D7782D">
        <w:rPr>
          <w:b/>
          <w:bCs/>
        </w:rPr>
        <w:t>Step6.11</w:t>
      </w:r>
      <w:r>
        <w:t xml:space="preserve"> Click </w:t>
      </w:r>
      <w:r w:rsidR="00D7782D">
        <w:t>on</w:t>
      </w:r>
      <w:r>
        <w:t xml:space="preserve"> </w:t>
      </w:r>
      <w:r w:rsidR="00D7782D">
        <w:t>“</w:t>
      </w:r>
      <w:r w:rsidRPr="00D7782D">
        <w:rPr>
          <w:b/>
          <w:bCs/>
        </w:rPr>
        <w:t>Next</w:t>
      </w:r>
      <w:r w:rsidR="00D7782D">
        <w:rPr>
          <w:b/>
          <w:bCs/>
        </w:rPr>
        <w:t>”</w:t>
      </w:r>
      <w:r>
        <w:t xml:space="preserve"> Button.</w:t>
      </w:r>
    </w:p>
    <w:p w:rsidR="00ED5837" w:rsidRDefault="00021296" w14:paraId="3DD76727" w14:textId="2E219422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76" behindDoc="0" locked="0" layoutInCell="1" allowOverlap="1" wp14:anchorId="7E5EE338" wp14:editId="5C0D9C5E">
                <wp:simplePos x="0" y="0"/>
                <wp:positionH relativeFrom="column">
                  <wp:posOffset>3519631</wp:posOffset>
                </wp:positionH>
                <wp:positionV relativeFrom="paragraph">
                  <wp:posOffset>2860338</wp:posOffset>
                </wp:positionV>
                <wp:extent cx="501398" cy="177395"/>
                <wp:effectExtent l="0" t="0" r="13335" b="13335"/>
                <wp:wrapNone/>
                <wp:docPr id="153" name="Rectangle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398" cy="1773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2988D8DC">
              <v:rect id="Rectangle 153" style="position:absolute;margin-left:277.15pt;margin-top:225.2pt;width:39.5pt;height:13.9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5511726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"/>
            </w:pict>
          </mc:Fallback>
        </mc:AlternateContent>
      </w:r>
      <w:r w:rsidR="00ED5837">
        <w:tab/>
      </w:r>
      <w:r w:rsidR="00ED5837">
        <w:tab/>
      </w:r>
      <w:r w:rsidR="00ED5837">
        <w:rPr>
          <w:noProof/>
        </w:rPr>
        <w:drawing>
          <wp:inline distT="0" distB="0" distL="0" distR="0" wp14:anchorId="48DA0CC9" wp14:editId="274ED321">
            <wp:extent cx="3420065" cy="2994439"/>
            <wp:effectExtent l="19050" t="19050" r="28575" b="15875"/>
            <wp:docPr id="35" name="Picture 3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&#10;&#10;Description automatically generated"/>
                    <pic:cNvPicPr/>
                  </pic:nvPicPr>
                  <pic:blipFill rotWithShape="1">
                    <a:blip r:embed="rId36"/>
                    <a:srcRect l="20014" t="484" r="21029" b="7694"/>
                    <a:stretch/>
                  </pic:blipFill>
                  <pic:spPr bwMode="auto">
                    <a:xfrm>
                      <a:off x="0" y="0"/>
                      <a:ext cx="3472029" cy="303993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D5837" w:rsidP="00D7782D" w:rsidRDefault="00ED5837" w14:paraId="6E4A4F12" w14:textId="6168558C">
      <w:pPr>
        <w:ind w:left="720"/>
      </w:pPr>
      <w:r w:rsidRPr="00D7782D">
        <w:rPr>
          <w:b/>
          <w:bCs/>
        </w:rPr>
        <w:t>Step6.12</w:t>
      </w:r>
      <w:r w:rsidR="00403511">
        <w:t xml:space="preserve"> &lt; </w:t>
      </w:r>
      <w:r w:rsidRPr="00403511" w:rsidR="00403511">
        <w:rPr>
          <w:color w:val="FF0000"/>
        </w:rPr>
        <w:t>Note</w:t>
      </w:r>
      <w:r w:rsidR="00403511">
        <w:t>: Based on Your Requirement Configure the “</w:t>
      </w:r>
      <w:r w:rsidRPr="00D7782D" w:rsidR="00403511">
        <w:rPr>
          <w:b/>
          <w:bCs/>
          <w:u w:val="single"/>
        </w:rPr>
        <w:t>Microsoft Azure SQL Database Settings</w:t>
      </w:r>
      <w:r w:rsidR="00403511">
        <w:t xml:space="preserve"> “&gt;</w:t>
      </w:r>
    </w:p>
    <w:p w:rsidR="00403511" w:rsidP="00D7782D" w:rsidRDefault="00403511" w14:paraId="76638D28" w14:textId="43D1FCC2">
      <w:pPr>
        <w:ind w:firstLine="720"/>
      </w:pPr>
      <w:r>
        <w:t xml:space="preserve">And click on </w:t>
      </w:r>
      <w:r w:rsidR="00D7782D">
        <w:t>“</w:t>
      </w:r>
      <w:r w:rsidRPr="00D7782D">
        <w:rPr>
          <w:b/>
          <w:bCs/>
          <w:u w:val="single"/>
        </w:rPr>
        <w:t>Next</w:t>
      </w:r>
      <w:r w:rsidR="00D7782D">
        <w:rPr>
          <w:b/>
          <w:bCs/>
          <w:u w:val="single"/>
        </w:rPr>
        <w:t>”</w:t>
      </w:r>
      <w:r>
        <w:t xml:space="preserve"> Button.</w:t>
      </w:r>
    </w:p>
    <w:p w:rsidR="00D7782D" w:rsidRDefault="00021296" w14:paraId="13F8791F" w14:textId="07DAB9A8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78" behindDoc="0" locked="0" layoutInCell="1" allowOverlap="1" wp14:anchorId="4C5473FA" wp14:editId="15C3B975">
                <wp:simplePos x="0" y="0"/>
                <wp:positionH relativeFrom="column">
                  <wp:posOffset>4215512</wp:posOffset>
                </wp:positionH>
                <wp:positionV relativeFrom="paragraph">
                  <wp:posOffset>3550701</wp:posOffset>
                </wp:positionV>
                <wp:extent cx="533400" cy="198317"/>
                <wp:effectExtent l="0" t="0" r="19050" b="1143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983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405C3DA5">
              <v:rect id="Rectangle 155" style="position:absolute;margin-left:331.95pt;margin-top:279.6pt;width:42pt;height:15.6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1A20ED6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77" behindDoc="0" locked="0" layoutInCell="1" allowOverlap="1" wp14:anchorId="085148FD" wp14:editId="1472A2FD">
                <wp:simplePos x="0" y="0"/>
                <wp:positionH relativeFrom="column">
                  <wp:posOffset>2095292</wp:posOffset>
                </wp:positionH>
                <wp:positionV relativeFrom="paragraph">
                  <wp:posOffset>1645696</wp:posOffset>
                </wp:positionV>
                <wp:extent cx="2961685" cy="704007"/>
                <wp:effectExtent l="0" t="0" r="10160" b="20320"/>
                <wp:wrapNone/>
                <wp:docPr id="154" name="Rectangle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61685" cy="70400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7DB2FBC5">
              <v:rect id="Rectangle 154" style="position:absolute;margin-left:165pt;margin-top:129.6pt;width:233.2pt;height:55.4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132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"/>
            </w:pict>
          </mc:Fallback>
        </mc:AlternateContent>
      </w:r>
      <w:r w:rsidR="00ED5837">
        <w:tab/>
      </w:r>
      <w:r w:rsidR="00ED5837">
        <w:tab/>
      </w:r>
      <w:r w:rsidR="00ED5837">
        <w:rPr>
          <w:noProof/>
        </w:rPr>
        <w:drawing>
          <wp:inline distT="0" distB="0" distL="0" distR="0" wp14:anchorId="227E6829" wp14:editId="6CC6F721">
            <wp:extent cx="4313055" cy="3765360"/>
            <wp:effectExtent l="0" t="0" r="0" b="6985"/>
            <wp:docPr id="36" name="Picture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application&#10;&#10;Description automatically generated"/>
                    <pic:cNvPicPr/>
                  </pic:nvPicPr>
                  <pic:blipFill rotWithShape="1">
                    <a:blip r:embed="rId37"/>
                    <a:srcRect l="19761" t="484" r="20347" b="6511"/>
                    <a:stretch/>
                  </pic:blipFill>
                  <pic:spPr bwMode="auto">
                    <a:xfrm>
                      <a:off x="0" y="0"/>
                      <a:ext cx="4406681" cy="38470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B0F06" w:rsidP="00D7782D" w:rsidRDefault="00403511" w14:paraId="5F9AC356" w14:textId="4C0B1D1A">
      <w:pPr>
        <w:ind w:firstLine="720"/>
      </w:pPr>
      <w:r w:rsidRPr="00D7782D">
        <w:rPr>
          <w:b/>
          <w:bCs/>
        </w:rPr>
        <w:t>Step6.13</w:t>
      </w:r>
      <w:r>
        <w:t xml:space="preserve"> Click on </w:t>
      </w:r>
      <w:r w:rsidR="00D7782D">
        <w:t>“</w:t>
      </w:r>
      <w:r w:rsidRPr="00D7782D">
        <w:rPr>
          <w:b/>
          <w:bCs/>
          <w:u w:val="single"/>
        </w:rPr>
        <w:t>Finish</w:t>
      </w:r>
      <w:r w:rsidR="00D7782D">
        <w:rPr>
          <w:b/>
          <w:bCs/>
        </w:rPr>
        <w:t>”</w:t>
      </w:r>
      <w:r>
        <w:t xml:space="preserve"> Button.</w:t>
      </w:r>
    </w:p>
    <w:p w:rsidR="00190E19" w:rsidRDefault="008B52BF" w14:paraId="36A4B22E" w14:textId="7B5AE14F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79" behindDoc="0" locked="0" layoutInCell="1" allowOverlap="1" wp14:anchorId="2E55B460" wp14:editId="07B8A54F">
                <wp:simplePos x="0" y="0"/>
                <wp:positionH relativeFrom="column">
                  <wp:posOffset>3730428</wp:posOffset>
                </wp:positionH>
                <wp:positionV relativeFrom="paragraph">
                  <wp:posOffset>3023892</wp:posOffset>
                </wp:positionV>
                <wp:extent cx="428569" cy="161212"/>
                <wp:effectExtent l="0" t="0" r="10160" b="10795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569" cy="16121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48BDB5A1">
              <v:rect id="Rectangle 156" style="position:absolute;margin-left:293.75pt;margin-top:238.1pt;width:33.75pt;height:12.7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0D0ABBA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"/>
            </w:pict>
          </mc:Fallback>
        </mc:AlternateContent>
      </w:r>
      <w:r w:rsidR="00403511">
        <w:tab/>
      </w:r>
      <w:r w:rsidR="00403511">
        <w:tab/>
      </w:r>
      <w:r w:rsidR="00403511">
        <w:rPr>
          <w:noProof/>
        </w:rPr>
        <w:drawing>
          <wp:inline distT="0" distB="0" distL="0" distR="0" wp14:anchorId="6C6EC34E" wp14:editId="6F8CD2BE">
            <wp:extent cx="3654734" cy="3234045"/>
            <wp:effectExtent l="19050" t="19050" r="22225" b="24130"/>
            <wp:docPr id="37" name="Picture 3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application&#10;&#10;Description automatically generated"/>
                    <pic:cNvPicPr/>
                  </pic:nvPicPr>
                  <pic:blipFill rotWithShape="1">
                    <a:blip r:embed="rId38"/>
                    <a:srcRect l="20286" t="726" r="20624" b="6264"/>
                    <a:stretch/>
                  </pic:blipFill>
                  <pic:spPr bwMode="auto">
                    <a:xfrm>
                      <a:off x="0" y="0"/>
                      <a:ext cx="3734248" cy="330440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03511" w:rsidRDefault="00403511" w14:paraId="6FD392CB" w14:textId="1ED07BAC">
      <w:r>
        <w:tab/>
      </w:r>
      <w:r w:rsidRPr="00D7782D">
        <w:rPr>
          <w:b/>
          <w:bCs/>
        </w:rPr>
        <w:t>Step6.14</w:t>
      </w:r>
      <w:r>
        <w:t xml:space="preserve"> </w:t>
      </w:r>
      <w:r w:rsidR="00190E19">
        <w:t>On this wizard you will see all the Import progress</w:t>
      </w:r>
      <w:r>
        <w:t>.</w:t>
      </w:r>
    </w:p>
    <w:p w:rsidRPr="00D7782D" w:rsidR="00403511" w:rsidP="003324F0" w:rsidRDefault="00403511" w14:paraId="64834ABE" w14:textId="3A7A4F12">
      <w:pPr>
        <w:ind w:left="720"/>
        <w:rPr>
          <w:color w:val="5B9BD5" w:themeColor="accent5"/>
        </w:rPr>
      </w:pPr>
      <w:r w:rsidRPr="00D7782D">
        <w:rPr>
          <w:b/>
          <w:bCs/>
        </w:rPr>
        <w:t>Note</w:t>
      </w:r>
      <w:r>
        <w:t xml:space="preserve">: </w:t>
      </w:r>
      <w:r w:rsidRPr="00D7782D">
        <w:rPr>
          <w:color w:val="5B9BD5" w:themeColor="accent5"/>
        </w:rPr>
        <w:t xml:space="preserve">This step will take some time base on your </w:t>
      </w:r>
      <w:proofErr w:type="spellStart"/>
      <w:r w:rsidRPr="00D7782D">
        <w:rPr>
          <w:color w:val="5B9BD5" w:themeColor="accent5"/>
        </w:rPr>
        <w:t>Bacpac</w:t>
      </w:r>
      <w:proofErr w:type="spellEnd"/>
      <w:r w:rsidRPr="00D7782D">
        <w:rPr>
          <w:color w:val="5B9BD5" w:themeColor="accent5"/>
        </w:rPr>
        <w:t xml:space="preserve"> file size + The Pricing Tire you have </w:t>
      </w:r>
      <w:r w:rsidRPr="00D7782D" w:rsidR="00D7782D">
        <w:rPr>
          <w:color w:val="5B9BD5" w:themeColor="accent5"/>
        </w:rPr>
        <w:t>configured in</w:t>
      </w:r>
      <w:r w:rsidRPr="00D7782D">
        <w:rPr>
          <w:color w:val="5B9BD5" w:themeColor="accent5"/>
        </w:rPr>
        <w:t xml:space="preserve"> </w:t>
      </w:r>
      <w:r w:rsidRPr="00D7782D">
        <w:rPr>
          <w:b/>
          <w:bCs/>
        </w:rPr>
        <w:t>Step6.12</w:t>
      </w:r>
      <w:r w:rsidRPr="00D7782D">
        <w:rPr>
          <w:color w:val="5B9BD5" w:themeColor="accent5"/>
        </w:rPr>
        <w:t>.</w:t>
      </w:r>
    </w:p>
    <w:p w:rsidRPr="00D7782D" w:rsidR="00403511" w:rsidP="003324F0" w:rsidRDefault="00403511" w14:paraId="1F1F4C4C" w14:textId="510D2E38">
      <w:pPr>
        <w:ind w:left="720"/>
        <w:rPr>
          <w:color w:val="5B9BD5" w:themeColor="accent5"/>
        </w:rPr>
      </w:pPr>
      <w:r w:rsidRPr="00D7782D">
        <w:t xml:space="preserve">For </w:t>
      </w:r>
      <w:r w:rsidRPr="00D7782D" w:rsidR="00D7782D">
        <w:t>e.g</w:t>
      </w:r>
      <w:r w:rsidRPr="00D7782D" w:rsidR="00D7782D">
        <w:rPr>
          <w:color w:val="5B9BD5" w:themeColor="accent5"/>
        </w:rPr>
        <w:t>.</w:t>
      </w:r>
      <w:r w:rsidRPr="00D7782D">
        <w:rPr>
          <w:color w:val="5B9BD5" w:themeColor="accent5"/>
        </w:rPr>
        <w:t>: It took 50 min approx. to import 53mb file size with Standard S0 Tire Configuration</w:t>
      </w:r>
    </w:p>
    <w:p w:rsidR="003324F0" w:rsidP="003324F0" w:rsidRDefault="00403511" w14:paraId="76EF3353" w14:textId="77777777">
      <w:pPr>
        <w:rPr>
          <w:noProof/>
        </w:rPr>
      </w:pPr>
      <w:r>
        <w:rPr>
          <w:noProof/>
        </w:rPr>
        <w:t xml:space="preserve">                               </w:t>
      </w:r>
      <w:r>
        <w:rPr>
          <w:noProof/>
        </w:rPr>
        <w:drawing>
          <wp:inline distT="0" distB="0" distL="0" distR="0" wp14:anchorId="2AE25B51" wp14:editId="10BDCA3D">
            <wp:extent cx="3811349" cy="3353637"/>
            <wp:effectExtent l="19050" t="19050" r="17780" b="18415"/>
            <wp:docPr id="38" name="Picture 3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&#10;&#10;Description automatically generated"/>
                    <pic:cNvPicPr/>
                  </pic:nvPicPr>
                  <pic:blipFill rotWithShape="1">
                    <a:blip r:embed="rId39"/>
                    <a:srcRect l="20422" t="1211" r="20622" b="6513"/>
                    <a:stretch/>
                  </pic:blipFill>
                  <pic:spPr bwMode="auto">
                    <a:xfrm>
                      <a:off x="0" y="0"/>
                      <a:ext cx="3869206" cy="340454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90E19" w:rsidP="003324F0" w:rsidRDefault="00190E19" w14:paraId="2C0DBCF7" w14:textId="675D0755">
      <w:pPr>
        <w:rPr>
          <w:noProof/>
        </w:rPr>
      </w:pPr>
      <w:r w:rsidRPr="00D7782D">
        <w:rPr>
          <w:b/>
          <w:bCs/>
          <w:noProof/>
        </w:rPr>
        <w:t>Step6.15</w:t>
      </w:r>
      <w:r>
        <w:rPr>
          <w:noProof/>
        </w:rPr>
        <w:t xml:space="preserve"> Click on </w:t>
      </w:r>
      <w:r w:rsidR="00D7782D">
        <w:rPr>
          <w:noProof/>
        </w:rPr>
        <w:t>“</w:t>
      </w:r>
      <w:r w:rsidRPr="00D7782D">
        <w:rPr>
          <w:b/>
          <w:bCs/>
          <w:noProof/>
          <w:u w:val="single"/>
        </w:rPr>
        <w:t>Close</w:t>
      </w:r>
      <w:r w:rsidR="00D7782D">
        <w:rPr>
          <w:b/>
          <w:bCs/>
          <w:noProof/>
          <w:u w:val="single"/>
        </w:rPr>
        <w:t>”</w:t>
      </w:r>
      <w:r>
        <w:rPr>
          <w:noProof/>
        </w:rPr>
        <w:t xml:space="preserve"> Button.</w:t>
      </w:r>
    </w:p>
    <w:p w:rsidR="00190E19" w:rsidP="0094546F" w:rsidRDefault="008B52BF" w14:paraId="0D32C6CD" w14:textId="51AA7302">
      <w:pPr>
        <w:jc w:val="center"/>
        <w:rPr>
          <w:noProof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80" behindDoc="0" locked="0" layoutInCell="1" allowOverlap="1" wp14:anchorId="130AED1E" wp14:editId="47D26AD3">
                <wp:simplePos x="0" y="0"/>
                <wp:positionH relativeFrom="column">
                  <wp:posOffset>4604368</wp:posOffset>
                </wp:positionH>
                <wp:positionV relativeFrom="paragraph">
                  <wp:posOffset>3598426</wp:posOffset>
                </wp:positionV>
                <wp:extent cx="541857" cy="185487"/>
                <wp:effectExtent l="0" t="0" r="10795" b="24130"/>
                <wp:wrapNone/>
                <wp:docPr id="157" name="Rectangle 1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1857" cy="18548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798BFF62">
              <v:rect id="Rectangle 157" style="position:absolute;margin-left:362.55pt;margin-top:283.35pt;width:42.65pt;height:14.6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60A68D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"/>
            </w:pict>
          </mc:Fallback>
        </mc:AlternateContent>
      </w:r>
      <w:r w:rsidR="0094546F">
        <w:rPr>
          <w:noProof/>
        </w:rPr>
        <w:drawing>
          <wp:inline distT="0" distB="0" distL="0" distR="0" wp14:anchorId="60AFC6FB" wp14:editId="4E23EF18">
            <wp:extent cx="4434435" cy="3837510"/>
            <wp:effectExtent l="0" t="0" r="4445" b="0"/>
            <wp:docPr id="40" name="Picture 4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application&#10;&#10;Description automatically generated"/>
                    <pic:cNvPicPr/>
                  </pic:nvPicPr>
                  <pic:blipFill rotWithShape="1">
                    <a:blip r:embed="rId40"/>
                    <a:srcRect l="20286" t="1211" r="20078" b="6989"/>
                    <a:stretch/>
                  </pic:blipFill>
                  <pic:spPr bwMode="auto">
                    <a:xfrm>
                      <a:off x="0" y="0"/>
                      <a:ext cx="4452000" cy="38527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25DFC" w:rsidP="00D7782D" w:rsidRDefault="00190E19" w14:paraId="7D80623A" w14:textId="297AA161">
      <w:pPr>
        <w:ind w:firstLine="720"/>
      </w:pPr>
      <w:r w:rsidRPr="00D7782D">
        <w:rPr>
          <w:b/>
          <w:bCs/>
        </w:rPr>
        <w:t>Step6.16</w:t>
      </w:r>
      <w:r>
        <w:t xml:space="preserve"> Check the Database</w:t>
      </w:r>
      <w:r w:rsidR="0094546F">
        <w:t xml:space="preserve"> </w:t>
      </w:r>
      <w:proofErr w:type="spellStart"/>
      <w:r w:rsidR="0094546F">
        <w:t>bacpac</w:t>
      </w:r>
      <w:proofErr w:type="spellEnd"/>
      <w:r w:rsidR="0094546F">
        <w:t xml:space="preserve"> restore is completed.</w:t>
      </w:r>
      <w:r>
        <w:t xml:space="preserve"> </w:t>
      </w:r>
    </w:p>
    <w:p w:rsidR="00190E19" w:rsidRDefault="008B52BF" w14:paraId="443B48AE" w14:textId="35E85444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81" behindDoc="0" locked="0" layoutInCell="1" allowOverlap="1" wp14:anchorId="67187F3C" wp14:editId="0D992FC4">
                <wp:simplePos x="0" y="0"/>
                <wp:positionH relativeFrom="column">
                  <wp:posOffset>1755972</wp:posOffset>
                </wp:positionH>
                <wp:positionV relativeFrom="paragraph">
                  <wp:posOffset>1399629</wp:posOffset>
                </wp:positionV>
                <wp:extent cx="2783660" cy="1529395"/>
                <wp:effectExtent l="0" t="0" r="17145" b="13970"/>
                <wp:wrapNone/>
                <wp:docPr id="158" name="Rectangle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3660" cy="15293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6DC175FC">
              <v:rect id="Rectangle 158" style="position:absolute;margin-left:138.25pt;margin-top:110.2pt;width:219.2pt;height:120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4638B3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"/>
            </w:pict>
          </mc:Fallback>
        </mc:AlternateContent>
      </w:r>
      <w:r w:rsidR="0094546F">
        <w:rPr>
          <w:noProof/>
        </w:rPr>
        <w:t xml:space="preserve">                               </w:t>
      </w:r>
      <w:r w:rsidR="0094546F">
        <w:rPr>
          <w:noProof/>
        </w:rPr>
        <w:drawing>
          <wp:inline distT="0" distB="0" distL="0" distR="0" wp14:anchorId="3AFD8F40" wp14:editId="2C6D539B">
            <wp:extent cx="3762796" cy="2891855"/>
            <wp:effectExtent l="0" t="0" r="9525" b="3810"/>
            <wp:docPr id="41" name="Picture 4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application&#10;&#10;Description automatically generated"/>
                    <pic:cNvPicPr/>
                  </pic:nvPicPr>
                  <pic:blipFill rotWithShape="1">
                    <a:blip r:embed="rId41"/>
                    <a:srcRect t="13805" r="68822" b="43573"/>
                    <a:stretch/>
                  </pic:blipFill>
                  <pic:spPr bwMode="auto">
                    <a:xfrm>
                      <a:off x="0" y="0"/>
                      <a:ext cx="3768970" cy="2896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7782D" w:rsidRDefault="00D7782D" w14:paraId="3A1A1C22" w14:textId="77777777"/>
    <w:p w:rsidR="003324F0" w:rsidRDefault="003324F0" w14:paraId="3E6612B9" w14:textId="77777777"/>
    <w:p w:rsidRPr="00146B87" w:rsidR="00076340" w:rsidRDefault="0094546F" w14:paraId="4C4B5BF2" w14:textId="5190E320">
      <w:pPr>
        <w:rPr>
          <w:b/>
          <w:bCs/>
          <w:sz w:val="28"/>
          <w:szCs w:val="28"/>
        </w:rPr>
      </w:pPr>
      <w:r w:rsidRPr="00146B87">
        <w:rPr>
          <w:b/>
          <w:bCs/>
          <w:sz w:val="28"/>
          <w:szCs w:val="28"/>
        </w:rPr>
        <w:t>C. Connect Azure SQL Database to Power BI Desktop App.</w:t>
      </w:r>
    </w:p>
    <w:p w:rsidR="0094546F" w:rsidRDefault="0094546F" w14:paraId="4F5EF710" w14:textId="0AF1A9F1">
      <w:r w:rsidRPr="00146B87">
        <w:rPr>
          <w:b/>
          <w:bCs/>
        </w:rPr>
        <w:t xml:space="preserve">Step1 </w:t>
      </w:r>
      <w:r w:rsidR="00146B87">
        <w:t>O</w:t>
      </w:r>
      <w:r>
        <w:t>pen Power BI Desktop.</w:t>
      </w:r>
    </w:p>
    <w:p w:rsidR="0094546F" w:rsidRDefault="008B52BF" w14:paraId="1BECD39C" w14:textId="48CA3796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82" behindDoc="0" locked="0" layoutInCell="1" allowOverlap="1" wp14:anchorId="10C356FA" wp14:editId="0E24DF39">
                <wp:simplePos x="0" y="0"/>
                <wp:positionH relativeFrom="column">
                  <wp:posOffset>525982</wp:posOffset>
                </wp:positionH>
                <wp:positionV relativeFrom="paragraph">
                  <wp:posOffset>897743</wp:posOffset>
                </wp:positionV>
                <wp:extent cx="1416106" cy="356049"/>
                <wp:effectExtent l="0" t="0" r="12700" b="25400"/>
                <wp:wrapNone/>
                <wp:docPr id="159" name="Rectangle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6106" cy="35604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266199DA">
              <v:rect id="Rectangle 159" style="position:absolute;margin-left:41.4pt;margin-top:70.7pt;width:111.5pt;height:28.0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62F1BC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"/>
            </w:pict>
          </mc:Fallback>
        </mc:AlternateContent>
      </w:r>
      <w:r w:rsidR="0094546F">
        <w:rPr>
          <w:noProof/>
        </w:rPr>
        <w:drawing>
          <wp:inline distT="0" distB="0" distL="0" distR="0" wp14:anchorId="57ED4F25" wp14:editId="52559319">
            <wp:extent cx="2913133" cy="2582636"/>
            <wp:effectExtent l="19050" t="19050" r="20955" b="27305"/>
            <wp:docPr id="42" name="Picture 4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application&#10;&#10;Description automatically generated"/>
                    <pic:cNvPicPr/>
                  </pic:nvPicPr>
                  <pic:blipFill rotWithShape="1">
                    <a:blip r:embed="rId42"/>
                    <a:srcRect t="60791" r="77121" b="3129"/>
                    <a:stretch/>
                  </pic:blipFill>
                  <pic:spPr bwMode="auto">
                    <a:xfrm>
                      <a:off x="0" y="0"/>
                      <a:ext cx="2930096" cy="25976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4546F" w:rsidRDefault="0094546F" w14:paraId="60861E88" w14:textId="37F8F92E">
      <w:r w:rsidRPr="00146B87">
        <w:rPr>
          <w:b/>
          <w:bCs/>
        </w:rPr>
        <w:t>Step2</w:t>
      </w:r>
      <w:r>
        <w:t xml:space="preserve"> Click on “</w:t>
      </w:r>
      <w:r w:rsidRPr="00146B87">
        <w:rPr>
          <w:b/>
          <w:bCs/>
          <w:u w:val="single"/>
        </w:rPr>
        <w:t>Get data</w:t>
      </w:r>
      <w:r>
        <w:t>” from “</w:t>
      </w:r>
      <w:r w:rsidRPr="00146B87">
        <w:rPr>
          <w:b/>
          <w:bCs/>
          <w:u w:val="single"/>
        </w:rPr>
        <w:t>Home</w:t>
      </w:r>
      <w:r>
        <w:t>” Tab.</w:t>
      </w:r>
    </w:p>
    <w:p w:rsidR="0094546F" w:rsidRDefault="008B52BF" w14:paraId="2E114224" w14:textId="379454D1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83" behindDoc="0" locked="0" layoutInCell="1" allowOverlap="1" wp14:anchorId="508697DD" wp14:editId="3226FB31">
                <wp:simplePos x="0" y="0"/>
                <wp:positionH relativeFrom="column">
                  <wp:posOffset>1213806</wp:posOffset>
                </wp:positionH>
                <wp:positionV relativeFrom="paragraph">
                  <wp:posOffset>537896</wp:posOffset>
                </wp:positionV>
                <wp:extent cx="315590" cy="501706"/>
                <wp:effectExtent l="0" t="0" r="27940" b="12700"/>
                <wp:wrapNone/>
                <wp:docPr id="160" name="Rectangle 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0" cy="50170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6152F134">
              <v:rect id="Rectangle 160" style="position:absolute;margin-left:95.6pt;margin-top:42.35pt;width:24.85pt;height:39.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4E5E2B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"/>
            </w:pict>
          </mc:Fallback>
        </mc:AlternateContent>
      </w:r>
      <w:r w:rsidR="0094546F">
        <w:rPr>
          <w:noProof/>
        </w:rPr>
        <w:drawing>
          <wp:inline distT="0" distB="0" distL="0" distR="0" wp14:anchorId="51260A7A" wp14:editId="65997F02">
            <wp:extent cx="6196347" cy="2451887"/>
            <wp:effectExtent l="19050" t="19050" r="13970" b="24765"/>
            <wp:docPr id="43" name="Picture 4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&#10;&#10;Description automatically generated"/>
                    <pic:cNvPicPr/>
                  </pic:nvPicPr>
                  <pic:blipFill rotWithShape="1">
                    <a:blip r:embed="rId43"/>
                    <a:srcRect r="36692" b="55439"/>
                    <a:stretch/>
                  </pic:blipFill>
                  <pic:spPr bwMode="auto">
                    <a:xfrm>
                      <a:off x="0" y="0"/>
                      <a:ext cx="6213712" cy="245875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4546F" w:rsidRDefault="0094546F" w14:paraId="18926FC4" w14:textId="77777777"/>
    <w:p w:rsidR="0094546F" w:rsidRDefault="0094546F" w14:paraId="72ADF75C" w14:textId="77777777"/>
    <w:p w:rsidR="0094546F" w:rsidRDefault="0094546F" w14:paraId="2E9117EE" w14:textId="77777777"/>
    <w:p w:rsidR="0094546F" w:rsidRDefault="0094546F" w14:paraId="0153F6E8" w14:textId="77777777"/>
    <w:p w:rsidR="0094546F" w:rsidRDefault="0094546F" w14:paraId="16FB77E8" w14:textId="77777777"/>
    <w:p w:rsidR="0094546F" w:rsidRDefault="0094546F" w14:paraId="0195C724" w14:textId="77777777"/>
    <w:p w:rsidR="003324F0" w:rsidRDefault="003324F0" w14:paraId="470BFB85" w14:textId="77777777">
      <w:pPr>
        <w:rPr>
          <w:b/>
          <w:bCs/>
        </w:rPr>
      </w:pPr>
    </w:p>
    <w:p w:rsidR="0094546F" w:rsidRDefault="0094546F" w14:paraId="091A839C" w14:textId="6CE923B6">
      <w:r w:rsidRPr="00146B87">
        <w:rPr>
          <w:b/>
          <w:bCs/>
        </w:rPr>
        <w:t>Step3</w:t>
      </w:r>
      <w:r>
        <w:t xml:space="preserve"> </w:t>
      </w:r>
      <w:r w:rsidR="00146B87">
        <w:t>C</w:t>
      </w:r>
      <w:r>
        <w:t xml:space="preserve">lick </w:t>
      </w:r>
      <w:r w:rsidR="00146B87">
        <w:t>o</w:t>
      </w:r>
      <w:r>
        <w:t xml:space="preserve">n </w:t>
      </w:r>
      <w:r w:rsidR="00146B87">
        <w:t>“</w:t>
      </w:r>
      <w:r w:rsidRPr="00146B87">
        <w:rPr>
          <w:b/>
          <w:bCs/>
          <w:u w:val="single"/>
        </w:rPr>
        <w:t>More</w:t>
      </w:r>
      <w:r w:rsidR="00146B87">
        <w:rPr>
          <w:b/>
          <w:bCs/>
          <w:u w:val="single"/>
        </w:rPr>
        <w:t>”</w:t>
      </w:r>
      <w:r>
        <w:t xml:space="preserve"> Options.</w:t>
      </w:r>
    </w:p>
    <w:p w:rsidR="0094546F" w:rsidRDefault="008B52BF" w14:paraId="330AA708" w14:textId="1C7F5ADF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84" behindDoc="0" locked="0" layoutInCell="1" allowOverlap="1" wp14:anchorId="5CCDEF35" wp14:editId="6BCD3845">
                <wp:simplePos x="0" y="0"/>
                <wp:positionH relativeFrom="column">
                  <wp:posOffset>367008</wp:posOffset>
                </wp:positionH>
                <wp:positionV relativeFrom="paragraph">
                  <wp:posOffset>3301877</wp:posOffset>
                </wp:positionV>
                <wp:extent cx="930584" cy="315590"/>
                <wp:effectExtent l="0" t="0" r="22225" b="27940"/>
                <wp:wrapNone/>
                <wp:docPr id="161" name="Rectangle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0584" cy="3155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AF947BD">
              <v:rect id="Rectangle 161" style="position:absolute;margin-left:28.9pt;margin-top:260pt;width:73.25pt;height:24.8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7F6748B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"/>
            </w:pict>
          </mc:Fallback>
        </mc:AlternateContent>
      </w:r>
      <w:r w:rsidR="0094546F">
        <w:rPr>
          <w:noProof/>
        </w:rPr>
        <w:drawing>
          <wp:inline distT="0" distB="0" distL="0" distR="0" wp14:anchorId="0E485E9E" wp14:editId="4B811CDE">
            <wp:extent cx="2239275" cy="3703287"/>
            <wp:effectExtent l="19050" t="19050" r="27940" b="12065"/>
            <wp:docPr id="44" name="Picture 4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&#10;&#10;Description automatically generated"/>
                    <pic:cNvPicPr/>
                  </pic:nvPicPr>
                  <pic:blipFill rotWithShape="1">
                    <a:blip r:embed="rId44"/>
                    <a:srcRect l="8988" t="6539" r="66644" b="21777"/>
                    <a:stretch/>
                  </pic:blipFill>
                  <pic:spPr bwMode="auto">
                    <a:xfrm>
                      <a:off x="0" y="0"/>
                      <a:ext cx="2244679" cy="371222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4546F" w:rsidRDefault="0094546F" w14:paraId="09F5B500" w14:textId="00C9FB3F">
      <w:r w:rsidRPr="00146B87">
        <w:rPr>
          <w:b/>
          <w:bCs/>
        </w:rPr>
        <w:t>Step4</w:t>
      </w:r>
      <w:r>
        <w:t xml:space="preserve"> Select </w:t>
      </w:r>
      <w:r w:rsidR="00146B87">
        <w:t>“</w:t>
      </w:r>
      <w:r w:rsidRPr="00146B87">
        <w:rPr>
          <w:b/>
          <w:bCs/>
          <w:u w:val="single"/>
        </w:rPr>
        <w:t>Azure</w:t>
      </w:r>
      <w:r w:rsidR="00146B87">
        <w:rPr>
          <w:b/>
          <w:bCs/>
        </w:rPr>
        <w:t>”</w:t>
      </w:r>
      <w:r>
        <w:t xml:space="preserve"> &gt; </w:t>
      </w:r>
      <w:r w:rsidR="00146B87">
        <w:t>“</w:t>
      </w:r>
      <w:r w:rsidRPr="00146B87">
        <w:rPr>
          <w:b/>
          <w:bCs/>
          <w:u w:val="single"/>
        </w:rPr>
        <w:t xml:space="preserve">Azure SQL </w:t>
      </w:r>
      <w:r w:rsidRPr="00146B87" w:rsidR="00146B87">
        <w:rPr>
          <w:b/>
          <w:bCs/>
          <w:u w:val="single"/>
        </w:rPr>
        <w:t>Database</w:t>
      </w:r>
      <w:r w:rsidR="00146B87">
        <w:rPr>
          <w:b/>
          <w:bCs/>
          <w:u w:val="single"/>
        </w:rPr>
        <w:t>”</w:t>
      </w:r>
      <w:r w:rsidR="00146B87">
        <w:t xml:space="preserve"> and</w:t>
      </w:r>
      <w:r>
        <w:t xml:space="preserve"> click on </w:t>
      </w:r>
      <w:r w:rsidR="00146B87">
        <w:t>“</w:t>
      </w:r>
      <w:r w:rsidRPr="00146B87">
        <w:rPr>
          <w:b/>
          <w:bCs/>
          <w:u w:val="single"/>
        </w:rPr>
        <w:t>connect</w:t>
      </w:r>
      <w:r w:rsidR="00146B87">
        <w:rPr>
          <w:b/>
          <w:bCs/>
        </w:rPr>
        <w:t>”</w:t>
      </w:r>
      <w:r>
        <w:t xml:space="preserve"> Button.</w:t>
      </w:r>
    </w:p>
    <w:p w:rsidR="00146B87" w:rsidRDefault="008B52BF" w14:paraId="321F7D1F" w14:textId="53C3DB2F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87" behindDoc="0" locked="0" layoutInCell="1" allowOverlap="1" wp14:anchorId="64B4C260" wp14:editId="53A17151">
                <wp:simplePos x="0" y="0"/>
                <wp:positionH relativeFrom="column">
                  <wp:posOffset>2419519</wp:posOffset>
                </wp:positionH>
                <wp:positionV relativeFrom="paragraph">
                  <wp:posOffset>3477591</wp:posOffset>
                </wp:positionV>
                <wp:extent cx="445062" cy="168943"/>
                <wp:effectExtent l="0" t="0" r="12700" b="21590"/>
                <wp:wrapNone/>
                <wp:docPr id="164" name="Rectangle 1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062" cy="1689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7E376502">
              <v:rect id="Rectangle 164" style="position:absolute;margin-left:190.5pt;margin-top:273.85pt;width:35.05pt;height:13.3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75EB0ED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86" behindDoc="0" locked="0" layoutInCell="1" allowOverlap="1" wp14:anchorId="34D80E8F" wp14:editId="580248B4">
                <wp:simplePos x="0" y="0"/>
                <wp:positionH relativeFrom="column">
                  <wp:posOffset>1252203</wp:posOffset>
                </wp:positionH>
                <wp:positionV relativeFrom="paragraph">
                  <wp:posOffset>473547</wp:posOffset>
                </wp:positionV>
                <wp:extent cx="914400" cy="234039"/>
                <wp:effectExtent l="0" t="0" r="19050" b="13970"/>
                <wp:wrapNone/>
                <wp:docPr id="163" name="Rectangle 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2340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543E5998">
              <v:rect id="Rectangle 163" style="position:absolute;margin-left:98.6pt;margin-top:37.3pt;width:1in;height:18.45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55523B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85" behindDoc="0" locked="0" layoutInCell="1" allowOverlap="1" wp14:anchorId="56766D16" wp14:editId="1578D623">
                <wp:simplePos x="0" y="0"/>
                <wp:positionH relativeFrom="column">
                  <wp:posOffset>72829</wp:posOffset>
                </wp:positionH>
                <wp:positionV relativeFrom="paragraph">
                  <wp:posOffset>1236097</wp:posOffset>
                </wp:positionV>
                <wp:extent cx="914400" cy="234039"/>
                <wp:effectExtent l="0" t="0" r="19050" b="13970"/>
                <wp:wrapNone/>
                <wp:docPr id="162" name="Rectangle 1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2340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45F9A0CC">
              <v:rect id="Rectangle 162" style="position:absolute;margin-left:5.75pt;margin-top:97.35pt;width:1in;height:18.4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120B45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"/>
            </w:pict>
          </mc:Fallback>
        </mc:AlternateContent>
      </w:r>
      <w:r w:rsidR="0094546F">
        <w:rPr>
          <w:noProof/>
        </w:rPr>
        <w:drawing>
          <wp:inline distT="0" distB="0" distL="0" distR="0" wp14:anchorId="49DE02F0" wp14:editId="3C1B3734">
            <wp:extent cx="3301550" cy="3652545"/>
            <wp:effectExtent l="19050" t="19050" r="13335" b="24130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application&#10;&#10;Description automatically generated"/>
                    <pic:cNvPicPr/>
                  </pic:nvPicPr>
                  <pic:blipFill rotWithShape="1">
                    <a:blip r:embed="rId45"/>
                    <a:srcRect l="29272" t="6297" r="29742" b="13048"/>
                    <a:stretch/>
                  </pic:blipFill>
                  <pic:spPr bwMode="auto">
                    <a:xfrm>
                      <a:off x="0" y="0"/>
                      <a:ext cx="3316155" cy="366870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6125D" w:rsidRDefault="0094546F" w14:paraId="539A00BE" w14:textId="30448CD9">
      <w:r w:rsidRPr="00146B87">
        <w:rPr>
          <w:b/>
          <w:bCs/>
        </w:rPr>
        <w:t>Step5</w:t>
      </w:r>
      <w:r>
        <w:t xml:space="preserve"> </w:t>
      </w:r>
      <w:r w:rsidR="00D6125D">
        <w:t xml:space="preserve">Get Server name from </w:t>
      </w:r>
      <w:r w:rsidR="00146B87">
        <w:t>A</w:t>
      </w:r>
      <w:r w:rsidR="00D6125D">
        <w:t xml:space="preserve">zure Portal and enter in </w:t>
      </w:r>
      <w:r w:rsidR="00146B87">
        <w:t>P</w:t>
      </w:r>
      <w:r w:rsidR="00D6125D">
        <w:t xml:space="preserve">ower </w:t>
      </w:r>
      <w:r w:rsidR="00146B87">
        <w:t>BI</w:t>
      </w:r>
      <w:r w:rsidR="00D6125D">
        <w:t>.</w:t>
      </w:r>
    </w:p>
    <w:p w:rsidR="0094546F" w:rsidP="00D6125D" w:rsidRDefault="00D6125D" w14:paraId="3F0CEBCC" w14:textId="282BA75F">
      <w:pPr>
        <w:ind w:firstLine="720"/>
      </w:pPr>
      <w:r w:rsidRPr="00146B87">
        <w:rPr>
          <w:b/>
          <w:bCs/>
        </w:rPr>
        <w:t>Step5.1</w:t>
      </w:r>
      <w:r w:rsidR="0094546F">
        <w:t xml:space="preserve"> You will get the </w:t>
      </w:r>
      <w:r w:rsidRPr="00146B87" w:rsidR="00146B87">
        <w:rPr>
          <w:b/>
          <w:bCs/>
        </w:rPr>
        <w:t>S</w:t>
      </w:r>
      <w:r w:rsidRPr="00146B87">
        <w:rPr>
          <w:b/>
          <w:bCs/>
        </w:rPr>
        <w:t xml:space="preserve">erver </w:t>
      </w:r>
      <w:r w:rsidRPr="00146B87" w:rsidR="0094546F">
        <w:rPr>
          <w:b/>
          <w:bCs/>
        </w:rPr>
        <w:t>name</w:t>
      </w:r>
      <w:r w:rsidR="0094546F">
        <w:t xml:space="preserve"> from </w:t>
      </w:r>
      <w:r w:rsidRPr="00146B87">
        <w:rPr>
          <w:b/>
          <w:bCs/>
        </w:rPr>
        <w:t>A</w:t>
      </w:r>
      <w:r w:rsidRPr="00146B87" w:rsidR="0094546F">
        <w:rPr>
          <w:b/>
          <w:bCs/>
        </w:rPr>
        <w:t xml:space="preserve">zure </w:t>
      </w:r>
      <w:r w:rsidRPr="00146B87">
        <w:rPr>
          <w:b/>
          <w:bCs/>
        </w:rPr>
        <w:t>Porta</w:t>
      </w:r>
      <w:r>
        <w:t>l</w:t>
      </w:r>
      <w:r w:rsidR="0094546F">
        <w:t xml:space="preserve"> &gt; </w:t>
      </w:r>
      <w:r w:rsidRPr="00146B87">
        <w:rPr>
          <w:b/>
          <w:bCs/>
        </w:rPr>
        <w:t>Azure SQL server</w:t>
      </w:r>
      <w:r>
        <w:t xml:space="preserve"> &gt; </w:t>
      </w:r>
      <w:r w:rsidRPr="00146B87">
        <w:rPr>
          <w:b/>
          <w:bCs/>
        </w:rPr>
        <w:t>Overview</w:t>
      </w:r>
      <w:r>
        <w:t xml:space="preserve"> &gt; </w:t>
      </w:r>
      <w:r w:rsidRPr="00146B87">
        <w:rPr>
          <w:b/>
          <w:bCs/>
        </w:rPr>
        <w:t>Server name</w:t>
      </w:r>
      <w:r>
        <w:t xml:space="preserve"> &gt;</w:t>
      </w:r>
    </w:p>
    <w:p w:rsidR="00D6125D" w:rsidRDefault="008B52BF" w14:paraId="0160C457" w14:textId="625D1C6D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88" behindDoc="0" locked="0" layoutInCell="1" allowOverlap="1" wp14:anchorId="55CD177F" wp14:editId="220726CB">
                <wp:simplePos x="0" y="0"/>
                <wp:positionH relativeFrom="margin">
                  <wp:align>right</wp:align>
                </wp:positionH>
                <wp:positionV relativeFrom="paragraph">
                  <wp:posOffset>1210996</wp:posOffset>
                </wp:positionV>
                <wp:extent cx="1917717" cy="168944"/>
                <wp:effectExtent l="0" t="0" r="25400" b="21590"/>
                <wp:wrapNone/>
                <wp:docPr id="165" name="Rectangle 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7717" cy="16894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5C24823E">
              <v:rect id="Rectangle 165" style="position:absolute;margin-left:99.8pt;margin-top:95.35pt;width:151pt;height:13.3pt;z-index:2517657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spid="_x0000_s1026" filled="f" strokecolor="#ed7d31 [3205]" strokeweight="1pt" w14:anchorId="195372F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">
                <w10:wrap anchorx="margin"/>
              </v:rect>
            </w:pict>
          </mc:Fallback>
        </mc:AlternateContent>
      </w:r>
      <w:r w:rsidR="00D6125D">
        <w:rPr>
          <w:noProof/>
        </w:rPr>
        <w:tab/>
      </w:r>
      <w:r w:rsidR="008C2E60">
        <w:rPr>
          <w:noProof/>
        </w:rPr>
        <w:drawing>
          <wp:inline distT="0" distB="0" distL="0" distR="0" wp14:anchorId="35748A51" wp14:editId="1B9C9DC4">
            <wp:extent cx="5939790" cy="1294765"/>
            <wp:effectExtent l="0" t="0" r="3810" b="635"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294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546F" w:rsidP="00D6125D" w:rsidRDefault="00D6125D" w14:paraId="21374272" w14:textId="55FDD8C1">
      <w:pPr>
        <w:tabs>
          <w:tab w:val="left" w:pos="319"/>
        </w:tabs>
      </w:pPr>
      <w:r>
        <w:tab/>
      </w:r>
      <w:r>
        <w:tab/>
      </w:r>
      <w:r w:rsidRPr="00146B87">
        <w:rPr>
          <w:b/>
          <w:bCs/>
        </w:rPr>
        <w:t>Step5.2</w:t>
      </w:r>
      <w:r>
        <w:t xml:space="preserve"> Enter Server name </w:t>
      </w:r>
      <w:r w:rsidR="00146B87">
        <w:t>c</w:t>
      </w:r>
      <w:r>
        <w:t xml:space="preserve">lick on </w:t>
      </w:r>
      <w:r w:rsidR="00146B87">
        <w:t>“</w:t>
      </w:r>
      <w:r w:rsidRPr="00146B87">
        <w:rPr>
          <w:b/>
          <w:bCs/>
          <w:u w:val="single"/>
        </w:rPr>
        <w:t>Ok</w:t>
      </w:r>
      <w:r w:rsidR="00146B87">
        <w:rPr>
          <w:b/>
          <w:bCs/>
          <w:u w:val="single"/>
        </w:rPr>
        <w:t>”</w:t>
      </w:r>
      <w:r w:rsidR="00146B87">
        <w:t xml:space="preserve"> Button.</w:t>
      </w:r>
    </w:p>
    <w:p w:rsidR="00D6125D" w:rsidP="00D6125D" w:rsidRDefault="008B52BF" w14:paraId="686EA208" w14:textId="2EB243B9">
      <w:pPr>
        <w:tabs>
          <w:tab w:val="left" w:pos="319"/>
        </w:tabs>
        <w:rPr>
          <w:noProof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89" behindDoc="0" locked="0" layoutInCell="1" allowOverlap="1" wp14:anchorId="4A72EB01" wp14:editId="02C384A7">
                <wp:simplePos x="0" y="0"/>
                <wp:positionH relativeFrom="column">
                  <wp:posOffset>4029834</wp:posOffset>
                </wp:positionH>
                <wp:positionV relativeFrom="paragraph">
                  <wp:posOffset>1849592</wp:posOffset>
                </wp:positionV>
                <wp:extent cx="550258" cy="209404"/>
                <wp:effectExtent l="0" t="0" r="21590" b="19685"/>
                <wp:wrapNone/>
                <wp:docPr id="166" name="Rectangle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0258" cy="20940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59D4C2C8">
              <v:rect id="Rectangle 166" style="position:absolute;margin-left:317.3pt;margin-top:145.65pt;width:43.35pt;height:16.5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108A18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"/>
            </w:pict>
          </mc:Fallback>
        </mc:AlternateContent>
      </w:r>
      <w:r w:rsidR="00D6125D">
        <w:rPr>
          <w:noProof/>
        </w:rPr>
        <w:tab/>
      </w:r>
      <w:r w:rsidR="00D6125D">
        <w:rPr>
          <w:noProof/>
        </w:rPr>
        <w:tab/>
      </w:r>
      <w:r w:rsidR="008C2E60">
        <w:rPr>
          <w:noProof/>
        </w:rPr>
        <w:drawing>
          <wp:inline distT="0" distB="0" distL="0" distR="0" wp14:anchorId="09DCB215" wp14:editId="5BEC6621">
            <wp:extent cx="4717657" cy="2197942"/>
            <wp:effectExtent l="0" t="0" r="6985" b="0"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0167" cy="2203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125D" w:rsidP="00D6125D" w:rsidRDefault="00D6125D" w14:paraId="366E4ABF" w14:textId="61E7F4D2">
      <w:pPr>
        <w:tabs>
          <w:tab w:val="left" w:pos="319"/>
        </w:tabs>
        <w:rPr>
          <w:noProof/>
        </w:rPr>
      </w:pPr>
      <w:r w:rsidRPr="00146B87">
        <w:rPr>
          <w:b/>
          <w:bCs/>
          <w:noProof/>
        </w:rPr>
        <w:t>Step6</w:t>
      </w:r>
      <w:r>
        <w:rPr>
          <w:noProof/>
        </w:rPr>
        <w:t xml:space="preserve"> Select “</w:t>
      </w:r>
      <w:r w:rsidRPr="00146B87">
        <w:rPr>
          <w:b/>
          <w:bCs/>
          <w:noProof/>
        </w:rPr>
        <w:t>Database</w:t>
      </w:r>
      <w:r>
        <w:rPr>
          <w:noProof/>
        </w:rPr>
        <w:t xml:space="preserve">” option and add Azure SQL Server </w:t>
      </w:r>
      <w:r w:rsidRPr="00146B87">
        <w:rPr>
          <w:b/>
          <w:bCs/>
          <w:noProof/>
        </w:rPr>
        <w:t>User</w:t>
      </w:r>
      <w:r w:rsidRPr="00146B87" w:rsidR="00146B87">
        <w:rPr>
          <w:b/>
          <w:bCs/>
          <w:noProof/>
        </w:rPr>
        <w:t xml:space="preserve"> name</w:t>
      </w:r>
      <w:r>
        <w:rPr>
          <w:noProof/>
        </w:rPr>
        <w:t>,</w:t>
      </w:r>
      <w:r w:rsidRPr="00146B87">
        <w:rPr>
          <w:b/>
          <w:bCs/>
          <w:noProof/>
        </w:rPr>
        <w:t>Password</w:t>
      </w:r>
      <w:r>
        <w:rPr>
          <w:noProof/>
        </w:rPr>
        <w:t xml:space="preserve">. Click on </w:t>
      </w:r>
      <w:r w:rsidR="00146B87">
        <w:rPr>
          <w:noProof/>
        </w:rPr>
        <w:t>“</w:t>
      </w:r>
      <w:r w:rsidRPr="00146B87">
        <w:rPr>
          <w:b/>
          <w:bCs/>
          <w:noProof/>
        </w:rPr>
        <w:t>Connect</w:t>
      </w:r>
      <w:r w:rsidR="00146B87">
        <w:rPr>
          <w:b/>
          <w:bCs/>
          <w:noProof/>
        </w:rPr>
        <w:t>”</w:t>
      </w:r>
      <w:r>
        <w:rPr>
          <w:noProof/>
        </w:rPr>
        <w:t xml:space="preserve"> Button.</w:t>
      </w:r>
    </w:p>
    <w:p w:rsidR="00D6125D" w:rsidP="00D6125D" w:rsidRDefault="008B52BF" w14:paraId="172F99E5" w14:textId="4C606E5C">
      <w:pPr>
        <w:tabs>
          <w:tab w:val="left" w:pos="319"/>
        </w:tabs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92" behindDoc="0" locked="0" layoutInCell="1" allowOverlap="1" wp14:anchorId="664FF7DD" wp14:editId="65B7569D">
                <wp:simplePos x="0" y="0"/>
                <wp:positionH relativeFrom="column">
                  <wp:posOffset>4094569</wp:posOffset>
                </wp:positionH>
                <wp:positionV relativeFrom="paragraph">
                  <wp:posOffset>2057102</wp:posOffset>
                </wp:positionV>
                <wp:extent cx="695915" cy="234039"/>
                <wp:effectExtent l="0" t="0" r="28575" b="13970"/>
                <wp:wrapNone/>
                <wp:docPr id="169" name="Rectangle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915" cy="2340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4B5D4B2A">
              <v:rect id="Rectangle 169" style="position:absolute;margin-left:322.4pt;margin-top:162pt;width:54.8pt;height:18.4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61D18D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91" behindDoc="0" locked="0" layoutInCell="1" allowOverlap="1" wp14:anchorId="6EC99988" wp14:editId="2FD2046F">
                <wp:simplePos x="0" y="0"/>
                <wp:positionH relativeFrom="column">
                  <wp:posOffset>1537486</wp:posOffset>
                </wp:positionH>
                <wp:positionV relativeFrom="paragraph">
                  <wp:posOffset>543891</wp:posOffset>
                </wp:positionV>
                <wp:extent cx="2039193" cy="817295"/>
                <wp:effectExtent l="0" t="0" r="18415" b="20955"/>
                <wp:wrapNone/>
                <wp:docPr id="168" name="Rectangle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9193" cy="8172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BA4CA81">
              <v:rect id="Rectangle 168" style="position:absolute;margin-left:121.05pt;margin-top:42.85pt;width:160.55pt;height:64.3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6572F44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90" behindDoc="0" locked="0" layoutInCell="1" allowOverlap="1" wp14:anchorId="12BB2336" wp14:editId="105294BF">
                <wp:simplePos x="0" y="0"/>
                <wp:positionH relativeFrom="column">
                  <wp:posOffset>59510</wp:posOffset>
                </wp:positionH>
                <wp:positionV relativeFrom="paragraph">
                  <wp:posOffset>586763</wp:posOffset>
                </wp:positionV>
                <wp:extent cx="914400" cy="234039"/>
                <wp:effectExtent l="0" t="0" r="19050" b="13970"/>
                <wp:wrapNone/>
                <wp:docPr id="167" name="Rectangle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2340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0101D231">
              <v:rect id="Rectangle 167" style="position:absolute;margin-left:4.7pt;margin-top:46.2pt;width:1in;height:18.4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796E8BB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"/>
            </w:pict>
          </mc:Fallback>
        </mc:AlternateContent>
      </w:r>
      <w:r w:rsidR="008C2E60">
        <w:rPr>
          <w:noProof/>
        </w:rPr>
        <w:drawing>
          <wp:inline distT="0" distB="0" distL="0" distR="0" wp14:anchorId="0D15D79C" wp14:editId="7C25FA48">
            <wp:extent cx="5462124" cy="2515006"/>
            <wp:effectExtent l="0" t="0" r="5715" b="0"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997" cy="252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2E60" w:rsidP="00D6125D" w:rsidRDefault="008C2E60" w14:paraId="00C5ADB6" w14:textId="77777777">
      <w:pPr>
        <w:tabs>
          <w:tab w:val="left" w:pos="319"/>
        </w:tabs>
        <w:rPr>
          <w:b/>
          <w:bCs/>
        </w:rPr>
      </w:pPr>
    </w:p>
    <w:p w:rsidR="00D6125D" w:rsidP="00D6125D" w:rsidRDefault="00D6125D" w14:paraId="7CCD70C6" w14:textId="57FF8607">
      <w:pPr>
        <w:tabs>
          <w:tab w:val="left" w:pos="319"/>
        </w:tabs>
      </w:pPr>
      <w:r w:rsidRPr="00146B87">
        <w:rPr>
          <w:b/>
          <w:bCs/>
        </w:rPr>
        <w:t xml:space="preserve">Step7 </w:t>
      </w:r>
      <w:r>
        <w:t xml:space="preserve">Select </w:t>
      </w:r>
      <w:r w:rsidRPr="00146B87">
        <w:rPr>
          <w:b/>
          <w:bCs/>
        </w:rPr>
        <w:t>Database</w:t>
      </w:r>
      <w:r>
        <w:t xml:space="preserve"> &gt; Select </w:t>
      </w:r>
      <w:r w:rsidRPr="00146B87">
        <w:rPr>
          <w:b/>
          <w:bCs/>
        </w:rPr>
        <w:t>table</w:t>
      </w:r>
      <w:r>
        <w:t xml:space="preserve"> </w:t>
      </w:r>
      <w:r w:rsidR="00146B87">
        <w:t>in</w:t>
      </w:r>
      <w:r>
        <w:t xml:space="preserve"> it and click on </w:t>
      </w:r>
      <w:r w:rsidR="00146B87">
        <w:t>“</w:t>
      </w:r>
      <w:r w:rsidRPr="00146B87">
        <w:rPr>
          <w:b/>
          <w:bCs/>
          <w:u w:val="single"/>
        </w:rPr>
        <w:t>Load</w:t>
      </w:r>
      <w:r w:rsidR="00146B87">
        <w:rPr>
          <w:b/>
          <w:bCs/>
        </w:rPr>
        <w:t>”</w:t>
      </w:r>
      <w:r>
        <w:t xml:space="preserve"> Button.</w:t>
      </w:r>
    </w:p>
    <w:p w:rsidR="00D6125D" w:rsidP="00D6125D" w:rsidRDefault="008B52BF" w14:paraId="5AB84346" w14:textId="4582AFA8">
      <w:pPr>
        <w:tabs>
          <w:tab w:val="left" w:pos="319"/>
        </w:tabs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93" behindDoc="0" locked="0" layoutInCell="1" allowOverlap="1" wp14:anchorId="4199AC14" wp14:editId="6B53CFCE">
                <wp:simplePos x="0" y="0"/>
                <wp:positionH relativeFrom="column">
                  <wp:posOffset>3220630</wp:posOffset>
                </wp:positionH>
                <wp:positionV relativeFrom="paragraph">
                  <wp:posOffset>3485138</wp:posOffset>
                </wp:positionV>
                <wp:extent cx="396510" cy="201312"/>
                <wp:effectExtent l="0" t="0" r="22860" b="27305"/>
                <wp:wrapNone/>
                <wp:docPr id="170" name="Rectangle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510" cy="20131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057EB3A4">
              <v:rect id="Rectangle 170" style="position:absolute;margin-left:253.6pt;margin-top:274.4pt;width:31.2pt;height:15.85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6925A0F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"/>
            </w:pict>
          </mc:Fallback>
        </mc:AlternateContent>
      </w:r>
      <w:r w:rsidR="004165AD">
        <w:rPr>
          <w:noProof/>
        </w:rPr>
        <w:drawing>
          <wp:inline distT="0" distB="0" distL="0" distR="0" wp14:anchorId="76C0C9FE" wp14:editId="74327B52">
            <wp:extent cx="4633870" cy="3710820"/>
            <wp:effectExtent l="19050" t="19050" r="14605" b="23495"/>
            <wp:docPr id="52" name="Picture 5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application&#10;&#10;Description automatically generated"/>
                    <pic:cNvPicPr/>
                  </pic:nvPicPr>
                  <pic:blipFill rotWithShape="1">
                    <a:blip r:embed="rId49"/>
                    <a:srcRect l="17835" t="1453" r="18570" b="7959"/>
                    <a:stretch/>
                  </pic:blipFill>
                  <pic:spPr bwMode="auto">
                    <a:xfrm>
                      <a:off x="0" y="0"/>
                      <a:ext cx="4652324" cy="372559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6125D" w:rsidP="00D6125D" w:rsidRDefault="00D6125D" w14:paraId="65A39EF0" w14:textId="77F70C03">
      <w:r w:rsidRPr="00146B87">
        <w:rPr>
          <w:b/>
          <w:bCs/>
        </w:rPr>
        <w:t>Step8</w:t>
      </w:r>
      <w:r>
        <w:t xml:space="preserve"> </w:t>
      </w:r>
      <w:r w:rsidR="00232B99">
        <w:t xml:space="preserve">Select Import Click on </w:t>
      </w:r>
      <w:r w:rsidR="00146B87">
        <w:t>“</w:t>
      </w:r>
      <w:r w:rsidRPr="00146B87" w:rsidR="00232B99">
        <w:rPr>
          <w:b/>
          <w:bCs/>
          <w:u w:val="single"/>
        </w:rPr>
        <w:t>OK</w:t>
      </w:r>
      <w:r w:rsidR="00146B87">
        <w:rPr>
          <w:b/>
          <w:bCs/>
        </w:rPr>
        <w:t>”</w:t>
      </w:r>
      <w:r w:rsidR="00232B99">
        <w:t xml:space="preserve"> Button.</w:t>
      </w:r>
    </w:p>
    <w:p w:rsidR="00232B99" w:rsidP="00D6125D" w:rsidRDefault="008B52BF" w14:paraId="62FE5929" w14:textId="5B94C720">
      <w:r w:rsidRPr="00146B87"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4CB74B88" wp14:editId="75A7F029">
            <wp:simplePos x="0" y="0"/>
            <wp:positionH relativeFrom="margin">
              <wp:align>left</wp:align>
            </wp:positionH>
            <wp:positionV relativeFrom="paragraph">
              <wp:posOffset>227212</wp:posOffset>
            </wp:positionV>
            <wp:extent cx="4062095" cy="2386965"/>
            <wp:effectExtent l="19050" t="19050" r="14605" b="13335"/>
            <wp:wrapSquare wrapText="bothSides"/>
            <wp:docPr id="53" name="Picture 5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application&#10;&#10;Description automatically generated"/>
                    <pic:cNvPicPr/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131" t="28577" r="32196" b="34125"/>
                    <a:stretch/>
                  </pic:blipFill>
                  <pic:spPr bwMode="auto">
                    <a:xfrm>
                      <a:off x="0" y="0"/>
                      <a:ext cx="4062095" cy="23869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Pr="00232B99" w:rsidR="00232B99" w:rsidP="00232B99" w:rsidRDefault="00232B99" w14:paraId="2E793EF3" w14:textId="7ED25DCC"/>
    <w:p w:rsidRPr="00232B99" w:rsidR="00232B99" w:rsidP="00232B99" w:rsidRDefault="00232B99" w14:paraId="0A9CD9E4" w14:textId="4F7BCC84"/>
    <w:p w:rsidRPr="00232B99" w:rsidR="00232B99" w:rsidP="00232B99" w:rsidRDefault="00232B99" w14:paraId="76692049" w14:textId="734CA4F1"/>
    <w:p w:rsidRPr="00232B99" w:rsidR="00232B99" w:rsidP="00232B99" w:rsidRDefault="00232B99" w14:paraId="71C247B3" w14:textId="06B3FF66"/>
    <w:p w:rsidRPr="00232B99" w:rsidR="00232B99" w:rsidP="00232B99" w:rsidRDefault="00232B99" w14:paraId="17059AF3" w14:textId="0A5F6A47"/>
    <w:p w:rsidRPr="00232B99" w:rsidR="00232B99" w:rsidP="00232B99" w:rsidRDefault="00232B99" w14:paraId="64BA3603" w14:textId="757CB0F3"/>
    <w:p w:rsidRPr="00232B99" w:rsidR="00232B99" w:rsidP="00232B99" w:rsidRDefault="008B52BF" w14:paraId="46B22C58" w14:textId="5E609A86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94" behindDoc="0" locked="0" layoutInCell="1" allowOverlap="1" wp14:anchorId="126E1EBF" wp14:editId="4AD76A44">
                <wp:simplePos x="0" y="0"/>
                <wp:positionH relativeFrom="column">
                  <wp:posOffset>2726792</wp:posOffset>
                </wp:positionH>
                <wp:positionV relativeFrom="paragraph">
                  <wp:posOffset>228774</wp:posOffset>
                </wp:positionV>
                <wp:extent cx="590718" cy="185128"/>
                <wp:effectExtent l="0" t="0" r="19050" b="24765"/>
                <wp:wrapNone/>
                <wp:docPr id="171" name="Rectangle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718" cy="18512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5F44D70F">
              <v:rect id="Rectangle 171" style="position:absolute;margin-left:214.7pt;margin-top:18pt;width:46.5pt;height:14.6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702073C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"/>
            </w:pict>
          </mc:Fallback>
        </mc:AlternateContent>
      </w:r>
    </w:p>
    <w:p w:rsidRPr="00232B99" w:rsidR="00232B99" w:rsidP="00232B99" w:rsidRDefault="00232B99" w14:paraId="2F386051" w14:textId="77777777"/>
    <w:p w:rsidR="00232B99" w:rsidP="00D6125D" w:rsidRDefault="00232B99" w14:paraId="76C8DA51" w14:textId="77777777"/>
    <w:p w:rsidR="00232B99" w:rsidP="00232B99" w:rsidRDefault="00232B99" w14:paraId="6FC6AC02" w14:textId="77777777">
      <w:pPr>
        <w:tabs>
          <w:tab w:val="left" w:pos="765"/>
        </w:tabs>
      </w:pPr>
      <w:r>
        <w:tab/>
      </w:r>
    </w:p>
    <w:p w:rsidR="00232B99" w:rsidP="00232B99" w:rsidRDefault="00232B99" w14:paraId="298EE8A9" w14:textId="77777777">
      <w:pPr>
        <w:tabs>
          <w:tab w:val="left" w:pos="765"/>
        </w:tabs>
      </w:pPr>
    </w:p>
    <w:p w:rsidR="00146B87" w:rsidP="00232B99" w:rsidRDefault="00146B87" w14:paraId="387DDE3C" w14:textId="77777777">
      <w:pPr>
        <w:tabs>
          <w:tab w:val="left" w:pos="765"/>
        </w:tabs>
      </w:pPr>
    </w:p>
    <w:p w:rsidR="004165AD" w:rsidP="00232B99" w:rsidRDefault="00232B99" w14:paraId="2255BE2F" w14:textId="4FC37EC2">
      <w:pPr>
        <w:tabs>
          <w:tab w:val="left" w:pos="765"/>
        </w:tabs>
      </w:pPr>
      <w:r w:rsidRPr="00146B87">
        <w:rPr>
          <w:b/>
          <w:bCs/>
        </w:rPr>
        <w:t>Step9</w:t>
      </w:r>
      <w:r>
        <w:t xml:space="preserve"> This Will Lode dataset in Power BI.</w:t>
      </w:r>
      <w:r>
        <w:br w:type="textWrapping" w:clear="all"/>
      </w:r>
    </w:p>
    <w:p w:rsidR="004165AD" w:rsidP="00D6125D" w:rsidRDefault="004165AD" w14:paraId="1FEF39E9" w14:textId="6D273614">
      <w:r>
        <w:rPr>
          <w:noProof/>
        </w:rPr>
        <w:drawing>
          <wp:inline distT="0" distB="0" distL="0" distR="0" wp14:anchorId="45B29E1A" wp14:editId="4B62E481">
            <wp:extent cx="4282773" cy="3274695"/>
            <wp:effectExtent l="19050" t="19050" r="22860" b="20955"/>
            <wp:docPr id="54" name="Picture 5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application&#10;&#10;Description automatically generated"/>
                    <pic:cNvPicPr/>
                  </pic:nvPicPr>
                  <pic:blipFill rotWithShape="1">
                    <a:blip r:embed="rId51"/>
                    <a:srcRect l="32105" t="22764" r="31924" b="28311"/>
                    <a:stretch/>
                  </pic:blipFill>
                  <pic:spPr bwMode="auto">
                    <a:xfrm>
                      <a:off x="0" y="0"/>
                      <a:ext cx="4301480" cy="328899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2B99" w:rsidP="00D6125D" w:rsidRDefault="00232B99" w14:paraId="145280F6" w14:textId="1F34B6BA">
      <w:r w:rsidRPr="00146B87">
        <w:rPr>
          <w:b/>
          <w:bCs/>
        </w:rPr>
        <w:t>Step10</w:t>
      </w:r>
      <w:r>
        <w:t xml:space="preserve"> You will See table in </w:t>
      </w:r>
      <w:r w:rsidR="00146B87">
        <w:t>“</w:t>
      </w:r>
      <w:r w:rsidRPr="00146B87" w:rsidR="00146B87">
        <w:rPr>
          <w:b/>
          <w:bCs/>
          <w:u w:val="single"/>
        </w:rPr>
        <w:t>F</w:t>
      </w:r>
      <w:r w:rsidRPr="00146B87">
        <w:rPr>
          <w:b/>
          <w:bCs/>
          <w:u w:val="single"/>
        </w:rPr>
        <w:t>ields</w:t>
      </w:r>
      <w:r w:rsidR="00146B87">
        <w:rPr>
          <w:b/>
          <w:bCs/>
          <w:u w:val="single"/>
        </w:rPr>
        <w:t>”</w:t>
      </w:r>
      <w:r>
        <w:t xml:space="preserve"> tab In Power B</w:t>
      </w:r>
      <w:r w:rsidR="00146B87">
        <w:t>I</w:t>
      </w:r>
      <w:r>
        <w:t>.</w:t>
      </w:r>
    </w:p>
    <w:p w:rsidR="00D6125D" w:rsidP="00D6125D" w:rsidRDefault="004165AD" w14:paraId="21B34EB1" w14:textId="6917DCCA">
      <w:r>
        <w:rPr>
          <w:noProof/>
        </w:rPr>
        <w:drawing>
          <wp:inline distT="0" distB="0" distL="0" distR="0" wp14:anchorId="257DDA44" wp14:editId="0E9C62EC">
            <wp:extent cx="2751292" cy="3622717"/>
            <wp:effectExtent l="19050" t="19050" r="11430" b="15875"/>
            <wp:docPr id="51" name="Picture 5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application&#10;&#10;Description automatically generated"/>
                    <pic:cNvPicPr/>
                  </pic:nvPicPr>
                  <pic:blipFill rotWithShape="1">
                    <a:blip r:embed="rId52"/>
                    <a:srcRect l="83458" t="15262" b="45994"/>
                    <a:stretch/>
                  </pic:blipFill>
                  <pic:spPr bwMode="auto">
                    <a:xfrm>
                      <a:off x="0" y="0"/>
                      <a:ext cx="2763165" cy="36383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26164" w:rsidP="00626164" w:rsidRDefault="00626164" w14:paraId="488DFC3E" w14:textId="77777777"/>
    <w:p w:rsidR="00626164" w:rsidP="00626164" w:rsidRDefault="00626164" w14:paraId="1978D4D5" w14:textId="0F97AB29">
      <w:pPr>
        <w:rPr>
          <w:b/>
          <w:bCs/>
          <w:sz w:val="32"/>
          <w:szCs w:val="32"/>
          <w:u w:val="single"/>
        </w:rPr>
      </w:pPr>
      <w:r w:rsidRPr="00626164">
        <w:rPr>
          <w:b/>
          <w:bCs/>
          <w:sz w:val="32"/>
          <w:szCs w:val="32"/>
          <w:u w:val="single"/>
        </w:rPr>
        <w:t xml:space="preserve">Case </w:t>
      </w:r>
      <w:r>
        <w:rPr>
          <w:b/>
          <w:bCs/>
          <w:sz w:val="32"/>
          <w:szCs w:val="32"/>
          <w:u w:val="single"/>
        </w:rPr>
        <w:t>2</w:t>
      </w:r>
      <w:r w:rsidRPr="00626164">
        <w:rPr>
          <w:b/>
          <w:bCs/>
          <w:sz w:val="32"/>
          <w:szCs w:val="32"/>
          <w:u w:val="single"/>
        </w:rPr>
        <w:t xml:space="preserve"> This Case is divided in to Following 3 main Steps </w:t>
      </w:r>
      <w:proofErr w:type="gramStart"/>
      <w:r>
        <w:rPr>
          <w:b/>
          <w:bCs/>
          <w:sz w:val="32"/>
          <w:szCs w:val="32"/>
          <w:u w:val="single"/>
        </w:rPr>
        <w:t>E</w:t>
      </w:r>
      <w:r w:rsidRPr="00626164">
        <w:rPr>
          <w:b/>
          <w:bCs/>
          <w:sz w:val="32"/>
          <w:szCs w:val="32"/>
          <w:u w:val="single"/>
        </w:rPr>
        <w:t>,</w:t>
      </w:r>
      <w:r>
        <w:rPr>
          <w:b/>
          <w:bCs/>
          <w:sz w:val="32"/>
          <w:szCs w:val="32"/>
          <w:u w:val="single"/>
        </w:rPr>
        <w:t>F</w:t>
      </w:r>
      <w:proofErr w:type="gramEnd"/>
      <w:r w:rsidRPr="00626164">
        <w:rPr>
          <w:b/>
          <w:bCs/>
          <w:sz w:val="32"/>
          <w:szCs w:val="32"/>
          <w:u w:val="single"/>
        </w:rPr>
        <w:t>,</w:t>
      </w:r>
      <w:r>
        <w:rPr>
          <w:b/>
          <w:bCs/>
          <w:sz w:val="32"/>
          <w:szCs w:val="32"/>
          <w:u w:val="single"/>
        </w:rPr>
        <w:t>G</w:t>
      </w:r>
    </w:p>
    <w:p w:rsidR="00626164" w:rsidP="00626164" w:rsidRDefault="00626164" w14:paraId="128D070F" w14:textId="47548D36">
      <w:pPr>
        <w:rPr>
          <w:b/>
          <w:bCs/>
          <w:sz w:val="32"/>
          <w:szCs w:val="32"/>
          <w:u w:val="single"/>
        </w:rPr>
      </w:pPr>
    </w:p>
    <w:p w:rsidRPr="00626164" w:rsidR="00626164" w:rsidP="00626164" w:rsidRDefault="00626164" w14:paraId="2D12C6A7" w14:textId="28ED9ACA">
      <w:pPr>
        <w:rPr>
          <w:sz w:val="24"/>
          <w:szCs w:val="24"/>
        </w:rPr>
      </w:pPr>
      <w:r w:rsidRPr="00626164">
        <w:rPr>
          <w:sz w:val="24"/>
          <w:szCs w:val="24"/>
        </w:rPr>
        <w:t>E</w:t>
      </w:r>
      <w:r>
        <w:rPr>
          <w:color w:val="4472C4" w:themeColor="accent1"/>
          <w:sz w:val="24"/>
          <w:szCs w:val="24"/>
        </w:rPr>
        <w:t xml:space="preserve"> </w:t>
      </w:r>
      <w:r w:rsidRPr="00626164">
        <w:rPr>
          <w:color w:val="4472C4" w:themeColor="accent1"/>
          <w:sz w:val="24"/>
          <w:szCs w:val="24"/>
        </w:rPr>
        <w:t>Storge account</w:t>
      </w:r>
      <w:r>
        <w:rPr>
          <w:color w:val="4472C4" w:themeColor="accent1"/>
          <w:sz w:val="24"/>
          <w:szCs w:val="24"/>
        </w:rPr>
        <w:t xml:space="preserve"> </w:t>
      </w:r>
      <w:r w:rsidRPr="00626164">
        <w:rPr>
          <w:sz w:val="24"/>
          <w:szCs w:val="24"/>
        </w:rPr>
        <w:t>-----</w:t>
      </w:r>
      <w:r w:rsidRPr="00FF6BF0">
        <w:rPr>
          <w:rFonts w:ascii="Wingdings" w:hAnsi="Wingdings" w:eastAsia="Wingdings" w:cs="Wingdings"/>
        </w:rPr>
        <w:t>à</w:t>
      </w:r>
      <w:r w:rsidRPr="00626164">
        <w:rPr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 w:rsidRPr="00626164">
        <w:rPr>
          <w:sz w:val="24"/>
          <w:szCs w:val="24"/>
        </w:rPr>
        <w:t xml:space="preserve">. </w:t>
      </w:r>
      <w:r w:rsidRPr="00626164">
        <w:rPr>
          <w:color w:val="4472C4" w:themeColor="accent1"/>
          <w:sz w:val="24"/>
          <w:szCs w:val="24"/>
        </w:rPr>
        <w:t>Azure SQLVM</w:t>
      </w:r>
      <w:r w:rsidRPr="00626164">
        <w:rPr>
          <w:sz w:val="24"/>
          <w:szCs w:val="24"/>
        </w:rPr>
        <w:t>-----</w:t>
      </w:r>
      <w:r w:rsidRPr="00FF6BF0">
        <w:rPr>
          <w:rFonts w:ascii="Wingdings" w:hAnsi="Wingdings" w:eastAsia="Wingdings" w:cs="Wingdings"/>
        </w:rPr>
        <w:t>à</w:t>
      </w:r>
      <w:r>
        <w:t xml:space="preserve"> G.</w:t>
      </w:r>
      <w:r w:rsidRPr="00626164">
        <w:rPr>
          <w:sz w:val="24"/>
          <w:szCs w:val="24"/>
        </w:rPr>
        <w:t xml:space="preserve"> </w:t>
      </w:r>
      <w:r w:rsidRPr="00626164">
        <w:rPr>
          <w:color w:val="FFC000"/>
          <w:sz w:val="24"/>
          <w:szCs w:val="24"/>
        </w:rPr>
        <w:t>Power Bi Desktop</w:t>
      </w:r>
      <w:r w:rsidRPr="00626164">
        <w:rPr>
          <w:sz w:val="24"/>
          <w:szCs w:val="24"/>
        </w:rPr>
        <w:t>.</w:t>
      </w:r>
    </w:p>
    <w:p w:rsidR="00626164" w:rsidP="00626164" w:rsidRDefault="00626164" w14:paraId="445BC298" w14:textId="152025D9">
      <w:pPr>
        <w:rPr>
          <w:color w:val="000000" w:themeColor="text1"/>
          <w:sz w:val="24"/>
          <w:szCs w:val="24"/>
        </w:rPr>
      </w:pPr>
      <w:r>
        <w:rPr>
          <w:sz w:val="24"/>
          <w:szCs w:val="24"/>
        </w:rPr>
        <w:t xml:space="preserve">In step </w:t>
      </w:r>
      <w:r w:rsidRPr="00626164">
        <w:rPr>
          <w:b/>
          <w:bCs/>
          <w:sz w:val="24"/>
          <w:szCs w:val="24"/>
        </w:rPr>
        <w:t>E</w:t>
      </w:r>
      <w:r>
        <w:rPr>
          <w:sz w:val="24"/>
          <w:szCs w:val="24"/>
        </w:rPr>
        <w:t xml:space="preserve"> we will create a </w:t>
      </w:r>
      <w:r w:rsidRPr="00FF6BF0">
        <w:rPr>
          <w:color w:val="4472C4" w:themeColor="accent1"/>
          <w:sz w:val="24"/>
          <w:szCs w:val="24"/>
        </w:rPr>
        <w:t>Storge account</w:t>
      </w:r>
      <w:r>
        <w:rPr>
          <w:color w:val="4472C4" w:themeColor="accen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 xml:space="preserve">and configure it with </w:t>
      </w:r>
      <w:r w:rsidRPr="00626164">
        <w:rPr>
          <w:b/>
          <w:bCs/>
          <w:color w:val="000000" w:themeColor="text1"/>
          <w:sz w:val="24"/>
          <w:szCs w:val="24"/>
        </w:rPr>
        <w:t>data lake gen 2</w:t>
      </w:r>
      <w:r>
        <w:rPr>
          <w:color w:val="000000" w:themeColor="text1"/>
          <w:sz w:val="24"/>
          <w:szCs w:val="24"/>
        </w:rPr>
        <w:t xml:space="preserve"> then create a container and upload a .</w:t>
      </w:r>
      <w:proofErr w:type="spellStart"/>
      <w:r w:rsidRPr="00626164">
        <w:rPr>
          <w:b/>
          <w:bCs/>
          <w:color w:val="000000" w:themeColor="text1"/>
          <w:sz w:val="24"/>
          <w:szCs w:val="24"/>
        </w:rPr>
        <w:t>bak</w:t>
      </w:r>
      <w:proofErr w:type="spellEnd"/>
      <w:r>
        <w:rPr>
          <w:color w:val="000000" w:themeColor="text1"/>
          <w:sz w:val="24"/>
          <w:szCs w:val="24"/>
        </w:rPr>
        <w:t xml:space="preserve"> file in it.</w:t>
      </w:r>
    </w:p>
    <w:p w:rsidR="00626164" w:rsidP="00626164" w:rsidRDefault="00626164" w14:paraId="0F451777" w14:textId="7BE9EF26">
      <w:p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In Step </w:t>
      </w:r>
      <w:r w:rsidRPr="00626164">
        <w:rPr>
          <w:b/>
          <w:bCs/>
          <w:color w:val="000000" w:themeColor="text1"/>
          <w:sz w:val="24"/>
          <w:szCs w:val="24"/>
        </w:rPr>
        <w:t>F</w:t>
      </w:r>
      <w:r>
        <w:rPr>
          <w:color w:val="000000" w:themeColor="text1"/>
          <w:sz w:val="24"/>
          <w:szCs w:val="24"/>
        </w:rPr>
        <w:t xml:space="preserve"> we will create an </w:t>
      </w:r>
      <w:r w:rsidRPr="00FF6BF0">
        <w:rPr>
          <w:color w:val="4472C4" w:themeColor="accent1"/>
          <w:sz w:val="24"/>
          <w:szCs w:val="24"/>
        </w:rPr>
        <w:t>Azure SQL</w:t>
      </w:r>
      <w:r w:rsidR="00881DB6">
        <w:rPr>
          <w:color w:val="4472C4" w:themeColor="accent1"/>
          <w:sz w:val="24"/>
          <w:szCs w:val="24"/>
        </w:rPr>
        <w:t>-VM</w:t>
      </w:r>
      <w:r w:rsidRPr="00FF6BF0">
        <w:rPr>
          <w:color w:val="4472C4" w:themeColor="accen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 xml:space="preserve">using azure portal and connect that to </w:t>
      </w:r>
      <w:r w:rsidRPr="00626164">
        <w:rPr>
          <w:b/>
          <w:bCs/>
          <w:color w:val="000000" w:themeColor="text1"/>
          <w:sz w:val="24"/>
          <w:szCs w:val="24"/>
        </w:rPr>
        <w:t>MSSM</w:t>
      </w:r>
      <w:r>
        <w:rPr>
          <w:color w:val="000000" w:themeColor="text1"/>
          <w:sz w:val="24"/>
          <w:szCs w:val="24"/>
        </w:rPr>
        <w:t xml:space="preserve"> and Restore </w:t>
      </w:r>
      <w:proofErr w:type="spellStart"/>
      <w:r>
        <w:rPr>
          <w:color w:val="000000" w:themeColor="text1"/>
          <w:sz w:val="24"/>
          <w:szCs w:val="24"/>
        </w:rPr>
        <w:t>ba</w:t>
      </w:r>
      <w:r w:rsidR="00881DB6">
        <w:rPr>
          <w:color w:val="000000" w:themeColor="text1"/>
          <w:sz w:val="24"/>
          <w:szCs w:val="24"/>
        </w:rPr>
        <w:t>k</w:t>
      </w:r>
      <w:proofErr w:type="spellEnd"/>
      <w:r>
        <w:rPr>
          <w:color w:val="000000" w:themeColor="text1"/>
          <w:sz w:val="24"/>
          <w:szCs w:val="24"/>
        </w:rPr>
        <w:t xml:space="preserve"> file</w:t>
      </w:r>
      <w:r w:rsidR="00881DB6"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>in Azure</w:t>
      </w:r>
      <w:r w:rsidR="00881DB6">
        <w:rPr>
          <w:color w:val="000000" w:themeColor="text1"/>
          <w:sz w:val="24"/>
          <w:szCs w:val="24"/>
        </w:rPr>
        <w:t xml:space="preserve"> SQL-</w:t>
      </w:r>
      <w:proofErr w:type="gramStart"/>
      <w:r w:rsidR="00881DB6">
        <w:rPr>
          <w:color w:val="000000" w:themeColor="text1"/>
          <w:sz w:val="24"/>
          <w:szCs w:val="24"/>
        </w:rPr>
        <w:t>VM</w:t>
      </w:r>
      <w:r>
        <w:rPr>
          <w:color w:val="000000" w:themeColor="text1"/>
          <w:sz w:val="24"/>
          <w:szCs w:val="24"/>
        </w:rPr>
        <w:t xml:space="preserve"> .</w:t>
      </w:r>
      <w:proofErr w:type="gramEnd"/>
    </w:p>
    <w:p w:rsidR="00626164" w:rsidP="00626164" w:rsidRDefault="00626164" w14:paraId="4150F1D9" w14:textId="014001F4">
      <w:pPr>
        <w:rPr>
          <w:color w:val="FFC000" w:themeColor="accent4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In Step </w:t>
      </w:r>
      <w:r w:rsidRPr="00626164">
        <w:rPr>
          <w:b/>
          <w:bCs/>
          <w:color w:val="000000" w:themeColor="text1"/>
          <w:sz w:val="24"/>
          <w:szCs w:val="24"/>
        </w:rPr>
        <w:t>G</w:t>
      </w:r>
      <w:r>
        <w:rPr>
          <w:color w:val="000000" w:themeColor="text1"/>
          <w:sz w:val="24"/>
          <w:szCs w:val="24"/>
        </w:rPr>
        <w:t xml:space="preserve"> we will connect the Azure SQL-VM to </w:t>
      </w:r>
      <w:r w:rsidRPr="00FF6BF0">
        <w:rPr>
          <w:color w:val="FFC000" w:themeColor="accent4"/>
          <w:sz w:val="24"/>
          <w:szCs w:val="24"/>
        </w:rPr>
        <w:t>Power BI Desktop</w:t>
      </w:r>
      <w:r>
        <w:rPr>
          <w:color w:val="FFC000" w:themeColor="accent4"/>
          <w:sz w:val="24"/>
          <w:szCs w:val="24"/>
        </w:rPr>
        <w:t>.</w:t>
      </w:r>
    </w:p>
    <w:p w:rsidR="00626164" w:rsidP="00626164" w:rsidRDefault="00626164" w14:paraId="0968088C" w14:textId="77777777">
      <w:pPr>
        <w:rPr>
          <w:b/>
          <w:bCs/>
          <w:sz w:val="28"/>
          <w:szCs w:val="28"/>
        </w:rPr>
      </w:pPr>
    </w:p>
    <w:p w:rsidRPr="00FF6BF0" w:rsidR="00626164" w:rsidP="00626164" w:rsidRDefault="00626164" w14:paraId="2A6ADEA8" w14:textId="0A12AC4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</w:t>
      </w:r>
      <w:r w:rsidRPr="00FF6BF0">
        <w:rPr>
          <w:sz w:val="28"/>
          <w:szCs w:val="28"/>
        </w:rPr>
        <w:t xml:space="preserve">. </w:t>
      </w:r>
      <w:r w:rsidRPr="00FF6BF0">
        <w:rPr>
          <w:b/>
          <w:bCs/>
          <w:sz w:val="28"/>
          <w:szCs w:val="28"/>
        </w:rPr>
        <w:t xml:space="preserve">Storage account Gen2 and Upload a </w:t>
      </w:r>
      <w:r>
        <w:rPr>
          <w:b/>
          <w:bCs/>
          <w:sz w:val="28"/>
          <w:szCs w:val="28"/>
        </w:rPr>
        <w:t>.</w:t>
      </w:r>
      <w:proofErr w:type="spellStart"/>
      <w:r w:rsidRPr="00FF6BF0">
        <w:rPr>
          <w:b/>
          <w:bCs/>
          <w:sz w:val="28"/>
          <w:szCs w:val="28"/>
        </w:rPr>
        <w:t>ba</w:t>
      </w:r>
      <w:r>
        <w:rPr>
          <w:b/>
          <w:bCs/>
          <w:sz w:val="28"/>
          <w:szCs w:val="28"/>
        </w:rPr>
        <w:t>k</w:t>
      </w:r>
      <w:proofErr w:type="spellEnd"/>
      <w:r w:rsidRPr="00FF6BF0">
        <w:rPr>
          <w:b/>
          <w:bCs/>
          <w:sz w:val="28"/>
          <w:szCs w:val="28"/>
        </w:rPr>
        <w:t xml:space="preserve"> file in a Container.</w:t>
      </w:r>
    </w:p>
    <w:p w:rsidRPr="005145EC" w:rsidR="00626164" w:rsidP="00626164" w:rsidRDefault="00626164" w14:paraId="60EC9A10" w14:textId="2E0141A4">
      <w:pPr>
        <w:rPr>
          <w:sz w:val="24"/>
          <w:szCs w:val="24"/>
        </w:rPr>
      </w:pPr>
      <w:r w:rsidRPr="005348B9">
        <w:rPr>
          <w:sz w:val="24"/>
          <w:szCs w:val="24"/>
        </w:rPr>
        <w:t xml:space="preserve">In the following Steps we will Create - Storage Account </w:t>
      </w:r>
      <w:r w:rsidRPr="00626164">
        <w:rPr>
          <w:b/>
          <w:bCs/>
          <w:sz w:val="24"/>
          <w:szCs w:val="24"/>
        </w:rPr>
        <w:t xml:space="preserve">Data Lake Gen2 </w:t>
      </w:r>
      <w:r>
        <w:rPr>
          <w:sz w:val="24"/>
          <w:szCs w:val="24"/>
        </w:rPr>
        <w:t>&gt;</w:t>
      </w:r>
      <w:r w:rsidRPr="005348B9">
        <w:rPr>
          <w:sz w:val="24"/>
          <w:szCs w:val="24"/>
        </w:rPr>
        <w:t xml:space="preserve"> </w:t>
      </w:r>
      <w:r w:rsidRPr="00626164">
        <w:rPr>
          <w:b/>
          <w:bCs/>
          <w:sz w:val="24"/>
          <w:szCs w:val="24"/>
        </w:rPr>
        <w:t>Containe</w:t>
      </w:r>
      <w:r w:rsidRPr="005348B9">
        <w:rPr>
          <w:sz w:val="24"/>
          <w:szCs w:val="24"/>
        </w:rPr>
        <w:t>r</w:t>
      </w:r>
      <w:r>
        <w:rPr>
          <w:sz w:val="24"/>
          <w:szCs w:val="24"/>
        </w:rPr>
        <w:t xml:space="preserve"> &gt; </w:t>
      </w:r>
      <w:r w:rsidRPr="00626164">
        <w:rPr>
          <w:b/>
          <w:bCs/>
          <w:sz w:val="24"/>
          <w:szCs w:val="24"/>
        </w:rPr>
        <w:t xml:space="preserve">Upload </w:t>
      </w:r>
      <w:r>
        <w:rPr>
          <w:sz w:val="24"/>
          <w:szCs w:val="24"/>
        </w:rPr>
        <w:t xml:space="preserve">“sample. </w:t>
      </w:r>
      <w:proofErr w:type="spellStart"/>
      <w:r>
        <w:rPr>
          <w:sz w:val="24"/>
          <w:szCs w:val="24"/>
        </w:rPr>
        <w:t>bak</w:t>
      </w:r>
      <w:proofErr w:type="spellEnd"/>
      <w:r>
        <w:rPr>
          <w:sz w:val="24"/>
          <w:szCs w:val="24"/>
        </w:rPr>
        <w:t>”.</w:t>
      </w:r>
    </w:p>
    <w:p w:rsidR="00626164" w:rsidP="00626164" w:rsidRDefault="00626164" w14:paraId="6FDF3924" w14:textId="77777777">
      <w:r w:rsidRPr="005145EC">
        <w:rPr>
          <w:b/>
          <w:bCs/>
        </w:rPr>
        <w:t>Step1</w:t>
      </w:r>
      <w:r>
        <w:t xml:space="preserve"> Select a Storage Account. Note: &lt;</w:t>
      </w:r>
      <w:r w:rsidRPr="00626164">
        <w:rPr>
          <w:b/>
          <w:bCs/>
        </w:rPr>
        <w:t>Create using Azure Portal</w:t>
      </w:r>
      <w:r>
        <w:t>&gt;.</w:t>
      </w:r>
    </w:p>
    <w:p w:rsidR="00626164" w:rsidP="00626164" w:rsidRDefault="008B52BF" w14:paraId="61A01868" w14:textId="3B14F2F4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95" behindDoc="0" locked="0" layoutInCell="1" allowOverlap="1" wp14:anchorId="2DB9402D" wp14:editId="17EE6D1A">
                <wp:simplePos x="0" y="0"/>
                <wp:positionH relativeFrom="column">
                  <wp:posOffset>1294726</wp:posOffset>
                </wp:positionH>
                <wp:positionV relativeFrom="paragraph">
                  <wp:posOffset>713448</wp:posOffset>
                </wp:positionV>
                <wp:extent cx="979136" cy="938676"/>
                <wp:effectExtent l="0" t="0" r="12065" b="13970"/>
                <wp:wrapNone/>
                <wp:docPr id="172" name="Rectangle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9136" cy="93867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5030464D">
              <v:rect id="Rectangle 172" style="position:absolute;margin-left:101.95pt;margin-top:56.2pt;width:77.1pt;height:73.9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749803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"/>
            </w:pict>
          </mc:Fallback>
        </mc:AlternateContent>
      </w:r>
      <w:r w:rsidR="00626164">
        <w:rPr>
          <w:noProof/>
        </w:rPr>
        <w:drawing>
          <wp:inline distT="0" distB="0" distL="0" distR="0" wp14:anchorId="7D794F41" wp14:editId="31E26F9E">
            <wp:extent cx="3058789" cy="1778364"/>
            <wp:effectExtent l="19050" t="19050" r="27940" b="12700"/>
            <wp:docPr id="57" name="Picture 5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8"/>
                    <a:srcRect l="8319" t="11999" r="67982" b="63492"/>
                    <a:stretch/>
                  </pic:blipFill>
                  <pic:spPr bwMode="auto">
                    <a:xfrm>
                      <a:off x="0" y="0"/>
                      <a:ext cx="3106910" cy="180634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26164" w:rsidP="00626164" w:rsidRDefault="00626164" w14:paraId="55D53136" w14:textId="77777777">
      <w:r w:rsidRPr="005145EC">
        <w:rPr>
          <w:b/>
          <w:bCs/>
        </w:rPr>
        <w:t>Step2</w:t>
      </w:r>
      <w:r>
        <w:t xml:space="preserve"> Click on </w:t>
      </w:r>
      <w:r w:rsidRPr="005145EC">
        <w:rPr>
          <w:b/>
          <w:bCs/>
          <w:u w:val="single"/>
        </w:rPr>
        <w:t>“+ Create</w:t>
      </w:r>
      <w:r>
        <w:t xml:space="preserve"> “Button.</w:t>
      </w:r>
    </w:p>
    <w:p w:rsidR="00626164" w:rsidP="00626164" w:rsidRDefault="008B52BF" w14:paraId="6ECDBFE1" w14:textId="30DC49C0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96" behindDoc="0" locked="0" layoutInCell="1" allowOverlap="1" wp14:anchorId="0E061349" wp14:editId="23D7D948">
                <wp:simplePos x="0" y="0"/>
                <wp:positionH relativeFrom="column">
                  <wp:posOffset>194208</wp:posOffset>
                </wp:positionH>
                <wp:positionV relativeFrom="paragraph">
                  <wp:posOffset>1213844</wp:posOffset>
                </wp:positionV>
                <wp:extent cx="825387" cy="258945"/>
                <wp:effectExtent l="0" t="0" r="13335" b="27305"/>
                <wp:wrapNone/>
                <wp:docPr id="173" name="Rectangle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387" cy="2589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0B410D5">
              <v:rect id="Rectangle 173" style="position:absolute;margin-left:15.3pt;margin-top:95.6pt;width:65pt;height:20.4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1F005CB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"/>
            </w:pict>
          </mc:Fallback>
        </mc:AlternateContent>
      </w:r>
      <w:r w:rsidR="00626164">
        <w:rPr>
          <w:noProof/>
        </w:rPr>
        <w:drawing>
          <wp:inline distT="0" distB="0" distL="0" distR="0" wp14:anchorId="56E0D5BE" wp14:editId="60F315AE">
            <wp:extent cx="3039739" cy="1981195"/>
            <wp:effectExtent l="19050" t="19050" r="27940" b="19685"/>
            <wp:docPr id="58" name="Picture 58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able&#10;&#10;Description automatically generated"/>
                    <pic:cNvPicPr/>
                  </pic:nvPicPr>
                  <pic:blipFill rotWithShape="1">
                    <a:blip r:embed="rId9"/>
                    <a:srcRect l="-135" t="10175" r="75677" b="61468"/>
                    <a:stretch/>
                  </pic:blipFill>
                  <pic:spPr bwMode="auto">
                    <a:xfrm>
                      <a:off x="0" y="0"/>
                      <a:ext cx="3095065" cy="201725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26164" w:rsidP="00626164" w:rsidRDefault="00626164" w14:paraId="6646FDB7" w14:textId="77777777">
      <w:r w:rsidRPr="005145EC">
        <w:rPr>
          <w:b/>
          <w:bCs/>
        </w:rPr>
        <w:t>Step3</w:t>
      </w:r>
      <w:r>
        <w:t xml:space="preserve"> Enter data as shown below and click “</w:t>
      </w:r>
      <w:r w:rsidRPr="005145EC">
        <w:rPr>
          <w:b/>
          <w:bCs/>
          <w:u w:val="single"/>
        </w:rPr>
        <w:t>Next: Advanced</w:t>
      </w:r>
      <w:r>
        <w:t>” Button.</w:t>
      </w:r>
    </w:p>
    <w:p w:rsidR="00626164" w:rsidP="00626164" w:rsidRDefault="00626164" w14:paraId="4C8053BC" w14:textId="77777777">
      <w:pPr>
        <w:ind w:left="720"/>
        <w:rPr>
          <w:rFonts w:ascii="Segoe UI" w:hAnsi="Segoe UI" w:cs="Segoe UI"/>
          <w:color w:val="323130"/>
          <w:sz w:val="20"/>
          <w:szCs w:val="20"/>
          <w:shd w:val="clear" w:color="auto" w:fill="FFFFFF"/>
        </w:rPr>
      </w:pPr>
      <w:r w:rsidRPr="005145EC">
        <w:rPr>
          <w:rFonts w:ascii="Segoe UI" w:hAnsi="Segoe UI" w:cs="Segoe UI"/>
          <w:b/>
          <w:bCs/>
          <w:color w:val="323130"/>
          <w:sz w:val="20"/>
          <w:szCs w:val="20"/>
          <w:u w:val="single"/>
          <w:shd w:val="clear" w:color="auto" w:fill="FFFFFF"/>
        </w:rPr>
        <w:t>Subscription</w:t>
      </w:r>
      <w:r w:rsidRPr="005145EC">
        <w:rPr>
          <w:rFonts w:ascii="Segoe UI" w:hAnsi="Segoe UI" w:cs="Segoe UI"/>
          <w:b/>
          <w:bCs/>
          <w:color w:val="323130"/>
          <w:sz w:val="20"/>
          <w:szCs w:val="20"/>
          <w:shd w:val="clear" w:color="auto" w:fill="FFFFFF"/>
        </w:rPr>
        <w:t>:</w:t>
      </w:r>
      <w:r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t>&lt;Your azure Subscription select from Drop-Down&gt;</w:t>
      </w:r>
    </w:p>
    <w:p w:rsidR="00626164" w:rsidP="00626164" w:rsidRDefault="00626164" w14:paraId="72192F9B" w14:textId="77777777">
      <w:pPr>
        <w:ind w:left="720"/>
        <w:rPr>
          <w:rFonts w:ascii="Segoe UI" w:hAnsi="Segoe UI" w:cs="Segoe UI"/>
          <w:color w:val="323130"/>
          <w:sz w:val="20"/>
          <w:szCs w:val="20"/>
          <w:shd w:val="clear" w:color="auto" w:fill="FFFFFF"/>
        </w:rPr>
      </w:pPr>
      <w:r w:rsidRPr="005145EC">
        <w:rPr>
          <w:rFonts w:ascii="Segoe UI" w:hAnsi="Segoe UI" w:cs="Segoe UI"/>
          <w:b/>
          <w:bCs/>
          <w:color w:val="323130"/>
          <w:sz w:val="20"/>
          <w:szCs w:val="20"/>
          <w:u w:val="single"/>
          <w:shd w:val="clear" w:color="auto" w:fill="FFFFFF"/>
        </w:rPr>
        <w:t>Resource group</w:t>
      </w:r>
      <w:r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t>:&lt;Select from Drop-Down / Create a new one&gt;</w:t>
      </w:r>
    </w:p>
    <w:p w:rsidR="00626164" w:rsidP="00626164" w:rsidRDefault="00626164" w14:paraId="4B44451E" w14:textId="77777777">
      <w:pPr>
        <w:ind w:left="720"/>
      </w:pPr>
      <w:r w:rsidRPr="005145EC">
        <w:rPr>
          <w:rFonts w:ascii="Segoe UI" w:hAnsi="Segoe UI" w:cs="Segoe UI"/>
          <w:b/>
          <w:bCs/>
          <w:color w:val="323130"/>
          <w:sz w:val="20"/>
          <w:szCs w:val="20"/>
          <w:u w:val="single"/>
          <w:shd w:val="clear" w:color="auto" w:fill="FFFFFF"/>
        </w:rPr>
        <w:t>Storage account name</w:t>
      </w:r>
      <w:r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t>:&lt;Give any Name for Storage account&gt;</w:t>
      </w:r>
    </w:p>
    <w:p w:rsidR="00626164" w:rsidP="00626164" w:rsidRDefault="006D6506" w14:paraId="151C7AD3" w14:textId="145931FA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98" behindDoc="0" locked="0" layoutInCell="1" allowOverlap="1" wp14:anchorId="14B2AB27" wp14:editId="7492C6C5">
                <wp:simplePos x="0" y="0"/>
                <wp:positionH relativeFrom="column">
                  <wp:posOffset>3689967</wp:posOffset>
                </wp:positionH>
                <wp:positionV relativeFrom="paragraph">
                  <wp:posOffset>5109766</wp:posOffset>
                </wp:positionV>
                <wp:extent cx="1521303" cy="275130"/>
                <wp:effectExtent l="0" t="0" r="22225" b="10795"/>
                <wp:wrapNone/>
                <wp:docPr id="175" name="Rectangle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1303" cy="27513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0E5E473">
              <v:rect id="Rectangle 175" style="position:absolute;margin-left:290.55pt;margin-top:402.35pt;width:119.8pt;height:21.6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1A7ADC8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97" behindDoc="0" locked="0" layoutInCell="1" allowOverlap="1" wp14:anchorId="5FAD51A4" wp14:editId="7951D975">
                <wp:simplePos x="0" y="0"/>
                <wp:positionH relativeFrom="column">
                  <wp:posOffset>2338597</wp:posOffset>
                </wp:positionH>
                <wp:positionV relativeFrom="paragraph">
                  <wp:posOffset>3588463</wp:posOffset>
                </wp:positionV>
                <wp:extent cx="2362875" cy="356049"/>
                <wp:effectExtent l="0" t="0" r="18415" b="25400"/>
                <wp:wrapNone/>
                <wp:docPr id="174" name="Rectangle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2875" cy="35604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239B0802">
              <v:rect id="Rectangle 174" style="position:absolute;margin-left:184.15pt;margin-top:282.55pt;width:186.05pt;height:28.05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3428FD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"/>
            </w:pict>
          </mc:Fallback>
        </mc:AlternateContent>
      </w:r>
      <w:r w:rsidR="00626164">
        <w:rPr>
          <w:noProof/>
        </w:rPr>
        <w:drawing>
          <wp:inline distT="0" distB="0" distL="0" distR="0" wp14:anchorId="39811E54" wp14:editId="29755AA1">
            <wp:extent cx="5499490" cy="5397388"/>
            <wp:effectExtent l="19050" t="19050" r="25400" b="13335"/>
            <wp:docPr id="59" name="Picture 5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 rotWithShape="1">
                    <a:blip r:embed="rId10"/>
                    <a:srcRect l="1089" t="15899" r="56895" b="10749"/>
                    <a:stretch/>
                  </pic:blipFill>
                  <pic:spPr bwMode="auto">
                    <a:xfrm>
                      <a:off x="0" y="0"/>
                      <a:ext cx="5603820" cy="549978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26164" w:rsidP="00626164" w:rsidRDefault="00626164" w14:paraId="00A0ABDA" w14:textId="77777777"/>
    <w:p w:rsidR="00626164" w:rsidP="00626164" w:rsidRDefault="00626164" w14:paraId="2EED6A57" w14:textId="77777777"/>
    <w:p w:rsidR="00626164" w:rsidP="00626164" w:rsidRDefault="00626164" w14:paraId="65156286" w14:textId="77777777"/>
    <w:p w:rsidR="00626164" w:rsidP="00626164" w:rsidRDefault="00626164" w14:paraId="007188A3" w14:textId="77777777"/>
    <w:p w:rsidR="00626164" w:rsidP="00626164" w:rsidRDefault="00626164" w14:paraId="1E9377D6" w14:textId="77777777"/>
    <w:p w:rsidR="00626164" w:rsidP="00626164" w:rsidRDefault="00626164" w14:paraId="1A68FD13" w14:textId="3C51C7D9">
      <w:r w:rsidRPr="005145EC">
        <w:rPr>
          <w:b/>
          <w:bCs/>
        </w:rPr>
        <w:t xml:space="preserve">Step4 </w:t>
      </w:r>
      <w:r>
        <w:t>Click on “</w:t>
      </w:r>
      <w:r w:rsidRPr="005145EC">
        <w:rPr>
          <w:b/>
          <w:bCs/>
          <w:u w:val="single"/>
        </w:rPr>
        <w:t>Enable Hierarchical namespace</w:t>
      </w:r>
      <w:r>
        <w:t>” Check box &lt; Note: This will Configure this storage account as “Data Lake Gen 2”&gt; Click on “</w:t>
      </w:r>
      <w:r w:rsidRPr="005145EC">
        <w:rPr>
          <w:b/>
          <w:bCs/>
          <w:u w:val="single"/>
        </w:rPr>
        <w:t>Review + Create</w:t>
      </w:r>
      <w:r>
        <w:t>” Button.</w:t>
      </w:r>
    </w:p>
    <w:p w:rsidR="00626164" w:rsidP="00626164" w:rsidRDefault="006D6506" w14:paraId="48C186F3" w14:textId="6B5FBD7E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00" behindDoc="0" locked="0" layoutInCell="1" allowOverlap="1" wp14:anchorId="52A6B52C" wp14:editId="7BC3EBE9">
                <wp:simplePos x="0" y="0"/>
                <wp:positionH relativeFrom="margin">
                  <wp:align>left</wp:align>
                </wp:positionH>
                <wp:positionV relativeFrom="paragraph">
                  <wp:posOffset>4177457</wp:posOffset>
                </wp:positionV>
                <wp:extent cx="1335186" cy="242761"/>
                <wp:effectExtent l="0" t="0" r="17780" b="24130"/>
                <wp:wrapNone/>
                <wp:docPr id="177" name="Rectangle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5186" cy="24276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342A8A1">
              <v:rect id="Rectangle 177" style="position:absolute;margin-left:0;margin-top:328.95pt;width:105.15pt;height:19.1pt;z-index:251790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spid="_x0000_s1026" filled="f" strokecolor="#ed7d31 [3205]" strokeweight="1pt" w14:anchorId="4BE67DE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">
                <w10:wrap anchorx="margin"/>
              </v:rect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99" behindDoc="0" locked="0" layoutInCell="1" allowOverlap="1" wp14:anchorId="1EC77326" wp14:editId="3EE5792F">
                <wp:simplePos x="0" y="0"/>
                <wp:positionH relativeFrom="column">
                  <wp:posOffset>137565</wp:posOffset>
                </wp:positionH>
                <wp:positionV relativeFrom="paragraph">
                  <wp:posOffset>2297576</wp:posOffset>
                </wp:positionV>
                <wp:extent cx="2395242" cy="234039"/>
                <wp:effectExtent l="0" t="0" r="24130" b="13970"/>
                <wp:wrapNone/>
                <wp:docPr id="176" name="Rectangle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5242" cy="2340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5768544E">
              <v:rect id="Rectangle 176" style="position:absolute;margin-left:10.85pt;margin-top:180.9pt;width:188.6pt;height:18.45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3EFB67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"/>
            </w:pict>
          </mc:Fallback>
        </mc:AlternateContent>
      </w:r>
      <w:r w:rsidR="00626164">
        <w:rPr>
          <w:noProof/>
        </w:rPr>
        <w:drawing>
          <wp:inline distT="0" distB="0" distL="0" distR="0" wp14:anchorId="16228B5D" wp14:editId="46491D17">
            <wp:extent cx="4960418" cy="4515483"/>
            <wp:effectExtent l="19050" t="19050" r="12065" b="19050"/>
            <wp:docPr id="60" name="Picture 6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 rotWithShape="1">
                    <a:blip r:embed="rId11"/>
                    <a:srcRect l="2315" t="20109" r="53977" b="9120"/>
                    <a:stretch/>
                  </pic:blipFill>
                  <pic:spPr bwMode="auto">
                    <a:xfrm>
                      <a:off x="0" y="0"/>
                      <a:ext cx="5023460" cy="45728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26164" w:rsidP="00626164" w:rsidRDefault="00626164" w14:paraId="4362ED95" w14:textId="77777777"/>
    <w:p w:rsidR="00626164" w:rsidP="00626164" w:rsidRDefault="00626164" w14:paraId="4541526F" w14:textId="77777777"/>
    <w:p w:rsidR="00626164" w:rsidP="00626164" w:rsidRDefault="00626164" w14:paraId="760435FA" w14:textId="77777777"/>
    <w:p w:rsidR="00626164" w:rsidP="00626164" w:rsidRDefault="00626164" w14:paraId="1A97A6DE" w14:textId="77777777"/>
    <w:p w:rsidR="00626164" w:rsidP="00626164" w:rsidRDefault="00626164" w14:paraId="46E94D9E" w14:textId="77777777"/>
    <w:p w:rsidR="00626164" w:rsidP="00626164" w:rsidRDefault="00626164" w14:paraId="7F537E5C" w14:textId="77777777"/>
    <w:p w:rsidR="00626164" w:rsidP="00626164" w:rsidRDefault="00626164" w14:paraId="41239911" w14:textId="77777777"/>
    <w:p w:rsidR="00626164" w:rsidP="00626164" w:rsidRDefault="00626164" w14:paraId="0DB3EE95" w14:textId="77777777"/>
    <w:p w:rsidR="00626164" w:rsidP="00626164" w:rsidRDefault="00626164" w14:paraId="4AD46F98" w14:textId="77777777"/>
    <w:p w:rsidR="00626164" w:rsidP="00626164" w:rsidRDefault="00626164" w14:paraId="52C9ED2A" w14:textId="77777777"/>
    <w:p w:rsidR="00626164" w:rsidP="00626164" w:rsidRDefault="00626164" w14:paraId="279C4105" w14:textId="77777777"/>
    <w:p w:rsidR="00626164" w:rsidP="00626164" w:rsidRDefault="00626164" w14:paraId="307731B6" w14:textId="77777777">
      <w:r w:rsidRPr="005145EC">
        <w:rPr>
          <w:b/>
          <w:bCs/>
        </w:rPr>
        <w:t>Step5</w:t>
      </w:r>
      <w:r>
        <w:t xml:space="preserve"> Upload “</w:t>
      </w:r>
      <w:proofErr w:type="spellStart"/>
      <w:r w:rsidRPr="00626164">
        <w:rPr>
          <w:b/>
          <w:bCs/>
        </w:rPr>
        <w:t>Sample.bak</w:t>
      </w:r>
      <w:proofErr w:type="spellEnd"/>
      <w:r>
        <w:t>” in your Storage Account.</w:t>
      </w:r>
    </w:p>
    <w:p w:rsidR="00626164" w:rsidP="00626164" w:rsidRDefault="00626164" w14:paraId="67BAE53D" w14:textId="77777777"/>
    <w:p w:rsidR="00626164" w:rsidP="00626164" w:rsidRDefault="00626164" w14:paraId="07F93200" w14:textId="132CC7EC">
      <w:r>
        <w:tab/>
      </w:r>
      <w:r w:rsidRPr="00626164">
        <w:rPr>
          <w:b/>
          <w:bCs/>
        </w:rPr>
        <w:t>Step5.1</w:t>
      </w:r>
      <w:r>
        <w:t xml:space="preserve"> open Storage account Click on “</w:t>
      </w:r>
      <w:r w:rsidRPr="00626164">
        <w:rPr>
          <w:b/>
          <w:bCs/>
          <w:u w:val="single"/>
        </w:rPr>
        <w:t>Containers</w:t>
      </w:r>
      <w:r>
        <w:t>”</w:t>
      </w:r>
    </w:p>
    <w:p w:rsidR="00626164" w:rsidP="00626164" w:rsidRDefault="006D6506" w14:paraId="7DFFDF7F" w14:textId="588308A8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01" behindDoc="0" locked="0" layoutInCell="1" allowOverlap="1" wp14:anchorId="3F61930B" wp14:editId="74F25D3D">
                <wp:simplePos x="0" y="0"/>
                <wp:positionH relativeFrom="column">
                  <wp:posOffset>1175699</wp:posOffset>
                </wp:positionH>
                <wp:positionV relativeFrom="paragraph">
                  <wp:posOffset>3337335</wp:posOffset>
                </wp:positionV>
                <wp:extent cx="914400" cy="234039"/>
                <wp:effectExtent l="0" t="0" r="19050" b="13970"/>
                <wp:wrapNone/>
                <wp:docPr id="178" name="Rectangle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2340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60411AC6">
              <v:rect id="Rectangle 178" style="position:absolute;margin-left:92.55pt;margin-top:262.8pt;width:1in;height:18.4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446BCD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"/>
            </w:pict>
          </mc:Fallback>
        </mc:AlternateContent>
      </w:r>
      <w:r w:rsidR="00626164">
        <w:tab/>
      </w:r>
      <w:r w:rsidR="00626164">
        <w:tab/>
      </w:r>
      <w:r w:rsidR="00626164">
        <w:rPr>
          <w:noProof/>
        </w:rPr>
        <w:drawing>
          <wp:inline distT="0" distB="0" distL="0" distR="0" wp14:anchorId="7DEDDEEF" wp14:editId="298E6006">
            <wp:extent cx="4828079" cy="3862466"/>
            <wp:effectExtent l="19050" t="19050" r="10795" b="24130"/>
            <wp:docPr id="61" name="Picture 6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 rotWithShape="1">
                    <a:blip r:embed="rId12"/>
                    <a:srcRect l="817" t="13804" r="52887" b="20315"/>
                    <a:stretch/>
                  </pic:blipFill>
                  <pic:spPr bwMode="auto">
                    <a:xfrm>
                      <a:off x="0" y="0"/>
                      <a:ext cx="4888905" cy="39111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26164" w:rsidP="00626164" w:rsidRDefault="00626164" w14:paraId="5C2DFF80" w14:textId="68FCA086">
      <w:r>
        <w:tab/>
      </w:r>
      <w:r w:rsidRPr="00626164">
        <w:rPr>
          <w:b/>
          <w:bCs/>
        </w:rPr>
        <w:t>Step5.2</w:t>
      </w:r>
      <w:r>
        <w:t xml:space="preserve"> Click on </w:t>
      </w:r>
      <w:r w:rsidRPr="00626164">
        <w:rPr>
          <w:b/>
          <w:bCs/>
          <w:u w:val="single"/>
        </w:rPr>
        <w:t>“+ Container</w:t>
      </w:r>
      <w:r>
        <w:t>” to create a New Container.</w:t>
      </w:r>
    </w:p>
    <w:p w:rsidR="00626164" w:rsidP="00626164" w:rsidRDefault="006D6506" w14:paraId="6BAFAEC9" w14:textId="0154C646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02" behindDoc="0" locked="0" layoutInCell="1" allowOverlap="1" wp14:anchorId="5D3E73E1" wp14:editId="2FC3334C">
                <wp:simplePos x="0" y="0"/>
                <wp:positionH relativeFrom="column">
                  <wp:posOffset>4361606</wp:posOffset>
                </wp:positionH>
                <wp:positionV relativeFrom="paragraph">
                  <wp:posOffset>938209</wp:posOffset>
                </wp:positionV>
                <wp:extent cx="1019597" cy="404601"/>
                <wp:effectExtent l="0" t="0" r="28575" b="14605"/>
                <wp:wrapNone/>
                <wp:docPr id="179" name="Rectangle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597" cy="40460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7AFDF0EA">
              <v:rect id="Rectangle 179" style="position:absolute;margin-left:343.45pt;margin-top:73.85pt;width:80.3pt;height:31.8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0BCD87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"/>
            </w:pict>
          </mc:Fallback>
        </mc:AlternateContent>
      </w:r>
      <w:r w:rsidR="00626164">
        <w:tab/>
      </w:r>
      <w:r w:rsidR="00626164">
        <w:tab/>
      </w:r>
      <w:r w:rsidR="00626164">
        <w:rPr>
          <w:noProof/>
        </w:rPr>
        <w:drawing>
          <wp:inline distT="0" distB="0" distL="0" distR="0" wp14:anchorId="5606A0EB" wp14:editId="57582FEF">
            <wp:extent cx="4811895" cy="1878805"/>
            <wp:effectExtent l="19050" t="19050" r="27305" b="26670"/>
            <wp:docPr id="62" name="Picture 6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 rotWithShape="1">
                    <a:blip r:embed="rId13"/>
                    <a:srcRect l="272" t="15189" r="67421" b="62373"/>
                    <a:stretch/>
                  </pic:blipFill>
                  <pic:spPr bwMode="auto">
                    <a:xfrm>
                      <a:off x="0" y="0"/>
                      <a:ext cx="4886571" cy="19079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26164" w:rsidP="00626164" w:rsidRDefault="00626164" w14:paraId="4DD13454" w14:textId="77777777">
      <w:pPr>
        <w:ind w:firstLine="720"/>
      </w:pPr>
    </w:p>
    <w:p w:rsidR="00626164" w:rsidP="00626164" w:rsidRDefault="00626164" w14:paraId="6DD15627" w14:textId="77777777">
      <w:pPr>
        <w:ind w:firstLine="720"/>
      </w:pPr>
    </w:p>
    <w:p w:rsidR="00626164" w:rsidP="00626164" w:rsidRDefault="00626164" w14:paraId="12E2F5A1" w14:textId="77777777">
      <w:pPr>
        <w:ind w:firstLine="720"/>
      </w:pPr>
    </w:p>
    <w:p w:rsidR="00626164" w:rsidP="00626164" w:rsidRDefault="00626164" w14:paraId="27F5E4DA" w14:textId="77777777">
      <w:pPr>
        <w:ind w:firstLine="720"/>
      </w:pPr>
    </w:p>
    <w:p w:rsidR="00626164" w:rsidP="00626164" w:rsidRDefault="00626164" w14:paraId="1F593DFD" w14:textId="768CD0A2">
      <w:pPr>
        <w:ind w:firstLine="720"/>
      </w:pPr>
      <w:r w:rsidRPr="00626164">
        <w:rPr>
          <w:b/>
          <w:bCs/>
        </w:rPr>
        <w:t>Step5.3</w:t>
      </w:r>
      <w:r>
        <w:t xml:space="preserve"> Enter a name &lt;</w:t>
      </w:r>
      <w:proofErr w:type="spellStart"/>
      <w:r w:rsidRPr="00626164">
        <w:rPr>
          <w:b/>
          <w:bCs/>
        </w:rPr>
        <w:t>bak</w:t>
      </w:r>
      <w:proofErr w:type="spellEnd"/>
      <w:r>
        <w:t>&gt; of a Container and click on “</w:t>
      </w:r>
      <w:r w:rsidRPr="00626164">
        <w:rPr>
          <w:b/>
          <w:bCs/>
          <w:u w:val="single"/>
        </w:rPr>
        <w:t>Create</w:t>
      </w:r>
      <w:r>
        <w:t>” button</w:t>
      </w:r>
    </w:p>
    <w:p w:rsidR="00626164" w:rsidP="00626164" w:rsidRDefault="006D6506" w14:paraId="3DABCEA1" w14:textId="51FF733F">
      <w:pPr>
        <w:rPr>
          <w:noProof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03" behindDoc="0" locked="0" layoutInCell="1" allowOverlap="1" wp14:anchorId="365A1C26" wp14:editId="60D73152">
                <wp:simplePos x="0" y="0"/>
                <wp:positionH relativeFrom="column">
                  <wp:posOffset>1011503</wp:posOffset>
                </wp:positionH>
                <wp:positionV relativeFrom="paragraph">
                  <wp:posOffset>4108225</wp:posOffset>
                </wp:positionV>
                <wp:extent cx="614995" cy="185128"/>
                <wp:effectExtent l="0" t="0" r="13970" b="24765"/>
                <wp:wrapNone/>
                <wp:docPr id="180" name="Rectangle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4995" cy="18512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69F35D56">
              <v:rect id="Rectangle 180" style="position:absolute;margin-left:79.65pt;margin-top:323.5pt;width:48.4pt;height:14.6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4035CD6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"/>
            </w:pict>
          </mc:Fallback>
        </mc:AlternateContent>
      </w:r>
      <w:r w:rsidR="00626164">
        <w:rPr>
          <w:noProof/>
        </w:rPr>
        <w:t xml:space="preserve">                             </w:t>
      </w:r>
      <w:r w:rsidR="00626164">
        <w:rPr>
          <w:noProof/>
        </w:rPr>
        <w:drawing>
          <wp:inline distT="0" distB="0" distL="0" distR="0" wp14:anchorId="2D9FA3AD" wp14:editId="5094C66B">
            <wp:extent cx="2125339" cy="4372729"/>
            <wp:effectExtent l="19050" t="19050" r="27940" b="8890"/>
            <wp:docPr id="69" name="Picture 6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Graphical user interface, text, application, email&#10;&#10;Description automatically generated"/>
                    <pic:cNvPicPr/>
                  </pic:nvPicPr>
                  <pic:blipFill rotWithShape="1">
                    <a:blip r:embed="rId53"/>
                    <a:srcRect l="78285" t="14535" b="5993"/>
                    <a:stretch/>
                  </pic:blipFill>
                  <pic:spPr bwMode="auto">
                    <a:xfrm>
                      <a:off x="0" y="0"/>
                      <a:ext cx="2134566" cy="43917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26164" w:rsidP="00626164" w:rsidRDefault="00626164" w14:paraId="0322C76A" w14:textId="3EA72140">
      <w:pPr>
        <w:rPr>
          <w:noProof/>
        </w:rPr>
      </w:pPr>
      <w:r>
        <w:rPr>
          <w:noProof/>
        </w:rPr>
        <w:tab/>
      </w:r>
      <w:r w:rsidRPr="00626164">
        <w:rPr>
          <w:b/>
          <w:bCs/>
          <w:noProof/>
        </w:rPr>
        <w:t>Step5.4</w:t>
      </w:r>
      <w:r>
        <w:rPr>
          <w:noProof/>
        </w:rPr>
        <w:t xml:space="preserve"> Open “</w:t>
      </w:r>
      <w:r w:rsidRPr="00D2000E">
        <w:rPr>
          <w:noProof/>
          <w:u w:val="single"/>
        </w:rPr>
        <w:t>bacpac Container</w:t>
      </w:r>
      <w:r>
        <w:rPr>
          <w:noProof/>
          <w:u w:val="single"/>
        </w:rPr>
        <w:t>”</w:t>
      </w:r>
      <w:r>
        <w:rPr>
          <w:noProof/>
        </w:rPr>
        <w:t xml:space="preserve"> Click on “</w:t>
      </w:r>
      <w:r w:rsidRPr="006B6E4C">
        <w:rPr>
          <w:noProof/>
          <w:u w:val="single"/>
        </w:rPr>
        <w:t>upload</w:t>
      </w:r>
      <w:r>
        <w:rPr>
          <w:noProof/>
        </w:rPr>
        <w:t>” Button.</w:t>
      </w:r>
    </w:p>
    <w:p w:rsidR="00626164" w:rsidP="00626164" w:rsidRDefault="006D6506" w14:paraId="6848E793" w14:textId="015977E0">
      <w:pPr>
        <w:rPr>
          <w:noProof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04" behindDoc="0" locked="0" layoutInCell="1" allowOverlap="1" wp14:anchorId="26D753F0" wp14:editId="7EAAB4BD">
                <wp:simplePos x="0" y="0"/>
                <wp:positionH relativeFrom="column">
                  <wp:posOffset>3474349</wp:posOffset>
                </wp:positionH>
                <wp:positionV relativeFrom="paragraph">
                  <wp:posOffset>927898</wp:posOffset>
                </wp:positionV>
                <wp:extent cx="914400" cy="234039"/>
                <wp:effectExtent l="0" t="0" r="19050" b="13970"/>
                <wp:wrapNone/>
                <wp:docPr id="181" name="Rectangle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2340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652D6973">
              <v:rect id="Rectangle 181" style="position:absolute;margin-left:273.55pt;margin-top:73.05pt;width:1in;height:18.45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61FF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"/>
            </w:pict>
          </mc:Fallback>
        </mc:AlternateContent>
      </w:r>
      <w:r w:rsidR="00626164">
        <w:rPr>
          <w:noProof/>
        </w:rPr>
        <w:tab/>
      </w:r>
      <w:r w:rsidR="00626164">
        <w:rPr>
          <w:noProof/>
        </w:rPr>
        <w:tab/>
      </w:r>
      <w:r w:rsidR="00626164">
        <w:rPr>
          <w:noProof/>
        </w:rPr>
        <w:drawing>
          <wp:inline distT="0" distB="0" distL="0" distR="0" wp14:anchorId="4F215B63" wp14:editId="6161384B">
            <wp:extent cx="4293167" cy="1731696"/>
            <wp:effectExtent l="19050" t="19050" r="12700" b="20955"/>
            <wp:docPr id="71" name="Picture 71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Graphical user interface, text, application, Word&#10;&#10;Description automatically generated"/>
                    <pic:cNvPicPr/>
                  </pic:nvPicPr>
                  <pic:blipFill rotWithShape="1">
                    <a:blip r:embed="rId54"/>
                    <a:srcRect l="1225" t="15015" r="66366" b="61731"/>
                    <a:stretch/>
                  </pic:blipFill>
                  <pic:spPr bwMode="auto">
                    <a:xfrm>
                      <a:off x="0" y="0"/>
                      <a:ext cx="4325864" cy="17448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26164" w:rsidP="00626164" w:rsidRDefault="00626164" w14:paraId="0C2656CD" w14:textId="77777777">
      <w:pPr>
        <w:ind w:left="720"/>
        <w:rPr>
          <w:noProof/>
        </w:rPr>
      </w:pPr>
    </w:p>
    <w:p w:rsidR="00626164" w:rsidP="00626164" w:rsidRDefault="00626164" w14:paraId="70563F95" w14:textId="77777777">
      <w:pPr>
        <w:ind w:left="720"/>
        <w:rPr>
          <w:noProof/>
        </w:rPr>
      </w:pPr>
    </w:p>
    <w:p w:rsidR="00626164" w:rsidP="00626164" w:rsidRDefault="00626164" w14:paraId="127439BD" w14:textId="77777777">
      <w:pPr>
        <w:ind w:left="720"/>
        <w:rPr>
          <w:noProof/>
        </w:rPr>
      </w:pPr>
    </w:p>
    <w:p w:rsidR="00626164" w:rsidP="00626164" w:rsidRDefault="00626164" w14:paraId="62F396B8" w14:textId="77777777">
      <w:pPr>
        <w:ind w:left="720"/>
        <w:rPr>
          <w:noProof/>
        </w:rPr>
      </w:pPr>
    </w:p>
    <w:p w:rsidR="00626164" w:rsidP="00626164" w:rsidRDefault="00626164" w14:paraId="4FE8E9D7" w14:textId="35EA0908">
      <w:pPr>
        <w:ind w:left="720"/>
        <w:rPr>
          <w:noProof/>
        </w:rPr>
      </w:pPr>
      <w:r w:rsidRPr="00626164">
        <w:rPr>
          <w:b/>
          <w:bCs/>
          <w:noProof/>
        </w:rPr>
        <w:t xml:space="preserve">Step5.5 </w:t>
      </w:r>
      <w:r>
        <w:rPr>
          <w:noProof/>
        </w:rPr>
        <w:t>Click on File icon .</w:t>
      </w:r>
    </w:p>
    <w:p w:rsidR="00626164" w:rsidP="00626164" w:rsidRDefault="006D6506" w14:paraId="355FBC1E" w14:textId="05C7B804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05" behindDoc="0" locked="0" layoutInCell="1" allowOverlap="1" wp14:anchorId="409D63CE" wp14:editId="4E9AFEBB">
                <wp:simplePos x="0" y="0"/>
                <wp:positionH relativeFrom="margin">
                  <wp:posOffset>3172078</wp:posOffset>
                </wp:positionH>
                <wp:positionV relativeFrom="paragraph">
                  <wp:posOffset>814767</wp:posOffset>
                </wp:positionV>
                <wp:extent cx="356049" cy="234039"/>
                <wp:effectExtent l="0" t="0" r="25400" b="13970"/>
                <wp:wrapNone/>
                <wp:docPr id="182" name="Rectangle 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049" cy="2340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08411C53">
              <v:rect id="Rectangle 182" style="position:absolute;margin-left:249.75pt;margin-top:64.15pt;width:28.05pt;height:18.45pt;z-index:251800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ed="f" strokecolor="#ed7d31 [3205]" strokeweight="1pt" w14:anchorId="051796B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">
                <w10:wrap anchorx="margin"/>
              </v:rect>
            </w:pict>
          </mc:Fallback>
        </mc:AlternateContent>
      </w:r>
      <w:r w:rsidR="00626164">
        <w:tab/>
      </w:r>
      <w:r w:rsidR="00626164">
        <w:tab/>
      </w:r>
      <w:r w:rsidR="00881DB6">
        <w:rPr>
          <w:noProof/>
        </w:rPr>
        <w:drawing>
          <wp:inline distT="0" distB="0" distL="0" distR="0" wp14:anchorId="007F1D67" wp14:editId="59EB24A1">
            <wp:extent cx="2694648" cy="2535669"/>
            <wp:effectExtent l="19050" t="19050" r="10795" b="17145"/>
            <wp:docPr id="72" name="Picture 72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, text, application, Word&#10;&#10;Description automatically generated"/>
                    <pic:cNvPicPr/>
                  </pic:nvPicPr>
                  <pic:blipFill rotWithShape="1">
                    <a:blip r:embed="rId55"/>
                    <a:srcRect l="78148" t="15015" b="48409"/>
                    <a:stretch/>
                  </pic:blipFill>
                  <pic:spPr bwMode="auto">
                    <a:xfrm>
                      <a:off x="0" y="0"/>
                      <a:ext cx="2718782" cy="255837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26164" w:rsidP="00626164" w:rsidRDefault="00626164" w14:paraId="34C08AAA" w14:textId="63349E47">
      <w:r>
        <w:tab/>
      </w:r>
      <w:r w:rsidRPr="00881DB6">
        <w:rPr>
          <w:b/>
          <w:bCs/>
        </w:rPr>
        <w:t>Step5.6</w:t>
      </w:r>
      <w:r>
        <w:t xml:space="preserve"> Select a “</w:t>
      </w:r>
      <w:proofErr w:type="spellStart"/>
      <w:r w:rsidRPr="00881DB6">
        <w:rPr>
          <w:b/>
          <w:bCs/>
          <w:u w:val="single"/>
        </w:rPr>
        <w:t>datafile.ba</w:t>
      </w:r>
      <w:r w:rsidRPr="00881DB6" w:rsidR="00881DB6">
        <w:rPr>
          <w:b/>
          <w:bCs/>
          <w:u w:val="single"/>
        </w:rPr>
        <w:t>k</w:t>
      </w:r>
      <w:proofErr w:type="spellEnd"/>
      <w:r>
        <w:t xml:space="preserve">” file from Local System and Click on </w:t>
      </w:r>
      <w:r w:rsidR="00881DB6">
        <w:t>“</w:t>
      </w:r>
      <w:r w:rsidRPr="00881DB6">
        <w:rPr>
          <w:b/>
          <w:bCs/>
          <w:u w:val="single"/>
        </w:rPr>
        <w:t>Open</w:t>
      </w:r>
      <w:r w:rsidR="00881DB6">
        <w:rPr>
          <w:b/>
          <w:bCs/>
        </w:rPr>
        <w:t>”</w:t>
      </w:r>
      <w:r>
        <w:t xml:space="preserve"> Button.</w:t>
      </w:r>
    </w:p>
    <w:p w:rsidR="00626164" w:rsidP="00626164" w:rsidRDefault="006D6506" w14:paraId="59946556" w14:textId="162B29DB">
      <w:pPr>
        <w:rPr>
          <w:noProof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07" behindDoc="0" locked="0" layoutInCell="1" allowOverlap="1" wp14:anchorId="671B39D9" wp14:editId="61FED4F9">
                <wp:simplePos x="0" y="0"/>
                <wp:positionH relativeFrom="column">
                  <wp:posOffset>3778980</wp:posOffset>
                </wp:positionH>
                <wp:positionV relativeFrom="paragraph">
                  <wp:posOffset>3053603</wp:posOffset>
                </wp:positionV>
                <wp:extent cx="695915" cy="225588"/>
                <wp:effectExtent l="0" t="0" r="28575" b="22225"/>
                <wp:wrapNone/>
                <wp:docPr id="185" name="Rectangle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915" cy="2255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4163CE65">
              <v:rect id="Rectangle 185" style="position:absolute;margin-left:297.55pt;margin-top:240.45pt;width:54.8pt;height:17.75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3DA49DB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06" behindDoc="0" locked="0" layoutInCell="1" allowOverlap="1" wp14:anchorId="04309A2F" wp14:editId="477EA160">
                <wp:simplePos x="0" y="0"/>
                <wp:positionH relativeFrom="column">
                  <wp:posOffset>1747879</wp:posOffset>
                </wp:positionH>
                <wp:positionV relativeFrom="paragraph">
                  <wp:posOffset>1580852</wp:posOffset>
                </wp:positionV>
                <wp:extent cx="1213805" cy="168944"/>
                <wp:effectExtent l="0" t="0" r="24765" b="21590"/>
                <wp:wrapNone/>
                <wp:docPr id="184" name="Rectangle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3805" cy="16894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1B2A8081">
              <v:rect id="Rectangle 184" style="position:absolute;margin-left:137.65pt;margin-top:124.5pt;width:95.6pt;height:13.3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7537716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"/>
            </w:pict>
          </mc:Fallback>
        </mc:AlternateContent>
      </w:r>
      <w:r w:rsidR="00626164">
        <w:rPr>
          <w:noProof/>
        </w:rPr>
        <w:tab/>
      </w:r>
      <w:r w:rsidR="00881DB6">
        <w:rPr>
          <w:noProof/>
        </w:rPr>
        <w:drawing>
          <wp:inline distT="0" distB="0" distL="0" distR="0" wp14:anchorId="0DA3770A" wp14:editId="259CF5A0">
            <wp:extent cx="4758117" cy="3325275"/>
            <wp:effectExtent l="19050" t="19050" r="23495" b="27940"/>
            <wp:docPr id="73" name="Picture 7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application, Word&#10;&#10;Description automatically generated"/>
                    <pic:cNvPicPr/>
                  </pic:nvPicPr>
                  <pic:blipFill rotWithShape="1">
                    <a:blip r:embed="rId56"/>
                    <a:srcRect l="17018" t="8960" r="35053" b="31458"/>
                    <a:stretch/>
                  </pic:blipFill>
                  <pic:spPr bwMode="auto">
                    <a:xfrm>
                      <a:off x="0" y="0"/>
                      <a:ext cx="4768396" cy="333245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26164" w:rsidP="00626164" w:rsidRDefault="00626164" w14:paraId="2D007C52" w14:textId="1DDEB131">
      <w:pPr>
        <w:rPr>
          <w:noProof/>
        </w:rPr>
      </w:pPr>
      <w:r>
        <w:rPr>
          <w:noProof/>
        </w:rPr>
        <w:tab/>
      </w:r>
    </w:p>
    <w:p w:rsidR="00626164" w:rsidP="00626164" w:rsidRDefault="00626164" w14:paraId="06AE14BC" w14:textId="77777777">
      <w:pPr>
        <w:rPr>
          <w:noProof/>
        </w:rPr>
      </w:pPr>
    </w:p>
    <w:p w:rsidR="00626164" w:rsidP="00626164" w:rsidRDefault="00626164" w14:paraId="5F5E1396" w14:textId="77777777">
      <w:pPr>
        <w:rPr>
          <w:noProof/>
        </w:rPr>
      </w:pPr>
    </w:p>
    <w:p w:rsidR="00626164" w:rsidP="00626164" w:rsidRDefault="00626164" w14:paraId="37225089" w14:textId="1187CDA0">
      <w:pPr>
        <w:rPr>
          <w:noProof/>
        </w:rPr>
      </w:pPr>
    </w:p>
    <w:p w:rsidR="00881DB6" w:rsidP="00626164" w:rsidRDefault="00881DB6" w14:paraId="21E82614" w14:textId="77777777">
      <w:pPr>
        <w:rPr>
          <w:noProof/>
        </w:rPr>
      </w:pPr>
    </w:p>
    <w:p w:rsidR="00626164" w:rsidP="00626164" w:rsidRDefault="00626164" w14:paraId="3A7878F4" w14:textId="183DE4D8">
      <w:pPr>
        <w:ind w:firstLine="720"/>
        <w:rPr>
          <w:noProof/>
        </w:rPr>
      </w:pPr>
      <w:r w:rsidRPr="00881DB6">
        <w:rPr>
          <w:b/>
          <w:bCs/>
          <w:noProof/>
        </w:rPr>
        <w:t>Step5.7</w:t>
      </w:r>
      <w:r w:rsidR="00881DB6">
        <w:rPr>
          <w:noProof/>
        </w:rPr>
        <w:t xml:space="preserve"> </w:t>
      </w:r>
      <w:r>
        <w:rPr>
          <w:noProof/>
        </w:rPr>
        <w:t>Click on “</w:t>
      </w:r>
      <w:r w:rsidRPr="00881DB6">
        <w:rPr>
          <w:b/>
          <w:bCs/>
          <w:noProof/>
          <w:u w:val="single"/>
        </w:rPr>
        <w:t>Uplode</w:t>
      </w:r>
      <w:r>
        <w:rPr>
          <w:noProof/>
        </w:rPr>
        <w:t>” Button.</w:t>
      </w:r>
    </w:p>
    <w:p w:rsidR="00626164" w:rsidP="00626164" w:rsidRDefault="006D6506" w14:paraId="3AC4F2AC" w14:textId="36306508">
      <w:pPr>
        <w:rPr>
          <w:noProof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08" behindDoc="0" locked="0" layoutInCell="1" allowOverlap="1" wp14:anchorId="2E624891" wp14:editId="731F5259">
                <wp:simplePos x="0" y="0"/>
                <wp:positionH relativeFrom="column">
                  <wp:posOffset>973910</wp:posOffset>
                </wp:positionH>
                <wp:positionV relativeFrom="paragraph">
                  <wp:posOffset>2233728</wp:posOffset>
                </wp:positionV>
                <wp:extent cx="914400" cy="234039"/>
                <wp:effectExtent l="0" t="0" r="19050" b="13970"/>
                <wp:wrapNone/>
                <wp:docPr id="186" name="Rectangle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2340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6D55E7CA">
              <v:rect id="Rectangle 186" style="position:absolute;margin-left:76.7pt;margin-top:175.9pt;width:1in;height:18.45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0BE8756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"/>
            </w:pict>
          </mc:Fallback>
        </mc:AlternateContent>
      </w:r>
      <w:r w:rsidR="00626164">
        <w:rPr>
          <w:noProof/>
        </w:rPr>
        <w:tab/>
      </w:r>
      <w:r w:rsidR="00626164">
        <w:rPr>
          <w:noProof/>
        </w:rPr>
        <w:tab/>
      </w:r>
      <w:r w:rsidR="00881DB6">
        <w:rPr>
          <w:noProof/>
        </w:rPr>
        <w:drawing>
          <wp:inline distT="0" distB="0" distL="0" distR="0" wp14:anchorId="4C91C94E" wp14:editId="25F2BE8E">
            <wp:extent cx="2573267" cy="2556229"/>
            <wp:effectExtent l="19050" t="19050" r="17780" b="15875"/>
            <wp:docPr id="74" name="Picture 74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Graphical user interface, text, application, Word&#10;&#10;Description automatically generated"/>
                    <pic:cNvPicPr/>
                  </pic:nvPicPr>
                  <pic:blipFill rotWithShape="1">
                    <a:blip r:embed="rId57"/>
                    <a:srcRect l="78965" t="14773" r="467" b="48885"/>
                    <a:stretch/>
                  </pic:blipFill>
                  <pic:spPr bwMode="auto">
                    <a:xfrm>
                      <a:off x="0" y="0"/>
                      <a:ext cx="2586645" cy="25695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26164" w:rsidP="00626164" w:rsidRDefault="00626164" w14:paraId="309E75A5" w14:textId="77777777">
      <w:pPr>
        <w:rPr>
          <w:noProof/>
        </w:rPr>
      </w:pPr>
    </w:p>
    <w:p w:rsidR="00626164" w:rsidP="00626164" w:rsidRDefault="00626164" w14:paraId="4A140785" w14:textId="48444F1C">
      <w:pPr>
        <w:rPr>
          <w:noProof/>
        </w:rPr>
      </w:pPr>
      <w:r>
        <w:rPr>
          <w:noProof/>
        </w:rPr>
        <w:tab/>
      </w:r>
      <w:r w:rsidRPr="00881DB6">
        <w:rPr>
          <w:b/>
          <w:bCs/>
          <w:noProof/>
        </w:rPr>
        <w:t>Step5.8</w:t>
      </w:r>
      <w:r>
        <w:rPr>
          <w:noProof/>
        </w:rPr>
        <w:t xml:space="preserve">  Check The “</w:t>
      </w:r>
      <w:r w:rsidRPr="00B40A08">
        <w:rPr>
          <w:b/>
          <w:bCs/>
          <w:noProof/>
          <w:color w:val="FF0000"/>
        </w:rPr>
        <w:t>Lease State</w:t>
      </w:r>
      <w:r>
        <w:rPr>
          <w:noProof/>
        </w:rPr>
        <w:t xml:space="preserve">” is </w:t>
      </w:r>
      <w:r w:rsidRPr="00D2000E">
        <w:rPr>
          <w:noProof/>
          <w:u w:val="single"/>
        </w:rPr>
        <w:t>Available</w:t>
      </w:r>
      <w:r w:rsidR="00881DB6">
        <w:rPr>
          <w:noProof/>
          <w:u w:val="single"/>
        </w:rPr>
        <w:t xml:space="preserve"> .</w:t>
      </w:r>
    </w:p>
    <w:p w:rsidR="00881DB6" w:rsidP="00626164" w:rsidRDefault="006D6506" w14:paraId="6FD3E472" w14:textId="3832BA1E">
      <w:pPr>
        <w:rPr>
          <w:noProof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09" behindDoc="0" locked="0" layoutInCell="1" allowOverlap="1" wp14:anchorId="258266BC" wp14:editId="55700350">
                <wp:simplePos x="0" y="0"/>
                <wp:positionH relativeFrom="column">
                  <wp:posOffset>1480842</wp:posOffset>
                </wp:positionH>
                <wp:positionV relativeFrom="paragraph">
                  <wp:posOffset>1534997</wp:posOffset>
                </wp:positionV>
                <wp:extent cx="4952326" cy="144668"/>
                <wp:effectExtent l="0" t="0" r="20320" b="27305"/>
                <wp:wrapNone/>
                <wp:docPr id="187" name="Rectangle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2326" cy="14466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490EE1D7">
              <v:rect id="Rectangle 187" style="position:absolute;margin-left:116.6pt;margin-top:120.85pt;width:389.95pt;height:11.4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55D1A8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"/>
            </w:pict>
          </mc:Fallback>
        </mc:AlternateContent>
      </w:r>
      <w:r w:rsidR="00881DB6">
        <w:rPr>
          <w:noProof/>
        </w:rPr>
        <w:tab/>
      </w:r>
      <w:r w:rsidR="00881DB6">
        <w:rPr>
          <w:noProof/>
        </w:rPr>
        <w:drawing>
          <wp:inline distT="0" distB="0" distL="0" distR="0" wp14:anchorId="3AE192DB" wp14:editId="0DC8E3AC">
            <wp:extent cx="6654205" cy="1502253"/>
            <wp:effectExtent l="19050" t="19050" r="13335" b="22225"/>
            <wp:docPr id="75" name="Picture 75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Graphical user interface, text, application, Word&#10;&#10;Description automatically generated"/>
                    <pic:cNvPicPr/>
                  </pic:nvPicPr>
                  <pic:blipFill rotWithShape="1">
                    <a:blip r:embed="rId58"/>
                    <a:srcRect l="817" t="15741" r="5091" b="46473"/>
                    <a:stretch/>
                  </pic:blipFill>
                  <pic:spPr bwMode="auto">
                    <a:xfrm>
                      <a:off x="0" y="0"/>
                      <a:ext cx="6689156" cy="15101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5348B9" w:rsidR="00626164" w:rsidP="00626164" w:rsidRDefault="00626164" w14:paraId="7D714537" w14:textId="77777777">
      <w:pPr>
        <w:rPr>
          <w:sz w:val="24"/>
          <w:szCs w:val="24"/>
        </w:rPr>
      </w:pPr>
    </w:p>
    <w:p w:rsidR="00626164" w:rsidP="00626164" w:rsidRDefault="00626164" w14:paraId="5C906476" w14:textId="08972D26">
      <w:pPr>
        <w:rPr>
          <w:color w:val="FFC000" w:themeColor="accent4"/>
          <w:sz w:val="24"/>
          <w:szCs w:val="24"/>
        </w:rPr>
      </w:pPr>
    </w:p>
    <w:p w:rsidR="00881DB6" w:rsidP="00626164" w:rsidRDefault="00881DB6" w14:paraId="2AABC759" w14:textId="1B0B722F">
      <w:pPr>
        <w:rPr>
          <w:color w:val="FFC000" w:themeColor="accent4"/>
          <w:sz w:val="24"/>
          <w:szCs w:val="24"/>
        </w:rPr>
      </w:pPr>
    </w:p>
    <w:p w:rsidR="00881DB6" w:rsidP="00626164" w:rsidRDefault="00881DB6" w14:paraId="2128282D" w14:textId="1C9A1B8B">
      <w:pPr>
        <w:rPr>
          <w:color w:val="FFC000" w:themeColor="accent4"/>
          <w:sz w:val="24"/>
          <w:szCs w:val="24"/>
        </w:rPr>
      </w:pPr>
    </w:p>
    <w:p w:rsidR="00881DB6" w:rsidP="00626164" w:rsidRDefault="00881DB6" w14:paraId="5F1F6B20" w14:textId="535D9D57">
      <w:pPr>
        <w:rPr>
          <w:color w:val="FFC000" w:themeColor="accent4"/>
          <w:sz w:val="24"/>
          <w:szCs w:val="24"/>
        </w:rPr>
      </w:pPr>
    </w:p>
    <w:p w:rsidR="00881DB6" w:rsidP="00626164" w:rsidRDefault="00881DB6" w14:paraId="4969EFF7" w14:textId="0027BD03">
      <w:pPr>
        <w:rPr>
          <w:color w:val="FFC000" w:themeColor="accent4"/>
          <w:sz w:val="24"/>
          <w:szCs w:val="24"/>
        </w:rPr>
      </w:pPr>
    </w:p>
    <w:p w:rsidR="00881DB6" w:rsidP="00626164" w:rsidRDefault="00881DB6" w14:paraId="0F8ACD3F" w14:textId="5AF0A35B">
      <w:pPr>
        <w:rPr>
          <w:color w:val="FFC000" w:themeColor="accent4"/>
          <w:sz w:val="24"/>
          <w:szCs w:val="24"/>
        </w:rPr>
      </w:pPr>
    </w:p>
    <w:p w:rsidR="00881DB6" w:rsidP="00626164" w:rsidRDefault="00881DB6" w14:paraId="5CB7CE7A" w14:textId="12790A5F">
      <w:pPr>
        <w:rPr>
          <w:color w:val="FFC000" w:themeColor="accent4"/>
          <w:sz w:val="24"/>
          <w:szCs w:val="24"/>
        </w:rPr>
      </w:pPr>
    </w:p>
    <w:p w:rsidR="00881DB6" w:rsidP="00626164" w:rsidRDefault="00881DB6" w14:paraId="488F8F24" w14:textId="46732D7F">
      <w:pPr>
        <w:rPr>
          <w:color w:val="FFC000" w:themeColor="accent4"/>
          <w:sz w:val="24"/>
          <w:szCs w:val="24"/>
        </w:rPr>
      </w:pPr>
    </w:p>
    <w:p w:rsidR="00881DB6" w:rsidP="00881DB6" w:rsidRDefault="00881DB6" w14:paraId="1D3BD5D7" w14:textId="322DAE02">
      <w:pPr>
        <w:rPr>
          <w:color w:val="000000" w:themeColor="text1"/>
          <w:sz w:val="24"/>
          <w:szCs w:val="24"/>
        </w:rPr>
      </w:pPr>
      <w:r w:rsidRPr="00881DB6">
        <w:rPr>
          <w:b/>
          <w:bCs/>
          <w:color w:val="000000" w:themeColor="text1"/>
          <w:sz w:val="28"/>
          <w:szCs w:val="28"/>
        </w:rPr>
        <w:t>F</w:t>
      </w:r>
      <w:r>
        <w:rPr>
          <w:b/>
          <w:bCs/>
          <w:color w:val="000000" w:themeColor="text1"/>
          <w:sz w:val="28"/>
          <w:szCs w:val="28"/>
        </w:rPr>
        <w:t>.</w:t>
      </w:r>
      <w:r w:rsidRPr="00881DB6">
        <w:rPr>
          <w:b/>
          <w:bCs/>
          <w:color w:val="000000" w:themeColor="text1"/>
          <w:sz w:val="28"/>
          <w:szCs w:val="28"/>
        </w:rPr>
        <w:t xml:space="preserve"> Create an </w:t>
      </w:r>
      <w:r w:rsidRPr="00881DB6">
        <w:rPr>
          <w:b/>
          <w:bCs/>
          <w:color w:val="4472C4" w:themeColor="accent1"/>
          <w:sz w:val="28"/>
          <w:szCs w:val="28"/>
        </w:rPr>
        <w:t xml:space="preserve">Azure SQL-VM </w:t>
      </w:r>
      <w:r w:rsidRPr="00881DB6">
        <w:rPr>
          <w:b/>
          <w:bCs/>
          <w:color w:val="000000" w:themeColor="text1"/>
          <w:sz w:val="28"/>
          <w:szCs w:val="28"/>
        </w:rPr>
        <w:t xml:space="preserve">using azure portal and connect that to MSSM and Restore </w:t>
      </w:r>
      <w:proofErr w:type="spellStart"/>
      <w:r w:rsidRPr="00881DB6">
        <w:rPr>
          <w:b/>
          <w:bCs/>
          <w:color w:val="000000" w:themeColor="text1"/>
          <w:sz w:val="28"/>
          <w:szCs w:val="28"/>
        </w:rPr>
        <w:t>bak</w:t>
      </w:r>
      <w:proofErr w:type="spellEnd"/>
      <w:r w:rsidRPr="00881DB6">
        <w:rPr>
          <w:b/>
          <w:bCs/>
          <w:color w:val="000000" w:themeColor="text1"/>
          <w:sz w:val="28"/>
          <w:szCs w:val="28"/>
        </w:rPr>
        <w:t xml:space="preserve"> file in Azure SQL-VM</w:t>
      </w:r>
      <w:r>
        <w:rPr>
          <w:color w:val="000000" w:themeColor="text1"/>
          <w:sz w:val="24"/>
          <w:szCs w:val="24"/>
        </w:rPr>
        <w:t>.</w:t>
      </w:r>
    </w:p>
    <w:p w:rsidR="00881DB6" w:rsidP="00881DB6" w:rsidRDefault="00881DB6" w14:paraId="1D795EF7" w14:textId="543CF435">
      <w:pPr>
        <w:rPr>
          <w:color w:val="000000" w:themeColor="text1"/>
          <w:sz w:val="24"/>
          <w:szCs w:val="24"/>
        </w:rPr>
      </w:pPr>
    </w:p>
    <w:p w:rsidR="00881DB6" w:rsidP="00881DB6" w:rsidRDefault="00881DB6" w14:paraId="41718439" w14:textId="5721B3E0">
      <w:pPr>
        <w:rPr>
          <w:color w:val="000000" w:themeColor="text1"/>
          <w:sz w:val="24"/>
          <w:szCs w:val="24"/>
        </w:rPr>
      </w:pPr>
      <w:r w:rsidRPr="00881DB6">
        <w:rPr>
          <w:b/>
          <w:bCs/>
          <w:color w:val="000000" w:themeColor="text1"/>
          <w:sz w:val="24"/>
          <w:szCs w:val="24"/>
        </w:rPr>
        <w:t>Step1</w:t>
      </w:r>
      <w:r>
        <w:rPr>
          <w:b/>
          <w:bCs/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 xml:space="preserve">Open azure </w:t>
      </w:r>
      <w:r w:rsidR="008473C4">
        <w:rPr>
          <w:color w:val="000000" w:themeColor="text1"/>
          <w:sz w:val="24"/>
          <w:szCs w:val="24"/>
        </w:rPr>
        <w:t>Portal</w:t>
      </w:r>
      <w:r>
        <w:rPr>
          <w:color w:val="000000" w:themeColor="text1"/>
          <w:sz w:val="24"/>
          <w:szCs w:val="24"/>
        </w:rPr>
        <w:t xml:space="preserve"> and</w:t>
      </w:r>
      <w:r w:rsidR="008473C4">
        <w:rPr>
          <w:color w:val="000000" w:themeColor="text1"/>
          <w:sz w:val="24"/>
          <w:szCs w:val="24"/>
        </w:rPr>
        <w:t xml:space="preserve"> select </w:t>
      </w:r>
      <w:r w:rsidRPr="008473C4" w:rsidR="008473C4">
        <w:rPr>
          <w:b/>
          <w:bCs/>
          <w:color w:val="000000" w:themeColor="text1"/>
          <w:sz w:val="24"/>
          <w:szCs w:val="24"/>
        </w:rPr>
        <w:t>Azure SQL</w:t>
      </w:r>
      <w:r w:rsidR="008473C4">
        <w:rPr>
          <w:color w:val="000000" w:themeColor="text1"/>
          <w:sz w:val="24"/>
          <w:szCs w:val="24"/>
        </w:rPr>
        <w:t xml:space="preserve"> to create Azure SQL-VM.</w:t>
      </w:r>
    </w:p>
    <w:p w:rsidR="008473C4" w:rsidP="00881DB6" w:rsidRDefault="006D6506" w14:paraId="42FE8938" w14:textId="453BE9DB">
      <w:pPr>
        <w:rPr>
          <w:color w:val="000000" w:themeColor="text1"/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10" behindDoc="0" locked="0" layoutInCell="1" allowOverlap="1" wp14:anchorId="26874F93" wp14:editId="20A30E0D">
                <wp:simplePos x="0" y="0"/>
                <wp:positionH relativeFrom="column">
                  <wp:posOffset>2702740</wp:posOffset>
                </wp:positionH>
                <wp:positionV relativeFrom="paragraph">
                  <wp:posOffset>726878</wp:posOffset>
                </wp:positionV>
                <wp:extent cx="995320" cy="744468"/>
                <wp:effectExtent l="0" t="0" r="14605" b="1778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5320" cy="74446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059D04EC">
              <v:rect id="Rectangle 188" style="position:absolute;margin-left:212.8pt;margin-top:57.25pt;width:78.35pt;height:58.6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677CCB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"/>
            </w:pict>
          </mc:Fallback>
        </mc:AlternateContent>
      </w:r>
      <w:r w:rsidR="008473C4">
        <w:rPr>
          <w:noProof/>
        </w:rPr>
        <w:drawing>
          <wp:inline distT="0" distB="0" distL="0" distR="0" wp14:anchorId="55F594F2" wp14:editId="728F520A">
            <wp:extent cx="3876085" cy="1775722"/>
            <wp:effectExtent l="19050" t="19050" r="10160" b="15240"/>
            <wp:docPr id="76" name="Picture 7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A screenshot of a computer&#10;&#10;Description automatically generated with medium confidence"/>
                    <pic:cNvPicPr/>
                  </pic:nvPicPr>
                  <pic:blipFill rotWithShape="1">
                    <a:blip r:embed="rId59"/>
                    <a:srcRect l="3268" t="12594" r="64327" b="61000"/>
                    <a:stretch/>
                  </pic:blipFill>
                  <pic:spPr bwMode="auto">
                    <a:xfrm>
                      <a:off x="0" y="0"/>
                      <a:ext cx="3893950" cy="178390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8473C4" w:rsidR="008473C4" w:rsidP="00881DB6" w:rsidRDefault="008473C4" w14:paraId="06F4C190" w14:textId="12C45E29">
      <w:pPr>
        <w:rPr>
          <w:color w:val="000000" w:themeColor="text1"/>
          <w:sz w:val="24"/>
          <w:szCs w:val="24"/>
        </w:rPr>
      </w:pPr>
      <w:r w:rsidRPr="008473C4">
        <w:rPr>
          <w:b/>
          <w:bCs/>
          <w:color w:val="000000" w:themeColor="text1"/>
          <w:sz w:val="24"/>
          <w:szCs w:val="24"/>
        </w:rPr>
        <w:t>Step2</w:t>
      </w:r>
      <w:r>
        <w:rPr>
          <w:b/>
          <w:bCs/>
          <w:color w:val="000000" w:themeColor="text1"/>
          <w:sz w:val="24"/>
          <w:szCs w:val="24"/>
        </w:rPr>
        <w:t xml:space="preserve"> </w:t>
      </w:r>
      <w:r w:rsidRPr="008473C4">
        <w:rPr>
          <w:color w:val="000000" w:themeColor="text1"/>
          <w:sz w:val="24"/>
          <w:szCs w:val="24"/>
        </w:rPr>
        <w:t xml:space="preserve">Click on </w:t>
      </w:r>
      <w:r>
        <w:rPr>
          <w:color w:val="000000" w:themeColor="text1"/>
          <w:sz w:val="24"/>
          <w:szCs w:val="24"/>
        </w:rPr>
        <w:t>“</w:t>
      </w:r>
      <w:r w:rsidRPr="008473C4">
        <w:rPr>
          <w:b/>
          <w:bCs/>
          <w:color w:val="000000" w:themeColor="text1"/>
          <w:sz w:val="24"/>
          <w:szCs w:val="24"/>
          <w:u w:val="single"/>
        </w:rPr>
        <w:t>+ Create</w:t>
      </w:r>
      <w:r>
        <w:rPr>
          <w:b/>
          <w:bCs/>
          <w:color w:val="000000" w:themeColor="text1"/>
          <w:sz w:val="24"/>
          <w:szCs w:val="24"/>
          <w:u w:val="single"/>
        </w:rPr>
        <w:t>”</w:t>
      </w:r>
      <w:r w:rsidRPr="008473C4">
        <w:rPr>
          <w:color w:val="000000" w:themeColor="text1"/>
          <w:sz w:val="24"/>
          <w:szCs w:val="24"/>
        </w:rPr>
        <w:t xml:space="preserve"> Button</w:t>
      </w:r>
      <w:r>
        <w:rPr>
          <w:color w:val="000000" w:themeColor="text1"/>
          <w:sz w:val="24"/>
          <w:szCs w:val="24"/>
        </w:rPr>
        <w:t>.</w:t>
      </w:r>
    </w:p>
    <w:p w:rsidR="008473C4" w:rsidP="00881DB6" w:rsidRDefault="006D6506" w14:paraId="16A10438" w14:textId="2A5ECDCF">
      <w:pPr>
        <w:rPr>
          <w:b/>
          <w:bCs/>
          <w:color w:val="000000" w:themeColor="text1"/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11" behindDoc="0" locked="0" layoutInCell="1" allowOverlap="1" wp14:anchorId="120A43D0" wp14:editId="150768D7">
                <wp:simplePos x="0" y="0"/>
                <wp:positionH relativeFrom="column">
                  <wp:posOffset>105196</wp:posOffset>
                </wp:positionH>
                <wp:positionV relativeFrom="paragraph">
                  <wp:posOffset>951820</wp:posOffset>
                </wp:positionV>
                <wp:extent cx="914400" cy="428878"/>
                <wp:effectExtent l="0" t="0" r="19050" b="28575"/>
                <wp:wrapNone/>
                <wp:docPr id="189" name="Rectangle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42887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72770A63">
              <v:rect id="Rectangle 189" style="position:absolute;margin-left:8.3pt;margin-top:74.95pt;width:1in;height:33.75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2DCB4E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"/>
            </w:pict>
          </mc:Fallback>
        </mc:AlternateContent>
      </w:r>
      <w:r w:rsidR="008473C4">
        <w:rPr>
          <w:noProof/>
        </w:rPr>
        <w:drawing>
          <wp:inline distT="0" distB="0" distL="0" distR="0" wp14:anchorId="0A58E828" wp14:editId="167A3E76">
            <wp:extent cx="4442527" cy="2211391"/>
            <wp:effectExtent l="19050" t="19050" r="15240" b="17780"/>
            <wp:docPr id="77" name="Picture 7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Graphical user interface, text, application, email&#10;&#10;Description automatically generated"/>
                    <pic:cNvPicPr/>
                  </pic:nvPicPr>
                  <pic:blipFill rotWithShape="1">
                    <a:blip r:embed="rId60"/>
                    <a:srcRect l="321" t="14530" r="69043" b="58344"/>
                    <a:stretch/>
                  </pic:blipFill>
                  <pic:spPr bwMode="auto">
                    <a:xfrm>
                      <a:off x="0" y="0"/>
                      <a:ext cx="4458406" cy="22192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473C4" w:rsidP="00881DB6" w:rsidRDefault="008473C4" w14:paraId="1F1A0D86" w14:textId="37B7BE36">
      <w:pPr>
        <w:rPr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Step3 </w:t>
      </w:r>
      <w:r w:rsidRPr="008473C4">
        <w:rPr>
          <w:color w:val="000000" w:themeColor="text1"/>
          <w:sz w:val="24"/>
          <w:szCs w:val="24"/>
        </w:rPr>
        <w:t>Select</w:t>
      </w:r>
      <w:r>
        <w:rPr>
          <w:b/>
          <w:bCs/>
          <w:color w:val="000000" w:themeColor="text1"/>
          <w:sz w:val="24"/>
          <w:szCs w:val="24"/>
        </w:rPr>
        <w:t xml:space="preserve"> “</w:t>
      </w:r>
      <w:r w:rsidRPr="008473C4">
        <w:rPr>
          <w:b/>
          <w:bCs/>
          <w:color w:val="000000" w:themeColor="text1"/>
          <w:sz w:val="24"/>
          <w:szCs w:val="24"/>
          <w:u w:val="single"/>
        </w:rPr>
        <w:t>SQL Virtual machines</w:t>
      </w:r>
      <w:r>
        <w:rPr>
          <w:b/>
          <w:bCs/>
          <w:color w:val="000000" w:themeColor="text1"/>
          <w:sz w:val="24"/>
          <w:szCs w:val="24"/>
        </w:rPr>
        <w:t>”.</w:t>
      </w:r>
    </w:p>
    <w:p w:rsidRPr="00881DB6" w:rsidR="008473C4" w:rsidP="00881DB6" w:rsidRDefault="006D6506" w14:paraId="5DD3CAA1" w14:textId="584DCDF4">
      <w:pPr>
        <w:rPr>
          <w:color w:val="000000" w:themeColor="text1"/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12" behindDoc="0" locked="0" layoutInCell="1" allowOverlap="1" wp14:anchorId="3BE2FF47" wp14:editId="0B3F4412">
                <wp:simplePos x="0" y="0"/>
                <wp:positionH relativeFrom="column">
                  <wp:posOffset>4313054</wp:posOffset>
                </wp:positionH>
                <wp:positionV relativeFrom="paragraph">
                  <wp:posOffset>802712</wp:posOffset>
                </wp:positionV>
                <wp:extent cx="2014917" cy="1043873"/>
                <wp:effectExtent l="0" t="0" r="23495" b="23495"/>
                <wp:wrapNone/>
                <wp:docPr id="190" name="Rectangle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4917" cy="104387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4E46B2B4">
              <v:rect id="Rectangle 190" style="position:absolute;margin-left:339.6pt;margin-top:63.2pt;width:158.65pt;height:82.2pt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7C52EF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"/>
            </w:pict>
          </mc:Fallback>
        </mc:AlternateContent>
      </w:r>
      <w:r w:rsidR="008473C4">
        <w:rPr>
          <w:noProof/>
        </w:rPr>
        <w:drawing>
          <wp:inline distT="0" distB="0" distL="0" distR="0" wp14:anchorId="66426091" wp14:editId="6D852EA3">
            <wp:extent cx="6391730" cy="2028235"/>
            <wp:effectExtent l="19050" t="19050" r="28575" b="10160"/>
            <wp:docPr id="78" name="Picture 7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Graphical user interface, application, Word&#10;&#10;Description automatically generated"/>
                    <pic:cNvPicPr/>
                  </pic:nvPicPr>
                  <pic:blipFill rotWithShape="1">
                    <a:blip r:embed="rId61"/>
                    <a:srcRect l="2995" t="19374" r="3459" b="27824"/>
                    <a:stretch/>
                  </pic:blipFill>
                  <pic:spPr bwMode="auto">
                    <a:xfrm>
                      <a:off x="0" y="0"/>
                      <a:ext cx="6418843" cy="203683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81DB6" w:rsidP="00626164" w:rsidRDefault="008473C4" w14:paraId="4BA53DAC" w14:textId="112978A7">
      <w:pPr>
        <w:rPr>
          <w:sz w:val="24"/>
          <w:szCs w:val="24"/>
        </w:rPr>
      </w:pPr>
      <w:r w:rsidRPr="008473C4">
        <w:rPr>
          <w:b/>
          <w:bCs/>
          <w:sz w:val="24"/>
          <w:szCs w:val="24"/>
        </w:rPr>
        <w:t xml:space="preserve">Step4 </w:t>
      </w:r>
      <w:r>
        <w:rPr>
          <w:sz w:val="24"/>
          <w:szCs w:val="24"/>
        </w:rPr>
        <w:t xml:space="preserve">Select </w:t>
      </w:r>
      <w:r w:rsidRPr="008473C4">
        <w:rPr>
          <w:b/>
          <w:bCs/>
          <w:sz w:val="24"/>
          <w:szCs w:val="24"/>
          <w:u w:val="single"/>
        </w:rPr>
        <w:t>Image</w:t>
      </w:r>
      <w:r>
        <w:rPr>
          <w:sz w:val="24"/>
          <w:szCs w:val="24"/>
        </w:rPr>
        <w:t xml:space="preserve"> from Drop-down “</w:t>
      </w:r>
      <w:r w:rsidRPr="008473C4">
        <w:rPr>
          <w:b/>
          <w:bCs/>
          <w:sz w:val="24"/>
          <w:szCs w:val="24"/>
          <w:u w:val="single"/>
        </w:rPr>
        <w:t>SQL 2019 Developer</w:t>
      </w:r>
      <w:r>
        <w:rPr>
          <w:sz w:val="24"/>
          <w:szCs w:val="24"/>
        </w:rPr>
        <w:t xml:space="preserve">”. And </w:t>
      </w:r>
      <w:proofErr w:type="gramStart"/>
      <w:r>
        <w:rPr>
          <w:sz w:val="24"/>
          <w:szCs w:val="24"/>
        </w:rPr>
        <w:t>Click</w:t>
      </w:r>
      <w:proofErr w:type="gramEnd"/>
      <w:r>
        <w:rPr>
          <w:sz w:val="24"/>
          <w:szCs w:val="24"/>
        </w:rPr>
        <w:t xml:space="preserve"> on “</w:t>
      </w:r>
      <w:r w:rsidRPr="008473C4">
        <w:rPr>
          <w:b/>
          <w:bCs/>
          <w:sz w:val="24"/>
          <w:szCs w:val="24"/>
          <w:u w:val="single"/>
        </w:rPr>
        <w:t>Create</w:t>
      </w:r>
      <w:r>
        <w:rPr>
          <w:b/>
          <w:bCs/>
          <w:sz w:val="24"/>
          <w:szCs w:val="24"/>
        </w:rPr>
        <w:t>”</w:t>
      </w:r>
      <w:r>
        <w:rPr>
          <w:sz w:val="24"/>
          <w:szCs w:val="24"/>
        </w:rPr>
        <w:t xml:space="preserve"> Button.</w:t>
      </w:r>
    </w:p>
    <w:p w:rsidR="008473C4" w:rsidP="00626164" w:rsidRDefault="006D6506" w14:paraId="1487C5F2" w14:textId="6D9806A8">
      <w:pPr>
        <w:rPr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13" behindDoc="0" locked="0" layoutInCell="1" allowOverlap="1" wp14:anchorId="020B1634" wp14:editId="590D331C">
                <wp:simplePos x="0" y="0"/>
                <wp:positionH relativeFrom="column">
                  <wp:posOffset>428877</wp:posOffset>
                </wp:positionH>
                <wp:positionV relativeFrom="paragraph">
                  <wp:posOffset>846809</wp:posOffset>
                </wp:positionV>
                <wp:extent cx="2831847" cy="542166"/>
                <wp:effectExtent l="0" t="0" r="26035" b="10795"/>
                <wp:wrapNone/>
                <wp:docPr id="191" name="Rectangle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31847" cy="54216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00463334">
              <v:rect id="Rectangle 191" style="position:absolute;margin-left:33.75pt;margin-top:66.7pt;width:223pt;height:42.7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4AD1D0D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"/>
            </w:pict>
          </mc:Fallback>
        </mc:AlternateContent>
      </w:r>
      <w:r w:rsidR="008473C4">
        <w:rPr>
          <w:noProof/>
        </w:rPr>
        <w:drawing>
          <wp:inline distT="0" distB="0" distL="0" distR="0" wp14:anchorId="67D35E60" wp14:editId="28109033">
            <wp:extent cx="3242040" cy="1624729"/>
            <wp:effectExtent l="19050" t="19050" r="15875" b="13970"/>
            <wp:docPr id="79" name="Picture 7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Graphical user interface, application, Word&#10;&#10;Description automatically generated"/>
                    <pic:cNvPicPr/>
                  </pic:nvPicPr>
                  <pic:blipFill rotWithShape="1">
                    <a:blip r:embed="rId62"/>
                    <a:srcRect l="65759" t="39233" b="30244"/>
                    <a:stretch/>
                  </pic:blipFill>
                  <pic:spPr bwMode="auto">
                    <a:xfrm>
                      <a:off x="0" y="0"/>
                      <a:ext cx="3284396" cy="16459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D6506" w:rsidP="00626164" w:rsidRDefault="006D6506" w14:paraId="618FAC18" w14:textId="77777777">
      <w:pPr>
        <w:rPr>
          <w:b/>
          <w:bCs/>
          <w:sz w:val="24"/>
          <w:szCs w:val="24"/>
        </w:rPr>
      </w:pPr>
    </w:p>
    <w:p w:rsidR="006D6506" w:rsidP="00626164" w:rsidRDefault="006D6506" w14:paraId="64EAE66A" w14:textId="77777777">
      <w:pPr>
        <w:rPr>
          <w:b/>
          <w:bCs/>
          <w:sz w:val="24"/>
          <w:szCs w:val="24"/>
        </w:rPr>
      </w:pPr>
    </w:p>
    <w:p w:rsidR="006D6506" w:rsidP="00626164" w:rsidRDefault="006D6506" w14:paraId="7F29F666" w14:textId="77777777">
      <w:pPr>
        <w:rPr>
          <w:b/>
          <w:bCs/>
          <w:sz w:val="24"/>
          <w:szCs w:val="24"/>
        </w:rPr>
      </w:pPr>
    </w:p>
    <w:p w:rsidR="006D6506" w:rsidP="00626164" w:rsidRDefault="006D6506" w14:paraId="047E383F" w14:textId="77777777">
      <w:pPr>
        <w:rPr>
          <w:b/>
          <w:bCs/>
          <w:sz w:val="24"/>
          <w:szCs w:val="24"/>
        </w:rPr>
      </w:pPr>
    </w:p>
    <w:p w:rsidR="006D6506" w:rsidP="00626164" w:rsidRDefault="006D6506" w14:paraId="39F86D12" w14:textId="77777777">
      <w:pPr>
        <w:rPr>
          <w:b/>
          <w:bCs/>
          <w:sz w:val="24"/>
          <w:szCs w:val="24"/>
        </w:rPr>
      </w:pPr>
    </w:p>
    <w:p w:rsidR="006D6506" w:rsidP="00626164" w:rsidRDefault="006D6506" w14:paraId="7C2721E4" w14:textId="77777777">
      <w:pPr>
        <w:rPr>
          <w:b/>
          <w:bCs/>
          <w:sz w:val="24"/>
          <w:szCs w:val="24"/>
        </w:rPr>
      </w:pPr>
    </w:p>
    <w:p w:rsidR="006D6506" w:rsidP="00626164" w:rsidRDefault="006D6506" w14:paraId="7A187C19" w14:textId="77777777">
      <w:pPr>
        <w:rPr>
          <w:b/>
          <w:bCs/>
          <w:sz w:val="24"/>
          <w:szCs w:val="24"/>
        </w:rPr>
      </w:pPr>
    </w:p>
    <w:p w:rsidR="006D6506" w:rsidP="00626164" w:rsidRDefault="006D6506" w14:paraId="5DF6C7C0" w14:textId="77777777">
      <w:pPr>
        <w:rPr>
          <w:b/>
          <w:bCs/>
          <w:sz w:val="24"/>
          <w:szCs w:val="24"/>
        </w:rPr>
      </w:pPr>
    </w:p>
    <w:p w:rsidR="006D6506" w:rsidP="00626164" w:rsidRDefault="006D6506" w14:paraId="19020397" w14:textId="77777777">
      <w:pPr>
        <w:rPr>
          <w:b/>
          <w:bCs/>
          <w:sz w:val="24"/>
          <w:szCs w:val="24"/>
        </w:rPr>
      </w:pPr>
    </w:p>
    <w:p w:rsidR="006D6506" w:rsidP="00626164" w:rsidRDefault="006D6506" w14:paraId="10B6D31D" w14:textId="77777777">
      <w:pPr>
        <w:rPr>
          <w:b/>
          <w:bCs/>
          <w:sz w:val="24"/>
          <w:szCs w:val="24"/>
        </w:rPr>
      </w:pPr>
    </w:p>
    <w:p w:rsidR="006D6506" w:rsidP="00626164" w:rsidRDefault="006D6506" w14:paraId="01DA236B" w14:textId="77777777">
      <w:pPr>
        <w:rPr>
          <w:b/>
          <w:bCs/>
          <w:sz w:val="24"/>
          <w:szCs w:val="24"/>
        </w:rPr>
      </w:pPr>
    </w:p>
    <w:p w:rsidR="006D6506" w:rsidP="00626164" w:rsidRDefault="006D6506" w14:paraId="5286D1EC" w14:textId="77777777">
      <w:pPr>
        <w:rPr>
          <w:b/>
          <w:bCs/>
          <w:sz w:val="24"/>
          <w:szCs w:val="24"/>
        </w:rPr>
      </w:pPr>
    </w:p>
    <w:p w:rsidR="006D6506" w:rsidP="00626164" w:rsidRDefault="006D6506" w14:paraId="6A5EE5E3" w14:textId="77777777">
      <w:pPr>
        <w:rPr>
          <w:b/>
          <w:bCs/>
          <w:sz w:val="24"/>
          <w:szCs w:val="24"/>
        </w:rPr>
      </w:pPr>
    </w:p>
    <w:p w:rsidR="006D6506" w:rsidP="00626164" w:rsidRDefault="006D6506" w14:paraId="612CB7E8" w14:textId="77777777">
      <w:pPr>
        <w:rPr>
          <w:b/>
          <w:bCs/>
          <w:sz w:val="24"/>
          <w:szCs w:val="24"/>
        </w:rPr>
      </w:pPr>
    </w:p>
    <w:p w:rsidR="006D6506" w:rsidP="00626164" w:rsidRDefault="006D6506" w14:paraId="69BCF5BE" w14:textId="77777777">
      <w:pPr>
        <w:rPr>
          <w:b/>
          <w:bCs/>
          <w:sz w:val="24"/>
          <w:szCs w:val="24"/>
        </w:rPr>
      </w:pPr>
    </w:p>
    <w:p w:rsidR="006D6506" w:rsidP="00626164" w:rsidRDefault="006D6506" w14:paraId="723A3629" w14:textId="77777777">
      <w:pPr>
        <w:rPr>
          <w:b/>
          <w:bCs/>
          <w:sz w:val="24"/>
          <w:szCs w:val="24"/>
        </w:rPr>
      </w:pPr>
    </w:p>
    <w:p w:rsidR="006D6506" w:rsidP="00626164" w:rsidRDefault="006D6506" w14:paraId="3D0F7CA7" w14:textId="77777777">
      <w:pPr>
        <w:rPr>
          <w:b/>
          <w:bCs/>
          <w:sz w:val="24"/>
          <w:szCs w:val="24"/>
        </w:rPr>
      </w:pPr>
    </w:p>
    <w:p w:rsidR="006D6506" w:rsidP="00626164" w:rsidRDefault="006D6506" w14:paraId="7ADFA882" w14:textId="77777777">
      <w:pPr>
        <w:rPr>
          <w:b/>
          <w:bCs/>
          <w:sz w:val="24"/>
          <w:szCs w:val="24"/>
        </w:rPr>
      </w:pPr>
    </w:p>
    <w:p w:rsidR="006D6506" w:rsidP="00626164" w:rsidRDefault="006D6506" w14:paraId="36E35AC0" w14:textId="77777777">
      <w:pPr>
        <w:rPr>
          <w:b/>
          <w:bCs/>
          <w:sz w:val="24"/>
          <w:szCs w:val="24"/>
        </w:rPr>
      </w:pPr>
    </w:p>
    <w:p w:rsidR="006D6506" w:rsidP="00626164" w:rsidRDefault="006D6506" w14:paraId="3B2109F2" w14:textId="77777777">
      <w:pPr>
        <w:rPr>
          <w:b/>
          <w:bCs/>
          <w:sz w:val="24"/>
          <w:szCs w:val="24"/>
        </w:rPr>
      </w:pPr>
    </w:p>
    <w:p w:rsidR="00DD0724" w:rsidP="00626164" w:rsidRDefault="008473C4" w14:paraId="3CC08FB8" w14:textId="4B1D3903">
      <w:pPr>
        <w:rPr>
          <w:sz w:val="24"/>
          <w:szCs w:val="24"/>
        </w:rPr>
      </w:pPr>
      <w:r w:rsidRPr="008473C4">
        <w:rPr>
          <w:b/>
          <w:bCs/>
          <w:sz w:val="24"/>
          <w:szCs w:val="24"/>
        </w:rPr>
        <w:t>Step5</w:t>
      </w:r>
      <w:r>
        <w:rPr>
          <w:b/>
          <w:bCs/>
          <w:sz w:val="24"/>
          <w:szCs w:val="24"/>
        </w:rPr>
        <w:t xml:space="preserve"> </w:t>
      </w:r>
      <w:r w:rsidRPr="00DD0724" w:rsidR="00DD0724">
        <w:rPr>
          <w:sz w:val="24"/>
          <w:szCs w:val="24"/>
        </w:rPr>
        <w:t>Configure VM</w:t>
      </w:r>
      <w:r w:rsidR="00DD0724">
        <w:rPr>
          <w:sz w:val="24"/>
          <w:szCs w:val="24"/>
        </w:rPr>
        <w:t xml:space="preserve"> </w:t>
      </w:r>
    </w:p>
    <w:p w:rsidR="006D6506" w:rsidP="00626164" w:rsidRDefault="006D6506" w14:paraId="3F911314" w14:textId="25628707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6D6506">
        <w:rPr>
          <w:b/>
          <w:bCs/>
          <w:sz w:val="24"/>
          <w:szCs w:val="24"/>
        </w:rPr>
        <w:t>Step5.1</w:t>
      </w:r>
      <w:r>
        <w:rPr>
          <w:sz w:val="24"/>
          <w:szCs w:val="24"/>
        </w:rPr>
        <w:t xml:space="preserve"> Enter Below data and click on “</w:t>
      </w:r>
      <w:r>
        <w:rPr>
          <w:b/>
          <w:bCs/>
          <w:sz w:val="24"/>
          <w:szCs w:val="24"/>
          <w:u w:val="single"/>
        </w:rPr>
        <w:t>SQL Server Settings</w:t>
      </w:r>
      <w:r>
        <w:rPr>
          <w:sz w:val="24"/>
          <w:szCs w:val="24"/>
        </w:rPr>
        <w:t>” tab.</w:t>
      </w:r>
    </w:p>
    <w:p w:rsidRPr="0070115C" w:rsidR="00DD0724" w:rsidP="006D6506" w:rsidRDefault="00DD0724" w14:paraId="03316964" w14:textId="6D266ED0">
      <w:pPr>
        <w:ind w:left="1440"/>
        <w:rPr>
          <w:rFonts w:ascii="Segoe UI" w:hAnsi="Segoe UI" w:cs="Segoe UI"/>
          <w:color w:val="323130"/>
          <w:sz w:val="20"/>
          <w:szCs w:val="20"/>
          <w:shd w:val="clear" w:color="auto" w:fill="FFFFFF"/>
        </w:rPr>
      </w:pPr>
      <w:r w:rsidRPr="0070115C">
        <w:rPr>
          <w:rFonts w:ascii="Segoe UI" w:hAnsi="Segoe UI" w:cs="Segoe UI"/>
          <w:b/>
          <w:bCs/>
          <w:color w:val="323130"/>
          <w:sz w:val="20"/>
          <w:szCs w:val="20"/>
          <w:shd w:val="clear" w:color="auto" w:fill="FFFFFF"/>
        </w:rPr>
        <w:t>Virtual machine name</w:t>
      </w:r>
      <w:r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t>: &lt;Give VM name &gt;</w:t>
      </w:r>
      <w:r w:rsidR="0070115C"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br/>
      </w:r>
      <w:r w:rsidRPr="0070115C">
        <w:rPr>
          <w:rFonts w:ascii="Segoe UI" w:hAnsi="Segoe UI" w:cs="Segoe UI"/>
          <w:b/>
          <w:bCs/>
          <w:color w:val="323130"/>
          <w:sz w:val="20"/>
          <w:szCs w:val="20"/>
          <w:shd w:val="clear" w:color="auto" w:fill="FFFFFF"/>
        </w:rPr>
        <w:t>Image</w:t>
      </w:r>
      <w:r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t>: &lt;Select 2019 Developer&gt;</w:t>
      </w:r>
      <w:r w:rsidR="0070115C"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br/>
      </w:r>
      <w:r w:rsidRPr="0070115C">
        <w:rPr>
          <w:rFonts w:ascii="Segoe UI" w:hAnsi="Segoe UI" w:cs="Segoe UI"/>
          <w:b/>
          <w:bCs/>
          <w:color w:val="323130"/>
          <w:sz w:val="20"/>
          <w:szCs w:val="20"/>
          <w:shd w:val="clear" w:color="auto" w:fill="FFFFFF"/>
        </w:rPr>
        <w:t>Size</w:t>
      </w:r>
      <w:r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t>: &lt;Select VM Size based on your requirement&gt;</w:t>
      </w:r>
      <w:r w:rsidR="0070115C"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br/>
      </w:r>
      <w:r w:rsidRPr="00DD0724">
        <w:rPr>
          <w:rFonts w:ascii="Segoe UI" w:hAnsi="Segoe UI" w:eastAsia="Times New Roman" w:cs="Segoe UI"/>
          <w:b/>
          <w:bCs/>
          <w:color w:val="323130"/>
          <w:sz w:val="20"/>
          <w:szCs w:val="20"/>
        </w:rPr>
        <w:t>Username</w:t>
      </w:r>
      <w:r>
        <w:rPr>
          <w:rFonts w:ascii="Segoe UI" w:hAnsi="Segoe UI" w:eastAsia="Times New Roman" w:cs="Segoe UI"/>
          <w:color w:val="323130"/>
          <w:sz w:val="20"/>
          <w:szCs w:val="20"/>
        </w:rPr>
        <w:t xml:space="preserve">: &lt;Give VM User Log in name </w:t>
      </w:r>
      <w:r w:rsidR="0070115C">
        <w:rPr>
          <w:rFonts w:ascii="Segoe UI" w:hAnsi="Segoe UI" w:eastAsia="Times New Roman" w:cs="Segoe UI"/>
          <w:color w:val="323130"/>
          <w:sz w:val="20"/>
          <w:szCs w:val="20"/>
        </w:rPr>
        <w:t>e.g.</w:t>
      </w:r>
      <w:r>
        <w:rPr>
          <w:rFonts w:ascii="Segoe UI" w:hAnsi="Segoe UI" w:eastAsia="Times New Roman" w:cs="Segoe UI"/>
          <w:color w:val="323130"/>
          <w:sz w:val="20"/>
          <w:szCs w:val="20"/>
        </w:rPr>
        <w:t>: “test123”&gt;</w:t>
      </w:r>
      <w:r w:rsidR="0070115C"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br/>
      </w:r>
      <w:r w:rsidRPr="00DD0724">
        <w:rPr>
          <w:rFonts w:ascii="Segoe UI" w:hAnsi="Segoe UI" w:eastAsia="Times New Roman" w:cs="Segoe UI"/>
          <w:b/>
          <w:bCs/>
          <w:color w:val="323130"/>
          <w:sz w:val="20"/>
          <w:szCs w:val="20"/>
        </w:rPr>
        <w:t>Password</w:t>
      </w:r>
      <w:r w:rsidRPr="0070115C">
        <w:rPr>
          <w:rFonts w:ascii="Segoe UI" w:hAnsi="Segoe UI" w:eastAsia="Times New Roman" w:cs="Segoe UI"/>
          <w:b/>
          <w:bCs/>
          <w:color w:val="323130"/>
          <w:sz w:val="20"/>
          <w:szCs w:val="20"/>
        </w:rPr>
        <w:t xml:space="preserve"> </w:t>
      </w:r>
      <w:r>
        <w:rPr>
          <w:rFonts w:ascii="Segoe UI" w:hAnsi="Segoe UI" w:eastAsia="Times New Roman" w:cs="Segoe UI"/>
          <w:color w:val="323130"/>
          <w:sz w:val="20"/>
          <w:szCs w:val="20"/>
        </w:rPr>
        <w:t>:&lt;password&gt;</w:t>
      </w:r>
      <w:r w:rsidR="0070115C"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br/>
      </w:r>
      <w:r w:rsidRPr="00DD0724">
        <w:rPr>
          <w:rFonts w:ascii="Segoe UI" w:hAnsi="Segoe UI" w:eastAsia="Times New Roman" w:cs="Segoe UI"/>
          <w:b/>
          <w:bCs/>
          <w:color w:val="323130"/>
          <w:sz w:val="20"/>
          <w:szCs w:val="20"/>
        </w:rPr>
        <w:t>Confirm password</w:t>
      </w:r>
      <w:r>
        <w:rPr>
          <w:rFonts w:ascii="Segoe UI" w:hAnsi="Segoe UI" w:eastAsia="Times New Roman" w:cs="Segoe UI"/>
          <w:color w:val="323130"/>
          <w:sz w:val="20"/>
          <w:szCs w:val="20"/>
        </w:rPr>
        <w:t>:</w:t>
      </w:r>
      <w:r w:rsidR="0070115C">
        <w:rPr>
          <w:rFonts w:ascii="Segoe UI" w:hAnsi="Segoe UI" w:eastAsia="Times New Roman" w:cs="Segoe UI"/>
          <w:color w:val="323130"/>
          <w:sz w:val="20"/>
          <w:szCs w:val="20"/>
        </w:rPr>
        <w:t>&lt;same as entered in password&gt;</w:t>
      </w:r>
    </w:p>
    <w:p w:rsidR="008473C4" w:rsidP="00626164" w:rsidRDefault="006D6506" w14:paraId="30FA4212" w14:textId="763F65F8">
      <w:pPr>
        <w:rPr>
          <w:b/>
          <w:bCs/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14" behindDoc="0" locked="0" layoutInCell="1" allowOverlap="1" wp14:anchorId="72F7C4C2" wp14:editId="78079066">
                <wp:simplePos x="0" y="0"/>
                <wp:positionH relativeFrom="column">
                  <wp:posOffset>2565175</wp:posOffset>
                </wp:positionH>
                <wp:positionV relativeFrom="paragraph">
                  <wp:posOffset>700214</wp:posOffset>
                </wp:positionV>
                <wp:extent cx="873940" cy="218485"/>
                <wp:effectExtent l="0" t="0" r="21590" b="10160"/>
                <wp:wrapNone/>
                <wp:docPr id="194" name="Rect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3940" cy="21848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434F92E2">
              <v:rect id="Rectangle 194" style="position:absolute;margin-left:202pt;margin-top:55.15pt;width:68.8pt;height:17.2pt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074D868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"/>
            </w:pict>
          </mc:Fallback>
        </mc:AlternateContent>
      </w:r>
      <w:r w:rsidR="008473C4">
        <w:rPr>
          <w:noProof/>
        </w:rPr>
        <w:drawing>
          <wp:inline distT="0" distB="0" distL="0" distR="0" wp14:anchorId="1DC0C012" wp14:editId="7937D8BF">
            <wp:extent cx="4609594" cy="6098848"/>
            <wp:effectExtent l="19050" t="19050" r="19685" b="1651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1868" cy="619447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D6506" w:rsidP="00626164" w:rsidRDefault="006D6506" w14:paraId="41E9870E" w14:textId="4279BE1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 xml:space="preserve">Step 5.2 </w:t>
      </w:r>
      <w:r w:rsidRPr="006D6506">
        <w:rPr>
          <w:sz w:val="24"/>
          <w:szCs w:val="24"/>
        </w:rPr>
        <w:t>Select option same as given below.</w:t>
      </w:r>
      <w:r>
        <w:rPr>
          <w:b/>
          <w:bCs/>
          <w:sz w:val="24"/>
          <w:szCs w:val="24"/>
        </w:rPr>
        <w:tab/>
      </w:r>
    </w:p>
    <w:p w:rsidRPr="008473C4" w:rsidR="006D6506" w:rsidP="00626164" w:rsidRDefault="00682279" w14:paraId="49A84F95" w14:textId="598C9C7B">
      <w:pPr>
        <w:rPr>
          <w:b/>
          <w:bCs/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16" behindDoc="0" locked="0" layoutInCell="1" allowOverlap="1" wp14:anchorId="0CEE6588" wp14:editId="36122A84">
                <wp:simplePos x="0" y="0"/>
                <wp:positionH relativeFrom="column">
                  <wp:posOffset>2354434</wp:posOffset>
                </wp:positionH>
                <wp:positionV relativeFrom="paragraph">
                  <wp:posOffset>1558925</wp:posOffset>
                </wp:positionV>
                <wp:extent cx="542167" cy="186117"/>
                <wp:effectExtent l="0" t="0" r="10795" b="23495"/>
                <wp:wrapNone/>
                <wp:docPr id="198" name="Rectangle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167" cy="18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5AF82529">
              <v:rect id="Rectangle 198" style="position:absolute;margin-left:185.4pt;margin-top:122.75pt;width:42.7pt;height:14.65pt;z-index:2516583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241C5F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15" behindDoc="0" locked="0" layoutInCell="1" allowOverlap="1" wp14:anchorId="1F239080" wp14:editId="142789A5">
                <wp:simplePos x="0" y="0"/>
                <wp:positionH relativeFrom="column">
                  <wp:posOffset>1909720</wp:posOffset>
                </wp:positionH>
                <wp:positionV relativeFrom="paragraph">
                  <wp:posOffset>827770</wp:posOffset>
                </wp:positionV>
                <wp:extent cx="1205714" cy="218485"/>
                <wp:effectExtent l="0" t="0" r="13970" b="10160"/>
                <wp:wrapNone/>
                <wp:docPr id="197" name="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5714" cy="21848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024479DB">
              <v:rect id="Rectangle 197" style="position:absolute;margin-left:150.35pt;margin-top:65.2pt;width:94.95pt;height:17.2pt;z-index:2516583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38CE32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"/>
            </w:pict>
          </mc:Fallback>
        </mc:AlternateContent>
      </w:r>
      <w:r w:rsidR="006D6506">
        <w:rPr>
          <w:b/>
          <w:bCs/>
          <w:sz w:val="24"/>
          <w:szCs w:val="24"/>
        </w:rPr>
        <w:tab/>
      </w:r>
      <w:r>
        <w:rPr>
          <w:b/>
          <w:bCs/>
          <w:noProof/>
          <w:sz w:val="24"/>
          <w:szCs w:val="24"/>
        </w:rPr>
        <w:drawing>
          <wp:inline distT="0" distB="0" distL="0" distR="0" wp14:anchorId="59303EED" wp14:editId="29145F19">
            <wp:extent cx="4458712" cy="3638375"/>
            <wp:effectExtent l="19050" t="19050" r="18415" b="196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31" cy="36561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0115C" w:rsidP="00626164" w:rsidRDefault="0070115C" w14:paraId="1620201A" w14:textId="77AE1B10">
      <w:pPr>
        <w:rPr>
          <w:b/>
          <w:bCs/>
          <w:color w:val="000000" w:themeColor="text1"/>
          <w:sz w:val="24"/>
          <w:szCs w:val="24"/>
        </w:rPr>
      </w:pPr>
      <w:r w:rsidRPr="0070115C">
        <w:rPr>
          <w:b/>
          <w:bCs/>
          <w:color w:val="000000" w:themeColor="text1"/>
          <w:sz w:val="24"/>
          <w:szCs w:val="24"/>
        </w:rPr>
        <w:t>Step6</w:t>
      </w:r>
      <w:r>
        <w:rPr>
          <w:b/>
          <w:bCs/>
          <w:color w:val="000000" w:themeColor="text1"/>
          <w:sz w:val="24"/>
          <w:szCs w:val="24"/>
        </w:rPr>
        <w:t xml:space="preserve"> </w:t>
      </w:r>
      <w:r w:rsidRPr="0070115C">
        <w:rPr>
          <w:color w:val="000000" w:themeColor="text1"/>
          <w:sz w:val="24"/>
          <w:szCs w:val="24"/>
        </w:rPr>
        <w:t>Copy Ip address to open V</w:t>
      </w:r>
      <w:r>
        <w:rPr>
          <w:color w:val="000000" w:themeColor="text1"/>
          <w:sz w:val="24"/>
          <w:szCs w:val="24"/>
        </w:rPr>
        <w:t>M in Remote Desktop.</w:t>
      </w:r>
    </w:p>
    <w:p w:rsidR="0070115C" w:rsidP="00626164" w:rsidRDefault="006D6506" w14:paraId="13E4A539" w14:textId="139B40E9">
      <w:pPr>
        <w:rPr>
          <w:b/>
          <w:bCs/>
          <w:color w:val="000000" w:themeColor="text1"/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17" behindDoc="0" locked="0" layoutInCell="1" allowOverlap="1" wp14:anchorId="26D1DC3C" wp14:editId="37427693">
                <wp:simplePos x="0" y="0"/>
                <wp:positionH relativeFrom="column">
                  <wp:posOffset>3867774</wp:posOffset>
                </wp:positionH>
                <wp:positionV relativeFrom="paragraph">
                  <wp:posOffset>845561</wp:posOffset>
                </wp:positionV>
                <wp:extent cx="1318361" cy="137564"/>
                <wp:effectExtent l="0" t="0" r="15240" b="15240"/>
                <wp:wrapNone/>
                <wp:docPr id="199" name="Rectangle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361" cy="13756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FA75922">
              <v:rect id="Rectangle 199" style="position:absolute;margin-left:304.55pt;margin-top:66.6pt;width:103.8pt;height:10.85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186DD3B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"/>
            </w:pict>
          </mc:Fallback>
        </mc:AlternateContent>
      </w:r>
      <w:r w:rsidR="008C2E60">
        <w:rPr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4C060A32" wp14:editId="36A92FCB">
            <wp:extent cx="5943600" cy="1371600"/>
            <wp:effectExtent l="0" t="0" r="0" b="0"/>
            <wp:docPr id="245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6164" w:rsidP="00626164" w:rsidRDefault="0070115C" w14:paraId="777C7253" w14:textId="232A00A0">
      <w:pPr>
        <w:rPr>
          <w:color w:val="000000" w:themeColor="text1"/>
          <w:sz w:val="24"/>
          <w:szCs w:val="24"/>
        </w:rPr>
      </w:pPr>
      <w:r w:rsidRPr="0070115C">
        <w:rPr>
          <w:b/>
          <w:bCs/>
          <w:color w:val="000000" w:themeColor="text1"/>
          <w:sz w:val="24"/>
          <w:szCs w:val="24"/>
        </w:rPr>
        <w:t>Step7</w:t>
      </w:r>
      <w:r>
        <w:rPr>
          <w:color w:val="000000" w:themeColor="text1"/>
          <w:sz w:val="24"/>
          <w:szCs w:val="24"/>
        </w:rPr>
        <w:t xml:space="preserve"> </w:t>
      </w:r>
      <w:r w:rsidRPr="0070115C">
        <w:rPr>
          <w:color w:val="000000" w:themeColor="text1"/>
          <w:sz w:val="24"/>
          <w:szCs w:val="24"/>
        </w:rPr>
        <w:t>Open</w:t>
      </w:r>
      <w:r>
        <w:rPr>
          <w:color w:val="000000" w:themeColor="text1"/>
          <w:sz w:val="24"/>
          <w:szCs w:val="24"/>
        </w:rPr>
        <w:t xml:space="preserve"> Remote Desktop.</w:t>
      </w:r>
    </w:p>
    <w:p w:rsidR="0070115C" w:rsidP="00626164" w:rsidRDefault="006D6506" w14:paraId="0E05F5F9" w14:textId="46C26B70">
      <w:pPr>
        <w:rPr>
          <w:b/>
          <w:bCs/>
          <w:color w:val="000000" w:themeColor="text1"/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18" behindDoc="0" locked="0" layoutInCell="1" allowOverlap="1" wp14:anchorId="5B47CEAE" wp14:editId="4BB39AFD">
                <wp:simplePos x="0" y="0"/>
                <wp:positionH relativeFrom="column">
                  <wp:posOffset>388417</wp:posOffset>
                </wp:positionH>
                <wp:positionV relativeFrom="paragraph">
                  <wp:posOffset>1011656</wp:posOffset>
                </wp:positionV>
                <wp:extent cx="2095837" cy="420786"/>
                <wp:effectExtent l="0" t="0" r="19050" b="17780"/>
                <wp:wrapNone/>
                <wp:docPr id="200" name="Rectangle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837" cy="42078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00E8D1F0">
              <v:rect id="Rectangle 200" style="position:absolute;margin-left:30.6pt;margin-top:79.65pt;width:165.05pt;height:33.15pt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6D060A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"/>
            </w:pict>
          </mc:Fallback>
        </mc:AlternateContent>
      </w:r>
      <w:r w:rsidR="0070115C">
        <w:rPr>
          <w:noProof/>
        </w:rPr>
        <w:drawing>
          <wp:inline distT="0" distB="0" distL="0" distR="0" wp14:anchorId="715CAEB2" wp14:editId="775B7DF1">
            <wp:extent cx="3717156" cy="1780248"/>
            <wp:effectExtent l="19050" t="19050" r="17145" b="10795"/>
            <wp:docPr id="82" name="Picture 8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Graphical user interface, application&#10;&#10;Description automatically generated"/>
                    <pic:cNvPicPr/>
                  </pic:nvPicPr>
                  <pic:blipFill rotWithShape="1">
                    <a:blip r:embed="rId66"/>
                    <a:srcRect r="64466" b="69728"/>
                    <a:stretch/>
                  </pic:blipFill>
                  <pic:spPr bwMode="auto">
                    <a:xfrm>
                      <a:off x="0" y="0"/>
                      <a:ext cx="3732487" cy="17875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324F0" w:rsidP="00626164" w:rsidRDefault="003324F0" w14:paraId="3BDAEEC1" w14:textId="77777777">
      <w:pPr>
        <w:rPr>
          <w:b/>
          <w:bCs/>
          <w:color w:val="000000" w:themeColor="text1"/>
          <w:sz w:val="24"/>
          <w:szCs w:val="24"/>
        </w:rPr>
      </w:pPr>
    </w:p>
    <w:p w:rsidRPr="0070115C" w:rsidR="0070115C" w:rsidP="00626164" w:rsidRDefault="0070115C" w14:paraId="4CC09C99" w14:textId="31BD07A4">
      <w:pPr>
        <w:rPr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Step8 </w:t>
      </w:r>
      <w:r w:rsidRPr="0070115C">
        <w:rPr>
          <w:color w:val="000000" w:themeColor="text1"/>
          <w:sz w:val="24"/>
          <w:szCs w:val="24"/>
        </w:rPr>
        <w:t xml:space="preserve">Enter Ip address and Click on </w:t>
      </w:r>
      <w:r w:rsidRPr="0070115C">
        <w:rPr>
          <w:b/>
          <w:bCs/>
          <w:color w:val="000000" w:themeColor="text1"/>
          <w:sz w:val="24"/>
          <w:szCs w:val="24"/>
        </w:rPr>
        <w:t>Connect</w:t>
      </w:r>
      <w:r>
        <w:rPr>
          <w:color w:val="000000" w:themeColor="text1"/>
          <w:sz w:val="24"/>
          <w:szCs w:val="24"/>
        </w:rPr>
        <w:t xml:space="preserve"> Button</w:t>
      </w:r>
      <w:r w:rsidRPr="0070115C">
        <w:rPr>
          <w:color w:val="000000" w:themeColor="text1"/>
          <w:sz w:val="24"/>
          <w:szCs w:val="24"/>
        </w:rPr>
        <w:t>.</w:t>
      </w:r>
    </w:p>
    <w:p w:rsidR="0070115C" w:rsidP="00626164" w:rsidRDefault="006D6506" w14:paraId="1B39DCD8" w14:textId="345F24F7">
      <w:pPr>
        <w:rPr>
          <w:b/>
          <w:bCs/>
          <w:color w:val="000000" w:themeColor="text1"/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20" behindDoc="0" locked="0" layoutInCell="1" allowOverlap="1" wp14:anchorId="47590FF7" wp14:editId="00A2010D">
                <wp:simplePos x="0" y="0"/>
                <wp:positionH relativeFrom="column">
                  <wp:posOffset>2411427</wp:posOffset>
                </wp:positionH>
                <wp:positionV relativeFrom="paragraph">
                  <wp:posOffset>2201034</wp:posOffset>
                </wp:positionV>
                <wp:extent cx="800650" cy="226402"/>
                <wp:effectExtent l="0" t="0" r="19050" b="21590"/>
                <wp:wrapNone/>
                <wp:docPr id="202" name="Rectangle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650" cy="2264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23272164">
              <v:rect id="Rectangle 202" style="position:absolute;margin-left:189.9pt;margin-top:173.3pt;width:63.05pt;height:17.85pt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54427C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19" behindDoc="0" locked="0" layoutInCell="1" allowOverlap="1" wp14:anchorId="75DA860E" wp14:editId="5C3EB49F">
                <wp:simplePos x="0" y="0"/>
                <wp:positionH relativeFrom="column">
                  <wp:posOffset>752558</wp:posOffset>
                </wp:positionH>
                <wp:positionV relativeFrom="paragraph">
                  <wp:posOffset>1149068</wp:posOffset>
                </wp:positionV>
                <wp:extent cx="2468071" cy="275129"/>
                <wp:effectExtent l="0" t="0" r="27940" b="10795"/>
                <wp:wrapNone/>
                <wp:docPr id="201" name="Rectangle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8071" cy="27512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621F09AF">
              <v:rect id="Rectangle 201" style="position:absolute;margin-left:59.25pt;margin-top:90.5pt;width:194.35pt;height:21.65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5925A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"/>
            </w:pict>
          </mc:Fallback>
        </mc:AlternateContent>
      </w:r>
      <w:r w:rsidR="008C2E60">
        <w:rPr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491F7C60" wp14:editId="446D68ED">
            <wp:extent cx="4114800" cy="2560320"/>
            <wp:effectExtent l="0" t="0" r="0" b="0"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15C" w:rsidP="00626164" w:rsidRDefault="0070115C" w14:paraId="1FA45814" w14:textId="799DF39C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Step9 </w:t>
      </w:r>
      <w:r w:rsidRPr="0070115C">
        <w:rPr>
          <w:color w:val="000000" w:themeColor="text1"/>
          <w:sz w:val="24"/>
          <w:szCs w:val="24"/>
        </w:rPr>
        <w:t>Open MSSM in VM</w:t>
      </w:r>
      <w:r>
        <w:rPr>
          <w:b/>
          <w:bCs/>
          <w:color w:val="000000" w:themeColor="text1"/>
          <w:sz w:val="24"/>
          <w:szCs w:val="24"/>
        </w:rPr>
        <w:t>.</w:t>
      </w:r>
    </w:p>
    <w:p w:rsidR="0070115C" w:rsidP="00626164" w:rsidRDefault="006D6506" w14:paraId="5DA14C10" w14:textId="620F0419">
      <w:pPr>
        <w:rPr>
          <w:b/>
          <w:bCs/>
          <w:color w:val="000000" w:themeColor="text1"/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21" behindDoc="0" locked="0" layoutInCell="1" allowOverlap="1" wp14:anchorId="751D0BA5" wp14:editId="6DABF395">
                <wp:simplePos x="0" y="0"/>
                <wp:positionH relativeFrom="column">
                  <wp:posOffset>453154</wp:posOffset>
                </wp:positionH>
                <wp:positionV relativeFrom="paragraph">
                  <wp:posOffset>748278</wp:posOffset>
                </wp:positionV>
                <wp:extent cx="2468071" cy="275129"/>
                <wp:effectExtent l="0" t="0" r="27940" b="10795"/>
                <wp:wrapNone/>
                <wp:docPr id="203" name="Rectangle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8071" cy="27512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50DBF799">
              <v:rect id="Rectangle 203" style="position:absolute;margin-left:35.7pt;margin-top:58.9pt;width:194.35pt;height:21.65pt;z-index:25183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21DFDB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"/>
            </w:pict>
          </mc:Fallback>
        </mc:AlternateContent>
      </w:r>
      <w:r w:rsidR="0070115C">
        <w:rPr>
          <w:noProof/>
        </w:rPr>
        <w:drawing>
          <wp:inline distT="0" distB="0" distL="0" distR="0" wp14:anchorId="593EF21A" wp14:editId="296DF14E">
            <wp:extent cx="3212538" cy="1836829"/>
            <wp:effectExtent l="0" t="0" r="6985" b="0"/>
            <wp:docPr id="85" name="Picture 8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A screenshot of a computer&#10;&#10;Description automatically generated"/>
                    <pic:cNvPicPr/>
                  </pic:nvPicPr>
                  <pic:blipFill rotWithShape="1">
                    <a:blip r:embed="rId68"/>
                    <a:srcRect t="74106" r="74540"/>
                    <a:stretch/>
                  </pic:blipFill>
                  <pic:spPr bwMode="auto">
                    <a:xfrm>
                      <a:off x="0" y="0"/>
                      <a:ext cx="3219966" cy="18410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0115C" w:rsidP="00626164" w:rsidRDefault="0070115C" w14:paraId="00B5F002" w14:textId="7F5C41DA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Step10 </w:t>
      </w:r>
      <w:r w:rsidRPr="00F46A6C" w:rsidR="00F46A6C">
        <w:rPr>
          <w:color w:val="000000" w:themeColor="text1"/>
          <w:sz w:val="24"/>
          <w:szCs w:val="24"/>
        </w:rPr>
        <w:t xml:space="preserve">Click on </w:t>
      </w:r>
      <w:r w:rsidRPr="00F46A6C" w:rsidR="00F46A6C">
        <w:rPr>
          <w:b/>
          <w:bCs/>
          <w:color w:val="000000" w:themeColor="text1"/>
          <w:sz w:val="24"/>
          <w:szCs w:val="24"/>
        </w:rPr>
        <w:t>Connect</w:t>
      </w:r>
      <w:r w:rsidRPr="00F46A6C" w:rsidR="00F46A6C">
        <w:rPr>
          <w:color w:val="000000" w:themeColor="text1"/>
          <w:sz w:val="24"/>
          <w:szCs w:val="24"/>
        </w:rPr>
        <w:t xml:space="preserve"> Button</w:t>
      </w:r>
      <w:r w:rsidR="00F46A6C">
        <w:rPr>
          <w:color w:val="000000" w:themeColor="text1"/>
          <w:sz w:val="24"/>
          <w:szCs w:val="24"/>
        </w:rPr>
        <w:t>.</w:t>
      </w:r>
    </w:p>
    <w:p w:rsidR="00F46A6C" w:rsidP="00626164" w:rsidRDefault="006D6506" w14:paraId="22AEBAB0" w14:textId="78AC9423">
      <w:pPr>
        <w:rPr>
          <w:b/>
          <w:bCs/>
          <w:color w:val="000000" w:themeColor="text1"/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22" behindDoc="0" locked="0" layoutInCell="1" allowOverlap="1" wp14:anchorId="0FBBEA0B" wp14:editId="72F5E559">
                <wp:simplePos x="0" y="0"/>
                <wp:positionH relativeFrom="column">
                  <wp:posOffset>1197621</wp:posOffset>
                </wp:positionH>
                <wp:positionV relativeFrom="paragraph">
                  <wp:posOffset>2379058</wp:posOffset>
                </wp:positionV>
                <wp:extent cx="687823" cy="250679"/>
                <wp:effectExtent l="0" t="0" r="17145" b="16510"/>
                <wp:wrapNone/>
                <wp:docPr id="204" name="Rectangle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823" cy="25067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0B3261B5">
              <v:rect id="Rectangle 204" style="position:absolute;margin-left:94.3pt;margin-top:187.35pt;width:54.15pt;height:19.75pt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30D5D05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"/>
            </w:pict>
          </mc:Fallback>
        </mc:AlternateContent>
      </w:r>
      <w:r w:rsidR="00F46A6C">
        <w:rPr>
          <w:noProof/>
        </w:rPr>
        <w:drawing>
          <wp:inline distT="0" distB="0" distL="0" distR="0" wp14:anchorId="3AF2BE8E" wp14:editId="5D50397D">
            <wp:extent cx="4070294" cy="2644088"/>
            <wp:effectExtent l="19050" t="19050" r="26035" b="23495"/>
            <wp:docPr id="86" name="Picture 8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Graphical user interface&#10;&#10;Description automatically generated"/>
                    <pic:cNvPicPr/>
                  </pic:nvPicPr>
                  <pic:blipFill rotWithShape="1">
                    <a:blip r:embed="rId69"/>
                    <a:srcRect l="32675" t="14047" r="32736" b="45987"/>
                    <a:stretch/>
                  </pic:blipFill>
                  <pic:spPr bwMode="auto">
                    <a:xfrm>
                      <a:off x="0" y="0"/>
                      <a:ext cx="4079569" cy="26501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F46A6C" w:rsidR="00F46A6C" w:rsidP="00626164" w:rsidRDefault="00F46A6C" w14:paraId="2D404E15" w14:textId="22879EB9">
      <w:pPr>
        <w:rPr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Step11 </w:t>
      </w:r>
      <w:r w:rsidRPr="00F46A6C">
        <w:rPr>
          <w:color w:val="000000" w:themeColor="text1"/>
          <w:sz w:val="24"/>
          <w:szCs w:val="24"/>
        </w:rPr>
        <w:t xml:space="preserve">Right Click on </w:t>
      </w:r>
      <w:r w:rsidRPr="00F46A6C">
        <w:rPr>
          <w:b/>
          <w:bCs/>
          <w:color w:val="000000" w:themeColor="text1"/>
          <w:sz w:val="24"/>
          <w:szCs w:val="24"/>
        </w:rPr>
        <w:t>Databases</w:t>
      </w:r>
      <w:r>
        <w:rPr>
          <w:color w:val="000000" w:themeColor="text1"/>
          <w:sz w:val="24"/>
          <w:szCs w:val="24"/>
        </w:rPr>
        <w:t xml:space="preserve"> and select </w:t>
      </w:r>
      <w:r w:rsidRPr="00F46A6C">
        <w:rPr>
          <w:b/>
          <w:bCs/>
          <w:color w:val="000000" w:themeColor="text1"/>
          <w:sz w:val="24"/>
          <w:szCs w:val="24"/>
        </w:rPr>
        <w:t>Restore Database…</w:t>
      </w:r>
    </w:p>
    <w:p w:rsidR="00F46A6C" w:rsidP="00626164" w:rsidRDefault="006D6506" w14:paraId="3E795AE9" w14:textId="69584655">
      <w:pPr>
        <w:rPr>
          <w:b/>
          <w:bCs/>
          <w:color w:val="000000" w:themeColor="text1"/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23" behindDoc="0" locked="0" layoutInCell="1" allowOverlap="1" wp14:anchorId="04A9A3BF" wp14:editId="7950FB35">
                <wp:simplePos x="0" y="0"/>
                <wp:positionH relativeFrom="column">
                  <wp:posOffset>973910</wp:posOffset>
                </wp:positionH>
                <wp:positionV relativeFrom="paragraph">
                  <wp:posOffset>1447058</wp:posOffset>
                </wp:positionV>
                <wp:extent cx="2468071" cy="275129"/>
                <wp:effectExtent l="0" t="0" r="27940" b="10795"/>
                <wp:wrapNone/>
                <wp:docPr id="205" name="Rectangle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8071" cy="27512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25FEEC3">
              <v:rect id="Rectangle 205" style="position:absolute;margin-left:76.7pt;margin-top:113.95pt;width:194.35pt;height:21.65pt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348A81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"/>
            </w:pict>
          </mc:Fallback>
        </mc:AlternateContent>
      </w:r>
      <w:r w:rsidR="008C2E60">
        <w:rPr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2F8C807D" wp14:editId="660273C1">
            <wp:extent cx="5146535" cy="2058614"/>
            <wp:effectExtent l="0" t="0" r="0" b="0"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512" cy="2069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F46A6C" w:rsidR="00F46A6C" w:rsidP="00626164" w:rsidRDefault="00F46A6C" w14:paraId="45F5904D" w14:textId="1B1624A7">
      <w:pPr>
        <w:rPr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ab/>
      </w:r>
      <w:r>
        <w:rPr>
          <w:b/>
          <w:bCs/>
          <w:color w:val="000000" w:themeColor="text1"/>
          <w:sz w:val="24"/>
          <w:szCs w:val="24"/>
        </w:rPr>
        <w:t xml:space="preserve">Step11.1 </w:t>
      </w:r>
      <w:r w:rsidRPr="00F46A6C">
        <w:rPr>
          <w:color w:val="000000" w:themeColor="text1"/>
          <w:sz w:val="24"/>
          <w:szCs w:val="24"/>
        </w:rPr>
        <w:t xml:space="preserve">Select </w:t>
      </w:r>
      <w:r w:rsidRPr="00F46A6C">
        <w:rPr>
          <w:b/>
          <w:bCs/>
          <w:color w:val="000000" w:themeColor="text1"/>
          <w:sz w:val="24"/>
          <w:szCs w:val="24"/>
        </w:rPr>
        <w:t>Device</w:t>
      </w:r>
      <w:r w:rsidRPr="00F46A6C">
        <w:rPr>
          <w:color w:val="000000" w:themeColor="text1"/>
          <w:sz w:val="24"/>
          <w:szCs w:val="24"/>
        </w:rPr>
        <w:t xml:space="preserve"> Option and Click on 3 Dot </w:t>
      </w:r>
      <w:r>
        <w:rPr>
          <w:color w:val="000000" w:themeColor="text1"/>
          <w:sz w:val="24"/>
          <w:szCs w:val="24"/>
        </w:rPr>
        <w:t>.</w:t>
      </w:r>
    </w:p>
    <w:p w:rsidR="00F46A6C" w:rsidP="00626164" w:rsidRDefault="006D6506" w14:paraId="7D537D35" w14:textId="3A67DFCC">
      <w:pPr>
        <w:rPr>
          <w:b/>
          <w:bCs/>
          <w:color w:val="000000" w:themeColor="text1"/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24" behindDoc="0" locked="0" layoutInCell="1" allowOverlap="1" wp14:anchorId="5C8F1862" wp14:editId="3A68F4E8">
                <wp:simplePos x="0" y="0"/>
                <wp:positionH relativeFrom="column">
                  <wp:posOffset>1909720</wp:posOffset>
                </wp:positionH>
                <wp:positionV relativeFrom="paragraph">
                  <wp:posOffset>873940</wp:posOffset>
                </wp:positionV>
                <wp:extent cx="3115434" cy="242761"/>
                <wp:effectExtent l="0" t="0" r="27940" b="24130"/>
                <wp:wrapNone/>
                <wp:docPr id="206" name="Rectangle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15434" cy="24276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1462760B">
              <v:rect id="Rectangle 206" style="position:absolute;margin-left:150.35pt;margin-top:68.8pt;width:245.3pt;height:19.1pt;z-index:2518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60B3E6D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"/>
            </w:pict>
          </mc:Fallback>
        </mc:AlternateContent>
      </w:r>
      <w:r w:rsidR="00F46A6C">
        <w:rPr>
          <w:b/>
          <w:bCs/>
          <w:color w:val="000000" w:themeColor="text1"/>
          <w:sz w:val="24"/>
          <w:szCs w:val="24"/>
        </w:rPr>
        <w:tab/>
      </w:r>
      <w:r w:rsidR="00F46A6C">
        <w:rPr>
          <w:noProof/>
        </w:rPr>
        <w:drawing>
          <wp:inline distT="0" distB="0" distL="0" distR="0" wp14:anchorId="1A62D1E2" wp14:editId="6FBF2F20">
            <wp:extent cx="4620552" cy="3729280"/>
            <wp:effectExtent l="19050" t="19050" r="27940" b="24130"/>
            <wp:docPr id="89" name="Picture 8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Graphical user interface, application&#10;&#10;Description automatically generated"/>
                    <pic:cNvPicPr/>
                  </pic:nvPicPr>
                  <pic:blipFill rotWithShape="1">
                    <a:blip r:embed="rId71"/>
                    <a:srcRect l="25187" t="12109" r="21162" b="10865"/>
                    <a:stretch/>
                  </pic:blipFill>
                  <pic:spPr bwMode="auto">
                    <a:xfrm>
                      <a:off x="0" y="0"/>
                      <a:ext cx="4627828" cy="373515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324F0" w:rsidP="00626164" w:rsidRDefault="00F46A6C" w14:paraId="5B823BFD" w14:textId="77777777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ab/>
      </w:r>
    </w:p>
    <w:p w:rsidR="003324F0" w:rsidP="00626164" w:rsidRDefault="003324F0" w14:paraId="0BDFA475" w14:textId="77777777">
      <w:pPr>
        <w:rPr>
          <w:b/>
          <w:bCs/>
          <w:color w:val="000000" w:themeColor="text1"/>
          <w:sz w:val="24"/>
          <w:szCs w:val="24"/>
        </w:rPr>
      </w:pPr>
    </w:p>
    <w:p w:rsidR="003324F0" w:rsidP="00626164" w:rsidRDefault="003324F0" w14:paraId="3C2E66C5" w14:textId="77777777">
      <w:pPr>
        <w:rPr>
          <w:b/>
          <w:bCs/>
          <w:color w:val="000000" w:themeColor="text1"/>
          <w:sz w:val="24"/>
          <w:szCs w:val="24"/>
        </w:rPr>
      </w:pPr>
    </w:p>
    <w:p w:rsidR="003324F0" w:rsidP="00626164" w:rsidRDefault="003324F0" w14:paraId="5FBE7BCC" w14:textId="77777777">
      <w:pPr>
        <w:rPr>
          <w:b/>
          <w:bCs/>
          <w:color w:val="000000" w:themeColor="text1"/>
          <w:sz w:val="24"/>
          <w:szCs w:val="24"/>
        </w:rPr>
      </w:pPr>
    </w:p>
    <w:p w:rsidR="003324F0" w:rsidP="00626164" w:rsidRDefault="003324F0" w14:paraId="7EE8E5ED" w14:textId="77777777">
      <w:pPr>
        <w:rPr>
          <w:b/>
          <w:bCs/>
          <w:color w:val="000000" w:themeColor="text1"/>
          <w:sz w:val="24"/>
          <w:szCs w:val="24"/>
        </w:rPr>
      </w:pPr>
    </w:p>
    <w:p w:rsidR="00F46A6C" w:rsidP="003324F0" w:rsidRDefault="00F05888" w14:paraId="0EFF3D93" w14:textId="29A01F98">
      <w:pPr>
        <w:ind w:firstLine="720"/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>Step</w:t>
      </w:r>
      <w:r w:rsidR="00F46A6C">
        <w:rPr>
          <w:b/>
          <w:bCs/>
          <w:color w:val="000000" w:themeColor="text1"/>
          <w:sz w:val="24"/>
          <w:szCs w:val="24"/>
        </w:rPr>
        <w:t xml:space="preserve">11.2 </w:t>
      </w:r>
      <w:r w:rsidRPr="00F46A6C" w:rsidR="00F46A6C">
        <w:rPr>
          <w:color w:val="000000" w:themeColor="text1"/>
          <w:sz w:val="24"/>
          <w:szCs w:val="24"/>
        </w:rPr>
        <w:t>Select</w:t>
      </w:r>
      <w:r w:rsidR="00F46A6C">
        <w:rPr>
          <w:b/>
          <w:bCs/>
          <w:color w:val="000000" w:themeColor="text1"/>
          <w:sz w:val="24"/>
          <w:szCs w:val="24"/>
        </w:rPr>
        <w:t xml:space="preserve"> URL </w:t>
      </w:r>
      <w:r w:rsidRPr="00F46A6C" w:rsidR="00F46A6C">
        <w:rPr>
          <w:color w:val="000000" w:themeColor="text1"/>
          <w:sz w:val="24"/>
          <w:szCs w:val="24"/>
        </w:rPr>
        <w:t>From</w:t>
      </w:r>
      <w:r w:rsidR="00F46A6C">
        <w:rPr>
          <w:b/>
          <w:bCs/>
          <w:color w:val="000000" w:themeColor="text1"/>
          <w:sz w:val="24"/>
          <w:szCs w:val="24"/>
        </w:rPr>
        <w:t xml:space="preserve"> Backup media type: </w:t>
      </w:r>
      <w:r w:rsidRPr="00F46A6C" w:rsidR="00F46A6C">
        <w:rPr>
          <w:color w:val="000000" w:themeColor="text1"/>
          <w:sz w:val="24"/>
          <w:szCs w:val="24"/>
        </w:rPr>
        <w:t>and Click on</w:t>
      </w:r>
      <w:r w:rsidR="00F46A6C">
        <w:rPr>
          <w:b/>
          <w:bCs/>
          <w:color w:val="000000" w:themeColor="text1"/>
          <w:sz w:val="24"/>
          <w:szCs w:val="24"/>
        </w:rPr>
        <w:t xml:space="preserve"> Add </w:t>
      </w:r>
      <w:r w:rsidRPr="00F46A6C" w:rsidR="00F46A6C">
        <w:rPr>
          <w:color w:val="000000" w:themeColor="text1"/>
          <w:sz w:val="24"/>
          <w:szCs w:val="24"/>
        </w:rPr>
        <w:t>Button</w:t>
      </w:r>
      <w:r w:rsidR="00F46A6C">
        <w:rPr>
          <w:color w:val="000000" w:themeColor="text1"/>
          <w:sz w:val="24"/>
          <w:szCs w:val="24"/>
        </w:rPr>
        <w:t>.</w:t>
      </w:r>
    </w:p>
    <w:p w:rsidR="00F46A6C" w:rsidP="00626164" w:rsidRDefault="006D6506" w14:paraId="58AFE269" w14:textId="48AF16DC">
      <w:pPr>
        <w:rPr>
          <w:noProof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26" behindDoc="0" locked="0" layoutInCell="1" allowOverlap="1" wp14:anchorId="75459167" wp14:editId="7F8FC19D">
                <wp:simplePos x="0" y="0"/>
                <wp:positionH relativeFrom="column">
                  <wp:posOffset>3552403</wp:posOffset>
                </wp:positionH>
                <wp:positionV relativeFrom="paragraph">
                  <wp:posOffset>1054544</wp:posOffset>
                </wp:positionV>
                <wp:extent cx="1043411" cy="258771"/>
                <wp:effectExtent l="0" t="0" r="23495" b="27305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3411" cy="25877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001E8701">
              <v:rect id="Rectangle 208" style="position:absolute;margin-left:279.7pt;margin-top:83.05pt;width:82.15pt;height:20.4pt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231557B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25" behindDoc="0" locked="0" layoutInCell="1" allowOverlap="1" wp14:anchorId="702F9E83" wp14:editId="3B92BF2D">
                <wp:simplePos x="0" y="0"/>
                <wp:positionH relativeFrom="column">
                  <wp:posOffset>2071560</wp:posOffset>
                </wp:positionH>
                <wp:positionV relativeFrom="paragraph">
                  <wp:posOffset>973625</wp:posOffset>
                </wp:positionV>
                <wp:extent cx="881571" cy="169932"/>
                <wp:effectExtent l="0" t="0" r="13970" b="20955"/>
                <wp:wrapNone/>
                <wp:docPr id="207" name="Rectangle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1571" cy="16993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586634A6">
              <v:rect id="Rectangle 207" style="position:absolute;margin-left:163.1pt;margin-top:76.65pt;width:69.4pt;height:13.4pt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54F14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"/>
            </w:pict>
          </mc:Fallback>
        </mc:AlternateContent>
      </w:r>
      <w:r w:rsidR="00F46A6C">
        <w:rPr>
          <w:noProof/>
        </w:rPr>
        <w:t xml:space="preserve">              </w:t>
      </w:r>
      <w:r w:rsidR="00F46A6C">
        <w:rPr>
          <w:noProof/>
        </w:rPr>
        <w:drawing>
          <wp:inline distT="0" distB="0" distL="0" distR="0" wp14:anchorId="0B268AC7" wp14:editId="53ABF3A5">
            <wp:extent cx="4264503" cy="3133728"/>
            <wp:effectExtent l="19050" t="19050" r="22225" b="9525"/>
            <wp:docPr id="91" name="Picture 9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Graphical user interface, text, application&#10;&#10;Description automatically generated"/>
                    <pic:cNvPicPr/>
                  </pic:nvPicPr>
                  <pic:blipFill rotWithShape="1">
                    <a:blip r:embed="rId72"/>
                    <a:srcRect l="47519" t="30762" r="16535" b="22252"/>
                    <a:stretch/>
                  </pic:blipFill>
                  <pic:spPr bwMode="auto">
                    <a:xfrm>
                      <a:off x="0" y="0"/>
                      <a:ext cx="4276574" cy="314259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46A6C" w:rsidP="003324F0" w:rsidRDefault="00F46A6C" w14:paraId="42A3FA99" w14:textId="41B91CD5">
      <w:pPr>
        <w:rPr>
          <w:noProof/>
        </w:rPr>
      </w:pPr>
      <w:r>
        <w:rPr>
          <w:noProof/>
        </w:rPr>
        <w:tab/>
      </w:r>
      <w:r w:rsidR="00F05888">
        <w:rPr>
          <w:b/>
          <w:bCs/>
          <w:noProof/>
        </w:rPr>
        <w:t>Step</w:t>
      </w:r>
      <w:r w:rsidRPr="00F46A6C">
        <w:rPr>
          <w:b/>
          <w:bCs/>
          <w:noProof/>
        </w:rPr>
        <w:t>11.3</w:t>
      </w:r>
      <w:r>
        <w:rPr>
          <w:noProof/>
        </w:rPr>
        <w:t xml:space="preserve"> Click on </w:t>
      </w:r>
      <w:r w:rsidRPr="00F46A6C">
        <w:rPr>
          <w:b/>
          <w:bCs/>
          <w:noProof/>
        </w:rPr>
        <w:t>Add</w:t>
      </w:r>
      <w:r>
        <w:rPr>
          <w:noProof/>
        </w:rPr>
        <w:t xml:space="preserve"> Button.</w:t>
      </w:r>
    </w:p>
    <w:p w:rsidR="00F46A6C" w:rsidP="00F46A6C" w:rsidRDefault="006D6506" w14:paraId="52F42169" w14:textId="4903A6C9">
      <w:pPr>
        <w:ind w:firstLine="720"/>
        <w:rPr>
          <w:noProof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27" behindDoc="0" locked="0" layoutInCell="1" allowOverlap="1" wp14:anchorId="2C224583" wp14:editId="3F8FE2F9">
                <wp:simplePos x="0" y="0"/>
                <wp:positionH relativeFrom="column">
                  <wp:posOffset>4855220</wp:posOffset>
                </wp:positionH>
                <wp:positionV relativeFrom="paragraph">
                  <wp:posOffset>1149069</wp:posOffset>
                </wp:positionV>
                <wp:extent cx="784467" cy="218311"/>
                <wp:effectExtent l="0" t="0" r="15875" b="10795"/>
                <wp:wrapNone/>
                <wp:docPr id="209" name="Rectangle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4467" cy="21831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25D89BE9">
              <v:rect id="Rectangle 209" style="position:absolute;margin-left:382.3pt;margin-top:90.5pt;width:61.75pt;height:17.2pt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4D2ADB9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"/>
            </w:pict>
          </mc:Fallback>
        </mc:AlternateContent>
      </w:r>
      <w:r w:rsidR="00F46A6C">
        <w:rPr>
          <w:noProof/>
        </w:rPr>
        <w:drawing>
          <wp:inline distT="0" distB="0" distL="0" distR="0" wp14:anchorId="74A92E5E" wp14:editId="7F08C56F">
            <wp:extent cx="5227455" cy="2267330"/>
            <wp:effectExtent l="19050" t="19050" r="11430" b="19050"/>
            <wp:docPr id="93" name="Picture 9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A screenshot of a computer&#10;&#10;Description automatically generated"/>
                    <pic:cNvPicPr/>
                  </pic:nvPicPr>
                  <pic:blipFill rotWithShape="1">
                    <a:blip r:embed="rId73"/>
                    <a:srcRect l="42886" t="37294" r="11905" b="27827"/>
                    <a:stretch/>
                  </pic:blipFill>
                  <pic:spPr bwMode="auto">
                    <a:xfrm>
                      <a:off x="0" y="0"/>
                      <a:ext cx="5257188" cy="228022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324F0" w:rsidP="00F46A6C" w:rsidRDefault="003324F0" w14:paraId="48ECF3C1" w14:textId="77777777">
      <w:pPr>
        <w:ind w:firstLine="720"/>
        <w:rPr>
          <w:b/>
          <w:bCs/>
          <w:noProof/>
        </w:rPr>
      </w:pPr>
    </w:p>
    <w:p w:rsidR="003324F0" w:rsidP="00F46A6C" w:rsidRDefault="003324F0" w14:paraId="2CD9A99F" w14:textId="77777777">
      <w:pPr>
        <w:ind w:firstLine="720"/>
        <w:rPr>
          <w:b/>
          <w:bCs/>
          <w:noProof/>
        </w:rPr>
      </w:pPr>
    </w:p>
    <w:p w:rsidR="003324F0" w:rsidP="00F46A6C" w:rsidRDefault="003324F0" w14:paraId="67AA3CCE" w14:textId="77777777">
      <w:pPr>
        <w:ind w:firstLine="720"/>
        <w:rPr>
          <w:b/>
          <w:bCs/>
          <w:noProof/>
        </w:rPr>
      </w:pPr>
    </w:p>
    <w:p w:rsidR="003324F0" w:rsidP="00F46A6C" w:rsidRDefault="003324F0" w14:paraId="53BCF3ED" w14:textId="77777777">
      <w:pPr>
        <w:ind w:firstLine="720"/>
        <w:rPr>
          <w:b/>
          <w:bCs/>
          <w:noProof/>
        </w:rPr>
      </w:pPr>
    </w:p>
    <w:p w:rsidR="003324F0" w:rsidP="00F46A6C" w:rsidRDefault="003324F0" w14:paraId="354C9D1E" w14:textId="77777777">
      <w:pPr>
        <w:ind w:firstLine="720"/>
        <w:rPr>
          <w:b/>
          <w:bCs/>
          <w:noProof/>
        </w:rPr>
      </w:pPr>
    </w:p>
    <w:p w:rsidR="003324F0" w:rsidP="00F46A6C" w:rsidRDefault="003324F0" w14:paraId="10C153E3" w14:textId="77777777">
      <w:pPr>
        <w:ind w:firstLine="720"/>
        <w:rPr>
          <w:b/>
          <w:bCs/>
          <w:noProof/>
        </w:rPr>
      </w:pPr>
    </w:p>
    <w:p w:rsidR="003324F0" w:rsidP="00F46A6C" w:rsidRDefault="003324F0" w14:paraId="38566161" w14:textId="77777777">
      <w:pPr>
        <w:ind w:firstLine="720"/>
        <w:rPr>
          <w:b/>
          <w:bCs/>
          <w:noProof/>
        </w:rPr>
      </w:pPr>
    </w:p>
    <w:p w:rsidR="00F46A6C" w:rsidP="00F46A6C" w:rsidRDefault="00F05888" w14:paraId="0D1F358D" w14:textId="63BBD7E5">
      <w:pPr>
        <w:ind w:firstLine="720"/>
        <w:rPr>
          <w:noProof/>
        </w:rPr>
      </w:pPr>
      <w:r>
        <w:rPr>
          <w:b/>
          <w:bCs/>
          <w:noProof/>
        </w:rPr>
        <w:t>Step</w:t>
      </w:r>
      <w:r w:rsidRPr="00F46A6C" w:rsidR="00F46A6C">
        <w:rPr>
          <w:b/>
          <w:bCs/>
          <w:noProof/>
        </w:rPr>
        <w:t>11.4</w:t>
      </w:r>
      <w:r w:rsidR="00F46A6C">
        <w:rPr>
          <w:noProof/>
        </w:rPr>
        <w:t xml:space="preserve"> Click on “</w:t>
      </w:r>
      <w:r w:rsidRPr="00F46A6C" w:rsidR="00F46A6C">
        <w:rPr>
          <w:b/>
          <w:bCs/>
          <w:noProof/>
        </w:rPr>
        <w:t>Sign in</w:t>
      </w:r>
      <w:r w:rsidR="00F46A6C">
        <w:rPr>
          <w:noProof/>
        </w:rPr>
        <w:t>” Button.</w:t>
      </w:r>
    </w:p>
    <w:p w:rsidR="00F46A6C" w:rsidP="00F46A6C" w:rsidRDefault="006D6506" w14:paraId="6DE56D45" w14:textId="0E033491">
      <w:pPr>
        <w:ind w:firstLine="720"/>
        <w:rPr>
          <w:noProof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28" behindDoc="0" locked="0" layoutInCell="1" allowOverlap="1" wp14:anchorId="2C044471" wp14:editId="50036C4D">
                <wp:simplePos x="0" y="0"/>
                <wp:positionH relativeFrom="column">
                  <wp:posOffset>550258</wp:posOffset>
                </wp:positionH>
                <wp:positionV relativeFrom="paragraph">
                  <wp:posOffset>264042</wp:posOffset>
                </wp:positionV>
                <wp:extent cx="825388" cy="371621"/>
                <wp:effectExtent l="0" t="0" r="13335" b="28575"/>
                <wp:wrapNone/>
                <wp:docPr id="210" name="Rectangle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388" cy="37162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AD0EC49">
              <v:rect id="Rectangle 210" style="position:absolute;margin-left:43.35pt;margin-top:20.8pt;width:65pt;height:29.25pt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3A66D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"/>
            </w:pict>
          </mc:Fallback>
        </mc:AlternateContent>
      </w:r>
      <w:r w:rsidR="00F46A6C">
        <w:rPr>
          <w:noProof/>
        </w:rPr>
        <w:drawing>
          <wp:inline distT="0" distB="0" distL="0" distR="0" wp14:anchorId="2B5D24DA" wp14:editId="77D12FD6">
            <wp:extent cx="4903773" cy="3361012"/>
            <wp:effectExtent l="19050" t="19050" r="11430" b="11430"/>
            <wp:docPr id="94" name="Picture 9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Graphical user interface, text, application&#10;&#10;Description automatically generated"/>
                    <pic:cNvPicPr/>
                  </pic:nvPicPr>
                  <pic:blipFill rotWithShape="1">
                    <a:blip r:embed="rId74"/>
                    <a:srcRect l="41116" t="24460" r="10404" b="16436"/>
                    <a:stretch/>
                  </pic:blipFill>
                  <pic:spPr bwMode="auto">
                    <a:xfrm>
                      <a:off x="0" y="0"/>
                      <a:ext cx="4912718" cy="336714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46A6C" w:rsidP="003324F0" w:rsidRDefault="00F05888" w14:paraId="76B92201" w14:textId="15537787">
      <w:pPr>
        <w:ind w:firstLine="720"/>
        <w:rPr>
          <w:noProof/>
        </w:rPr>
      </w:pPr>
      <w:r w:rsidRPr="00F05888">
        <w:rPr>
          <w:b/>
          <w:bCs/>
          <w:noProof/>
        </w:rPr>
        <w:t>Step</w:t>
      </w:r>
      <w:r w:rsidRPr="00F05888" w:rsidR="00F46A6C">
        <w:rPr>
          <w:b/>
          <w:bCs/>
          <w:noProof/>
        </w:rPr>
        <w:t>11.5</w:t>
      </w:r>
      <w:r w:rsidR="00F46A6C">
        <w:rPr>
          <w:noProof/>
        </w:rPr>
        <w:t xml:space="preserve"> Enter Email address</w:t>
      </w:r>
      <w:r w:rsidR="00413541">
        <w:rPr>
          <w:noProof/>
        </w:rPr>
        <w:t>.</w:t>
      </w:r>
    </w:p>
    <w:p w:rsidR="00F46A6C" w:rsidP="00F46A6C" w:rsidRDefault="006D6506" w14:paraId="6F9E2FAF" w14:textId="54CD8459">
      <w:pPr>
        <w:ind w:firstLine="720"/>
        <w:rPr>
          <w:noProof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29" behindDoc="0" locked="0" layoutInCell="1" allowOverlap="1" wp14:anchorId="011709DD" wp14:editId="66F98C18">
                <wp:simplePos x="0" y="0"/>
                <wp:positionH relativeFrom="column">
                  <wp:posOffset>2581359</wp:posOffset>
                </wp:positionH>
                <wp:positionV relativeFrom="paragraph">
                  <wp:posOffset>1506169</wp:posOffset>
                </wp:positionV>
                <wp:extent cx="760635" cy="283182"/>
                <wp:effectExtent l="0" t="0" r="20955" b="22225"/>
                <wp:wrapNone/>
                <wp:docPr id="211" name="Rectangle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0635" cy="28318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51875FFF">
              <v:rect id="Rectangle 211" style="position:absolute;margin-left:203.25pt;margin-top:118.6pt;width:59.9pt;height:22.3pt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420EDBE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"/>
            </w:pict>
          </mc:Fallback>
        </mc:AlternateContent>
      </w:r>
      <w:r w:rsidR="00584A86">
        <w:rPr>
          <w:noProof/>
        </w:rPr>
        <w:drawing>
          <wp:inline distT="0" distB="0" distL="0" distR="0" wp14:anchorId="26EDE47C" wp14:editId="6F114464">
            <wp:extent cx="3277274" cy="3107883"/>
            <wp:effectExtent l="0" t="0" r="0" b="0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0755" cy="3111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4F0" w:rsidP="00F46A6C" w:rsidRDefault="003324F0" w14:paraId="65A26B3F" w14:textId="77777777">
      <w:pPr>
        <w:ind w:firstLine="720"/>
        <w:rPr>
          <w:b/>
          <w:bCs/>
        </w:rPr>
      </w:pPr>
    </w:p>
    <w:p w:rsidR="003324F0" w:rsidP="00F46A6C" w:rsidRDefault="003324F0" w14:paraId="4D43C4E9" w14:textId="77777777">
      <w:pPr>
        <w:ind w:firstLine="720"/>
        <w:rPr>
          <w:b/>
          <w:bCs/>
        </w:rPr>
      </w:pPr>
    </w:p>
    <w:p w:rsidR="003324F0" w:rsidP="00F46A6C" w:rsidRDefault="003324F0" w14:paraId="03E45768" w14:textId="77777777">
      <w:pPr>
        <w:ind w:firstLine="720"/>
        <w:rPr>
          <w:b/>
          <w:bCs/>
        </w:rPr>
      </w:pPr>
    </w:p>
    <w:p w:rsidR="00413541" w:rsidP="00F46A6C" w:rsidRDefault="00F05888" w14:paraId="796818E2" w14:textId="3BE60F43">
      <w:pPr>
        <w:ind w:firstLine="720"/>
        <w:rPr>
          <w:noProof/>
        </w:rPr>
      </w:pPr>
      <w:r w:rsidRPr="00F05888">
        <w:rPr>
          <w:b/>
          <w:bCs/>
        </w:rPr>
        <w:t>Step</w:t>
      </w:r>
      <w:r w:rsidRPr="00F05888" w:rsidR="00413541">
        <w:rPr>
          <w:b/>
          <w:bCs/>
          <w:noProof/>
        </w:rPr>
        <w:t>11.6</w:t>
      </w:r>
      <w:r w:rsidR="00413541">
        <w:rPr>
          <w:noProof/>
        </w:rPr>
        <w:t xml:space="preserve"> Enter password and Click on </w:t>
      </w:r>
      <w:r w:rsidRPr="00413541" w:rsidR="00413541">
        <w:rPr>
          <w:b/>
          <w:bCs/>
          <w:noProof/>
          <w:u w:val="single"/>
        </w:rPr>
        <w:t>Sign in</w:t>
      </w:r>
      <w:r w:rsidR="00413541">
        <w:rPr>
          <w:noProof/>
        </w:rPr>
        <w:t xml:space="preserve"> Button</w:t>
      </w:r>
    </w:p>
    <w:p w:rsidR="00413541" w:rsidP="00F46A6C" w:rsidRDefault="006D6506" w14:paraId="14BEC384" w14:textId="7309BAEE">
      <w:pPr>
        <w:ind w:firstLine="720"/>
        <w:rPr>
          <w:noProof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31" behindDoc="0" locked="0" layoutInCell="1" allowOverlap="1" wp14:anchorId="15B3DB13" wp14:editId="3C58E751">
                <wp:simplePos x="0" y="0"/>
                <wp:positionH relativeFrom="column">
                  <wp:posOffset>2597543</wp:posOffset>
                </wp:positionH>
                <wp:positionV relativeFrom="paragraph">
                  <wp:posOffset>1616255</wp:posOffset>
                </wp:positionV>
                <wp:extent cx="905848" cy="250853"/>
                <wp:effectExtent l="0" t="0" r="27940" b="15875"/>
                <wp:wrapNone/>
                <wp:docPr id="213" name="Rectangle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5848" cy="25085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2B335241">
              <v:rect id="Rectangle 213" style="position:absolute;margin-left:204.55pt;margin-top:127.25pt;width:71.35pt;height:19.75pt;z-index:2518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42CEC0C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30" behindDoc="0" locked="0" layoutInCell="1" allowOverlap="1" wp14:anchorId="077D08BC" wp14:editId="135E05D1">
                <wp:simplePos x="0" y="0"/>
                <wp:positionH relativeFrom="column">
                  <wp:posOffset>730914</wp:posOffset>
                </wp:positionH>
                <wp:positionV relativeFrom="paragraph">
                  <wp:posOffset>1003738</wp:posOffset>
                </wp:positionV>
                <wp:extent cx="2468071" cy="275129"/>
                <wp:effectExtent l="0" t="0" r="27940" b="10795"/>
                <wp:wrapNone/>
                <wp:docPr id="212" name="Rectangle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8071" cy="27512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78A2F468">
              <v:rect id="Rectangle 212" style="position:absolute;margin-left:57.55pt;margin-top:79.05pt;width:194.35pt;height:21.65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676B0E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"/>
            </w:pict>
          </mc:Fallback>
        </mc:AlternateContent>
      </w:r>
      <w:r w:rsidR="008C2E60">
        <w:rPr>
          <w:noProof/>
        </w:rPr>
        <w:drawing>
          <wp:inline distT="0" distB="0" distL="0" distR="0" wp14:anchorId="13BB11E8" wp14:editId="78827DF6">
            <wp:extent cx="3301550" cy="3189632"/>
            <wp:effectExtent l="0" t="0" r="0" b="0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2868" cy="3219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324F0" w:rsidR="00626164" w:rsidP="003324F0" w:rsidRDefault="008E1C7A" w14:paraId="11BA2464" w14:textId="5A8DD01B">
      <w:pPr>
        <w:ind w:firstLine="720"/>
        <w:rPr>
          <w:noProof/>
        </w:rPr>
      </w:pPr>
      <w:r w:rsidRPr="008E1C7A">
        <w:rPr>
          <w:b/>
          <w:bCs/>
        </w:rPr>
        <w:t>Step</w:t>
      </w:r>
      <w:r w:rsidRPr="008E1C7A" w:rsidR="00413541">
        <w:rPr>
          <w:b/>
          <w:bCs/>
          <w:sz w:val="24"/>
          <w:szCs w:val="24"/>
        </w:rPr>
        <w:t>11.7</w:t>
      </w:r>
      <w:r w:rsidR="00413541">
        <w:rPr>
          <w:sz w:val="24"/>
          <w:szCs w:val="24"/>
        </w:rPr>
        <w:t xml:space="preserve"> Enter data as given below.</w:t>
      </w:r>
    </w:p>
    <w:p w:rsidR="00413541" w:rsidP="00626164" w:rsidRDefault="00413541" w14:paraId="26AAA6EE" w14:textId="4760DCCB">
      <w:pPr>
        <w:rPr>
          <w:sz w:val="24"/>
          <w:szCs w:val="24"/>
        </w:rPr>
      </w:pPr>
      <w:r>
        <w:rPr>
          <w:sz w:val="24"/>
          <w:szCs w:val="24"/>
        </w:rPr>
        <w:tab/>
      </w:r>
      <w:r w:rsidRPr="00413541">
        <w:rPr>
          <w:b/>
          <w:bCs/>
          <w:sz w:val="24"/>
          <w:szCs w:val="24"/>
        </w:rPr>
        <w:t>Select a Subscription to use</w:t>
      </w:r>
      <w:r>
        <w:rPr>
          <w:sz w:val="24"/>
          <w:szCs w:val="24"/>
        </w:rPr>
        <w:t>:&lt;select from drop-down&gt;</w:t>
      </w:r>
      <w:r>
        <w:rPr>
          <w:sz w:val="24"/>
          <w:szCs w:val="24"/>
        </w:rPr>
        <w:br/>
      </w:r>
      <w:r>
        <w:rPr>
          <w:sz w:val="24"/>
          <w:szCs w:val="24"/>
        </w:rPr>
        <w:tab/>
      </w:r>
      <w:r w:rsidRPr="00413541">
        <w:rPr>
          <w:b/>
          <w:bCs/>
          <w:sz w:val="24"/>
          <w:szCs w:val="24"/>
        </w:rPr>
        <w:t>Select Storage Account</w:t>
      </w:r>
      <w:r>
        <w:rPr>
          <w:sz w:val="24"/>
          <w:szCs w:val="24"/>
        </w:rPr>
        <w:t>: &lt;select Storage account from drop-down&gt;</w:t>
      </w:r>
      <w:r>
        <w:rPr>
          <w:sz w:val="24"/>
          <w:szCs w:val="24"/>
        </w:rPr>
        <w:br/>
      </w:r>
      <w:r>
        <w:rPr>
          <w:sz w:val="24"/>
          <w:szCs w:val="24"/>
        </w:rPr>
        <w:tab/>
      </w:r>
      <w:r w:rsidRPr="00413541">
        <w:rPr>
          <w:b/>
          <w:bCs/>
          <w:sz w:val="24"/>
          <w:szCs w:val="24"/>
        </w:rPr>
        <w:t>Select Blob Container</w:t>
      </w:r>
      <w:r>
        <w:rPr>
          <w:sz w:val="24"/>
          <w:szCs w:val="24"/>
        </w:rPr>
        <w:t>:&lt;Select Container from drop-down&gt;</w:t>
      </w:r>
      <w:r>
        <w:rPr>
          <w:sz w:val="24"/>
          <w:szCs w:val="24"/>
        </w:rPr>
        <w:br/>
      </w:r>
      <w:r>
        <w:rPr>
          <w:sz w:val="24"/>
          <w:szCs w:val="24"/>
        </w:rPr>
        <w:tab/>
      </w:r>
      <w:r>
        <w:rPr>
          <w:sz w:val="24"/>
          <w:szCs w:val="24"/>
        </w:rPr>
        <w:t xml:space="preserve">Click on </w:t>
      </w:r>
      <w:r w:rsidRPr="00413541">
        <w:rPr>
          <w:b/>
          <w:bCs/>
          <w:sz w:val="24"/>
          <w:szCs w:val="24"/>
        </w:rPr>
        <w:t>Create Credential</w:t>
      </w:r>
      <w:r>
        <w:rPr>
          <w:sz w:val="24"/>
          <w:szCs w:val="24"/>
        </w:rPr>
        <w:t xml:space="preserve"> button and then click on </w:t>
      </w:r>
      <w:r w:rsidRPr="00413541">
        <w:rPr>
          <w:b/>
          <w:bCs/>
          <w:sz w:val="24"/>
          <w:szCs w:val="24"/>
        </w:rPr>
        <w:t xml:space="preserve">Ok </w:t>
      </w:r>
      <w:r>
        <w:rPr>
          <w:sz w:val="24"/>
          <w:szCs w:val="24"/>
        </w:rPr>
        <w:t>Button.</w:t>
      </w:r>
    </w:p>
    <w:p w:rsidR="00413541" w:rsidP="00626164" w:rsidRDefault="006D6506" w14:paraId="41944D5D" w14:textId="6D97B8DE">
      <w:pPr>
        <w:rPr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36" behindDoc="0" locked="0" layoutInCell="1" allowOverlap="1" wp14:anchorId="2BE16276" wp14:editId="23EC2788">
                <wp:simplePos x="0" y="0"/>
                <wp:positionH relativeFrom="column">
                  <wp:posOffset>3657599</wp:posOffset>
                </wp:positionH>
                <wp:positionV relativeFrom="paragraph">
                  <wp:posOffset>3030237</wp:posOffset>
                </wp:positionV>
                <wp:extent cx="800651" cy="210219"/>
                <wp:effectExtent l="0" t="0" r="19050" b="18415"/>
                <wp:wrapNone/>
                <wp:docPr id="218" name="Rectangle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651" cy="21021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1CC135A3">
              <v:rect id="Rectangle 218" style="position:absolute;margin-left:4in;margin-top:238.6pt;width:63.05pt;height:16.55pt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0B6D5A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35" behindDoc="0" locked="0" layoutInCell="1" allowOverlap="1" wp14:anchorId="10372744" wp14:editId="15B319AF">
                <wp:simplePos x="0" y="0"/>
                <wp:positionH relativeFrom="column">
                  <wp:posOffset>4474896</wp:posOffset>
                </wp:positionH>
                <wp:positionV relativeFrom="paragraph">
                  <wp:posOffset>2488070</wp:posOffset>
                </wp:positionV>
                <wp:extent cx="833018" cy="250679"/>
                <wp:effectExtent l="0" t="0" r="24765" b="16510"/>
                <wp:wrapNone/>
                <wp:docPr id="217" name="Rectangle 2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3018" cy="25067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4A705324">
              <v:rect id="Rectangle 217" style="position:absolute;margin-left:352.35pt;margin-top:195.9pt;width:65.6pt;height:19.75pt;z-index:25186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36C0FEC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34" behindDoc="0" locked="0" layoutInCell="1" allowOverlap="1" wp14:anchorId="3BF99E01" wp14:editId="6DFDABB2">
                <wp:simplePos x="0" y="0"/>
                <wp:positionH relativeFrom="margin">
                  <wp:posOffset>1723604</wp:posOffset>
                </wp:positionH>
                <wp:positionV relativeFrom="paragraph">
                  <wp:posOffset>1727419</wp:posOffset>
                </wp:positionV>
                <wp:extent cx="323681" cy="275129"/>
                <wp:effectExtent l="0" t="0" r="19685" b="10795"/>
                <wp:wrapNone/>
                <wp:docPr id="216" name="Rectangle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681" cy="27512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71556152">
              <v:rect id="Rectangle 216" style="position:absolute;margin-left:135.7pt;margin-top:136pt;width:25.5pt;height:21.65pt;z-index:251864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ed="f" strokecolor="#ed7d31 [3205]" strokeweight="1pt" w14:anchorId="50DAA8C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">
                <w10:wrap anchorx="margin"/>
              </v:rect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33" behindDoc="0" locked="0" layoutInCell="1" allowOverlap="1" wp14:anchorId="5228FC99" wp14:editId="6DD3FBC3">
                <wp:simplePos x="0" y="0"/>
                <wp:positionH relativeFrom="margin">
                  <wp:posOffset>1723604</wp:posOffset>
                </wp:positionH>
                <wp:positionV relativeFrom="paragraph">
                  <wp:posOffset>1233805</wp:posOffset>
                </wp:positionV>
                <wp:extent cx="898215" cy="250853"/>
                <wp:effectExtent l="0" t="0" r="16510" b="15875"/>
                <wp:wrapNone/>
                <wp:docPr id="215" name="Rectangle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8215" cy="25085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194AE49C">
              <v:rect id="Rectangle 215" style="position:absolute;margin-left:135.7pt;margin-top:97.15pt;width:70.75pt;height:19.75pt;z-index:251862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ed="f" strokecolor="#ed7d31 [3205]" strokeweight="1pt" w14:anchorId="2F21FBB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">
                <w10:wrap anchorx="margin"/>
              </v:rect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32" behindDoc="0" locked="0" layoutInCell="1" allowOverlap="1" wp14:anchorId="29F9F345" wp14:editId="3405550D">
                <wp:simplePos x="0" y="0"/>
                <wp:positionH relativeFrom="column">
                  <wp:posOffset>623087</wp:posOffset>
                </wp:positionH>
                <wp:positionV relativeFrom="paragraph">
                  <wp:posOffset>537890</wp:posOffset>
                </wp:positionV>
                <wp:extent cx="2735108" cy="299405"/>
                <wp:effectExtent l="0" t="0" r="27305" b="24765"/>
                <wp:wrapNone/>
                <wp:docPr id="214" name="Rectangle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5108" cy="2994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72C38511">
              <v:rect id="Rectangle 214" style="position:absolute;margin-left:49.05pt;margin-top:42.35pt;width:215.35pt;height:23.6pt;z-index:2518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0DC527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"/>
            </w:pict>
          </mc:Fallback>
        </mc:AlternateContent>
      </w:r>
      <w:r w:rsidR="00413541">
        <w:rPr>
          <w:sz w:val="24"/>
          <w:szCs w:val="24"/>
        </w:rPr>
        <w:tab/>
      </w:r>
      <w:r w:rsidR="008C2E60">
        <w:rPr>
          <w:noProof/>
          <w:sz w:val="24"/>
          <w:szCs w:val="24"/>
        </w:rPr>
        <w:drawing>
          <wp:inline distT="0" distB="0" distL="0" distR="0" wp14:anchorId="11E13B8D" wp14:editId="16E74809">
            <wp:extent cx="4992786" cy="3421398"/>
            <wp:effectExtent l="0" t="0" r="0" b="7620"/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422" cy="3430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3541" w:rsidP="00413541" w:rsidRDefault="008E1C7A" w14:paraId="2D27968C" w14:textId="19F4F877">
      <w:pPr>
        <w:ind w:firstLine="720"/>
        <w:rPr>
          <w:b/>
          <w:bCs/>
          <w:sz w:val="24"/>
          <w:szCs w:val="24"/>
        </w:rPr>
      </w:pPr>
      <w:r>
        <w:rPr>
          <w:b/>
          <w:bCs/>
        </w:rPr>
        <w:t>Step</w:t>
      </w:r>
      <w:r w:rsidRPr="00413541" w:rsidR="00413541">
        <w:rPr>
          <w:b/>
          <w:bCs/>
          <w:sz w:val="24"/>
          <w:szCs w:val="24"/>
        </w:rPr>
        <w:t>11.8</w:t>
      </w:r>
      <w:r w:rsidR="00413541">
        <w:rPr>
          <w:b/>
          <w:bCs/>
          <w:sz w:val="24"/>
          <w:szCs w:val="24"/>
        </w:rPr>
        <w:t xml:space="preserve"> </w:t>
      </w:r>
      <w:r w:rsidRPr="00413541" w:rsidR="00413541">
        <w:rPr>
          <w:sz w:val="24"/>
          <w:szCs w:val="24"/>
        </w:rPr>
        <w:t xml:space="preserve">Click on </w:t>
      </w:r>
      <w:r w:rsidRPr="00413541" w:rsidR="00413541">
        <w:rPr>
          <w:b/>
          <w:bCs/>
          <w:sz w:val="24"/>
          <w:szCs w:val="24"/>
        </w:rPr>
        <w:t>OK</w:t>
      </w:r>
      <w:r w:rsidRPr="00413541" w:rsidR="00413541">
        <w:rPr>
          <w:sz w:val="24"/>
          <w:szCs w:val="24"/>
        </w:rPr>
        <w:t xml:space="preserve"> Button</w:t>
      </w:r>
      <w:r w:rsidR="00413541">
        <w:rPr>
          <w:b/>
          <w:bCs/>
          <w:sz w:val="24"/>
          <w:szCs w:val="24"/>
        </w:rPr>
        <w:t>.</w:t>
      </w:r>
    </w:p>
    <w:p w:rsidR="00B91195" w:rsidP="003324F0" w:rsidRDefault="006D6506" w14:paraId="743D9BBE" w14:textId="78D9CD15">
      <w:pPr>
        <w:ind w:firstLine="720"/>
        <w:rPr>
          <w:b/>
          <w:bCs/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37" behindDoc="0" locked="0" layoutInCell="1" allowOverlap="1" wp14:anchorId="08856E91" wp14:editId="042316D0">
                <wp:simplePos x="0" y="0"/>
                <wp:positionH relativeFrom="column">
                  <wp:posOffset>3965096</wp:posOffset>
                </wp:positionH>
                <wp:positionV relativeFrom="paragraph">
                  <wp:posOffset>1905832</wp:posOffset>
                </wp:positionV>
                <wp:extent cx="711639" cy="185942"/>
                <wp:effectExtent l="0" t="0" r="12700" b="24130"/>
                <wp:wrapNone/>
                <wp:docPr id="219" name="Rectangle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639" cy="18594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C6E3C83">
              <v:rect id="Rectangle 219" style="position:absolute;margin-left:312.2pt;margin-top:150.05pt;width:56.05pt;height:14.65pt;z-index:25187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3606759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"/>
            </w:pict>
          </mc:Fallback>
        </mc:AlternateContent>
      </w:r>
      <w:r w:rsidR="008C2E60">
        <w:rPr>
          <w:b/>
          <w:bCs/>
          <w:noProof/>
          <w:sz w:val="24"/>
          <w:szCs w:val="24"/>
        </w:rPr>
        <w:drawing>
          <wp:inline distT="0" distB="0" distL="0" distR="0" wp14:anchorId="65E562B6" wp14:editId="16833D18">
            <wp:extent cx="5033246" cy="2168168"/>
            <wp:effectExtent l="0" t="0" r="0" b="3810"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600" cy="2175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3541" w:rsidP="00413541" w:rsidRDefault="008E1C7A" w14:paraId="325489FB" w14:textId="71F7976F">
      <w:pPr>
        <w:ind w:firstLine="720"/>
        <w:rPr>
          <w:b/>
          <w:bCs/>
          <w:sz w:val="24"/>
          <w:szCs w:val="24"/>
        </w:rPr>
      </w:pPr>
      <w:r>
        <w:rPr>
          <w:b/>
          <w:bCs/>
        </w:rPr>
        <w:t>Step</w:t>
      </w:r>
      <w:r w:rsidR="00413541">
        <w:rPr>
          <w:b/>
          <w:bCs/>
          <w:sz w:val="24"/>
          <w:szCs w:val="24"/>
        </w:rPr>
        <w:t>11.9</w:t>
      </w:r>
      <w:r w:rsidR="00B91195">
        <w:rPr>
          <w:b/>
          <w:bCs/>
          <w:sz w:val="24"/>
          <w:szCs w:val="24"/>
        </w:rPr>
        <w:t xml:space="preserve"> </w:t>
      </w:r>
      <w:r w:rsidRPr="00B91195" w:rsidR="00B91195">
        <w:rPr>
          <w:sz w:val="24"/>
          <w:szCs w:val="24"/>
        </w:rPr>
        <w:t xml:space="preserve">Select </w:t>
      </w:r>
      <w:r w:rsidRPr="00B91195" w:rsidR="00B91195">
        <w:rPr>
          <w:b/>
          <w:bCs/>
          <w:sz w:val="24"/>
          <w:szCs w:val="24"/>
        </w:rPr>
        <w:t>.</w:t>
      </w:r>
      <w:proofErr w:type="spellStart"/>
      <w:r w:rsidRPr="00B91195" w:rsidR="00B91195">
        <w:rPr>
          <w:b/>
          <w:bCs/>
          <w:sz w:val="24"/>
          <w:szCs w:val="24"/>
        </w:rPr>
        <w:t>bak</w:t>
      </w:r>
      <w:proofErr w:type="spellEnd"/>
      <w:r w:rsidRPr="00B91195" w:rsidR="00B91195">
        <w:rPr>
          <w:sz w:val="24"/>
          <w:szCs w:val="24"/>
        </w:rPr>
        <w:t xml:space="preserve"> file from </w:t>
      </w:r>
      <w:proofErr w:type="spellStart"/>
      <w:r w:rsidRPr="00B91195" w:rsidR="00B91195">
        <w:rPr>
          <w:sz w:val="24"/>
          <w:szCs w:val="24"/>
        </w:rPr>
        <w:t>bak</w:t>
      </w:r>
      <w:proofErr w:type="spellEnd"/>
      <w:r w:rsidRPr="00B91195" w:rsidR="00B91195">
        <w:rPr>
          <w:sz w:val="24"/>
          <w:szCs w:val="24"/>
        </w:rPr>
        <w:t xml:space="preserve"> Container and click on </w:t>
      </w:r>
      <w:r w:rsidRPr="00B91195" w:rsidR="00B91195">
        <w:rPr>
          <w:b/>
          <w:bCs/>
          <w:sz w:val="24"/>
          <w:szCs w:val="24"/>
        </w:rPr>
        <w:t xml:space="preserve">ok </w:t>
      </w:r>
      <w:r w:rsidRPr="00B91195" w:rsidR="00B91195">
        <w:rPr>
          <w:sz w:val="24"/>
          <w:szCs w:val="24"/>
        </w:rPr>
        <w:t>button</w:t>
      </w:r>
      <w:r w:rsidR="00B91195">
        <w:rPr>
          <w:sz w:val="24"/>
          <w:szCs w:val="24"/>
        </w:rPr>
        <w:t>.</w:t>
      </w:r>
    </w:p>
    <w:p w:rsidR="00B91195" w:rsidP="00413541" w:rsidRDefault="008C2E60" w14:paraId="3B9A6CB1" w14:textId="42F2D7FD">
      <w:pPr>
        <w:ind w:firstLine="720"/>
        <w:rPr>
          <w:b/>
          <w:bCs/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38" behindDoc="0" locked="0" layoutInCell="1" allowOverlap="1" wp14:anchorId="0DE8710B" wp14:editId="121C0965">
                <wp:simplePos x="0" y="0"/>
                <wp:positionH relativeFrom="column">
                  <wp:posOffset>2395018</wp:posOffset>
                </wp:positionH>
                <wp:positionV relativeFrom="paragraph">
                  <wp:posOffset>414767</wp:posOffset>
                </wp:positionV>
                <wp:extent cx="897755" cy="145483"/>
                <wp:effectExtent l="0" t="0" r="17145" b="26035"/>
                <wp:wrapNone/>
                <wp:docPr id="220" name="Rectangle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7755" cy="14548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7C2587C0">
              <v:rect id="Rectangle 220" style="position:absolute;margin-left:188.6pt;margin-top:32.65pt;width:70.7pt;height:11.45pt;z-index:25187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506D1BD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"/>
            </w:pict>
          </mc:Fallback>
        </mc:AlternateContent>
      </w:r>
      <w:r w:rsidRPr="008B52BF" w:rsidR="006D6506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39" behindDoc="0" locked="0" layoutInCell="1" allowOverlap="1" wp14:anchorId="4F366021" wp14:editId="022B325C">
                <wp:simplePos x="0" y="0"/>
                <wp:positionH relativeFrom="column">
                  <wp:posOffset>4304407</wp:posOffset>
                </wp:positionH>
                <wp:positionV relativeFrom="paragraph">
                  <wp:posOffset>3400869</wp:posOffset>
                </wp:positionV>
                <wp:extent cx="574074" cy="218485"/>
                <wp:effectExtent l="0" t="0" r="16510" b="10160"/>
                <wp:wrapNone/>
                <wp:docPr id="221" name="Rectangle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074" cy="21848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2B82B6A">
              <v:rect id="Rectangle 221" style="position:absolute;margin-left:338.95pt;margin-top:267.8pt;width:45.2pt;height:17.2pt;z-index:25187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252497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"/>
            </w:pict>
          </mc:Fallback>
        </mc:AlternateContent>
      </w:r>
      <w:r w:rsidR="00B91195">
        <w:rPr>
          <w:noProof/>
        </w:rPr>
        <w:drawing>
          <wp:inline distT="0" distB="0" distL="0" distR="0" wp14:anchorId="0F432E0F" wp14:editId="10986E24">
            <wp:extent cx="5492161" cy="3589997"/>
            <wp:effectExtent l="19050" t="19050" r="13335" b="10795"/>
            <wp:docPr id="99" name="Picture 9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Graphical user interface, text, application&#10;&#10;Description automatically generated"/>
                    <pic:cNvPicPr/>
                  </pic:nvPicPr>
                  <pic:blipFill rotWithShape="1">
                    <a:blip r:embed="rId78"/>
                    <a:srcRect l="37305" t="22039" r="6870" b="13053"/>
                    <a:stretch/>
                  </pic:blipFill>
                  <pic:spPr bwMode="auto">
                    <a:xfrm>
                      <a:off x="0" y="0"/>
                      <a:ext cx="5508227" cy="360049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324F0" w:rsidP="00413541" w:rsidRDefault="003324F0" w14:paraId="4DB8D164" w14:textId="77777777">
      <w:pPr>
        <w:ind w:firstLine="720"/>
        <w:rPr>
          <w:b/>
          <w:bCs/>
        </w:rPr>
      </w:pPr>
    </w:p>
    <w:p w:rsidR="003324F0" w:rsidP="00413541" w:rsidRDefault="003324F0" w14:paraId="7C54A630" w14:textId="77777777">
      <w:pPr>
        <w:ind w:firstLine="720"/>
        <w:rPr>
          <w:b/>
          <w:bCs/>
        </w:rPr>
      </w:pPr>
    </w:p>
    <w:p w:rsidR="003324F0" w:rsidP="00413541" w:rsidRDefault="003324F0" w14:paraId="6707D0DC" w14:textId="77777777">
      <w:pPr>
        <w:ind w:firstLine="720"/>
        <w:rPr>
          <w:b/>
          <w:bCs/>
        </w:rPr>
      </w:pPr>
    </w:p>
    <w:p w:rsidR="003324F0" w:rsidP="00413541" w:rsidRDefault="003324F0" w14:paraId="23059650" w14:textId="77777777">
      <w:pPr>
        <w:ind w:firstLine="720"/>
        <w:rPr>
          <w:b/>
          <w:bCs/>
        </w:rPr>
      </w:pPr>
    </w:p>
    <w:p w:rsidR="003324F0" w:rsidP="00413541" w:rsidRDefault="003324F0" w14:paraId="2A622761" w14:textId="77777777">
      <w:pPr>
        <w:ind w:firstLine="720"/>
        <w:rPr>
          <w:b/>
          <w:bCs/>
        </w:rPr>
      </w:pPr>
    </w:p>
    <w:p w:rsidR="003324F0" w:rsidP="00413541" w:rsidRDefault="003324F0" w14:paraId="58406D16" w14:textId="77777777">
      <w:pPr>
        <w:ind w:firstLine="720"/>
        <w:rPr>
          <w:b/>
          <w:bCs/>
        </w:rPr>
      </w:pPr>
    </w:p>
    <w:p w:rsidR="003324F0" w:rsidP="00413541" w:rsidRDefault="003324F0" w14:paraId="077C362E" w14:textId="77777777">
      <w:pPr>
        <w:ind w:firstLine="720"/>
        <w:rPr>
          <w:b/>
          <w:bCs/>
        </w:rPr>
      </w:pPr>
    </w:p>
    <w:p w:rsidR="003324F0" w:rsidP="00413541" w:rsidRDefault="003324F0" w14:paraId="3680141F" w14:textId="77777777">
      <w:pPr>
        <w:ind w:firstLine="720"/>
        <w:rPr>
          <w:b/>
          <w:bCs/>
        </w:rPr>
      </w:pPr>
    </w:p>
    <w:p w:rsidRPr="00B91195" w:rsidR="00B91195" w:rsidP="00413541" w:rsidRDefault="008E1C7A" w14:paraId="151B8927" w14:textId="43372B2C">
      <w:pPr>
        <w:ind w:firstLine="720"/>
        <w:rPr>
          <w:sz w:val="24"/>
          <w:szCs w:val="24"/>
        </w:rPr>
      </w:pPr>
      <w:r>
        <w:rPr>
          <w:b/>
          <w:bCs/>
        </w:rPr>
        <w:t>Step</w:t>
      </w:r>
      <w:r w:rsidR="00B91195">
        <w:rPr>
          <w:b/>
          <w:bCs/>
          <w:sz w:val="24"/>
          <w:szCs w:val="24"/>
        </w:rPr>
        <w:t xml:space="preserve">11.10 </w:t>
      </w:r>
      <w:r w:rsidRPr="00B91195" w:rsidR="00B91195">
        <w:rPr>
          <w:sz w:val="24"/>
          <w:szCs w:val="24"/>
        </w:rPr>
        <w:t xml:space="preserve">Click on </w:t>
      </w:r>
      <w:r w:rsidRPr="00B91195" w:rsidR="00B91195">
        <w:rPr>
          <w:b/>
          <w:bCs/>
          <w:sz w:val="24"/>
          <w:szCs w:val="24"/>
        </w:rPr>
        <w:t>Ok</w:t>
      </w:r>
      <w:r w:rsidRPr="00B91195" w:rsidR="00B91195">
        <w:rPr>
          <w:sz w:val="24"/>
          <w:szCs w:val="24"/>
        </w:rPr>
        <w:t xml:space="preserve"> Button.</w:t>
      </w:r>
    </w:p>
    <w:p w:rsidRPr="003324F0" w:rsidR="008E1C7A" w:rsidP="003324F0" w:rsidRDefault="006D6506" w14:paraId="0E58991D" w14:textId="6A90BAA2">
      <w:pPr>
        <w:ind w:firstLine="720"/>
        <w:rPr>
          <w:b/>
          <w:bCs/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40" behindDoc="0" locked="0" layoutInCell="1" allowOverlap="1" wp14:anchorId="28505B20" wp14:editId="16372D60">
                <wp:simplePos x="0" y="0"/>
                <wp:positionH relativeFrom="column">
                  <wp:posOffset>2387149</wp:posOffset>
                </wp:positionH>
                <wp:positionV relativeFrom="paragraph">
                  <wp:posOffset>2711787</wp:posOffset>
                </wp:positionV>
                <wp:extent cx="744007" cy="275129"/>
                <wp:effectExtent l="0" t="0" r="18415" b="10795"/>
                <wp:wrapNone/>
                <wp:docPr id="222" name="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4007" cy="27512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CD3969D">
              <v:rect id="Rectangle 222" style="position:absolute;margin-left:187.95pt;margin-top:213.55pt;width:58.6pt;height:21.65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52BA416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"/>
            </w:pict>
          </mc:Fallback>
        </mc:AlternateContent>
      </w:r>
      <w:r w:rsidR="00B91195">
        <w:rPr>
          <w:noProof/>
        </w:rPr>
        <w:drawing>
          <wp:inline distT="0" distB="0" distL="0" distR="0" wp14:anchorId="4BFBEAF1" wp14:editId="158A158D">
            <wp:extent cx="4159306" cy="3131524"/>
            <wp:effectExtent l="0" t="0" r="0" b="0"/>
            <wp:docPr id="100" name="Picture 10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Graphical user interface, text, application&#10;&#10;Description automatically generated"/>
                    <pic:cNvPicPr/>
                  </pic:nvPicPr>
                  <pic:blipFill rotWithShape="1">
                    <a:blip r:embed="rId79"/>
                    <a:srcRect l="47788" t="30757" r="16945" b="22011"/>
                    <a:stretch/>
                  </pic:blipFill>
                  <pic:spPr bwMode="auto">
                    <a:xfrm>
                      <a:off x="0" y="0"/>
                      <a:ext cx="4169792" cy="3139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91195" w:rsidP="00413541" w:rsidRDefault="008E1C7A" w14:paraId="71796B54" w14:textId="4B22BA79">
      <w:pPr>
        <w:ind w:firstLine="720"/>
        <w:rPr>
          <w:b/>
          <w:bCs/>
          <w:sz w:val="24"/>
          <w:szCs w:val="24"/>
        </w:rPr>
      </w:pPr>
      <w:r>
        <w:rPr>
          <w:b/>
          <w:bCs/>
        </w:rPr>
        <w:t>Step</w:t>
      </w:r>
      <w:r w:rsidR="00B91195">
        <w:rPr>
          <w:b/>
          <w:bCs/>
          <w:sz w:val="24"/>
          <w:szCs w:val="24"/>
        </w:rPr>
        <w:t xml:space="preserve">11.11 </w:t>
      </w:r>
      <w:r w:rsidRPr="00B91195" w:rsidR="00B91195">
        <w:rPr>
          <w:sz w:val="24"/>
          <w:szCs w:val="24"/>
        </w:rPr>
        <w:t>Click on Ok Button</w:t>
      </w:r>
      <w:r w:rsidR="00B91195">
        <w:rPr>
          <w:sz w:val="24"/>
          <w:szCs w:val="24"/>
        </w:rPr>
        <w:t>.</w:t>
      </w:r>
    </w:p>
    <w:p w:rsidR="00B91195" w:rsidP="00413541" w:rsidRDefault="006D6506" w14:paraId="261E7E49" w14:textId="2A386BBC">
      <w:pPr>
        <w:ind w:firstLine="720"/>
        <w:rPr>
          <w:b/>
          <w:bCs/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41" behindDoc="0" locked="0" layoutInCell="1" allowOverlap="1" wp14:anchorId="5189CAC3" wp14:editId="667B9D28">
                <wp:simplePos x="0" y="0"/>
                <wp:positionH relativeFrom="column">
                  <wp:posOffset>3479574</wp:posOffset>
                </wp:positionH>
                <wp:positionV relativeFrom="paragraph">
                  <wp:posOffset>3309821</wp:posOffset>
                </wp:positionV>
                <wp:extent cx="428417" cy="161717"/>
                <wp:effectExtent l="0" t="0" r="10160" b="10160"/>
                <wp:wrapNone/>
                <wp:docPr id="223" name="Rectangle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417" cy="1617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3913D917">
              <v:rect id="Rectangle 223" style="position:absolute;margin-left:274pt;margin-top:260.6pt;width:33.75pt;height:12.75pt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29B7EA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"/>
            </w:pict>
          </mc:Fallback>
        </mc:AlternateContent>
      </w:r>
      <w:r w:rsidR="00B91195">
        <w:rPr>
          <w:noProof/>
        </w:rPr>
        <w:drawing>
          <wp:inline distT="0" distB="0" distL="0" distR="0" wp14:anchorId="010B09C9" wp14:editId="3A1A9E51">
            <wp:extent cx="4300547" cy="3455299"/>
            <wp:effectExtent l="0" t="0" r="5080" b="0"/>
            <wp:docPr id="101" name="Picture 10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 descr="Graphical user interface, application&#10;&#10;Description automatically generated"/>
                    <pic:cNvPicPr/>
                  </pic:nvPicPr>
                  <pic:blipFill rotWithShape="1">
                    <a:blip r:embed="rId80"/>
                    <a:srcRect l="30769" t="4603" r="6183" b="5293"/>
                    <a:stretch/>
                  </pic:blipFill>
                  <pic:spPr bwMode="auto">
                    <a:xfrm>
                      <a:off x="0" y="0"/>
                      <a:ext cx="4304332" cy="3458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324F0" w:rsidP="008C2E60" w:rsidRDefault="003324F0" w14:paraId="72D46454" w14:textId="77777777">
      <w:pPr>
        <w:rPr>
          <w:b/>
          <w:bCs/>
        </w:rPr>
      </w:pPr>
    </w:p>
    <w:p w:rsidR="00B91195" w:rsidP="00413541" w:rsidRDefault="008E1C7A" w14:paraId="6995E0F2" w14:textId="153023A6">
      <w:pPr>
        <w:ind w:firstLine="720"/>
        <w:rPr>
          <w:b/>
          <w:bCs/>
          <w:sz w:val="24"/>
          <w:szCs w:val="24"/>
        </w:rPr>
      </w:pPr>
      <w:r>
        <w:rPr>
          <w:b/>
          <w:bCs/>
        </w:rPr>
        <w:t>Step</w:t>
      </w:r>
      <w:r w:rsidR="00B91195">
        <w:rPr>
          <w:b/>
          <w:bCs/>
          <w:sz w:val="24"/>
          <w:szCs w:val="24"/>
        </w:rPr>
        <w:t>11.12 Click on Ok Button.</w:t>
      </w:r>
    </w:p>
    <w:p w:rsidR="00B91195" w:rsidP="00413541" w:rsidRDefault="006D6506" w14:paraId="29AD3F96" w14:textId="2F4903B0">
      <w:pPr>
        <w:ind w:firstLine="720"/>
        <w:rPr>
          <w:b/>
          <w:bCs/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42" behindDoc="0" locked="0" layoutInCell="1" allowOverlap="1" wp14:anchorId="1F1F4FF4" wp14:editId="132916DF">
                <wp:simplePos x="0" y="0"/>
                <wp:positionH relativeFrom="column">
                  <wp:posOffset>3252997</wp:posOffset>
                </wp:positionH>
                <wp:positionV relativeFrom="paragraph">
                  <wp:posOffset>1088368</wp:posOffset>
                </wp:positionV>
                <wp:extent cx="800651" cy="275129"/>
                <wp:effectExtent l="0" t="0" r="19050" b="10795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651" cy="27512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58A3B901">
              <v:rect id="Rectangle 224" style="position:absolute;margin-left:256.15pt;margin-top:85.7pt;width:63.05pt;height:21.65pt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7D02B2A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"/>
            </w:pict>
          </mc:Fallback>
        </mc:AlternateContent>
      </w:r>
      <w:r w:rsidR="00B91195">
        <w:rPr>
          <w:noProof/>
        </w:rPr>
        <w:drawing>
          <wp:inline distT="0" distB="0" distL="0" distR="0" wp14:anchorId="12FE1D7C" wp14:editId="63B442C6">
            <wp:extent cx="3737417" cy="1448474"/>
            <wp:effectExtent l="0" t="0" r="0" b="0"/>
            <wp:docPr id="102" name="Picture 10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 descr="Graphical user interface, application&#10;&#10;Description automatically generated"/>
                    <pic:cNvPicPr/>
                  </pic:nvPicPr>
                  <pic:blipFill rotWithShape="1">
                    <a:blip r:embed="rId81"/>
                    <a:srcRect l="48741" t="45529" r="22800" b="34851"/>
                    <a:stretch/>
                  </pic:blipFill>
                  <pic:spPr bwMode="auto">
                    <a:xfrm>
                      <a:off x="0" y="0"/>
                      <a:ext cx="3757338" cy="14561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91195" w:rsidP="00413541" w:rsidRDefault="008E1C7A" w14:paraId="388CFC2D" w14:textId="17BA0457">
      <w:pPr>
        <w:ind w:firstLine="720"/>
        <w:rPr>
          <w:b/>
          <w:bCs/>
          <w:sz w:val="24"/>
          <w:szCs w:val="24"/>
        </w:rPr>
      </w:pPr>
      <w:r>
        <w:rPr>
          <w:b/>
          <w:bCs/>
        </w:rPr>
        <w:t>Step</w:t>
      </w:r>
      <w:r w:rsidR="00B91195">
        <w:rPr>
          <w:b/>
          <w:bCs/>
          <w:sz w:val="24"/>
          <w:szCs w:val="24"/>
        </w:rPr>
        <w:t>11.13</w:t>
      </w:r>
      <w:r w:rsidR="004E765B">
        <w:rPr>
          <w:b/>
          <w:bCs/>
          <w:sz w:val="24"/>
          <w:szCs w:val="24"/>
        </w:rPr>
        <w:t xml:space="preserve"> </w:t>
      </w:r>
      <w:r w:rsidRPr="004E765B" w:rsidR="004E765B">
        <w:rPr>
          <w:sz w:val="24"/>
          <w:szCs w:val="24"/>
        </w:rPr>
        <w:t>Database restore Done properly as we can see tables in the table folder.</w:t>
      </w:r>
    </w:p>
    <w:p w:rsidRPr="00413541" w:rsidR="00B91195" w:rsidP="00413541" w:rsidRDefault="006D6506" w14:paraId="6242DCF2" w14:textId="2A5F30A5">
      <w:pPr>
        <w:ind w:firstLine="720"/>
        <w:rPr>
          <w:b/>
          <w:bCs/>
          <w:sz w:val="24"/>
          <w:szCs w:val="24"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43" behindDoc="0" locked="0" layoutInCell="1" allowOverlap="1" wp14:anchorId="20D9F64C" wp14:editId="6C244FC3">
                <wp:simplePos x="0" y="0"/>
                <wp:positionH relativeFrom="column">
                  <wp:posOffset>647363</wp:posOffset>
                </wp:positionH>
                <wp:positionV relativeFrom="paragraph">
                  <wp:posOffset>137565</wp:posOffset>
                </wp:positionV>
                <wp:extent cx="1691235" cy="234669"/>
                <wp:effectExtent l="0" t="0" r="23495" b="13335"/>
                <wp:wrapNone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1235" cy="23466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1315A067">
              <v:rect id="Rectangle 225" style="position:absolute;margin-left:50.95pt;margin-top:10.85pt;width:133.15pt;height:18.5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1E96D7C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"/>
            </w:pict>
          </mc:Fallback>
        </mc:AlternateContent>
      </w:r>
      <w:r w:rsidR="00B91195">
        <w:rPr>
          <w:noProof/>
        </w:rPr>
        <w:drawing>
          <wp:inline distT="0" distB="0" distL="0" distR="0" wp14:anchorId="6ED0B4DF" wp14:editId="158B4ED5">
            <wp:extent cx="2160242" cy="2367586"/>
            <wp:effectExtent l="19050" t="19050" r="12065" b="13970"/>
            <wp:docPr id="103" name="Picture 103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 descr="Graphical user interface, text, application, Word&#10;&#10;Description automatically generated"/>
                    <pic:cNvPicPr/>
                  </pic:nvPicPr>
                  <pic:blipFill rotWithShape="1">
                    <a:blip r:embed="rId82"/>
                    <a:srcRect l="15035" t="27608" r="69187" b="41634"/>
                    <a:stretch/>
                  </pic:blipFill>
                  <pic:spPr bwMode="auto">
                    <a:xfrm>
                      <a:off x="0" y="0"/>
                      <a:ext cx="2170758" cy="237911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E765B" w:rsidP="004E765B" w:rsidRDefault="004E765B" w14:paraId="4E38E054" w14:textId="78B5A17E">
      <w:pPr>
        <w:rPr>
          <w:b/>
          <w:bCs/>
          <w:sz w:val="28"/>
          <w:szCs w:val="28"/>
        </w:rPr>
      </w:pPr>
      <w:r w:rsidRPr="004E765B">
        <w:rPr>
          <w:b/>
          <w:bCs/>
          <w:sz w:val="28"/>
          <w:szCs w:val="28"/>
        </w:rPr>
        <w:t>G we will connect the Azure SQL-VM database to Power BI Desktop.</w:t>
      </w:r>
    </w:p>
    <w:p w:rsidR="004E765B" w:rsidP="004E765B" w:rsidRDefault="004E765B" w14:paraId="1BEA7D73" w14:textId="77777777">
      <w:r w:rsidRPr="00146B87">
        <w:rPr>
          <w:b/>
          <w:bCs/>
        </w:rPr>
        <w:t xml:space="preserve">Step1 </w:t>
      </w:r>
      <w:r>
        <w:t>Open Power BI Desktop.</w:t>
      </w:r>
    </w:p>
    <w:p w:rsidR="004E765B" w:rsidP="004E765B" w:rsidRDefault="006D6506" w14:paraId="0DDB5CC1" w14:textId="4814E12D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44" behindDoc="0" locked="0" layoutInCell="1" allowOverlap="1" wp14:anchorId="640F6691" wp14:editId="278E98F2">
                <wp:simplePos x="0" y="0"/>
                <wp:positionH relativeFrom="column">
                  <wp:posOffset>517890</wp:posOffset>
                </wp:positionH>
                <wp:positionV relativeFrom="paragraph">
                  <wp:posOffset>878171</wp:posOffset>
                </wp:positionV>
                <wp:extent cx="1367554" cy="307498"/>
                <wp:effectExtent l="0" t="0" r="23495" b="16510"/>
                <wp:wrapNone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7554" cy="30749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5437BDDC">
              <v:rect id="Rectangle 226" style="position:absolute;margin-left:40.8pt;margin-top:69.15pt;width:107.7pt;height:24.2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0665A1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"/>
            </w:pict>
          </mc:Fallback>
        </mc:AlternateContent>
      </w:r>
      <w:r w:rsidR="004E765B">
        <w:rPr>
          <w:noProof/>
        </w:rPr>
        <w:drawing>
          <wp:inline distT="0" distB="0" distL="0" distR="0" wp14:anchorId="70FD929E" wp14:editId="4AEEAE4F">
            <wp:extent cx="2913133" cy="2582636"/>
            <wp:effectExtent l="19050" t="19050" r="20955" b="27305"/>
            <wp:docPr id="104" name="Picture 10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application&#10;&#10;Description automatically generated"/>
                    <pic:cNvPicPr/>
                  </pic:nvPicPr>
                  <pic:blipFill rotWithShape="1">
                    <a:blip r:embed="rId42"/>
                    <a:srcRect t="60791" r="77121" b="3129"/>
                    <a:stretch/>
                  </pic:blipFill>
                  <pic:spPr bwMode="auto">
                    <a:xfrm>
                      <a:off x="0" y="0"/>
                      <a:ext cx="2930096" cy="25976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324F0" w:rsidP="004E765B" w:rsidRDefault="003324F0" w14:paraId="273723B5" w14:textId="77777777">
      <w:pPr>
        <w:rPr>
          <w:b/>
          <w:bCs/>
        </w:rPr>
      </w:pPr>
    </w:p>
    <w:p w:rsidR="004E765B" w:rsidP="004E765B" w:rsidRDefault="004E765B" w14:paraId="3381FF87" w14:textId="2F9CA372">
      <w:r w:rsidRPr="00146B87">
        <w:rPr>
          <w:b/>
          <w:bCs/>
        </w:rPr>
        <w:t>Step2</w:t>
      </w:r>
      <w:r>
        <w:t xml:space="preserve"> Click on “</w:t>
      </w:r>
      <w:r>
        <w:rPr>
          <w:b/>
          <w:bCs/>
          <w:u w:val="single"/>
        </w:rPr>
        <w:t>SQL Server</w:t>
      </w:r>
      <w:r>
        <w:t>” from “</w:t>
      </w:r>
      <w:r w:rsidRPr="00146B87">
        <w:rPr>
          <w:b/>
          <w:bCs/>
          <w:u w:val="single"/>
        </w:rPr>
        <w:t>Home</w:t>
      </w:r>
      <w:r>
        <w:t>” Tab.</w:t>
      </w:r>
    </w:p>
    <w:p w:rsidR="004E765B" w:rsidP="004E765B" w:rsidRDefault="006D6506" w14:paraId="1D34A65A" w14:textId="248E4499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45" behindDoc="0" locked="0" layoutInCell="1" allowOverlap="1" wp14:anchorId="00EA5C68" wp14:editId="4E47C11C">
                <wp:simplePos x="0" y="0"/>
                <wp:positionH relativeFrom="column">
                  <wp:posOffset>2290046</wp:posOffset>
                </wp:positionH>
                <wp:positionV relativeFrom="paragraph">
                  <wp:posOffset>542166</wp:posOffset>
                </wp:positionV>
                <wp:extent cx="356050" cy="493615"/>
                <wp:effectExtent l="0" t="0" r="25400" b="20955"/>
                <wp:wrapNone/>
                <wp:docPr id="227" name="Rectangle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050" cy="4936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58E640C6">
              <v:rect id="Rectangle 227" style="position:absolute;margin-left:180.3pt;margin-top:42.7pt;width:28.05pt;height:38.85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1208359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"/>
            </w:pict>
          </mc:Fallback>
        </mc:AlternateContent>
      </w:r>
      <w:r w:rsidR="004E765B">
        <w:rPr>
          <w:noProof/>
        </w:rPr>
        <w:drawing>
          <wp:inline distT="0" distB="0" distL="0" distR="0" wp14:anchorId="41A1F0BB" wp14:editId="7C9CFC37">
            <wp:extent cx="6196347" cy="2451887"/>
            <wp:effectExtent l="19050" t="19050" r="13970" b="24765"/>
            <wp:docPr id="105" name="Picture 10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&#10;&#10;Description automatically generated"/>
                    <pic:cNvPicPr/>
                  </pic:nvPicPr>
                  <pic:blipFill rotWithShape="1">
                    <a:blip r:embed="rId43"/>
                    <a:srcRect r="36692" b="55439"/>
                    <a:stretch/>
                  </pic:blipFill>
                  <pic:spPr bwMode="auto">
                    <a:xfrm>
                      <a:off x="0" y="0"/>
                      <a:ext cx="6213712" cy="245875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E765B" w:rsidP="004E765B" w:rsidRDefault="004E765B" w14:paraId="11469159" w14:textId="322AA586">
      <w:r w:rsidRPr="00146B87">
        <w:rPr>
          <w:b/>
          <w:bCs/>
        </w:rPr>
        <w:t>Step3</w:t>
      </w:r>
      <w:r>
        <w:t xml:space="preserve"> Enter VM IP Address in Server text field. and Click on </w:t>
      </w:r>
      <w:r w:rsidRPr="004E765B">
        <w:rPr>
          <w:b/>
          <w:bCs/>
        </w:rPr>
        <w:t>OK</w:t>
      </w:r>
      <w:r>
        <w:t xml:space="preserve"> Button.</w:t>
      </w:r>
    </w:p>
    <w:p w:rsidR="004E765B" w:rsidP="004E765B" w:rsidRDefault="006D6506" w14:paraId="4F0DB95C" w14:textId="580AA9B5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47" behindDoc="0" locked="0" layoutInCell="1" allowOverlap="1" wp14:anchorId="598E36B3" wp14:editId="22F9DD0A">
                <wp:simplePos x="0" y="0"/>
                <wp:positionH relativeFrom="column">
                  <wp:posOffset>121381</wp:posOffset>
                </wp:positionH>
                <wp:positionV relativeFrom="paragraph">
                  <wp:posOffset>455514</wp:posOffset>
                </wp:positionV>
                <wp:extent cx="1836892" cy="291139"/>
                <wp:effectExtent l="0" t="0" r="11430" b="13970"/>
                <wp:wrapNone/>
                <wp:docPr id="229" name="Rectangle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6892" cy="2911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6D5E17CC">
              <v:rect id="Rectangle 229" style="position:absolute;margin-left:9.55pt;margin-top:35.85pt;width:144.65pt;height:22.9pt;z-index:25189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49105C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46" behindDoc="0" locked="0" layoutInCell="1" allowOverlap="1" wp14:anchorId="6835FA1C" wp14:editId="6FF4B352">
                <wp:simplePos x="0" y="0"/>
                <wp:positionH relativeFrom="column">
                  <wp:posOffset>3673784</wp:posOffset>
                </wp:positionH>
                <wp:positionV relativeFrom="paragraph">
                  <wp:posOffset>1952541</wp:posOffset>
                </wp:positionV>
                <wp:extent cx="509338" cy="218310"/>
                <wp:effectExtent l="0" t="0" r="24130" b="10795"/>
                <wp:wrapNone/>
                <wp:docPr id="228" name="Rectangle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338" cy="2183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00BB9EFD">
              <v:rect id="Rectangle 228" style="position:absolute;margin-left:289.25pt;margin-top:153.75pt;width:40.1pt;height:17.2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59EAB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"/>
            </w:pict>
          </mc:Fallback>
        </mc:AlternateContent>
      </w:r>
      <w:r w:rsidR="008C2E60">
        <w:rPr>
          <w:noProof/>
        </w:rPr>
        <w:drawing>
          <wp:inline distT="0" distB="0" distL="0" distR="0" wp14:anchorId="1FAE5DEB" wp14:editId="27847A86">
            <wp:extent cx="4919958" cy="2305869"/>
            <wp:effectExtent l="0" t="0" r="0" b="0"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1866" cy="231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4E765B" w:rsidR="004E765B" w:rsidP="004E765B" w:rsidRDefault="004E765B" w14:paraId="2A23EC99" w14:textId="7B986E84">
      <w:pPr>
        <w:rPr>
          <w:b/>
          <w:bCs/>
        </w:rPr>
      </w:pPr>
      <w:r w:rsidRPr="00146B87">
        <w:rPr>
          <w:b/>
          <w:bCs/>
        </w:rPr>
        <w:t>Step4</w:t>
      </w:r>
      <w:r>
        <w:t xml:space="preserve"> Click on </w:t>
      </w:r>
      <w:r w:rsidRPr="004E765B">
        <w:rPr>
          <w:b/>
          <w:bCs/>
        </w:rPr>
        <w:t>Database</w:t>
      </w:r>
      <w:r>
        <w:t xml:space="preserve"> and enter VM </w:t>
      </w:r>
      <w:r w:rsidRPr="004E765B">
        <w:rPr>
          <w:b/>
          <w:bCs/>
        </w:rPr>
        <w:t>User id</w:t>
      </w:r>
      <w:r>
        <w:t xml:space="preserve"> and </w:t>
      </w:r>
      <w:r>
        <w:rPr>
          <w:b/>
          <w:bCs/>
        </w:rPr>
        <w:t>P</w:t>
      </w:r>
      <w:r w:rsidRPr="004E765B">
        <w:rPr>
          <w:b/>
          <w:bCs/>
        </w:rPr>
        <w:t>assword</w:t>
      </w:r>
      <w:r>
        <w:rPr>
          <w:b/>
          <w:bCs/>
        </w:rPr>
        <w:t xml:space="preserve">. </w:t>
      </w:r>
      <w:r w:rsidRPr="004E765B">
        <w:t>and Click on</w:t>
      </w:r>
      <w:r>
        <w:rPr>
          <w:b/>
          <w:bCs/>
        </w:rPr>
        <w:t xml:space="preserve"> Connect </w:t>
      </w:r>
      <w:r w:rsidRPr="004E765B">
        <w:t>Button</w:t>
      </w:r>
      <w:r>
        <w:rPr>
          <w:b/>
          <w:bCs/>
        </w:rPr>
        <w:t>.</w:t>
      </w:r>
    </w:p>
    <w:p w:rsidR="004E765B" w:rsidP="004E765B" w:rsidRDefault="003324F0" w14:paraId="71396AB0" w14:textId="185AD70E"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49" behindDoc="0" locked="0" layoutInCell="1" allowOverlap="1" wp14:anchorId="198C1075" wp14:editId="18D595BC">
                <wp:simplePos x="0" y="0"/>
                <wp:positionH relativeFrom="column">
                  <wp:posOffset>3333700</wp:posOffset>
                </wp:positionH>
                <wp:positionV relativeFrom="paragraph">
                  <wp:posOffset>1642492</wp:posOffset>
                </wp:positionV>
                <wp:extent cx="533614" cy="177851"/>
                <wp:effectExtent l="0" t="0" r="19050" b="12700"/>
                <wp:wrapNone/>
                <wp:docPr id="231" name="Rectangle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614" cy="17785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422F20C1">
              <v:rect id="Rectangle 231" style="position:absolute;margin-left:262.5pt;margin-top:129.35pt;width:42pt;height:14pt;z-index:25189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3C93AD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48" behindDoc="0" locked="0" layoutInCell="1" allowOverlap="1" wp14:anchorId="6044E040" wp14:editId="386A6354">
                <wp:simplePos x="0" y="0"/>
                <wp:positionH relativeFrom="margin">
                  <wp:align>left</wp:align>
                </wp:positionH>
                <wp:positionV relativeFrom="paragraph">
                  <wp:posOffset>485208</wp:posOffset>
                </wp:positionV>
                <wp:extent cx="1011505" cy="210218"/>
                <wp:effectExtent l="0" t="0" r="17780" b="18415"/>
                <wp:wrapNone/>
                <wp:docPr id="230" name="Rectangle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1505" cy="21021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044CB1E6">
              <v:rect id="Rectangle 230" style="position:absolute;margin-left:0;margin-top:38.2pt;width:79.65pt;height:16.55pt;z-index:2518927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spid="_x0000_s1026" filled="f" strokecolor="#ed7d31 [3205]" strokeweight="1pt" w14:anchorId="081DF2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">
                <w10:wrap anchorx="margin"/>
              </v:rect>
            </w:pict>
          </mc:Fallback>
        </mc:AlternateContent>
      </w:r>
      <w:r w:rsidR="008C2E60">
        <w:rPr>
          <w:noProof/>
        </w:rPr>
        <w:drawing>
          <wp:inline distT="0" distB="0" distL="0" distR="0" wp14:anchorId="46D65E24" wp14:editId="7893DA24">
            <wp:extent cx="4426343" cy="2026256"/>
            <wp:effectExtent l="0" t="0" r="0" b="0"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5846" cy="2030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4F0" w:rsidP="004E765B" w:rsidRDefault="003324F0" w14:paraId="20F09669" w14:textId="77777777">
      <w:pPr>
        <w:rPr>
          <w:b/>
          <w:bCs/>
        </w:rPr>
      </w:pPr>
    </w:p>
    <w:p w:rsidRPr="004E765B" w:rsidR="004E765B" w:rsidP="004E765B" w:rsidRDefault="004E765B" w14:paraId="395F1777" w14:textId="0F03D434">
      <w:r w:rsidRPr="004E765B">
        <w:rPr>
          <w:b/>
          <w:bCs/>
        </w:rPr>
        <w:t>Step5</w:t>
      </w:r>
      <w:r w:rsidRPr="004E765B">
        <w:t xml:space="preserve"> Select </w:t>
      </w:r>
      <w:r w:rsidRPr="004E765B">
        <w:rPr>
          <w:b/>
          <w:bCs/>
        </w:rPr>
        <w:t>Database</w:t>
      </w:r>
      <w:r w:rsidRPr="004E765B">
        <w:t xml:space="preserve"> and </w:t>
      </w:r>
      <w:r>
        <w:rPr>
          <w:b/>
          <w:bCs/>
        </w:rPr>
        <w:t>T</w:t>
      </w:r>
      <w:r w:rsidRPr="004E765B">
        <w:rPr>
          <w:b/>
          <w:bCs/>
        </w:rPr>
        <w:t>able</w:t>
      </w:r>
      <w:r>
        <w:rPr>
          <w:b/>
          <w:bCs/>
        </w:rPr>
        <w:t>s</w:t>
      </w:r>
      <w:r w:rsidRPr="004E765B">
        <w:t xml:space="preserve"> and Click on </w:t>
      </w:r>
      <w:r w:rsidRPr="008E1C7A" w:rsidR="008E1C7A">
        <w:rPr>
          <w:b/>
          <w:bCs/>
        </w:rPr>
        <w:t>L</w:t>
      </w:r>
      <w:r w:rsidRPr="008E1C7A">
        <w:rPr>
          <w:b/>
          <w:bCs/>
        </w:rPr>
        <w:t>oad</w:t>
      </w:r>
      <w:r w:rsidRPr="004E765B">
        <w:t xml:space="preserve"> Button</w:t>
      </w:r>
      <w:r w:rsidR="008E1C7A">
        <w:t>.</w:t>
      </w:r>
    </w:p>
    <w:p w:rsidR="004E765B" w:rsidP="004E765B" w:rsidRDefault="006D6506" w14:paraId="5C53EE81" w14:textId="601B096C">
      <w:pPr>
        <w:rPr>
          <w:b/>
          <w:bCs/>
        </w:rPr>
      </w:pP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51" behindDoc="0" locked="0" layoutInCell="1" allowOverlap="1" wp14:anchorId="548EACC4" wp14:editId="1247E230">
                <wp:simplePos x="0" y="0"/>
                <wp:positionH relativeFrom="column">
                  <wp:posOffset>3536219</wp:posOffset>
                </wp:positionH>
                <wp:positionV relativeFrom="paragraph">
                  <wp:posOffset>3803257</wp:posOffset>
                </wp:positionV>
                <wp:extent cx="509338" cy="210218"/>
                <wp:effectExtent l="0" t="0" r="24130" b="18415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338" cy="21021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4DEBCC72">
              <v:rect id="Rectangle 233" style="position:absolute;margin-left:278.45pt;margin-top:299.45pt;width:40.1pt;height:16.55pt;z-index:25189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5540FD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"/>
            </w:pict>
          </mc:Fallback>
        </mc:AlternateContent>
      </w:r>
      <w:r w:rsidRPr="008B52B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350" behindDoc="0" locked="0" layoutInCell="1" allowOverlap="1" wp14:anchorId="203C0DEF" wp14:editId="3BB0C39C">
                <wp:simplePos x="0" y="0"/>
                <wp:positionH relativeFrom="column">
                  <wp:posOffset>194209</wp:posOffset>
                </wp:positionH>
                <wp:positionV relativeFrom="paragraph">
                  <wp:posOffset>1019596</wp:posOffset>
                </wp:positionV>
                <wp:extent cx="1335186" cy="194035"/>
                <wp:effectExtent l="0" t="0" r="17780" b="15875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5186" cy="1940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 w14:anchorId="710CB7B2">
              <v:rect id="Rectangle 232" style="position:absolute;margin-left:15.3pt;margin-top:80.3pt;width:105.15pt;height:15.3pt;z-index:25189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strokeweight="1pt" w14:anchorId="7172BE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"/>
            </w:pict>
          </mc:Fallback>
        </mc:AlternateContent>
      </w:r>
      <w:r w:rsidR="004E765B">
        <w:rPr>
          <w:noProof/>
        </w:rPr>
        <w:drawing>
          <wp:inline distT="0" distB="0" distL="0" distR="0" wp14:anchorId="5356F0D9" wp14:editId="309B7C4F">
            <wp:extent cx="5184129" cy="4019897"/>
            <wp:effectExtent l="19050" t="19050" r="17145" b="19050"/>
            <wp:docPr id="110" name="Picture 1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 descr="Graphical user interface, application&#10;&#10;Description automatically generated"/>
                    <pic:cNvPicPr/>
                  </pic:nvPicPr>
                  <pic:blipFill rotWithShape="1">
                    <a:blip r:embed="rId85"/>
                    <a:srcRect l="29952" t="6538" r="5774" b="4808"/>
                    <a:stretch/>
                  </pic:blipFill>
                  <pic:spPr bwMode="auto">
                    <a:xfrm>
                      <a:off x="0" y="0"/>
                      <a:ext cx="5192010" cy="40260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8E1C7A" w:rsidR="008E1C7A" w:rsidP="004E765B" w:rsidRDefault="008E1C7A" w14:paraId="138106D6" w14:textId="6B491921">
      <w:r w:rsidRPr="008E1C7A">
        <w:rPr>
          <w:b/>
          <w:bCs/>
        </w:rPr>
        <w:t>Step6</w:t>
      </w:r>
      <w:r w:rsidRPr="008E1C7A">
        <w:t xml:space="preserve"> This Will Load Tables in Power B</w:t>
      </w:r>
      <w:r>
        <w:t>I.</w:t>
      </w:r>
    </w:p>
    <w:p w:rsidR="008E1C7A" w:rsidP="004E765B" w:rsidRDefault="008E1C7A" w14:paraId="2DD93FEB" w14:textId="6E55EFF6">
      <w:pPr>
        <w:rPr>
          <w:b/>
          <w:bCs/>
        </w:rPr>
      </w:pPr>
      <w:r>
        <w:rPr>
          <w:noProof/>
        </w:rPr>
        <w:drawing>
          <wp:inline distT="0" distB="0" distL="0" distR="0" wp14:anchorId="6D3545A7" wp14:editId="789AB166">
            <wp:extent cx="4240227" cy="2387090"/>
            <wp:effectExtent l="19050" t="19050" r="27305" b="13335"/>
            <wp:docPr id="111" name="Picture 1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Graphical user interface, application&#10;&#10;Description automatically generated"/>
                    <pic:cNvPicPr/>
                  </pic:nvPicPr>
                  <pic:blipFill rotWithShape="1">
                    <a:blip r:embed="rId86"/>
                    <a:srcRect l="44113" t="32936" r="19119" b="30243"/>
                    <a:stretch/>
                  </pic:blipFill>
                  <pic:spPr bwMode="auto">
                    <a:xfrm>
                      <a:off x="0" y="0"/>
                      <a:ext cx="4247318" cy="23910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E1C7A" w:rsidP="004E765B" w:rsidRDefault="008E1C7A" w14:paraId="14362324" w14:textId="77777777">
      <w:pPr>
        <w:rPr>
          <w:b/>
          <w:bCs/>
        </w:rPr>
      </w:pPr>
    </w:p>
    <w:p w:rsidR="008E1C7A" w:rsidP="004E765B" w:rsidRDefault="008E1C7A" w14:paraId="14388547" w14:textId="77777777">
      <w:pPr>
        <w:rPr>
          <w:b/>
          <w:bCs/>
        </w:rPr>
      </w:pPr>
    </w:p>
    <w:p w:rsidR="008E1C7A" w:rsidP="004E765B" w:rsidRDefault="008E1C7A" w14:paraId="40212453" w14:textId="77777777">
      <w:pPr>
        <w:rPr>
          <w:b/>
          <w:bCs/>
        </w:rPr>
      </w:pPr>
    </w:p>
    <w:p w:rsidRPr="008E1C7A" w:rsidR="008E1C7A" w:rsidP="004E765B" w:rsidRDefault="008E1C7A" w14:paraId="71E39CA3" w14:textId="575DAF76">
      <w:r>
        <w:rPr>
          <w:b/>
          <w:bCs/>
        </w:rPr>
        <w:t xml:space="preserve">Step7 </w:t>
      </w:r>
      <w:r w:rsidRPr="008E1C7A">
        <w:t xml:space="preserve">You can See </w:t>
      </w:r>
      <w:r w:rsidRPr="008E1C7A">
        <w:rPr>
          <w:b/>
          <w:bCs/>
        </w:rPr>
        <w:t>Table</w:t>
      </w:r>
      <w:r w:rsidRPr="008E1C7A">
        <w:t xml:space="preserve"> in </w:t>
      </w:r>
      <w:r w:rsidRPr="008E1C7A">
        <w:rPr>
          <w:b/>
          <w:bCs/>
        </w:rPr>
        <w:t>Fields</w:t>
      </w:r>
      <w:r w:rsidRPr="008E1C7A">
        <w:t xml:space="preserve"> in Power BI.</w:t>
      </w:r>
    </w:p>
    <w:p w:rsidRPr="004E765B" w:rsidR="008E1C7A" w:rsidP="004E765B" w:rsidRDefault="008E1C7A" w14:paraId="5ECF358A" w14:textId="353BCD31">
      <w:pPr>
        <w:rPr>
          <w:b/>
          <w:bCs/>
        </w:rPr>
      </w:pPr>
      <w:r>
        <w:rPr>
          <w:noProof/>
        </w:rPr>
        <w:drawing>
          <wp:inline distT="0" distB="0" distL="0" distR="0" wp14:anchorId="523B8DB7" wp14:editId="107934FF">
            <wp:extent cx="2921225" cy="3045035"/>
            <wp:effectExtent l="19050" t="19050" r="12700" b="22225"/>
            <wp:docPr id="112" name="Picture 1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 112" descr="Graphical user interface&#10;&#10;Description automatically generated"/>
                    <pic:cNvPicPr/>
                  </pic:nvPicPr>
                  <pic:blipFill rotWithShape="1">
                    <a:blip r:embed="rId87"/>
                    <a:srcRect l="85500" t="20827" b="52288"/>
                    <a:stretch/>
                  </pic:blipFill>
                  <pic:spPr bwMode="auto">
                    <a:xfrm>
                      <a:off x="0" y="0"/>
                      <a:ext cx="2926550" cy="30505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E765B" w:rsidP="004E765B" w:rsidRDefault="004E765B" w14:paraId="3F386167" w14:textId="1BBA169E"/>
    <w:p w:rsidR="004E765B" w:rsidP="00D6125D" w:rsidRDefault="004E765B" w14:paraId="0C8E6803" w14:textId="77777777">
      <w:pPr>
        <w:jc w:val="right"/>
      </w:pPr>
    </w:p>
    <w:sectPr w:rsidR="004E765B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91269" w:rsidP="00626164" w:rsidRDefault="00F91269" w14:paraId="74528E50" w14:textId="77777777">
      <w:pPr>
        <w:spacing w:after="0" w:line="240" w:lineRule="auto"/>
      </w:pPr>
      <w:r>
        <w:separator/>
      </w:r>
    </w:p>
  </w:endnote>
  <w:endnote w:type="continuationSeparator" w:id="0">
    <w:p w:rsidR="00F91269" w:rsidP="00626164" w:rsidRDefault="00F91269" w14:paraId="605820EE" w14:textId="77777777">
      <w:pPr>
        <w:spacing w:after="0" w:line="240" w:lineRule="auto"/>
      </w:pPr>
      <w:r>
        <w:continuationSeparator/>
      </w:r>
    </w:p>
  </w:endnote>
  <w:endnote w:type="continuationNotice" w:id="1">
    <w:p w:rsidR="00BA07FC" w:rsidRDefault="00BA07FC" w14:paraId="430010E1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91269" w:rsidP="00626164" w:rsidRDefault="00F91269" w14:paraId="0127A637" w14:textId="77777777">
      <w:pPr>
        <w:spacing w:after="0" w:line="240" w:lineRule="auto"/>
      </w:pPr>
      <w:r>
        <w:separator/>
      </w:r>
    </w:p>
  </w:footnote>
  <w:footnote w:type="continuationSeparator" w:id="0">
    <w:p w:rsidR="00F91269" w:rsidP="00626164" w:rsidRDefault="00F91269" w14:paraId="15407C67" w14:textId="77777777">
      <w:pPr>
        <w:spacing w:after="0" w:line="240" w:lineRule="auto"/>
      </w:pPr>
      <w:r>
        <w:continuationSeparator/>
      </w:r>
    </w:p>
  </w:footnote>
  <w:footnote w:type="continuationNotice" w:id="1">
    <w:p w:rsidR="00BA07FC" w:rsidRDefault="00BA07FC" w14:paraId="02A43F8A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13A46"/>
    <w:multiLevelType w:val="hybridMultilevel"/>
    <w:tmpl w:val="6EAC49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36B58"/>
    <w:multiLevelType w:val="hybridMultilevel"/>
    <w:tmpl w:val="44B8A71A"/>
    <w:lvl w:ilvl="0" w:tplc="AE58E05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E90FA2"/>
    <w:multiLevelType w:val="hybridMultilevel"/>
    <w:tmpl w:val="E3F82E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6EF16BA"/>
    <w:multiLevelType w:val="multilevel"/>
    <w:tmpl w:val="3A08A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C64195"/>
    <w:multiLevelType w:val="hybridMultilevel"/>
    <w:tmpl w:val="DD7C7902"/>
    <w:lvl w:ilvl="0" w:tplc="390E2B56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D1DEF"/>
    <w:multiLevelType w:val="hybridMultilevel"/>
    <w:tmpl w:val="84C2AAA2"/>
    <w:lvl w:ilvl="0" w:tplc="36F6C40C">
      <w:start w:val="1"/>
      <w:numFmt w:val="bullet"/>
      <w:lvlText w:val="-"/>
      <w:lvlJc w:val="left"/>
      <w:pPr>
        <w:ind w:left="3735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445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517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89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61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733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805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77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495" w:hanging="360"/>
      </w:pPr>
      <w:rPr>
        <w:rFonts w:hint="default" w:ascii="Wingdings" w:hAnsi="Wingdings"/>
      </w:rPr>
    </w:lvl>
  </w:abstractNum>
  <w:abstractNum w:abstractNumId="6" w15:restartNumberingAfterBreak="0">
    <w:nsid w:val="4FE42ED7"/>
    <w:multiLevelType w:val="hybridMultilevel"/>
    <w:tmpl w:val="6AF6FAF0"/>
    <w:lvl w:ilvl="0" w:tplc="6142C022">
      <w:start w:val="5"/>
      <w:numFmt w:val="upperLetter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DD5016"/>
    <w:multiLevelType w:val="hybridMultilevel"/>
    <w:tmpl w:val="224876DA"/>
    <w:lvl w:ilvl="0" w:tplc="DD7A30D0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D96039"/>
    <w:multiLevelType w:val="hybridMultilevel"/>
    <w:tmpl w:val="DD7C7902"/>
    <w:lvl w:ilvl="0" w:tplc="390E2B56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7"/>
  </w:num>
  <w:num w:numId="5">
    <w:abstractNumId w:val="4"/>
  </w:num>
  <w:num w:numId="6">
    <w:abstractNumId w:val="8"/>
  </w:num>
  <w:num w:numId="7">
    <w:abstractNumId w:val="6"/>
  </w:num>
  <w:num w:numId="8">
    <w:abstractNumId w:val="3"/>
  </w:num>
  <w:num w:numId="9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18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TYwMjYyMLO0NDVU0lEKTi0uzszPAykwqgUAY7xKAiwAAAA="/>
  </w:docVars>
  <w:rsids>
    <w:rsidRoot w:val="00076340"/>
    <w:rsid w:val="00021296"/>
    <w:rsid w:val="00047381"/>
    <w:rsid w:val="00076340"/>
    <w:rsid w:val="000D2DE0"/>
    <w:rsid w:val="00146B87"/>
    <w:rsid w:val="00190E19"/>
    <w:rsid w:val="00221D30"/>
    <w:rsid w:val="00222E8D"/>
    <w:rsid w:val="00232B99"/>
    <w:rsid w:val="003324F0"/>
    <w:rsid w:val="003C6EED"/>
    <w:rsid w:val="003D3009"/>
    <w:rsid w:val="00403511"/>
    <w:rsid w:val="00413541"/>
    <w:rsid w:val="004165AD"/>
    <w:rsid w:val="00430F73"/>
    <w:rsid w:val="004E765B"/>
    <w:rsid w:val="005145EC"/>
    <w:rsid w:val="005348B9"/>
    <w:rsid w:val="0056404A"/>
    <w:rsid w:val="00574C48"/>
    <w:rsid w:val="00584A86"/>
    <w:rsid w:val="00625DFC"/>
    <w:rsid w:val="00626164"/>
    <w:rsid w:val="00682279"/>
    <w:rsid w:val="006B6E4C"/>
    <w:rsid w:val="006D6506"/>
    <w:rsid w:val="0070115C"/>
    <w:rsid w:val="00735290"/>
    <w:rsid w:val="00775E78"/>
    <w:rsid w:val="00814132"/>
    <w:rsid w:val="008473C4"/>
    <w:rsid w:val="00881DB6"/>
    <w:rsid w:val="008B52BF"/>
    <w:rsid w:val="008C2E60"/>
    <w:rsid w:val="008E00E8"/>
    <w:rsid w:val="008E1C7A"/>
    <w:rsid w:val="0094546F"/>
    <w:rsid w:val="00B40A08"/>
    <w:rsid w:val="00B91195"/>
    <w:rsid w:val="00BA07FC"/>
    <w:rsid w:val="00D030DD"/>
    <w:rsid w:val="00D2000E"/>
    <w:rsid w:val="00D21C38"/>
    <w:rsid w:val="00D37B00"/>
    <w:rsid w:val="00D52189"/>
    <w:rsid w:val="00D6125D"/>
    <w:rsid w:val="00D7782D"/>
    <w:rsid w:val="00DB0F06"/>
    <w:rsid w:val="00DD0724"/>
    <w:rsid w:val="00DD342E"/>
    <w:rsid w:val="00ED3783"/>
    <w:rsid w:val="00ED5837"/>
    <w:rsid w:val="00F05888"/>
    <w:rsid w:val="00F46A6C"/>
    <w:rsid w:val="00F91269"/>
    <w:rsid w:val="00FE7884"/>
    <w:rsid w:val="00FF6BF0"/>
    <w:rsid w:val="0FE803F0"/>
    <w:rsid w:val="6C4C6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0688A"/>
  <w15:chartTrackingRefBased/>
  <w15:docId w15:val="{0CABF100-4442-4D56-833B-3690339B5B3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E765B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00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6164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26164"/>
  </w:style>
  <w:style w:type="paragraph" w:styleId="Footer">
    <w:name w:val="footer"/>
    <w:basedOn w:val="Normal"/>
    <w:link w:val="FooterChar"/>
    <w:uiPriority w:val="99"/>
    <w:unhideWhenUsed/>
    <w:rsid w:val="00626164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26164"/>
  </w:style>
  <w:style w:type="paragraph" w:styleId="NormalWeb">
    <w:name w:val="Normal (Web)"/>
    <w:basedOn w:val="Normal"/>
    <w:uiPriority w:val="99"/>
    <w:semiHidden/>
    <w:unhideWhenUsed/>
    <w:rsid w:val="00021296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2129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1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835653">
          <w:marLeft w:val="0"/>
          <w:marRight w:val="0"/>
          <w:marTop w:val="45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70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32188">
          <w:marLeft w:val="0"/>
          <w:marRight w:val="0"/>
          <w:marTop w:val="45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94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21869">
          <w:marLeft w:val="0"/>
          <w:marRight w:val="0"/>
          <w:marTop w:val="45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8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80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0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203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6085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3087244">
              <w:marLeft w:val="0"/>
              <w:marRight w:val="0"/>
              <w:marTop w:val="45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29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2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644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557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658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2045632">
              <w:marLeft w:val="0"/>
              <w:marRight w:val="0"/>
              <w:marTop w:val="45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9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65924">
              <w:marLeft w:val="0"/>
              <w:marRight w:val="0"/>
              <w:marTop w:val="45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47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296426">
          <w:marLeft w:val="0"/>
          <w:marRight w:val="0"/>
          <w:marTop w:val="45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02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28872">
          <w:marLeft w:val="0"/>
          <w:marRight w:val="0"/>
          <w:marTop w:val="45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6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278685">
          <w:marLeft w:val="0"/>
          <w:marRight w:val="0"/>
          <w:marTop w:val="45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79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8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437413">
          <w:marLeft w:val="0"/>
          <w:marRight w:val="0"/>
          <w:marTop w:val="45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34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171022">
          <w:marLeft w:val="0"/>
          <w:marRight w:val="0"/>
          <w:marTop w:val="45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9.png" Id="rId26" /><Relationship Type="http://schemas.openxmlformats.org/officeDocument/2006/relationships/image" Target="media/image14.png" Id="rId21" /><Relationship Type="http://schemas.openxmlformats.org/officeDocument/2006/relationships/image" Target="media/image35.png" Id="rId42" /><Relationship Type="http://schemas.openxmlformats.org/officeDocument/2006/relationships/image" Target="media/image40.png" Id="rId47" /><Relationship Type="http://schemas.openxmlformats.org/officeDocument/2006/relationships/image" Target="media/image56.png" Id="rId63" /><Relationship Type="http://schemas.openxmlformats.org/officeDocument/2006/relationships/image" Target="media/image61.png" Id="rId68" /><Relationship Type="http://schemas.openxmlformats.org/officeDocument/2006/relationships/image" Target="media/image77.png" Id="rId84" /><Relationship Type="http://schemas.openxmlformats.org/officeDocument/2006/relationships/theme" Target="theme/theme1.xml" Id="rId89" /><Relationship Type="http://schemas.openxmlformats.org/officeDocument/2006/relationships/image" Target="media/image9.png" Id="rId16" /><Relationship Type="http://schemas.openxmlformats.org/officeDocument/2006/relationships/image" Target="media/image4.png" Id="rId11" /><Relationship Type="http://schemas.openxmlformats.org/officeDocument/2006/relationships/image" Target="media/image25.png" Id="rId32" /><Relationship Type="http://schemas.openxmlformats.org/officeDocument/2006/relationships/image" Target="media/image30.png" Id="rId37" /><Relationship Type="http://schemas.openxmlformats.org/officeDocument/2006/relationships/image" Target="media/image46.png" Id="rId53" /><Relationship Type="http://schemas.openxmlformats.org/officeDocument/2006/relationships/image" Target="media/image51.png" Id="rId58" /><Relationship Type="http://schemas.openxmlformats.org/officeDocument/2006/relationships/image" Target="media/image67.png" Id="rId74" /><Relationship Type="http://schemas.openxmlformats.org/officeDocument/2006/relationships/image" Target="media/image72.png" Id="rId79" /><Relationship Type="http://schemas.openxmlformats.org/officeDocument/2006/relationships/webSettings" Target="webSettings.xml" Id="rId5" /><Relationship Type="http://schemas.openxmlformats.org/officeDocument/2006/relationships/customXml" Target="../customXml/item2.xml" Id="rId90" /><Relationship Type="http://schemas.openxmlformats.org/officeDocument/2006/relationships/image" Target="media/image7.png" Id="rId14" /><Relationship Type="http://schemas.openxmlformats.org/officeDocument/2006/relationships/image" Target="media/image15.png" Id="rId22" /><Relationship Type="http://schemas.openxmlformats.org/officeDocument/2006/relationships/image" Target="media/image20.png" Id="rId27" /><Relationship Type="http://schemas.openxmlformats.org/officeDocument/2006/relationships/image" Target="media/image23.png" Id="rId30" /><Relationship Type="http://schemas.openxmlformats.org/officeDocument/2006/relationships/image" Target="media/image28.png" Id="rId35" /><Relationship Type="http://schemas.openxmlformats.org/officeDocument/2006/relationships/image" Target="media/image36.png" Id="rId43" /><Relationship Type="http://schemas.openxmlformats.org/officeDocument/2006/relationships/image" Target="media/image41.png" Id="rId48" /><Relationship Type="http://schemas.openxmlformats.org/officeDocument/2006/relationships/image" Target="media/image49.png" Id="rId56" /><Relationship Type="http://schemas.openxmlformats.org/officeDocument/2006/relationships/image" Target="media/image57.png" Id="rId64" /><Relationship Type="http://schemas.openxmlformats.org/officeDocument/2006/relationships/image" Target="media/image62.png" Id="rId69" /><Relationship Type="http://schemas.openxmlformats.org/officeDocument/2006/relationships/image" Target="media/image70.png" Id="rId77" /><Relationship Type="http://schemas.openxmlformats.org/officeDocument/2006/relationships/image" Target="media/image1.png" Id="rId8" /><Relationship Type="http://schemas.openxmlformats.org/officeDocument/2006/relationships/image" Target="media/image44.png" Id="rId51" /><Relationship Type="http://schemas.openxmlformats.org/officeDocument/2006/relationships/image" Target="media/image65.png" Id="rId72" /><Relationship Type="http://schemas.openxmlformats.org/officeDocument/2006/relationships/image" Target="media/image73.png" Id="rId80" /><Relationship Type="http://schemas.openxmlformats.org/officeDocument/2006/relationships/image" Target="media/image78.png" Id="rId85" /><Relationship Type="http://schemas.openxmlformats.org/officeDocument/2006/relationships/styles" Target="styles.xml" Id="rId3" /><Relationship Type="http://schemas.openxmlformats.org/officeDocument/2006/relationships/image" Target="media/image5.png" Id="rId12" /><Relationship Type="http://schemas.openxmlformats.org/officeDocument/2006/relationships/image" Target="media/image10.png" Id="rId17" /><Relationship Type="http://schemas.openxmlformats.org/officeDocument/2006/relationships/image" Target="media/image18.png" Id="rId25" /><Relationship Type="http://schemas.openxmlformats.org/officeDocument/2006/relationships/image" Target="media/image26.png" Id="rId33" /><Relationship Type="http://schemas.openxmlformats.org/officeDocument/2006/relationships/image" Target="media/image31.png" Id="rId38" /><Relationship Type="http://schemas.openxmlformats.org/officeDocument/2006/relationships/image" Target="media/image39.png" Id="rId46" /><Relationship Type="http://schemas.openxmlformats.org/officeDocument/2006/relationships/image" Target="media/image52.png" Id="rId59" /><Relationship Type="http://schemas.openxmlformats.org/officeDocument/2006/relationships/image" Target="media/image60.png" Id="rId67" /><Relationship Type="http://schemas.openxmlformats.org/officeDocument/2006/relationships/image" Target="media/image13.png" Id="rId20" /><Relationship Type="http://schemas.openxmlformats.org/officeDocument/2006/relationships/image" Target="media/image34.png" Id="rId41" /><Relationship Type="http://schemas.openxmlformats.org/officeDocument/2006/relationships/image" Target="media/image47.png" Id="rId54" /><Relationship Type="http://schemas.openxmlformats.org/officeDocument/2006/relationships/image" Target="media/image55.png" Id="rId62" /><Relationship Type="http://schemas.openxmlformats.org/officeDocument/2006/relationships/image" Target="media/image63.png" Id="rId70" /><Relationship Type="http://schemas.openxmlformats.org/officeDocument/2006/relationships/image" Target="media/image68.png" Id="rId75" /><Relationship Type="http://schemas.openxmlformats.org/officeDocument/2006/relationships/image" Target="media/image76.png" Id="rId83" /><Relationship Type="http://schemas.openxmlformats.org/officeDocument/2006/relationships/fontTable" Target="fontTable.xml" Id="rId88" /><Relationship Type="http://schemas.openxmlformats.org/officeDocument/2006/relationships/customXml" Target="../customXml/item3.xml" Id="rId91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image" Target="media/image8.png" Id="rId15" /><Relationship Type="http://schemas.openxmlformats.org/officeDocument/2006/relationships/image" Target="media/image16.png" Id="rId23" /><Relationship Type="http://schemas.openxmlformats.org/officeDocument/2006/relationships/image" Target="media/image21.png" Id="rId28" /><Relationship Type="http://schemas.openxmlformats.org/officeDocument/2006/relationships/image" Target="media/image29.png" Id="rId36" /><Relationship Type="http://schemas.openxmlformats.org/officeDocument/2006/relationships/image" Target="media/image42.png" Id="rId49" /><Relationship Type="http://schemas.openxmlformats.org/officeDocument/2006/relationships/image" Target="media/image50.png" Id="rId57" /><Relationship Type="http://schemas.openxmlformats.org/officeDocument/2006/relationships/image" Target="media/image3.png" Id="rId10" /><Relationship Type="http://schemas.openxmlformats.org/officeDocument/2006/relationships/image" Target="media/image24.png" Id="rId31" /><Relationship Type="http://schemas.openxmlformats.org/officeDocument/2006/relationships/image" Target="media/image37.png" Id="rId44" /><Relationship Type="http://schemas.openxmlformats.org/officeDocument/2006/relationships/image" Target="media/image45.png" Id="rId52" /><Relationship Type="http://schemas.openxmlformats.org/officeDocument/2006/relationships/image" Target="media/image53.png" Id="rId60" /><Relationship Type="http://schemas.openxmlformats.org/officeDocument/2006/relationships/image" Target="media/image58.png" Id="rId65" /><Relationship Type="http://schemas.openxmlformats.org/officeDocument/2006/relationships/image" Target="media/image66.png" Id="rId73" /><Relationship Type="http://schemas.openxmlformats.org/officeDocument/2006/relationships/image" Target="media/image71.png" Id="rId78" /><Relationship Type="http://schemas.openxmlformats.org/officeDocument/2006/relationships/image" Target="media/image74.png" Id="rId81" /><Relationship Type="http://schemas.openxmlformats.org/officeDocument/2006/relationships/image" Target="media/image79.png" Id="rId86" /><Relationship Type="http://schemas.openxmlformats.org/officeDocument/2006/relationships/settings" Target="settings.xml" Id="rId4" /><Relationship Type="http://schemas.openxmlformats.org/officeDocument/2006/relationships/image" Target="media/image2.png" Id="rId9" /><Relationship Type="http://schemas.openxmlformats.org/officeDocument/2006/relationships/image" Target="media/image6.png" Id="rId13" /><Relationship Type="http://schemas.openxmlformats.org/officeDocument/2006/relationships/image" Target="media/image11.png" Id="rId18" /><Relationship Type="http://schemas.openxmlformats.org/officeDocument/2006/relationships/image" Target="media/image32.png" Id="rId39" /><Relationship Type="http://schemas.openxmlformats.org/officeDocument/2006/relationships/image" Target="media/image27.png" Id="rId34" /><Relationship Type="http://schemas.openxmlformats.org/officeDocument/2006/relationships/image" Target="media/image43.png" Id="rId50" /><Relationship Type="http://schemas.openxmlformats.org/officeDocument/2006/relationships/image" Target="media/image48.png" Id="rId55" /><Relationship Type="http://schemas.openxmlformats.org/officeDocument/2006/relationships/image" Target="media/image69.png" Id="rId76" /><Relationship Type="http://schemas.openxmlformats.org/officeDocument/2006/relationships/endnotes" Target="endnotes.xml" Id="rId7" /><Relationship Type="http://schemas.openxmlformats.org/officeDocument/2006/relationships/image" Target="media/image64.png" Id="rId71" /><Relationship Type="http://schemas.openxmlformats.org/officeDocument/2006/relationships/customXml" Target="../customXml/item4.xml" Id="rId92" /><Relationship Type="http://schemas.openxmlformats.org/officeDocument/2006/relationships/numbering" Target="numbering.xml" Id="rId2" /><Relationship Type="http://schemas.openxmlformats.org/officeDocument/2006/relationships/image" Target="media/image22.png" Id="rId29" /><Relationship Type="http://schemas.openxmlformats.org/officeDocument/2006/relationships/image" Target="media/image17.png" Id="rId24" /><Relationship Type="http://schemas.openxmlformats.org/officeDocument/2006/relationships/image" Target="media/image33.png" Id="rId40" /><Relationship Type="http://schemas.openxmlformats.org/officeDocument/2006/relationships/image" Target="media/image38.png" Id="rId45" /><Relationship Type="http://schemas.openxmlformats.org/officeDocument/2006/relationships/image" Target="media/image59.png" Id="rId66" /><Relationship Type="http://schemas.openxmlformats.org/officeDocument/2006/relationships/image" Target="media/image80.png" Id="rId87" /><Relationship Type="http://schemas.openxmlformats.org/officeDocument/2006/relationships/image" Target="media/image54.png" Id="rId61" /><Relationship Type="http://schemas.openxmlformats.org/officeDocument/2006/relationships/image" Target="media/image75.png" Id="rId82" /><Relationship Type="http://schemas.openxmlformats.org/officeDocument/2006/relationships/image" Target="media/image12.png" Id="rId1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EC7C22EBE244381F0FBEDBF8179BF" ma:contentTypeVersion="11" ma:contentTypeDescription="Create a new document." ma:contentTypeScope="" ma:versionID="54ec74a50ade979a6f1a0b7c2ef193b4">
  <xsd:schema xmlns:xsd="http://www.w3.org/2001/XMLSchema" xmlns:xs="http://www.w3.org/2001/XMLSchema" xmlns:p="http://schemas.microsoft.com/office/2006/metadata/properties" xmlns:ns2="707e5491-7859-4353-8c67-162fa601925b" xmlns:ns3="b26486a9-398b-411b-aaff-83f17317df3f" targetNamespace="http://schemas.microsoft.com/office/2006/metadata/properties" ma:root="true" ma:fieldsID="2dc9b66c9f6ac85f3b50874c15a9b19e" ns2:_="" ns3:_="">
    <xsd:import namespace="707e5491-7859-4353-8c67-162fa601925b"/>
    <xsd:import namespace="b26486a9-398b-411b-aaff-83f17317df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e5491-7859-4353-8c67-162fa60192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6486a9-398b-411b-aaff-83f17317df3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BEBA8CF-ABF6-4352-B37E-42BF35A3A04D}">
  <ds:schemaRefs>
    <ds:schemaRef ds:uri="http://schemas.openxmlformats.org/officeDocument/2006/bibliography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F0315CC6-1DB6-452C-93F2-BB3539D68171}"/>
</file>

<file path=customXml/itemProps3.xml><?xml version="1.0" encoding="utf-8"?>
<ds:datastoreItem xmlns:ds="http://schemas.openxmlformats.org/officeDocument/2006/customXml" ds:itemID="{AB3C3F68-C902-4444-BA43-43A7414CFA1B}"/>
</file>

<file path=customXml/itemProps4.xml><?xml version="1.0" encoding="utf-8"?>
<ds:datastoreItem xmlns:ds="http://schemas.openxmlformats.org/officeDocument/2006/customXml" ds:itemID="{092D59DA-7A91-47DC-B40F-7DA82226E64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shfaq Pathan</dc:creator>
  <keywords/>
  <dc:description/>
  <lastModifiedBy>Ashfaq Pathan</lastModifiedBy>
  <revision>13</revision>
  <dcterms:created xsi:type="dcterms:W3CDTF">2021-08-06T23:57:00.0000000Z</dcterms:created>
  <dcterms:modified xsi:type="dcterms:W3CDTF">2021-08-18T13:10:33.697477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CEC7C22EBE244381F0FBEDBF8179BF</vt:lpwstr>
  </property>
</Properties>
</file>